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C71C10" w:rsidRPr="00DA609B" w:rsidP="00E148A7" w14:paraId="108B71CD" w14:textId="6052E90D">
      <w:pPr>
        <w:ind w:right="612"/>
        <w:jc w:val="center"/>
        <w:rPr>
          <w:rFonts w:ascii="Arial" w:hAnsi="Arial" w:cs="Arial"/>
          <w:b/>
          <w:bCs/>
          <w:sz w:val="24"/>
          <w:szCs w:val="24"/>
          <w:lang w:val=""/>
        </w:rPr>
      </w:pPr>
      <w:r w:rsidRPr="00DA609B">
        <w:rPr>
          <w:rFonts w:ascii="Arial" w:hAnsi="Arial" w:cs="Arial"/>
          <w:b/>
          <w:bCs/>
          <w:sz w:val="24"/>
          <w:szCs w:val="24"/>
          <w:lang w:val=""/>
        </w:rPr>
        <w:t>202</w:t>
      </w:r>
      <w:r w:rsidR="00E01B52">
        <w:rPr>
          <w:rFonts w:ascii="Arial" w:hAnsi="Arial" w:cs="Arial"/>
          <w:b/>
          <w:bCs/>
          <w:sz w:val="24"/>
          <w:szCs w:val="24"/>
          <w:lang w:val=""/>
        </w:rPr>
        <w:t>3</w:t>
      </w:r>
      <w:r w:rsidRPr="00DA609B">
        <w:rPr>
          <w:rFonts w:ascii="Arial" w:hAnsi="Arial" w:cs="Arial"/>
          <w:b/>
          <w:bCs/>
          <w:sz w:val="24"/>
          <w:szCs w:val="24"/>
          <w:lang w:val=""/>
        </w:rPr>
        <w:t xml:space="preserve"> </w:t>
      </w:r>
      <w:r w:rsidRPr="00DA609B" w:rsidR="003B4CBC">
        <w:rPr>
          <w:rFonts w:ascii="Arial" w:hAnsi="Arial" w:cs="Arial"/>
          <w:b/>
          <w:bCs/>
          <w:sz w:val="24"/>
          <w:szCs w:val="24"/>
          <w:lang w:val=""/>
        </w:rPr>
        <w:t xml:space="preserve">RAAS </w:t>
      </w:r>
      <w:r w:rsidRPr="00DA609B" w:rsidR="006857D4">
        <w:rPr>
          <w:rFonts w:ascii="Arial" w:hAnsi="Arial" w:cs="Arial"/>
          <w:b/>
          <w:bCs/>
          <w:sz w:val="24"/>
          <w:szCs w:val="24"/>
          <w:lang w:val=""/>
        </w:rPr>
        <w:t xml:space="preserve">Encuesta sobre </w:t>
      </w:r>
      <w:r w:rsidR="00B55F7F">
        <w:rPr>
          <w:rFonts w:ascii="Arial" w:hAnsi="Arial" w:cs="Arial"/>
          <w:b/>
          <w:bCs/>
          <w:sz w:val="24"/>
          <w:szCs w:val="24"/>
          <w:lang w:val=""/>
        </w:rPr>
        <w:t>la ac</w:t>
      </w:r>
      <w:r w:rsidR="00E87F4E">
        <w:rPr>
          <w:rFonts w:ascii="Arial" w:hAnsi="Arial" w:cs="Arial"/>
          <w:b/>
          <w:bCs/>
          <w:sz w:val="24"/>
          <w:szCs w:val="24"/>
          <w:lang w:val=""/>
        </w:rPr>
        <w:t>titud</w:t>
      </w:r>
      <w:r w:rsidRPr="00DA609B" w:rsidR="006857D4">
        <w:rPr>
          <w:rFonts w:ascii="Arial" w:hAnsi="Arial" w:cs="Arial"/>
          <w:b/>
          <w:bCs/>
          <w:sz w:val="24"/>
          <w:szCs w:val="24"/>
          <w:lang w:val=""/>
        </w:rPr>
        <w:t xml:space="preserve"> del contribuyente</w:t>
      </w:r>
      <w:r w:rsidRPr="00DA609B">
        <w:rPr>
          <w:rFonts w:ascii="Arial" w:hAnsi="Arial" w:cs="Arial"/>
          <w:b/>
          <w:bCs/>
          <w:sz w:val="24"/>
          <w:szCs w:val="24"/>
          <w:lang w:val=""/>
        </w:rPr>
        <w:t xml:space="preserve"> </w:t>
      </w:r>
      <w:r w:rsidRPr="00DA609B" w:rsidR="001C64AD">
        <w:rPr>
          <w:rFonts w:ascii="Arial" w:hAnsi="Arial" w:cs="Arial"/>
          <w:b/>
          <w:bCs/>
          <w:sz w:val="24"/>
          <w:szCs w:val="24"/>
          <w:lang w:val=""/>
        </w:rPr>
        <w:t>(CTAS)</w:t>
      </w:r>
    </w:p>
    <w:p w:rsidR="00AE1EE4" w:rsidRPr="00DA609B" w:rsidP="00E148A7" w14:paraId="50998BAE" w14:textId="03EAA2D9">
      <w:pPr>
        <w:ind w:right="612"/>
        <w:jc w:val="center"/>
        <w:rPr>
          <w:rFonts w:ascii="Arial" w:hAnsi="Arial" w:cs="Arial"/>
          <w:b/>
          <w:bCs/>
          <w:lang w:val=""/>
        </w:rPr>
      </w:pPr>
      <w:r w:rsidRPr="00DA609B">
        <w:rPr>
          <w:rFonts w:ascii="Arial" w:hAnsi="Arial" w:cs="Arial"/>
          <w:b/>
          <w:bCs/>
          <w:sz w:val="24"/>
          <w:szCs w:val="24"/>
          <w:lang w:val=""/>
        </w:rPr>
        <w:t>Cuestionario</w:t>
      </w:r>
      <w:r w:rsidRPr="00DA609B" w:rsidR="002666A7">
        <w:rPr>
          <w:lang w:val=""/>
        </w:rPr>
        <w:br/>
      </w:r>
    </w:p>
    <w:p w:rsidR="00BB0E43" w:rsidRPr="00DA609B" w:rsidP="00E148A7" w14:paraId="19B05356" w14:textId="5175004C">
      <w:pPr>
        <w:ind w:right="612"/>
        <w:rPr>
          <w:lang w:val=""/>
        </w:rPr>
      </w:pPr>
    </w:p>
    <w:p w:rsidR="00D97A59" w:rsidRPr="00DA609B" w:rsidP="00D734CA" w14:paraId="10994F5C" w14:textId="569A00D6">
      <w:pPr>
        <w:tabs>
          <w:tab w:val="left" w:pos="2320"/>
        </w:tabs>
        <w:ind w:right="612"/>
        <w:rPr>
          <w:lang w:val=""/>
        </w:rPr>
      </w:pPr>
      <w:r>
        <w:rPr>
          <w:lang w:val=""/>
        </w:rPr>
        <w:tab/>
      </w:r>
    </w:p>
    <w:p w:rsidR="00BB0E43" w:rsidRPr="00DA609B" w:rsidP="00E148A7" w14:paraId="32275A2D" w14:textId="2BDCFFEB">
      <w:pPr>
        <w:pStyle w:val="BOLDSECTIONHEADER"/>
        <w:ind w:right="612"/>
        <w:rPr>
          <w:lang w:val=""/>
        </w:rPr>
      </w:pPr>
      <w:r w:rsidRPr="00DA609B">
        <w:rPr>
          <w:lang w:val=""/>
        </w:rPr>
        <w:t>INTRODUC</w:t>
      </w:r>
      <w:r w:rsidRPr="00DA609B" w:rsidR="00DB5DD6">
        <w:rPr>
          <w:lang w:val=""/>
        </w:rPr>
        <w:t>CIÓ</w:t>
      </w:r>
      <w:r w:rsidRPr="00DA609B">
        <w:rPr>
          <w:lang w:val=""/>
        </w:rPr>
        <w:t>N</w:t>
      </w:r>
    </w:p>
    <w:p w:rsidR="000C3037" w:rsidRPr="00DA609B" w:rsidP="00E148A7" w14:paraId="52A0D669" w14:textId="0DEEFAF8">
      <w:pPr>
        <w:ind w:right="612"/>
        <w:rPr>
          <w:lang w:val=""/>
        </w:rPr>
      </w:pPr>
      <w:r w:rsidRPr="00DA609B">
        <w:rPr>
          <w:lang w:val=""/>
        </w:rPr>
        <w:t>Gracias por participar en nuestra encuesta</w:t>
      </w:r>
      <w:r w:rsidRPr="00DA609B" w:rsidR="00BB0E43">
        <w:rPr>
          <w:lang w:val=""/>
        </w:rPr>
        <w:t>. </w:t>
      </w:r>
      <w:r w:rsidRPr="00DA609B">
        <w:rPr>
          <w:lang w:val=""/>
        </w:rPr>
        <w:t xml:space="preserve">El objetivo de este estudio es conocer la opinión de las personas </w:t>
      </w:r>
      <w:r w:rsidRPr="00DA609B" w:rsidR="00310EBA">
        <w:rPr>
          <w:lang w:val=""/>
        </w:rPr>
        <w:t>estadounidenses</w:t>
      </w:r>
      <w:r w:rsidRPr="00DA609B">
        <w:rPr>
          <w:lang w:val=""/>
        </w:rPr>
        <w:t xml:space="preserve"> sobre distintos elementos, roles y obligaciones en </w:t>
      </w:r>
      <w:r w:rsidRPr="00DA609B" w:rsidR="00310EBA">
        <w:rPr>
          <w:lang w:val=""/>
        </w:rPr>
        <w:t>sus vidas</w:t>
      </w:r>
      <w:r w:rsidRPr="00DA609B" w:rsidR="00BB0E43">
        <w:rPr>
          <w:lang w:val=""/>
        </w:rPr>
        <w:t>. </w:t>
      </w:r>
      <w:r w:rsidRPr="00DA609B" w:rsidR="00DB5DD6">
        <w:rPr>
          <w:lang w:val=""/>
        </w:rPr>
        <w:t>Toda la información que usted proporcione se mantendrá completamente anónima</w:t>
      </w:r>
      <w:r w:rsidRPr="00DA609B" w:rsidR="00BB0E43">
        <w:rPr>
          <w:lang w:val=""/>
        </w:rPr>
        <w:t xml:space="preserve"> </w:t>
      </w:r>
      <w:r w:rsidRPr="00DA609B" w:rsidR="00DB5DD6">
        <w:rPr>
          <w:lang w:val=""/>
        </w:rPr>
        <w:t xml:space="preserve">y sus respuestas serán combinadas con otras, de manera </w:t>
      </w:r>
      <w:r w:rsidRPr="00B55F7F" w:rsidR="00DB5DD6">
        <w:rPr>
          <w:lang w:val=""/>
        </w:rPr>
        <w:t xml:space="preserve">que </w:t>
      </w:r>
      <w:r w:rsidRPr="00B55F7F" w:rsidR="00DD0B1D">
        <w:rPr>
          <w:b/>
          <w:bCs/>
          <w:lang w:val=""/>
        </w:rPr>
        <w:t>no hay posibilidad</w:t>
      </w:r>
      <w:r w:rsidRPr="00DA609B" w:rsidR="00DD0B1D">
        <w:rPr>
          <w:b/>
          <w:bCs/>
          <w:lang w:val=""/>
        </w:rPr>
        <w:t xml:space="preserve"> alguna de atribuirle una respuesta o comentario a su nombre</w:t>
      </w:r>
      <w:r w:rsidRPr="00DA609B" w:rsidR="00CD2C7D">
        <w:rPr>
          <w:lang w:val=""/>
        </w:rPr>
        <w:t xml:space="preserve">. </w:t>
      </w:r>
      <w:r w:rsidRPr="00DA609B" w:rsidR="00DC1EE7">
        <w:rPr>
          <w:lang w:val=""/>
        </w:rPr>
        <w:t xml:space="preserve">No hay respuestas correctas </w:t>
      </w:r>
      <w:r w:rsidRPr="00DA609B" w:rsidR="006A6CF4">
        <w:rPr>
          <w:lang w:val=""/>
        </w:rPr>
        <w:t>o incorrectas</w:t>
      </w:r>
      <w:r w:rsidRPr="00DA609B" w:rsidR="00CD2C7D">
        <w:rPr>
          <w:lang w:val=""/>
        </w:rPr>
        <w:t>.</w:t>
      </w:r>
      <w:r w:rsidRPr="00DA609B" w:rsidR="00DC1EE7">
        <w:rPr>
          <w:lang w:val=""/>
        </w:rPr>
        <w:t xml:space="preserve"> </w:t>
      </w:r>
      <w:r w:rsidRPr="00DA609B" w:rsidR="0073659A">
        <w:rPr>
          <w:lang w:val=""/>
        </w:rPr>
        <w:t>Nos interesa</w:t>
      </w:r>
      <w:r w:rsidRPr="00DA609B" w:rsidR="005D1DE8">
        <w:rPr>
          <w:lang w:val=""/>
        </w:rPr>
        <w:t xml:space="preserve"> la sinceridad de sus respuestas</w:t>
      </w:r>
      <w:r w:rsidRPr="00DA609B" w:rsidR="00DC1EE7">
        <w:rPr>
          <w:lang w:val=""/>
        </w:rPr>
        <w:t>.</w:t>
      </w:r>
    </w:p>
    <w:p w:rsidR="00E56053" w:rsidRPr="00DA609B" w:rsidP="00E148A7" w14:paraId="700260E4" w14:textId="77777777">
      <w:pPr>
        <w:ind w:right="612"/>
        <w:rPr>
          <w:lang w:val=""/>
        </w:rPr>
      </w:pPr>
    </w:p>
    <w:p w:rsidR="00667512" w:rsidRPr="00DA609B" w:rsidP="00E148A7" w14:paraId="210A0235" w14:textId="7A430EFA">
      <w:pPr>
        <w:pStyle w:val="BOLDSECTIONHEADER"/>
        <w:ind w:right="612"/>
        <w:rPr>
          <w:lang w:val=""/>
        </w:rPr>
      </w:pPr>
      <w:r w:rsidRPr="00DA609B">
        <w:rPr>
          <w:lang w:val=""/>
        </w:rPr>
        <w:t xml:space="preserve">INFORMACIÓN ACERCA DE LA </w:t>
      </w:r>
      <w:r w:rsidRPr="00DA609B" w:rsidR="00D97A59">
        <w:rPr>
          <w:lang w:val=""/>
        </w:rPr>
        <w:t>LEY DE CONFIDENCIALIDAD DE INFORMACIÓN Y</w:t>
      </w:r>
      <w:r w:rsidRPr="00DA609B" w:rsidR="00E86788">
        <w:rPr>
          <w:lang w:val=""/>
        </w:rPr>
        <w:t xml:space="preserve"> </w:t>
      </w:r>
      <w:r w:rsidRPr="00DA609B" w:rsidR="0068530F">
        <w:rPr>
          <w:lang w:val=""/>
        </w:rPr>
        <w:t>DE LA</w:t>
      </w:r>
      <w:r w:rsidRPr="00DA609B">
        <w:rPr>
          <w:lang w:val=""/>
        </w:rPr>
        <w:t xml:space="preserve"> LEY DE REDUCCIÓN DE TRÁMITES</w:t>
      </w:r>
      <w:r w:rsidRPr="00DA609B" w:rsidR="007E250F">
        <w:rPr>
          <w:lang w:val=""/>
        </w:rPr>
        <w:t xml:space="preserve"> </w:t>
      </w:r>
    </w:p>
    <w:p w:rsidR="00D906C6" w:rsidRPr="00DA609B" w:rsidP="00E148A7" w14:paraId="36D77FEA" w14:textId="0EA98991">
      <w:pPr>
        <w:ind w:right="612"/>
        <w:rPr>
          <w:lang w:val=""/>
        </w:rPr>
      </w:pPr>
      <w:r w:rsidRPr="00DA609B">
        <w:rPr>
          <w:lang w:val=""/>
        </w:rPr>
        <w:t xml:space="preserve">La autoridad para solicitar la información es el </w:t>
      </w:r>
      <w:r w:rsidRPr="00DA609B">
        <w:rPr>
          <w:lang w:val=""/>
        </w:rPr>
        <w:t>5 USC 301. </w:t>
      </w:r>
      <w:r w:rsidRPr="00DA609B" w:rsidR="00DC1EE7">
        <w:rPr>
          <w:lang w:val=""/>
        </w:rPr>
        <w:t xml:space="preserve">El objetivo principal de esta encuesta es </w:t>
      </w:r>
      <w:r w:rsidRPr="00DA609B" w:rsidR="00166DB8">
        <w:rPr>
          <w:lang w:val=""/>
        </w:rPr>
        <w:t>comprender las</w:t>
      </w:r>
      <w:r w:rsidRPr="00DA609B" w:rsidR="00594C1D">
        <w:rPr>
          <w:lang w:val=""/>
        </w:rPr>
        <w:t xml:space="preserve"> actitudes del público ante el servicio al contribuyente del IRS y el sistema tributario</w:t>
      </w:r>
      <w:r w:rsidRPr="00DA609B">
        <w:rPr>
          <w:lang w:val=""/>
        </w:rPr>
        <w:t xml:space="preserve">, </w:t>
      </w:r>
      <w:r w:rsidRPr="00DA609B" w:rsidR="0073659A">
        <w:rPr>
          <w:lang w:val=""/>
        </w:rPr>
        <w:t xml:space="preserve">incluidos los esfuerzo para garantizar el cumplimiento de las leyes tributarias del </w:t>
      </w:r>
      <w:r w:rsidRPr="00DA609B">
        <w:rPr>
          <w:lang w:val=""/>
        </w:rPr>
        <w:t>IRS.</w:t>
      </w:r>
      <w:r w:rsidRPr="00DA609B" w:rsidR="006959AB">
        <w:rPr>
          <w:lang w:val=""/>
        </w:rPr>
        <w:t xml:space="preserve"> </w:t>
      </w:r>
      <w:r w:rsidRPr="00DA609B" w:rsidR="0074296E">
        <w:rPr>
          <w:lang w:val=""/>
        </w:rPr>
        <w:t>El IRS puede divulgar información a un contratista</w:t>
      </w:r>
      <w:r w:rsidRPr="00DA609B" w:rsidR="008738D1">
        <w:rPr>
          <w:lang w:val=""/>
        </w:rPr>
        <w:t>,</w:t>
      </w:r>
      <w:r w:rsidRPr="00DA609B" w:rsidR="006959AB">
        <w:rPr>
          <w:lang w:val=""/>
        </w:rPr>
        <w:t xml:space="preserve"> conforme</w:t>
      </w:r>
      <w:r w:rsidRPr="00DA609B" w:rsidR="0074296E">
        <w:rPr>
          <w:lang w:val=""/>
        </w:rPr>
        <w:t xml:space="preserve"> a la ley vigente</w:t>
      </w:r>
      <w:r w:rsidRPr="00DA609B" w:rsidR="008738D1">
        <w:rPr>
          <w:lang w:val=""/>
        </w:rPr>
        <w:t>,</w:t>
      </w:r>
      <w:r w:rsidRPr="00DA609B" w:rsidR="0074296E">
        <w:rPr>
          <w:lang w:val=""/>
        </w:rPr>
        <w:t xml:space="preserve"> con el fin de analizar y administrar la encuesta</w:t>
      </w:r>
      <w:r w:rsidRPr="00D73723">
        <w:rPr>
          <w:lang w:val=""/>
        </w:rPr>
        <w:t xml:space="preserve">. </w:t>
      </w:r>
      <w:r w:rsidRPr="00D73723" w:rsidR="00561EF9">
        <w:rPr>
          <w:lang w:val=""/>
        </w:rPr>
        <w:t>Suministrar</w:t>
      </w:r>
      <w:r w:rsidRPr="00D73723" w:rsidR="009A36D6">
        <w:rPr>
          <w:lang w:val=""/>
        </w:rPr>
        <w:t xml:space="preserve"> la información </w:t>
      </w:r>
      <w:r w:rsidRPr="00D73723" w:rsidR="00561EF9">
        <w:rPr>
          <w:lang w:val=""/>
        </w:rPr>
        <w:t>solicitada</w:t>
      </w:r>
      <w:r w:rsidRPr="00D73723" w:rsidR="009A36D6">
        <w:rPr>
          <w:lang w:val=""/>
        </w:rPr>
        <w:t xml:space="preserve"> es de carácter voluntario</w:t>
      </w:r>
      <w:r w:rsidRPr="00DA609B">
        <w:rPr>
          <w:lang w:val=""/>
        </w:rPr>
        <w:t>.</w:t>
      </w:r>
      <w:r w:rsidRPr="00DA609B" w:rsidR="00E959DD">
        <w:rPr>
          <w:lang w:val=""/>
        </w:rPr>
        <w:t xml:space="preserve"> En caso de </w:t>
      </w:r>
      <w:r w:rsidRPr="00DA609B" w:rsidR="0088609B">
        <w:rPr>
          <w:lang w:val=""/>
        </w:rPr>
        <w:t xml:space="preserve">no </w:t>
      </w:r>
      <w:r w:rsidRPr="00DA609B" w:rsidR="00E959DD">
        <w:rPr>
          <w:lang w:val=""/>
        </w:rPr>
        <w:t>proporcionar la</w:t>
      </w:r>
      <w:r w:rsidRPr="00DA609B" w:rsidR="0088609B">
        <w:rPr>
          <w:lang w:val=""/>
        </w:rPr>
        <w:t xml:space="preserve"> totalidad o</w:t>
      </w:r>
      <w:r w:rsidR="00B55F7F">
        <w:rPr>
          <w:lang w:val=""/>
        </w:rPr>
        <w:t xml:space="preserve"> una</w:t>
      </w:r>
      <w:r w:rsidRPr="00DA609B" w:rsidR="0088609B">
        <w:rPr>
          <w:lang w:val=""/>
        </w:rPr>
        <w:t xml:space="preserve"> parte de la</w:t>
      </w:r>
      <w:r w:rsidRPr="00DA609B" w:rsidR="00E959DD">
        <w:rPr>
          <w:lang w:val=""/>
        </w:rPr>
        <w:t xml:space="preserve"> información </w:t>
      </w:r>
      <w:r w:rsidRPr="00DA609B" w:rsidR="00561EF9">
        <w:rPr>
          <w:lang w:val=""/>
        </w:rPr>
        <w:t>requerida</w:t>
      </w:r>
      <w:r w:rsidRPr="00DA609B">
        <w:rPr>
          <w:lang w:val=""/>
        </w:rPr>
        <w:t>, e</w:t>
      </w:r>
      <w:r w:rsidRPr="00DA609B" w:rsidR="00E959DD">
        <w:rPr>
          <w:lang w:val=""/>
        </w:rPr>
        <w:t>l</w:t>
      </w:r>
      <w:r w:rsidRPr="00DA609B">
        <w:rPr>
          <w:lang w:val=""/>
        </w:rPr>
        <w:t xml:space="preserve"> IRS </w:t>
      </w:r>
      <w:r w:rsidRPr="00DA609B" w:rsidR="00E959DD">
        <w:rPr>
          <w:lang w:val=""/>
        </w:rPr>
        <w:t xml:space="preserve">no podrá </w:t>
      </w:r>
      <w:r w:rsidRPr="00DA609B" w:rsidR="0088609B">
        <w:rPr>
          <w:lang w:val=""/>
        </w:rPr>
        <w:t>utilizar</w:t>
      </w:r>
      <w:r w:rsidRPr="00DA609B" w:rsidR="00E959DD">
        <w:rPr>
          <w:lang w:val=""/>
        </w:rPr>
        <w:t xml:space="preserve"> información que podría haber sido aprovechada para mejorar el servicio que a usted se le brinda. </w:t>
      </w:r>
    </w:p>
    <w:p w:rsidR="00D906C6" w:rsidRPr="00DA609B" w:rsidP="00E148A7" w14:paraId="04531232" w14:textId="77777777">
      <w:pPr>
        <w:ind w:right="612"/>
        <w:rPr>
          <w:lang w:val=""/>
        </w:rPr>
      </w:pPr>
      <w:r w:rsidRPr="00DA609B">
        <w:rPr>
          <w:lang w:val=""/>
        </w:rPr>
        <w:t> </w:t>
      </w:r>
    </w:p>
    <w:p w:rsidR="00674FF9" w:rsidRPr="00DA609B" w:rsidP="00E148A7" w14:paraId="660B905B" w14:textId="77777777">
      <w:pPr>
        <w:ind w:right="612"/>
        <w:rPr>
          <w:lang w:val=""/>
        </w:rPr>
      </w:pPr>
      <w:r w:rsidRPr="00DA609B">
        <w:rPr>
          <w:lang w:val=""/>
        </w:rPr>
        <w:t>La Ley de Reducción de Trámites exige que el IRS incluya un número de control de la OMB en todas las solicitudes de información pública, como también la dirección a la que usted puede enviar comentarios relacionados al estudio. No es necesario que responda a menos que aparezca un número de aprobación de la OMB actualmente válido. El número OMB para este estudio es 1545-2288. Si tiene algún comentario con relación a este estudio, por favor escriba a: IRS, Comité de Servicios Especiales, SE: W: CAR: MP: T: M: S – Habitación 6129, 1111 Constitution Avenue, NW, Washington, DC 20224</w:t>
      </w:r>
    </w:p>
    <w:p w:rsidR="00D906C6" w:rsidRPr="00DA609B" w:rsidP="00E148A7" w14:paraId="44DCC796" w14:textId="3B361F7B">
      <w:pPr>
        <w:ind w:right="612"/>
        <w:rPr>
          <w:lang w:val=""/>
        </w:rPr>
      </w:pPr>
    </w:p>
    <w:p w:rsidR="00D906C6" w:rsidRPr="00DA609B" w:rsidP="00E148A7" w14:paraId="23C3349A" w14:textId="0BBA0945">
      <w:pPr>
        <w:ind w:right="612"/>
        <w:rPr>
          <w:lang w:val=""/>
        </w:rPr>
      </w:pPr>
      <w:r w:rsidRPr="00DA609B">
        <w:rPr>
          <w:lang w:val=""/>
        </w:rPr>
        <w:t xml:space="preserve">Contestar esta encuesta voluntaria debería tomar </w:t>
      </w:r>
      <w:r w:rsidRPr="00DA609B" w:rsidR="0068530F">
        <w:rPr>
          <w:lang w:val=""/>
        </w:rPr>
        <w:t>aproximadamente</w:t>
      </w:r>
      <w:r w:rsidRPr="00DA609B" w:rsidR="00457EBB">
        <w:rPr>
          <w:lang w:val=""/>
        </w:rPr>
        <w:t xml:space="preserve"> 15</w:t>
      </w:r>
      <w:r w:rsidRPr="00DA609B">
        <w:rPr>
          <w:lang w:val=""/>
        </w:rPr>
        <w:t xml:space="preserve"> </w:t>
      </w:r>
      <w:r w:rsidRPr="00DA609B" w:rsidR="00457EBB">
        <w:rPr>
          <w:lang w:val=""/>
        </w:rPr>
        <w:t>minutos</w:t>
      </w:r>
      <w:r w:rsidRPr="00DA609B">
        <w:rPr>
          <w:lang w:val=""/>
        </w:rPr>
        <w:t>.</w:t>
      </w:r>
    </w:p>
    <w:p w:rsidR="00D906C6" w:rsidRPr="00DA609B" w:rsidP="00E148A7" w14:paraId="12C5CE44" w14:textId="77777777">
      <w:pPr>
        <w:ind w:right="612"/>
        <w:rPr>
          <w:lang w:val=""/>
        </w:rPr>
      </w:pPr>
      <w:r w:rsidRPr="00DA609B">
        <w:rPr>
          <w:lang w:val=""/>
        </w:rPr>
        <w:t> </w:t>
      </w:r>
    </w:p>
    <w:p w:rsidR="002B2D0B" w:rsidRPr="00DA609B" w:rsidP="00E148A7" w14:paraId="0C42B188" w14:textId="1E60E614">
      <w:pPr>
        <w:pStyle w:val="BOLDSECTIONHEADER"/>
        <w:ind w:right="612"/>
        <w:rPr>
          <w:lang w:val=""/>
        </w:rPr>
      </w:pPr>
      <w:r w:rsidRPr="00B55F7F">
        <w:rPr>
          <w:rFonts w:ascii="Arial" w:hAnsi="Arial" w:cs="Arial"/>
          <w:color w:val="0070C0"/>
          <w:sz w:val="22"/>
          <w:szCs w:val="22"/>
          <w:lang w:val=""/>
        </w:rPr>
        <w:t>CUESTIONARIO DE SELECCIÓN</w:t>
      </w:r>
      <w:r w:rsidRPr="00DA609B" w:rsidR="0007264A">
        <w:rPr>
          <w:rFonts w:ascii="Arial" w:hAnsi="Arial" w:cs="Arial"/>
          <w:color w:val="0070C0"/>
          <w:sz w:val="22"/>
          <w:szCs w:val="22"/>
          <w:lang w:val=""/>
        </w:rPr>
        <w:t xml:space="preserve"> (3 </w:t>
      </w:r>
      <w:r w:rsidRPr="00DA609B" w:rsidR="007C49B7">
        <w:rPr>
          <w:rFonts w:ascii="Arial" w:hAnsi="Arial" w:cs="Arial"/>
          <w:color w:val="0070C0"/>
          <w:sz w:val="22"/>
          <w:szCs w:val="22"/>
          <w:lang w:val=""/>
        </w:rPr>
        <w:t>PREGUNTAS</w:t>
      </w:r>
      <w:r w:rsidRPr="00DA609B" w:rsidR="0007264A">
        <w:rPr>
          <w:rFonts w:ascii="Arial" w:hAnsi="Arial" w:cs="Arial"/>
          <w:color w:val="0070C0"/>
          <w:sz w:val="22"/>
          <w:szCs w:val="22"/>
          <w:lang w:val=""/>
        </w:rPr>
        <w:t>)</w:t>
      </w:r>
    </w:p>
    <w:p w:rsidR="002B2D0B" w:rsidRPr="00DA609B" w:rsidP="00E148A7" w14:paraId="4B96A860" w14:textId="4BD6BD9B">
      <w:pPr>
        <w:ind w:right="612"/>
        <w:rPr>
          <w:lang w:val=""/>
        </w:rPr>
      </w:pPr>
      <w:r w:rsidRPr="00DA609B">
        <w:rPr>
          <w:lang w:val=""/>
        </w:rPr>
        <w:t>Antes de comenzar</w:t>
      </w:r>
      <w:r w:rsidRPr="00DA609B" w:rsidR="00D43584">
        <w:rPr>
          <w:lang w:val=""/>
        </w:rPr>
        <w:t>,</w:t>
      </w:r>
      <w:r w:rsidRPr="00DA609B" w:rsidR="00E6786E">
        <w:rPr>
          <w:lang w:val=""/>
        </w:rPr>
        <w:t xml:space="preserve"> por favor</w:t>
      </w:r>
      <w:r w:rsidRPr="00DA609B" w:rsidR="00D43584">
        <w:rPr>
          <w:lang w:val=""/>
        </w:rPr>
        <w:t xml:space="preserve"> </w:t>
      </w:r>
      <w:r w:rsidRPr="00DA609B" w:rsidR="00E6786E">
        <w:rPr>
          <w:lang w:val=""/>
        </w:rPr>
        <w:t xml:space="preserve">cuéntenos un poco más </w:t>
      </w:r>
      <w:r w:rsidRPr="00DA609B" w:rsidR="007C49B7">
        <w:rPr>
          <w:lang w:val=""/>
        </w:rPr>
        <w:t>de</w:t>
      </w:r>
      <w:r w:rsidRPr="00DA609B" w:rsidR="00E6786E">
        <w:rPr>
          <w:lang w:val=""/>
        </w:rPr>
        <w:t xml:space="preserve"> usted</w:t>
      </w:r>
      <w:r w:rsidRPr="00DA609B" w:rsidR="00D43584">
        <w:rPr>
          <w:lang w:val=""/>
        </w:rPr>
        <w:t>.</w:t>
      </w:r>
    </w:p>
    <w:p w:rsidR="00D43584" w:rsidRPr="00DA609B" w:rsidP="00E148A7" w14:paraId="1874A02C" w14:textId="77777777">
      <w:pPr>
        <w:ind w:right="612"/>
        <w:rPr>
          <w:lang w:val=""/>
        </w:rPr>
      </w:pPr>
    </w:p>
    <w:p w:rsidR="009269AA" w:rsidRPr="00DA609B" w:rsidP="00123414" w14:paraId="6E0433FC" w14:textId="2C758D83">
      <w:pPr>
        <w:pStyle w:val="Style1"/>
        <w:numPr>
          <w:ilvl w:val="0"/>
          <w:numId w:val="1"/>
        </w:numPr>
        <w:spacing w:after="60"/>
        <w:ind w:left="360" w:right="612"/>
        <w:rPr>
          <w:b/>
          <w:bCs/>
          <w:lang w:val=""/>
        </w:rPr>
      </w:pPr>
      <w:r w:rsidRPr="00DA609B">
        <w:rPr>
          <w:b/>
          <w:bCs/>
          <w:lang w:val=""/>
        </w:rPr>
        <w:t>¿Cuál es su edad</w:t>
      </w:r>
      <w:r w:rsidRPr="00DA609B" w:rsidR="000E0FD3">
        <w:rPr>
          <w:b/>
          <w:bCs/>
          <w:lang w:val=""/>
        </w:rPr>
        <w:t>?</w:t>
      </w:r>
    </w:p>
    <w:p w:rsidR="000E0FD3" w:rsidRPr="00DA609B" w:rsidP="00123414" w14:paraId="12A09FB6" w14:textId="4B02B12B">
      <w:pPr>
        <w:pStyle w:val="Style1"/>
        <w:numPr>
          <w:ilvl w:val="0"/>
          <w:numId w:val="2"/>
        </w:numPr>
        <w:ind w:right="612"/>
        <w:rPr>
          <w:lang w:val=""/>
        </w:rPr>
      </w:pPr>
      <w:r w:rsidRPr="00DA609B">
        <w:rPr>
          <w:lang w:val=""/>
        </w:rPr>
        <w:t>Menos de 16 años de edad</w:t>
      </w:r>
      <w:r w:rsidRPr="00DA609B" w:rsidR="00563CEB">
        <w:rPr>
          <w:lang w:val=""/>
        </w:rPr>
        <w:t xml:space="preserve"> [</w:t>
      </w:r>
      <w:r w:rsidRPr="00DA609B">
        <w:rPr>
          <w:lang w:val=""/>
        </w:rPr>
        <w:t>TERMINAR</w:t>
      </w:r>
      <w:r w:rsidRPr="00DA609B" w:rsidR="00563CEB">
        <w:rPr>
          <w:lang w:val=""/>
        </w:rPr>
        <w:t>]</w:t>
      </w:r>
    </w:p>
    <w:p w:rsidR="00872FAD" w:rsidRPr="00DA609B" w:rsidP="00123414" w14:paraId="39C06303" w14:textId="3A4CDE08">
      <w:pPr>
        <w:pStyle w:val="QUESTIONSQUESTIONS"/>
        <w:numPr>
          <w:ilvl w:val="0"/>
          <w:numId w:val="2"/>
        </w:numPr>
        <w:ind w:right="612"/>
        <w:rPr>
          <w:lang w:val=""/>
        </w:rPr>
      </w:pPr>
      <w:r w:rsidRPr="00DA609B">
        <w:rPr>
          <w:lang w:val=""/>
        </w:rPr>
        <w:t>Entre</w:t>
      </w:r>
      <w:r w:rsidRPr="00DA609B">
        <w:rPr>
          <w:lang w:val=""/>
        </w:rPr>
        <w:t xml:space="preserve"> 16 </w:t>
      </w:r>
      <w:r w:rsidRPr="00DA609B">
        <w:rPr>
          <w:lang w:val=""/>
        </w:rPr>
        <w:t>y</w:t>
      </w:r>
      <w:r w:rsidRPr="00DA609B">
        <w:rPr>
          <w:lang w:val=""/>
        </w:rPr>
        <w:t xml:space="preserve"> 1</w:t>
      </w:r>
      <w:r w:rsidRPr="00DA609B" w:rsidR="00AF054D">
        <w:rPr>
          <w:lang w:val=""/>
        </w:rPr>
        <w:t>7</w:t>
      </w:r>
      <w:r w:rsidRPr="00DA609B">
        <w:rPr>
          <w:lang w:val=""/>
        </w:rPr>
        <w:t xml:space="preserve"> </w:t>
      </w:r>
      <w:r w:rsidRPr="00DA609B">
        <w:rPr>
          <w:lang w:val=""/>
        </w:rPr>
        <w:t xml:space="preserve">años de edad </w:t>
      </w:r>
      <w:r w:rsidRPr="00DA609B" w:rsidR="00301152">
        <w:rPr>
          <w:lang w:val=""/>
        </w:rPr>
        <w:t>[</w:t>
      </w:r>
      <w:r w:rsidRPr="00DA609B">
        <w:rPr>
          <w:lang w:val=""/>
        </w:rPr>
        <w:t>TERMINAR</w:t>
      </w:r>
      <w:r w:rsidRPr="00DA609B" w:rsidR="00301152">
        <w:rPr>
          <w:lang w:val=""/>
        </w:rPr>
        <w:t>]</w:t>
      </w:r>
    </w:p>
    <w:p w:rsidR="00872FAD" w:rsidRPr="00DA609B" w:rsidP="00175828" w14:paraId="7F24B982" w14:textId="5BD2C9F5">
      <w:pPr>
        <w:pStyle w:val="QUESTIONSQUESTIONS"/>
        <w:numPr>
          <w:ilvl w:val="0"/>
          <w:numId w:val="2"/>
        </w:numPr>
        <w:ind w:right="612"/>
        <w:rPr>
          <w:lang w:val=""/>
        </w:rPr>
      </w:pPr>
      <w:r w:rsidRPr="00DA609B">
        <w:rPr>
          <w:lang w:val=""/>
        </w:rPr>
        <w:t xml:space="preserve">Entre </w:t>
      </w:r>
      <w:r w:rsidRPr="00DA609B" w:rsidR="2C9021F6">
        <w:rPr>
          <w:lang w:val=""/>
        </w:rPr>
        <w:t>1</w:t>
      </w:r>
      <w:r w:rsidRPr="00DA609B" w:rsidR="2363221B">
        <w:rPr>
          <w:lang w:val=""/>
        </w:rPr>
        <w:t>8</w:t>
      </w:r>
      <w:r w:rsidRPr="00DA609B" w:rsidR="2C9021F6">
        <w:rPr>
          <w:lang w:val=""/>
        </w:rPr>
        <w:t xml:space="preserve"> </w:t>
      </w:r>
      <w:r w:rsidRPr="00DA609B">
        <w:rPr>
          <w:lang w:val=""/>
        </w:rPr>
        <w:t>y</w:t>
      </w:r>
      <w:r w:rsidRPr="00DA609B" w:rsidR="2C9021F6">
        <w:rPr>
          <w:lang w:val=""/>
        </w:rPr>
        <w:t xml:space="preserve"> 25 </w:t>
      </w:r>
      <w:r w:rsidRPr="00DA609B">
        <w:rPr>
          <w:lang w:val=""/>
        </w:rPr>
        <w:t>años de edad</w:t>
      </w:r>
    </w:p>
    <w:p w:rsidR="00872FAD" w:rsidRPr="00DA609B" w:rsidP="00175828" w14:paraId="0414FEA6" w14:textId="4B0E1AFE">
      <w:pPr>
        <w:pStyle w:val="QUESTIONSQUESTIONS"/>
        <w:numPr>
          <w:ilvl w:val="0"/>
          <w:numId w:val="2"/>
        </w:numPr>
        <w:ind w:right="612"/>
        <w:rPr>
          <w:lang w:val=""/>
        </w:rPr>
      </w:pPr>
      <w:r w:rsidRPr="00DA609B">
        <w:rPr>
          <w:lang w:val=""/>
        </w:rPr>
        <w:t xml:space="preserve">Entre </w:t>
      </w:r>
      <w:r w:rsidRPr="00DA609B">
        <w:rPr>
          <w:lang w:val=""/>
        </w:rPr>
        <w:t xml:space="preserve">26 </w:t>
      </w:r>
      <w:r w:rsidRPr="00DA609B">
        <w:rPr>
          <w:lang w:val=""/>
        </w:rPr>
        <w:t>y</w:t>
      </w:r>
      <w:r w:rsidRPr="00DA609B">
        <w:rPr>
          <w:lang w:val=""/>
        </w:rPr>
        <w:t xml:space="preserve"> 35 </w:t>
      </w:r>
      <w:r w:rsidRPr="00DA609B">
        <w:rPr>
          <w:lang w:val=""/>
        </w:rPr>
        <w:t>años de edad</w:t>
      </w:r>
    </w:p>
    <w:p w:rsidR="00872FAD" w:rsidRPr="00DA609B" w:rsidP="00175828" w14:paraId="13860D82" w14:textId="4A4EFCAF">
      <w:pPr>
        <w:pStyle w:val="QUESTIONSQUESTIONS"/>
        <w:numPr>
          <w:ilvl w:val="0"/>
          <w:numId w:val="2"/>
        </w:numPr>
        <w:ind w:right="612"/>
        <w:rPr>
          <w:lang w:val=""/>
        </w:rPr>
      </w:pPr>
      <w:r w:rsidRPr="00DA609B">
        <w:rPr>
          <w:lang w:val=""/>
        </w:rPr>
        <w:t xml:space="preserve">Entre </w:t>
      </w:r>
      <w:r w:rsidRPr="00DA609B">
        <w:rPr>
          <w:lang w:val=""/>
        </w:rPr>
        <w:t xml:space="preserve">36 </w:t>
      </w:r>
      <w:r w:rsidRPr="00DA609B">
        <w:rPr>
          <w:lang w:val=""/>
        </w:rPr>
        <w:t>y</w:t>
      </w:r>
      <w:r w:rsidRPr="00DA609B">
        <w:rPr>
          <w:lang w:val=""/>
        </w:rPr>
        <w:t xml:space="preserve"> 45 </w:t>
      </w:r>
      <w:r w:rsidRPr="00DA609B">
        <w:rPr>
          <w:lang w:val=""/>
        </w:rPr>
        <w:t>años de edad</w:t>
      </w:r>
    </w:p>
    <w:p w:rsidR="00872FAD" w:rsidRPr="00DA609B" w:rsidP="00175828" w14:paraId="44A9F701" w14:textId="57FF102C">
      <w:pPr>
        <w:pStyle w:val="QUESTIONSQUESTIONS"/>
        <w:numPr>
          <w:ilvl w:val="0"/>
          <w:numId w:val="2"/>
        </w:numPr>
        <w:ind w:right="612"/>
        <w:rPr>
          <w:lang w:val=""/>
        </w:rPr>
      </w:pPr>
      <w:r w:rsidRPr="00DA609B">
        <w:rPr>
          <w:lang w:val=""/>
        </w:rPr>
        <w:t xml:space="preserve">Entre </w:t>
      </w:r>
      <w:r w:rsidRPr="00DA609B">
        <w:rPr>
          <w:lang w:val=""/>
        </w:rPr>
        <w:t xml:space="preserve">46 </w:t>
      </w:r>
      <w:r w:rsidRPr="00DA609B">
        <w:rPr>
          <w:lang w:val=""/>
        </w:rPr>
        <w:t>y</w:t>
      </w:r>
      <w:r w:rsidRPr="00DA609B">
        <w:rPr>
          <w:lang w:val=""/>
        </w:rPr>
        <w:t xml:space="preserve"> 55 </w:t>
      </w:r>
      <w:r w:rsidRPr="00DA609B">
        <w:rPr>
          <w:lang w:val=""/>
        </w:rPr>
        <w:t>años de edad</w:t>
      </w:r>
    </w:p>
    <w:p w:rsidR="00872FAD" w:rsidRPr="00DA609B" w:rsidP="00175828" w14:paraId="77FDB7C4" w14:textId="39BA9465">
      <w:pPr>
        <w:pStyle w:val="QUESTIONSQUESTIONS"/>
        <w:numPr>
          <w:ilvl w:val="0"/>
          <w:numId w:val="2"/>
        </w:numPr>
        <w:ind w:right="612"/>
        <w:rPr>
          <w:lang w:val=""/>
        </w:rPr>
      </w:pPr>
      <w:r w:rsidRPr="00DA609B">
        <w:rPr>
          <w:lang w:val=""/>
        </w:rPr>
        <w:t xml:space="preserve">Entre </w:t>
      </w:r>
      <w:r w:rsidRPr="00DA609B">
        <w:rPr>
          <w:lang w:val=""/>
        </w:rPr>
        <w:t xml:space="preserve">56 </w:t>
      </w:r>
      <w:r w:rsidRPr="00DA609B">
        <w:rPr>
          <w:lang w:val=""/>
        </w:rPr>
        <w:t>y</w:t>
      </w:r>
      <w:r w:rsidRPr="00DA609B">
        <w:rPr>
          <w:lang w:val=""/>
        </w:rPr>
        <w:t xml:space="preserve"> 65 </w:t>
      </w:r>
      <w:r w:rsidRPr="00DA609B">
        <w:rPr>
          <w:lang w:val=""/>
        </w:rPr>
        <w:t>años de edad</w:t>
      </w:r>
    </w:p>
    <w:p w:rsidR="00872FAD" w:rsidRPr="00DA609B" w:rsidP="00175828" w14:paraId="2D9791E2" w14:textId="2D1C157C">
      <w:pPr>
        <w:pStyle w:val="QUESTIONSQUESTIONS"/>
        <w:numPr>
          <w:ilvl w:val="0"/>
          <w:numId w:val="2"/>
        </w:numPr>
        <w:ind w:right="612"/>
        <w:rPr>
          <w:lang w:val=""/>
        </w:rPr>
      </w:pPr>
      <w:r w:rsidRPr="00DA609B">
        <w:rPr>
          <w:lang w:val=""/>
        </w:rPr>
        <w:t xml:space="preserve">Entre </w:t>
      </w:r>
      <w:r w:rsidRPr="00DA609B" w:rsidR="4B0D04A9">
        <w:rPr>
          <w:lang w:val=""/>
        </w:rPr>
        <w:t xml:space="preserve">66 </w:t>
      </w:r>
      <w:r w:rsidRPr="00DA609B">
        <w:rPr>
          <w:lang w:val=""/>
        </w:rPr>
        <w:t>y</w:t>
      </w:r>
      <w:r w:rsidRPr="00DA609B" w:rsidR="2C9021F6">
        <w:rPr>
          <w:lang w:val=""/>
        </w:rPr>
        <w:t xml:space="preserve"> 75 </w:t>
      </w:r>
      <w:r w:rsidRPr="00DA609B">
        <w:rPr>
          <w:lang w:val=""/>
        </w:rPr>
        <w:t>años de edad</w:t>
      </w:r>
    </w:p>
    <w:p w:rsidR="00872FAD" w:rsidRPr="00DA609B" w:rsidP="00123414" w14:paraId="40DB20C2" w14:textId="63A4C708">
      <w:pPr>
        <w:pStyle w:val="QUESTIONSQUESTIONS"/>
        <w:numPr>
          <w:ilvl w:val="0"/>
          <w:numId w:val="2"/>
        </w:numPr>
        <w:ind w:right="612"/>
        <w:rPr>
          <w:lang w:val=""/>
        </w:rPr>
      </w:pPr>
      <w:r w:rsidRPr="00DA609B">
        <w:rPr>
          <w:lang w:val=""/>
        </w:rPr>
        <w:t>Más de</w:t>
      </w:r>
      <w:r w:rsidRPr="00DA609B">
        <w:rPr>
          <w:lang w:val=""/>
        </w:rPr>
        <w:t xml:space="preserve"> 75 </w:t>
      </w:r>
      <w:r w:rsidRPr="00DA609B">
        <w:rPr>
          <w:lang w:val=""/>
        </w:rPr>
        <w:t xml:space="preserve">años de edad </w:t>
      </w:r>
    </w:p>
    <w:p w:rsidR="0007617E" w:rsidRPr="00DA609B" w:rsidP="00123414" w14:paraId="0E7745ED" w14:textId="1C2EFE09">
      <w:pPr>
        <w:pStyle w:val="QUESTIONSQUESTIONS"/>
        <w:numPr>
          <w:ilvl w:val="0"/>
          <w:numId w:val="2"/>
        </w:numPr>
        <w:ind w:right="612"/>
        <w:rPr>
          <w:lang w:val=""/>
        </w:rPr>
      </w:pPr>
      <w:r w:rsidRPr="00DA609B">
        <w:rPr>
          <w:lang w:val=""/>
        </w:rPr>
        <w:t xml:space="preserve">_____ </w:t>
      </w:r>
      <w:r w:rsidRPr="00DA609B" w:rsidR="00175828">
        <w:rPr>
          <w:lang w:val=""/>
        </w:rPr>
        <w:t>Prefier</w:t>
      </w:r>
      <w:r w:rsidRPr="00DA609B" w:rsidR="0080326B">
        <w:rPr>
          <w:lang w:val=""/>
        </w:rPr>
        <w:t>o</w:t>
      </w:r>
      <w:r w:rsidRPr="00DA609B" w:rsidR="00175828">
        <w:rPr>
          <w:lang w:val=""/>
        </w:rPr>
        <w:t xml:space="preserve"> no decir</w:t>
      </w:r>
      <w:r w:rsidRPr="00DA609B">
        <w:rPr>
          <w:lang w:val=""/>
        </w:rPr>
        <w:t xml:space="preserve"> [</w:t>
      </w:r>
      <w:r w:rsidRPr="00DA609B" w:rsidR="00175828">
        <w:rPr>
          <w:lang w:val=""/>
        </w:rPr>
        <w:t>TERMINAR</w:t>
      </w:r>
      <w:r w:rsidRPr="00DA609B">
        <w:rPr>
          <w:lang w:val=""/>
        </w:rPr>
        <w:t>]</w:t>
      </w:r>
    </w:p>
    <w:p w:rsidR="00D43584" w:rsidRPr="00DA609B" w:rsidP="00E148A7" w14:paraId="7CBD967C" w14:textId="77777777">
      <w:pPr>
        <w:ind w:right="612"/>
        <w:rPr>
          <w:lang w:val=""/>
        </w:rPr>
      </w:pPr>
    </w:p>
    <w:p w:rsidR="000347A4" w:rsidRPr="00DA609B" w:rsidP="00123414" w14:paraId="05D20872" w14:textId="11DF17E7">
      <w:pPr>
        <w:pStyle w:val="Style1"/>
        <w:numPr>
          <w:ilvl w:val="0"/>
          <w:numId w:val="1"/>
        </w:numPr>
        <w:spacing w:before="120" w:after="60"/>
        <w:ind w:left="360" w:right="612"/>
        <w:rPr>
          <w:lang w:val=""/>
        </w:rPr>
      </w:pPr>
      <w:r w:rsidRPr="00DA609B">
        <w:rPr>
          <w:lang w:val=""/>
        </w:rPr>
        <w:t>En los últimos dos años ¿Ha</w:t>
      </w:r>
      <w:r w:rsidRPr="00DA609B" w:rsidR="101F1AF6">
        <w:rPr>
          <w:lang w:val=""/>
        </w:rPr>
        <w:t xml:space="preserve"> </w:t>
      </w:r>
      <w:r w:rsidRPr="00DA609B" w:rsidR="00D42818">
        <w:rPr>
          <w:lang w:val=""/>
        </w:rPr>
        <w:t>presentado una declaración de</w:t>
      </w:r>
      <w:r w:rsidRPr="00DA609B" w:rsidR="00A32A99">
        <w:rPr>
          <w:lang w:val=""/>
        </w:rPr>
        <w:t>l</w:t>
      </w:r>
      <w:r w:rsidRPr="00DA609B" w:rsidR="00D42818">
        <w:rPr>
          <w:lang w:val=""/>
        </w:rPr>
        <w:t xml:space="preserve"> impuesto </w:t>
      </w:r>
      <w:r w:rsidRPr="00DA609B" w:rsidR="5813B481">
        <w:rPr>
          <w:b/>
          <w:bCs/>
          <w:lang w:val=""/>
        </w:rPr>
        <w:t>federa</w:t>
      </w:r>
      <w:r w:rsidRPr="00DA609B" w:rsidR="00AE13B2">
        <w:rPr>
          <w:b/>
          <w:bCs/>
          <w:lang w:val=""/>
        </w:rPr>
        <w:t>l</w:t>
      </w:r>
      <w:r w:rsidRPr="00DA609B" w:rsidR="612A8FF3">
        <w:rPr>
          <w:b/>
          <w:bCs/>
          <w:lang w:val=""/>
        </w:rPr>
        <w:t xml:space="preserve"> </w:t>
      </w:r>
      <w:r w:rsidRPr="00DA609B" w:rsidR="00D42818">
        <w:rPr>
          <w:lang w:val=""/>
        </w:rPr>
        <w:t>sobre los ingresos</w:t>
      </w:r>
      <w:r w:rsidRPr="00DA609B" w:rsidR="101F1AF6">
        <w:rPr>
          <w:lang w:val=""/>
        </w:rPr>
        <w:t>?</w:t>
      </w:r>
    </w:p>
    <w:p w:rsidR="00C242DF" w:rsidRPr="00DA609B" w:rsidP="00123414" w14:paraId="1F1AFF16" w14:textId="02FFF10C">
      <w:pPr>
        <w:pStyle w:val="Style1"/>
        <w:numPr>
          <w:ilvl w:val="0"/>
          <w:numId w:val="3"/>
        </w:numPr>
        <w:ind w:right="612"/>
        <w:rPr>
          <w:lang w:val=""/>
        </w:rPr>
      </w:pPr>
      <w:r w:rsidRPr="00DA609B">
        <w:rPr>
          <w:lang w:val=""/>
        </w:rPr>
        <w:t>Si, tanto una declaración de impuest</w:t>
      </w:r>
      <w:r w:rsidRPr="00DA609B" w:rsidR="009E4B79">
        <w:rPr>
          <w:lang w:val=""/>
        </w:rPr>
        <w:t>os federales sobre los ingresos,</w:t>
      </w:r>
      <w:r w:rsidRPr="00DA609B">
        <w:rPr>
          <w:lang w:val=""/>
        </w:rPr>
        <w:t xml:space="preserve"> como una declaración de impuestos estatales sobre los ingresos</w:t>
      </w:r>
    </w:p>
    <w:p w:rsidR="00C242DF" w:rsidRPr="00DA609B" w:rsidP="5376046B" w14:paraId="48FE5150" w14:textId="7B252BDC">
      <w:pPr>
        <w:pStyle w:val="Style1"/>
        <w:numPr>
          <w:ilvl w:val="0"/>
          <w:numId w:val="3"/>
        </w:numPr>
        <w:ind w:right="612"/>
        <w:rPr>
          <w:rFonts w:eastAsia="Tahoma"/>
          <w:lang w:val=""/>
        </w:rPr>
      </w:pPr>
      <w:r w:rsidRPr="00DA609B">
        <w:rPr>
          <w:lang w:val=""/>
        </w:rPr>
        <w:t>Si</w:t>
      </w:r>
      <w:r w:rsidRPr="00DA609B" w:rsidR="211BB528">
        <w:rPr>
          <w:lang w:val=""/>
        </w:rPr>
        <w:t xml:space="preserve">, </w:t>
      </w:r>
      <w:r w:rsidRPr="00DA609B">
        <w:rPr>
          <w:lang w:val=""/>
        </w:rPr>
        <w:t xml:space="preserve">una declaración de impuestos federales sobre los ingresos </w:t>
      </w:r>
      <w:r w:rsidRPr="00DA609B" w:rsidR="1D8F18C3">
        <w:rPr>
          <w:lang w:val=""/>
        </w:rPr>
        <w:t>[</w:t>
      </w:r>
      <w:r w:rsidRPr="00DA609B">
        <w:rPr>
          <w:lang w:val=""/>
        </w:rPr>
        <w:t>solamente</w:t>
      </w:r>
      <w:r w:rsidRPr="00DA609B" w:rsidR="1D8F18C3">
        <w:rPr>
          <w:lang w:val=""/>
        </w:rPr>
        <w:t>]</w:t>
      </w:r>
    </w:p>
    <w:p w:rsidR="003B4CBC" w:rsidRPr="00DA609B" w:rsidP="00123414" w14:paraId="5B4B7E43" w14:textId="6BA54FE9">
      <w:pPr>
        <w:pStyle w:val="Style1"/>
        <w:numPr>
          <w:ilvl w:val="0"/>
          <w:numId w:val="3"/>
        </w:numPr>
        <w:ind w:right="612"/>
        <w:rPr>
          <w:lang w:val=""/>
        </w:rPr>
      </w:pPr>
      <w:r w:rsidRPr="00DA609B">
        <w:rPr>
          <w:lang w:val=""/>
        </w:rPr>
        <w:t>No, no he presentado u</w:t>
      </w:r>
      <w:r w:rsidRPr="00DA609B" w:rsidR="211BB528">
        <w:rPr>
          <w:lang w:val=""/>
        </w:rPr>
        <w:t>n</w:t>
      </w:r>
      <w:r w:rsidRPr="00DA609B">
        <w:rPr>
          <w:lang w:val=""/>
        </w:rPr>
        <w:t>a declaración de impuestos sobre los ingresos en los últimos dos años</w:t>
      </w:r>
    </w:p>
    <w:p w:rsidR="003B4CBC" w:rsidRPr="00DA609B" w:rsidP="00123414" w14:paraId="224CEF49" w14:textId="6D736639">
      <w:pPr>
        <w:pStyle w:val="Style1"/>
        <w:numPr>
          <w:ilvl w:val="0"/>
          <w:numId w:val="3"/>
        </w:numPr>
        <w:ind w:right="612"/>
        <w:rPr>
          <w:lang w:val=""/>
        </w:rPr>
      </w:pPr>
      <w:r w:rsidRPr="00DA609B">
        <w:rPr>
          <w:lang w:val=""/>
        </w:rPr>
        <w:t xml:space="preserve">No </w:t>
      </w:r>
      <w:r w:rsidRPr="00DA609B" w:rsidR="003E40E4">
        <w:rPr>
          <w:lang w:val=""/>
        </w:rPr>
        <w:t xml:space="preserve">lo </w:t>
      </w:r>
      <w:r w:rsidRPr="00DA609B">
        <w:rPr>
          <w:lang w:val=""/>
        </w:rPr>
        <w:t>recuerdo</w:t>
      </w:r>
      <w:r w:rsidRPr="00DA609B" w:rsidR="0FF83084">
        <w:rPr>
          <w:lang w:val=""/>
        </w:rPr>
        <w:t xml:space="preserve"> [TERMINA</w:t>
      </w:r>
      <w:r w:rsidRPr="00DA609B" w:rsidR="0091040E">
        <w:rPr>
          <w:lang w:val=""/>
        </w:rPr>
        <w:t>R</w:t>
      </w:r>
      <w:r w:rsidRPr="00DA609B" w:rsidR="0FF83084">
        <w:rPr>
          <w:lang w:val=""/>
        </w:rPr>
        <w:t>]</w:t>
      </w:r>
    </w:p>
    <w:p w:rsidR="00E54416" w:rsidRPr="00DA609B" w:rsidP="00E54416" w14:paraId="6AA2FAC3" w14:textId="77777777">
      <w:pPr>
        <w:pStyle w:val="Style1"/>
        <w:ind w:left="720" w:right="432"/>
        <w:rPr>
          <w:lang w:val=""/>
        </w:rPr>
      </w:pPr>
    </w:p>
    <w:p w:rsidR="003B4CBC" w:rsidRPr="00DA609B" w:rsidP="003B4CBC" w14:paraId="0467FD30" w14:textId="77777777">
      <w:pPr>
        <w:pStyle w:val="Style1"/>
        <w:ind w:left="720" w:right="432"/>
        <w:rPr>
          <w:lang w:val=""/>
        </w:rPr>
      </w:pPr>
    </w:p>
    <w:p w:rsidR="00C242DF" w:rsidRPr="00DA609B" w:rsidP="00123414" w14:paraId="100BCA87" w14:textId="72992A27">
      <w:pPr>
        <w:pStyle w:val="QUESTIONSQUESTIONS"/>
        <w:numPr>
          <w:ilvl w:val="0"/>
          <w:numId w:val="1"/>
        </w:numPr>
        <w:ind w:left="360"/>
        <w:rPr>
          <w:lang w:val=""/>
        </w:rPr>
      </w:pPr>
      <w:r w:rsidRPr="00DA609B">
        <w:rPr>
          <w:i/>
          <w:iCs/>
          <w:lang w:val=""/>
        </w:rPr>
        <w:t>[</w:t>
      </w:r>
      <w:r w:rsidRPr="00DA609B" w:rsidR="0091040E">
        <w:rPr>
          <w:i/>
          <w:iCs/>
          <w:lang w:val=""/>
        </w:rPr>
        <w:t>Si</w:t>
      </w:r>
      <w:r w:rsidRPr="00DA609B">
        <w:rPr>
          <w:i/>
          <w:iCs/>
          <w:lang w:val=""/>
        </w:rPr>
        <w:t xml:space="preserve"> Q2=</w:t>
      </w:r>
      <w:r w:rsidRPr="00DA609B" w:rsidR="4486A88A">
        <w:rPr>
          <w:i/>
          <w:iCs/>
          <w:lang w:val=""/>
        </w:rPr>
        <w:t>3</w:t>
      </w:r>
      <w:r w:rsidRPr="00DA609B">
        <w:rPr>
          <w:i/>
          <w:iCs/>
          <w:lang w:val=""/>
        </w:rPr>
        <w:t>]</w:t>
      </w:r>
      <w:r w:rsidRPr="00DA609B" w:rsidR="73A2D7DC">
        <w:rPr>
          <w:i/>
          <w:iCs/>
          <w:lang w:val=""/>
        </w:rPr>
        <w:t xml:space="preserve"> </w:t>
      </w:r>
      <w:r w:rsidRPr="00DA609B" w:rsidR="0091040E">
        <w:rPr>
          <w:lang w:val=""/>
        </w:rPr>
        <w:t>¿Cuál es la razón principal por la cual usted no ha presentado una declaración de impuestos sobre los ingresos en los últimos dos años</w:t>
      </w:r>
      <w:r w:rsidRPr="00DA609B" w:rsidR="73A2D7DC">
        <w:rPr>
          <w:lang w:val=""/>
        </w:rPr>
        <w:t>?</w:t>
      </w:r>
    </w:p>
    <w:p w:rsidR="00107C59" w:rsidRPr="00DA609B" w:rsidP="00123414" w14:paraId="15593407" w14:textId="1B8D7E7E">
      <w:pPr>
        <w:pStyle w:val="Style1"/>
        <w:numPr>
          <w:ilvl w:val="0"/>
          <w:numId w:val="4"/>
        </w:numPr>
        <w:rPr>
          <w:lang w:val=""/>
        </w:rPr>
      </w:pPr>
      <w:r w:rsidRPr="00DA609B">
        <w:rPr>
          <w:lang w:val=""/>
        </w:rPr>
        <w:t>No tuve ningún tipo</w:t>
      </w:r>
      <w:r w:rsidRPr="00DA609B" w:rsidR="00C54067">
        <w:rPr>
          <w:lang w:val=""/>
        </w:rPr>
        <w:t xml:space="preserve"> de</w:t>
      </w:r>
      <w:r w:rsidRPr="00DA609B">
        <w:rPr>
          <w:lang w:val=""/>
        </w:rPr>
        <w:t xml:space="preserve"> </w:t>
      </w:r>
      <w:r w:rsidRPr="00DA609B" w:rsidR="004B2359">
        <w:rPr>
          <w:lang w:val=""/>
        </w:rPr>
        <w:t xml:space="preserve">fuente </w:t>
      </w:r>
      <w:r w:rsidRPr="00DA609B">
        <w:rPr>
          <w:lang w:val=""/>
        </w:rPr>
        <w:t>de ingresos durante ese tiempo</w:t>
      </w:r>
    </w:p>
    <w:p w:rsidR="008325E7" w:rsidRPr="00DA609B" w:rsidP="00123414" w14:paraId="51BD6E99" w14:textId="42359DA3">
      <w:pPr>
        <w:pStyle w:val="Style1"/>
        <w:numPr>
          <w:ilvl w:val="0"/>
          <w:numId w:val="4"/>
        </w:numPr>
        <w:rPr>
          <w:lang w:val=""/>
        </w:rPr>
      </w:pPr>
      <w:r w:rsidRPr="00DA609B">
        <w:rPr>
          <w:lang w:val=""/>
        </w:rPr>
        <w:t xml:space="preserve">Mis ingresos anuales eran muy bajos como para </w:t>
      </w:r>
      <w:r w:rsidRPr="00B81E42">
        <w:rPr>
          <w:lang w:val=""/>
        </w:rPr>
        <w:t>requerir</w:t>
      </w:r>
      <w:r w:rsidRPr="00DA609B">
        <w:rPr>
          <w:lang w:val=""/>
        </w:rPr>
        <w:t xml:space="preserve"> una declaración de impuestos</w:t>
      </w:r>
    </w:p>
    <w:p w:rsidR="003741F9" w:rsidRPr="00DA609B" w:rsidP="00123414" w14:paraId="0F322E53" w14:textId="04A4CD7C">
      <w:pPr>
        <w:pStyle w:val="Style1"/>
        <w:numPr>
          <w:ilvl w:val="0"/>
          <w:numId w:val="4"/>
        </w:numPr>
        <w:rPr>
          <w:lang w:val=""/>
        </w:rPr>
      </w:pPr>
      <w:r w:rsidRPr="00DA609B">
        <w:rPr>
          <w:lang w:val=""/>
        </w:rPr>
        <w:t xml:space="preserve">No me sentí capaz de preparar </w:t>
      </w:r>
      <w:r w:rsidR="00B81E42">
        <w:rPr>
          <w:lang w:val=""/>
        </w:rPr>
        <w:t>una</w:t>
      </w:r>
      <w:r w:rsidRPr="00DA609B">
        <w:rPr>
          <w:lang w:val=""/>
        </w:rPr>
        <w:t xml:space="preserve"> declaración de impuestos</w:t>
      </w:r>
    </w:p>
    <w:p w:rsidR="00EE5448" w:rsidRPr="00DA609B" w:rsidP="00123414" w14:paraId="1FE964D4" w14:textId="6CEE84C2">
      <w:pPr>
        <w:pStyle w:val="Style1"/>
        <w:numPr>
          <w:ilvl w:val="0"/>
          <w:numId w:val="4"/>
        </w:numPr>
        <w:rPr>
          <w:lang w:val=""/>
        </w:rPr>
      </w:pPr>
      <w:r w:rsidRPr="00DA609B">
        <w:rPr>
          <w:lang w:val=""/>
        </w:rPr>
        <w:t>Alguien más en mi familia se encargó de preparar mi declaración de impuestos</w:t>
      </w:r>
    </w:p>
    <w:p w:rsidR="006A4B66" w:rsidRPr="00DA609B" w:rsidP="00123414" w14:paraId="055FF5FF" w14:textId="3197D88E">
      <w:pPr>
        <w:pStyle w:val="Style1"/>
        <w:numPr>
          <w:ilvl w:val="0"/>
          <w:numId w:val="4"/>
        </w:numPr>
        <w:rPr>
          <w:lang w:val=""/>
        </w:rPr>
      </w:pPr>
      <w:r w:rsidRPr="00DA609B">
        <w:rPr>
          <w:lang w:val=""/>
        </w:rPr>
        <w:t>No sé si debo presentar una declaración de impuestos</w:t>
      </w:r>
    </w:p>
    <w:p w:rsidR="00526AE4" w:rsidRPr="00DA609B" w:rsidP="00123414" w14:paraId="3176CFC3" w14:textId="0D5F1111">
      <w:pPr>
        <w:pStyle w:val="Style1"/>
        <w:numPr>
          <w:ilvl w:val="0"/>
          <w:numId w:val="4"/>
        </w:numPr>
        <w:rPr>
          <w:lang w:val=""/>
        </w:rPr>
      </w:pPr>
      <w:r w:rsidRPr="00DA609B">
        <w:rPr>
          <w:lang w:val=""/>
        </w:rPr>
        <w:t>Otro</w:t>
      </w:r>
      <w:r w:rsidRPr="00DA609B" w:rsidR="005821AC">
        <w:rPr>
          <w:lang w:val=""/>
        </w:rPr>
        <w:t xml:space="preserve"> </w:t>
      </w:r>
      <w:r w:rsidRPr="00DA609B">
        <w:rPr>
          <w:lang w:val=""/>
        </w:rPr>
        <w:t>–</w:t>
      </w:r>
      <w:r w:rsidRPr="00DA609B" w:rsidR="005821AC">
        <w:rPr>
          <w:lang w:val=""/>
        </w:rPr>
        <w:t xml:space="preserve"> </w:t>
      </w:r>
      <w:r w:rsidRPr="00DA609B">
        <w:rPr>
          <w:lang w:val=""/>
        </w:rPr>
        <w:t>Por favor especifique</w:t>
      </w:r>
      <w:r w:rsidRPr="00DA609B" w:rsidR="005821AC">
        <w:rPr>
          <w:lang w:val=""/>
        </w:rPr>
        <w:t>:</w:t>
      </w:r>
      <w:r w:rsidRPr="00DA609B">
        <w:rPr>
          <w:lang w:val=""/>
        </w:rPr>
        <w:t xml:space="preserve"> __________________</w:t>
      </w:r>
    </w:p>
    <w:p w:rsidR="00E27FF3" w:rsidRPr="00DA609B" w:rsidP="00E148A7" w14:paraId="659AACB1" w14:textId="77777777">
      <w:pPr>
        <w:rPr>
          <w:lang w:val=""/>
        </w:rPr>
      </w:pPr>
    </w:p>
    <w:p w:rsidR="00B879F2" w:rsidRPr="00DA609B" w:rsidP="00E148A7" w14:paraId="514EAD56" w14:textId="7A42616D">
      <w:pPr>
        <w:pStyle w:val="BOLDSECTIONHEADER"/>
        <w:rPr>
          <w:rFonts w:ascii="Arial" w:hAnsi="Arial" w:cs="Arial"/>
          <w:color w:val="0070C0"/>
          <w:sz w:val="22"/>
          <w:szCs w:val="22"/>
          <w:lang w:val=""/>
        </w:rPr>
      </w:pPr>
      <w:r w:rsidRPr="00DA609B">
        <w:rPr>
          <w:rFonts w:ascii="Arial" w:hAnsi="Arial" w:cs="Arial"/>
          <w:color w:val="0070C0"/>
          <w:sz w:val="22"/>
          <w:szCs w:val="22"/>
          <w:lang w:val=""/>
        </w:rPr>
        <w:t>ACTITUD ANTE EL CUMPLIMIENTO DE LAS OBLIGACIONES TRIBUTARIAS</w:t>
      </w:r>
      <w:r w:rsidRPr="00DA609B" w:rsidR="002A19BF">
        <w:rPr>
          <w:rFonts w:ascii="Arial" w:hAnsi="Arial" w:cs="Arial"/>
          <w:color w:val="0070C0"/>
          <w:sz w:val="22"/>
          <w:szCs w:val="22"/>
          <w:lang w:val=""/>
        </w:rPr>
        <w:t xml:space="preserve"> (2</w:t>
      </w:r>
      <w:r w:rsidRPr="00DA609B" w:rsidR="0E560872">
        <w:rPr>
          <w:rFonts w:ascii="Arial" w:hAnsi="Arial" w:cs="Arial"/>
          <w:color w:val="0070C0"/>
          <w:sz w:val="22"/>
          <w:szCs w:val="22"/>
          <w:lang w:val=""/>
        </w:rPr>
        <w:t>6</w:t>
      </w:r>
      <w:r w:rsidRPr="00DA609B" w:rsidR="002A19BF">
        <w:rPr>
          <w:rFonts w:ascii="Arial" w:hAnsi="Arial" w:cs="Arial"/>
          <w:color w:val="0070C0"/>
          <w:sz w:val="22"/>
          <w:szCs w:val="22"/>
          <w:lang w:val=""/>
        </w:rPr>
        <w:t xml:space="preserve"> </w:t>
      </w:r>
      <w:r w:rsidRPr="00DA609B">
        <w:rPr>
          <w:rFonts w:ascii="Arial" w:hAnsi="Arial" w:cs="Arial"/>
          <w:color w:val="0070C0"/>
          <w:sz w:val="22"/>
          <w:szCs w:val="22"/>
          <w:lang w:val=""/>
        </w:rPr>
        <w:t>PREGUNTAS</w:t>
      </w:r>
      <w:r w:rsidRPr="00DA609B" w:rsidR="002A19BF">
        <w:rPr>
          <w:rFonts w:ascii="Arial" w:hAnsi="Arial" w:cs="Arial"/>
          <w:color w:val="0070C0"/>
          <w:sz w:val="22"/>
          <w:szCs w:val="22"/>
          <w:lang w:val=""/>
        </w:rPr>
        <w:t>)</w:t>
      </w:r>
    </w:p>
    <w:p w:rsidR="00FB797B" w:rsidRPr="00DA609B" w:rsidP="00E148A7" w14:paraId="3F75300F" w14:textId="50CCA11C">
      <w:pPr>
        <w:rPr>
          <w:lang w:val=""/>
        </w:rPr>
      </w:pPr>
      <w:r w:rsidRPr="00DA609B">
        <w:rPr>
          <w:lang w:val=""/>
        </w:rPr>
        <w:t>Ahora</w:t>
      </w:r>
      <w:r w:rsidRPr="00DA609B" w:rsidR="4FC73EEC">
        <w:rPr>
          <w:lang w:val=""/>
        </w:rPr>
        <w:t xml:space="preserve">, </w:t>
      </w:r>
      <w:r w:rsidRPr="00DA609B">
        <w:rPr>
          <w:lang w:val=""/>
        </w:rPr>
        <w:t xml:space="preserve">nos gustaría escuchar su </w:t>
      </w:r>
      <w:r w:rsidRPr="00DA609B" w:rsidR="00713E22">
        <w:rPr>
          <w:lang w:val=""/>
        </w:rPr>
        <w:t>opinión</w:t>
      </w:r>
      <w:r w:rsidRPr="00DA609B">
        <w:rPr>
          <w:lang w:val=""/>
        </w:rPr>
        <w:t xml:space="preserve"> sobre los impuestos </w:t>
      </w:r>
      <w:r w:rsidRPr="00DA609B">
        <w:rPr>
          <w:b/>
          <w:lang w:val=""/>
        </w:rPr>
        <w:t>federales</w:t>
      </w:r>
      <w:r w:rsidRPr="00DA609B" w:rsidR="44FD5DAE">
        <w:rPr>
          <w:lang w:val=""/>
        </w:rPr>
        <w:t>.</w:t>
      </w:r>
      <w:r w:rsidRPr="00DA609B" w:rsidR="7055B255">
        <w:rPr>
          <w:lang w:val=""/>
        </w:rPr>
        <w:t xml:space="preserve"> </w:t>
      </w:r>
      <w:r w:rsidRPr="00DA609B" w:rsidR="00713E22">
        <w:rPr>
          <w:lang w:val=""/>
        </w:rPr>
        <w:t>Por favor, tome en cuenta que los impuestos</w:t>
      </w:r>
      <w:r w:rsidRPr="00DA609B" w:rsidR="7055B255">
        <w:rPr>
          <w:lang w:val=""/>
        </w:rPr>
        <w:t xml:space="preserve"> </w:t>
      </w:r>
      <w:r w:rsidRPr="00DA609B" w:rsidR="7055B255">
        <w:rPr>
          <w:b/>
          <w:bCs/>
          <w:lang w:val=""/>
        </w:rPr>
        <w:t>federa</w:t>
      </w:r>
      <w:r w:rsidRPr="00DA609B" w:rsidR="00713E22">
        <w:rPr>
          <w:b/>
          <w:bCs/>
          <w:lang w:val=""/>
        </w:rPr>
        <w:t>les</w:t>
      </w:r>
      <w:r w:rsidRPr="00DA609B" w:rsidR="7055B255">
        <w:rPr>
          <w:lang w:val=""/>
        </w:rPr>
        <w:t xml:space="preserve"> </w:t>
      </w:r>
      <w:r w:rsidRPr="00DA609B" w:rsidR="00713E22">
        <w:rPr>
          <w:lang w:val=""/>
        </w:rPr>
        <w:t>son aquellos que usted paga al gobierno de los Estados Unidos y son diferentes de cualquier otro impuesto que usted pueda pagar al estado donde usted vive</w:t>
      </w:r>
      <w:r w:rsidRPr="00DA609B" w:rsidR="7055B255">
        <w:rPr>
          <w:lang w:val=""/>
        </w:rPr>
        <w:t>.</w:t>
      </w:r>
      <w:r w:rsidRPr="00DA609B" w:rsidR="180D2241">
        <w:rPr>
          <w:lang w:val=""/>
        </w:rPr>
        <w:t xml:space="preserve"> </w:t>
      </w:r>
      <w:r w:rsidRPr="00DA609B" w:rsidR="00713E22">
        <w:rPr>
          <w:lang w:val=""/>
        </w:rPr>
        <w:t xml:space="preserve">Por favor, responda solamente con sus opiniones sobre los impuestos </w:t>
      </w:r>
      <w:r w:rsidRPr="00DA609B" w:rsidR="00713E22">
        <w:rPr>
          <w:b/>
          <w:lang w:val=""/>
        </w:rPr>
        <w:t>federales</w:t>
      </w:r>
      <w:r w:rsidRPr="00DA609B" w:rsidR="00713E22">
        <w:rPr>
          <w:lang w:val=""/>
        </w:rPr>
        <w:t>– no los estatales.</w:t>
      </w:r>
      <w:r w:rsidRPr="00DA609B" w:rsidR="44FD5DAE">
        <w:rPr>
          <w:lang w:val=""/>
        </w:rPr>
        <w:t xml:space="preserve"> </w:t>
      </w:r>
      <w:r w:rsidRPr="00DA609B" w:rsidR="00D34942">
        <w:rPr>
          <w:lang w:val=""/>
        </w:rPr>
        <w:br/>
      </w:r>
      <w:r w:rsidRPr="00DA609B" w:rsidR="00D34942">
        <w:rPr>
          <w:lang w:val=""/>
        </w:rPr>
        <w:br/>
      </w:r>
      <w:r w:rsidRPr="00DA609B" w:rsidR="00940693">
        <w:rPr>
          <w:lang w:val=""/>
        </w:rPr>
        <w:t>Recuerde</w:t>
      </w:r>
      <w:r w:rsidRPr="00DA609B" w:rsidR="44FD5DAE">
        <w:rPr>
          <w:lang w:val=""/>
        </w:rPr>
        <w:t xml:space="preserve">, </w:t>
      </w:r>
      <w:r w:rsidRPr="00DA609B" w:rsidR="00940693">
        <w:rPr>
          <w:lang w:val=""/>
        </w:rPr>
        <w:t>que no hay respuestas correctas, incorrectas o previstas</w:t>
      </w:r>
      <w:r w:rsidRPr="00DA609B" w:rsidR="06D7243A">
        <w:rPr>
          <w:lang w:val=""/>
        </w:rPr>
        <w:t xml:space="preserve">, </w:t>
      </w:r>
      <w:r w:rsidRPr="00DA609B" w:rsidR="00940693">
        <w:rPr>
          <w:lang w:val=""/>
        </w:rPr>
        <w:t>y que</w:t>
      </w:r>
      <w:r w:rsidRPr="00DA609B" w:rsidR="06D7243A">
        <w:rPr>
          <w:b/>
          <w:bCs/>
          <w:lang w:val=""/>
        </w:rPr>
        <w:t xml:space="preserve"> </w:t>
      </w:r>
      <w:r w:rsidRPr="00DA609B" w:rsidR="00940693">
        <w:rPr>
          <w:b/>
          <w:bCs/>
          <w:lang w:val=""/>
        </w:rPr>
        <w:t xml:space="preserve">sus respuestas </w:t>
      </w:r>
      <w:r w:rsidRPr="00DA609B" w:rsidR="00940693">
        <w:rPr>
          <w:b/>
          <w:bCs/>
          <w:u w:val="single"/>
          <w:lang w:val=""/>
        </w:rPr>
        <w:t>nunca</w:t>
      </w:r>
      <w:r w:rsidRPr="00DA609B" w:rsidR="00940693">
        <w:rPr>
          <w:b/>
          <w:bCs/>
          <w:lang w:val=""/>
        </w:rPr>
        <w:t xml:space="preserve"> serán vinculadas a su nombre</w:t>
      </w:r>
      <w:r w:rsidRPr="00DA609B" w:rsidR="44FD5DAE">
        <w:rPr>
          <w:b/>
          <w:bCs/>
          <w:lang w:val=""/>
        </w:rPr>
        <w:t>.</w:t>
      </w:r>
    </w:p>
    <w:p w:rsidR="000E72B5" w:rsidRPr="00DA609B" w:rsidP="00E148A7" w14:paraId="1F969A04" w14:textId="77777777">
      <w:pPr>
        <w:rPr>
          <w:lang w:val=""/>
        </w:rPr>
      </w:pPr>
    </w:p>
    <w:p w:rsidR="000E72B5" w:rsidRPr="00DA609B" w:rsidP="00123414" w14:paraId="3E58EF37" w14:textId="1AAA0125">
      <w:pPr>
        <w:pStyle w:val="QUESTIONSQUESTIONS"/>
        <w:numPr>
          <w:ilvl w:val="0"/>
          <w:numId w:val="1"/>
        </w:numPr>
        <w:spacing w:after="60"/>
        <w:ind w:left="360"/>
        <w:rPr>
          <w:b/>
          <w:bCs/>
          <w:lang w:val=""/>
        </w:rPr>
      </w:pPr>
      <w:r w:rsidRPr="00DA609B">
        <w:rPr>
          <w:b/>
          <w:bCs/>
          <w:lang w:val=""/>
        </w:rPr>
        <w:t xml:space="preserve">¿Cuánto cree usted que sería una suma </w:t>
      </w:r>
      <w:r w:rsidR="00B81E42">
        <w:rPr>
          <w:b/>
          <w:bCs/>
          <w:lang w:val=""/>
        </w:rPr>
        <w:t xml:space="preserve">aceptable </w:t>
      </w:r>
      <w:r w:rsidRPr="00DA609B">
        <w:rPr>
          <w:b/>
          <w:bCs/>
          <w:lang w:val=""/>
        </w:rPr>
        <w:t xml:space="preserve">para evadir el pago de sus impuestos sobre los ingresos? ¿Diría usted…? </w:t>
      </w:r>
      <w:r w:rsidRPr="00DA609B" w:rsidR="008B1C40">
        <w:rPr>
          <w:b/>
          <w:bCs/>
          <w:lang w:val=""/>
        </w:rPr>
        <w:t>Sele</w:t>
      </w:r>
      <w:r w:rsidRPr="00DA609B">
        <w:rPr>
          <w:b/>
          <w:bCs/>
          <w:lang w:val=""/>
        </w:rPr>
        <w:t>c</w:t>
      </w:r>
      <w:r w:rsidRPr="00DA609B" w:rsidR="008B1C40">
        <w:rPr>
          <w:b/>
          <w:bCs/>
          <w:lang w:val=""/>
        </w:rPr>
        <w:t>c</w:t>
      </w:r>
      <w:r w:rsidRPr="00DA609B">
        <w:rPr>
          <w:b/>
          <w:bCs/>
          <w:lang w:val=""/>
        </w:rPr>
        <w:t>ione solamente una respuesta</w:t>
      </w:r>
      <w:r w:rsidRPr="00DA609B" w:rsidR="00A77531">
        <w:rPr>
          <w:b/>
          <w:bCs/>
          <w:lang w:val=""/>
        </w:rPr>
        <w:t>.</w:t>
      </w:r>
    </w:p>
    <w:p w:rsidR="000E72B5" w:rsidRPr="00DA609B" w:rsidP="00123414" w14:paraId="7D6A0FC8" w14:textId="40A8A418">
      <w:pPr>
        <w:pStyle w:val="Style1"/>
        <w:numPr>
          <w:ilvl w:val="0"/>
          <w:numId w:val="5"/>
        </w:numPr>
        <w:rPr>
          <w:lang w:val=""/>
        </w:rPr>
      </w:pPr>
      <w:r w:rsidRPr="00DA609B">
        <w:rPr>
          <w:lang w:val=""/>
        </w:rPr>
        <w:t>Un poco de aquí y un poco de allá</w:t>
      </w:r>
      <w:r w:rsidRPr="00DA609B" w:rsidR="00A77531">
        <w:rPr>
          <w:lang w:val=""/>
        </w:rPr>
        <w:tab/>
      </w:r>
    </w:p>
    <w:p w:rsidR="000E72B5" w:rsidRPr="00DA609B" w:rsidP="00123414" w14:paraId="68EC621E" w14:textId="67606AAF">
      <w:pPr>
        <w:pStyle w:val="Style1"/>
        <w:numPr>
          <w:ilvl w:val="0"/>
          <w:numId w:val="5"/>
        </w:numPr>
        <w:rPr>
          <w:lang w:val=""/>
        </w:rPr>
      </w:pPr>
      <w:r w:rsidRPr="00DA609B">
        <w:rPr>
          <w:lang w:val=""/>
        </w:rPr>
        <w:t>La más alta posible</w:t>
      </w:r>
      <w:r w:rsidRPr="00DA609B" w:rsidR="00A77531">
        <w:rPr>
          <w:lang w:val=""/>
        </w:rPr>
        <w:t xml:space="preserve"> </w:t>
      </w:r>
      <w:r w:rsidRPr="00DA609B" w:rsidR="00A77531">
        <w:rPr>
          <w:lang w:val=""/>
        </w:rPr>
        <w:tab/>
      </w:r>
    </w:p>
    <w:p w:rsidR="000E72B5" w:rsidRPr="00DA609B" w:rsidP="00123414" w14:paraId="4F7CF97B" w14:textId="0DB49811">
      <w:pPr>
        <w:pStyle w:val="Style1"/>
        <w:numPr>
          <w:ilvl w:val="0"/>
          <w:numId w:val="5"/>
        </w:numPr>
        <w:rPr>
          <w:lang w:val=""/>
        </w:rPr>
      </w:pPr>
      <w:r w:rsidRPr="00DA609B">
        <w:rPr>
          <w:lang w:val=""/>
        </w:rPr>
        <w:t>No hay</w:t>
      </w:r>
      <w:r w:rsidRPr="00DA609B" w:rsidR="00A77531">
        <w:rPr>
          <w:lang w:val=""/>
        </w:rPr>
        <w:tab/>
      </w:r>
    </w:p>
    <w:p w:rsidR="000E72B5" w:rsidRPr="00DA609B" w:rsidP="00B62C85" w14:paraId="087BC2B2" w14:textId="0153E3E2">
      <w:pPr>
        <w:pStyle w:val="Style1"/>
        <w:tabs>
          <w:tab w:val="clear" w:pos="360"/>
          <w:tab w:val="left" w:pos="1080"/>
        </w:tabs>
        <w:ind w:left="621" w:firstLine="9"/>
        <w:rPr>
          <w:lang w:val=""/>
        </w:rPr>
      </w:pPr>
      <w:r w:rsidRPr="00DA609B">
        <w:rPr>
          <w:lang w:val=""/>
        </w:rPr>
        <w:t>4</w:t>
      </w:r>
      <w:r w:rsidRPr="00DA609B" w:rsidR="00B62C85">
        <w:rPr>
          <w:lang w:val=""/>
        </w:rPr>
        <w:tab/>
      </w:r>
      <w:r w:rsidRPr="00DA609B" w:rsidR="00AD77F4">
        <w:rPr>
          <w:lang w:val=""/>
        </w:rPr>
        <w:t>No lo s</w:t>
      </w:r>
      <w:r w:rsidRPr="00DA609B" w:rsidR="008C64D7">
        <w:rPr>
          <w:lang w:val=""/>
        </w:rPr>
        <w:t>é</w:t>
      </w:r>
      <w:r w:rsidRPr="00DA609B" w:rsidR="00AD77F4">
        <w:rPr>
          <w:lang w:val=""/>
        </w:rPr>
        <w:t>/ No tengo seguridad</w:t>
      </w:r>
      <w:r w:rsidRPr="00DA609B" w:rsidR="00A77531">
        <w:rPr>
          <w:lang w:val=""/>
        </w:rPr>
        <w:t xml:space="preserve"> </w:t>
      </w:r>
      <w:r w:rsidRPr="00DA609B" w:rsidR="00B62C85">
        <w:rPr>
          <w:lang w:val=""/>
        </w:rPr>
        <w:br/>
      </w:r>
    </w:p>
    <w:p w:rsidR="000E72B5" w:rsidRPr="00DA609B" w:rsidP="00123414" w14:paraId="5A6BB590" w14:textId="5F96C3E4">
      <w:pPr>
        <w:pStyle w:val="QUESTIONSQUESTIONS"/>
        <w:numPr>
          <w:ilvl w:val="0"/>
          <w:numId w:val="1"/>
        </w:numPr>
        <w:spacing w:before="120" w:after="60"/>
        <w:ind w:left="360"/>
        <w:rPr>
          <w:lang w:val=""/>
        </w:rPr>
      </w:pPr>
      <w:r w:rsidRPr="00DA609B">
        <w:rPr>
          <w:lang w:val=""/>
        </w:rPr>
        <w:t xml:space="preserve">Por favor </w:t>
      </w:r>
      <w:r w:rsidRPr="00DA609B" w:rsidR="00C950C6">
        <w:rPr>
          <w:lang w:val=""/>
        </w:rPr>
        <w:t>indique</w:t>
      </w:r>
      <w:r w:rsidRPr="00DA609B">
        <w:rPr>
          <w:lang w:val=""/>
        </w:rPr>
        <w:t xml:space="preserve"> que tan de </w:t>
      </w:r>
      <w:r w:rsidRPr="00DA609B" w:rsidR="00C950C6">
        <w:rPr>
          <w:lang w:val=""/>
        </w:rPr>
        <w:t>acuerdo</w:t>
      </w:r>
      <w:r w:rsidRPr="00DA609B">
        <w:rPr>
          <w:lang w:val=""/>
        </w:rPr>
        <w:t xml:space="preserve"> </w:t>
      </w:r>
      <w:r w:rsidRPr="00DA609B" w:rsidR="00C950C6">
        <w:rPr>
          <w:lang w:val=""/>
        </w:rPr>
        <w:t>está</w:t>
      </w:r>
      <w:r w:rsidRPr="00DA609B">
        <w:rPr>
          <w:lang w:val=""/>
        </w:rPr>
        <w:t xml:space="preserve"> usted con cada uno de los </w:t>
      </w:r>
      <w:r w:rsidRPr="00DA609B" w:rsidR="00C950C6">
        <w:rPr>
          <w:lang w:val=""/>
        </w:rPr>
        <w:t>siguientes</w:t>
      </w:r>
      <w:r w:rsidRPr="00DA609B">
        <w:rPr>
          <w:lang w:val=""/>
        </w:rPr>
        <w:t xml:space="preserve"> enunciados</w:t>
      </w:r>
      <w:r w:rsidRPr="00DA609B" w:rsidR="00EC051A">
        <w:rPr>
          <w:lang w:val=""/>
        </w:rPr>
        <w:t xml:space="preserve"> </w:t>
      </w:r>
      <w:r w:rsidRPr="00DA609B" w:rsidR="00DA696C">
        <w:rPr>
          <w:lang w:val=""/>
        </w:rPr>
        <w:br/>
      </w:r>
      <w:r w:rsidRPr="00DA609B" w:rsidR="00C950C6">
        <w:rPr>
          <w:lang w:val=""/>
        </w:rPr>
        <w:t>Seleccion</w:t>
      </w:r>
      <w:r w:rsidRPr="00DA609B" w:rsidR="00227FCB">
        <w:rPr>
          <w:lang w:val=""/>
        </w:rPr>
        <w:t>e</w:t>
      </w:r>
      <w:r w:rsidRPr="00DA609B" w:rsidR="00C950C6">
        <w:rPr>
          <w:lang w:val=""/>
        </w:rPr>
        <w:t xml:space="preserve"> </w:t>
      </w:r>
      <w:r w:rsidR="003D29D3">
        <w:rPr>
          <w:lang w:val=""/>
        </w:rPr>
        <w:t>solo</w:t>
      </w:r>
      <w:r w:rsidRPr="00DA609B" w:rsidR="00C950C6">
        <w:rPr>
          <w:lang w:val=""/>
        </w:rPr>
        <w:t xml:space="preserve"> una respuesta por enunciado</w:t>
      </w:r>
      <w:r w:rsidRPr="00DA609B" w:rsidR="004E2EF7">
        <w:rPr>
          <w:lang w:val=""/>
        </w:rPr>
        <w:t>.</w:t>
      </w:r>
      <w:r w:rsidRPr="00DA609B" w:rsidR="00DA696C">
        <w:rPr>
          <w:lang w:val=""/>
        </w:rPr>
        <w:br/>
      </w:r>
      <w:r w:rsidRPr="00DA609B" w:rsidR="004A6511">
        <w:rPr>
          <w:i/>
          <w:iCs/>
          <w:lang w:val=""/>
        </w:rPr>
        <w:t>[</w:t>
      </w:r>
      <w:r w:rsidRPr="00DA609B" w:rsidR="00C950C6">
        <w:rPr>
          <w:i/>
          <w:iCs/>
          <w:lang w:val=""/>
        </w:rPr>
        <w:t>Nota de programación</w:t>
      </w:r>
      <w:r w:rsidRPr="00DA609B" w:rsidR="004E2EF7">
        <w:rPr>
          <w:i/>
          <w:iCs/>
          <w:lang w:val=""/>
        </w:rPr>
        <w:t>: Rota</w:t>
      </w:r>
      <w:r w:rsidRPr="00DA609B" w:rsidR="00C950C6">
        <w:rPr>
          <w:i/>
          <w:iCs/>
          <w:lang w:val=""/>
        </w:rPr>
        <w:t>r</w:t>
      </w:r>
      <w:r w:rsidRPr="00DA609B" w:rsidR="004E2EF7">
        <w:rPr>
          <w:i/>
          <w:iCs/>
          <w:lang w:val=""/>
        </w:rPr>
        <w:t xml:space="preserve"> </w:t>
      </w:r>
      <w:r w:rsidRPr="00DA609B" w:rsidR="00C950C6">
        <w:rPr>
          <w:i/>
          <w:iCs/>
          <w:lang w:val=""/>
        </w:rPr>
        <w:t xml:space="preserve">la </w:t>
      </w:r>
      <w:r w:rsidRPr="00DA609B" w:rsidR="004E2EF7">
        <w:rPr>
          <w:i/>
          <w:iCs/>
          <w:lang w:val=""/>
        </w:rPr>
        <w:t>list</w:t>
      </w:r>
      <w:r w:rsidRPr="00DA609B" w:rsidR="00C950C6">
        <w:rPr>
          <w:i/>
          <w:iCs/>
          <w:lang w:val=""/>
        </w:rPr>
        <w:t>a</w:t>
      </w:r>
      <w:r w:rsidRPr="00DA609B" w:rsidR="004A6511">
        <w:rPr>
          <w:i/>
          <w:iCs/>
          <w:lang w:val=""/>
        </w:rPr>
        <w:t>]</w:t>
      </w:r>
      <w:r w:rsidRPr="00DA609B" w:rsidR="00DA696C">
        <w:rPr>
          <w:lang w:val=""/>
        </w:rPr>
        <w:tab/>
      </w:r>
      <w:r w:rsidRPr="00DA609B" w:rsidR="00DA696C">
        <w:rPr>
          <w:lang w:val=""/>
        </w:rPr>
        <w:tab/>
      </w:r>
      <w:r w:rsidRPr="00DA609B" w:rsidR="00DA696C">
        <w:rPr>
          <w:lang w:val=""/>
        </w:rPr>
        <w:tab/>
      </w:r>
      <w:r w:rsidRPr="00DA609B" w:rsidR="00DA696C">
        <w:rPr>
          <w:lang w:val=""/>
        </w:rPr>
        <w:tab/>
      </w:r>
    </w:p>
    <w:p w:rsidR="000E72B5" w:rsidRPr="00DA609B" w:rsidP="00E148A7" w14:paraId="71213F8F" w14:textId="77777777">
      <w:pPr>
        <w:rPr>
          <w:lang w:val=""/>
        </w:rPr>
      </w:pPr>
      <w:r w:rsidRPr="00DA609B">
        <w:rPr>
          <w:lang w:val=""/>
        </w:rPr>
        <w:tab/>
      </w:r>
      <w:r w:rsidRPr="00DA609B">
        <w:rPr>
          <w:lang w:val=""/>
        </w:rPr>
        <w:tab/>
      </w:r>
      <w:r w:rsidRPr="00DA609B">
        <w:rPr>
          <w:lang w:val=""/>
        </w:rPr>
        <w:tab/>
      </w:r>
      <w:r w:rsidRPr="00DA609B">
        <w:rPr>
          <w:lang w:val=""/>
        </w:rPr>
        <w:tab/>
      </w:r>
      <w:r w:rsidRPr="00DA609B">
        <w:rPr>
          <w:lang w:val=""/>
        </w:rPr>
        <w:tab/>
      </w: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686"/>
        <w:gridCol w:w="1701"/>
        <w:gridCol w:w="992"/>
        <w:gridCol w:w="1276"/>
        <w:gridCol w:w="1701"/>
        <w:gridCol w:w="724"/>
      </w:tblGrid>
      <w:tr w14:paraId="79592B8D" w14:textId="77777777" w:rsidTr="00720623">
        <w:tblPrEx>
          <w:tblW w:w="10080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818"/>
        </w:trPr>
        <w:tc>
          <w:tcPr>
            <w:tcW w:w="3686" w:type="dxa"/>
            <w:shd w:val="clear" w:color="auto" w:fill="auto"/>
          </w:tcPr>
          <w:p w:rsidR="00E148A7" w:rsidRPr="00DA609B" w:rsidP="00E148A7" w14:paraId="23904085" w14:textId="77777777">
            <w:pPr>
              <w:rPr>
                <w:lang w:val=""/>
              </w:rPr>
            </w:pPr>
          </w:p>
        </w:tc>
        <w:tc>
          <w:tcPr>
            <w:tcW w:w="1701" w:type="dxa"/>
            <w:shd w:val="clear" w:color="auto" w:fill="auto"/>
          </w:tcPr>
          <w:p w:rsidR="00E148A7" w:rsidRPr="00DA609B" w:rsidP="00720623" w14:paraId="7C1A1BA3" w14:textId="08F165AE">
            <w:pPr>
              <w:rPr>
                <w:rFonts w:eastAsia="Tahoma"/>
                <w:lang w:val=""/>
              </w:rPr>
            </w:pPr>
          </w:p>
          <w:p w:rsidR="00E148A7" w:rsidRPr="00DA609B" w:rsidP="00720623" w14:paraId="10A3263E" w14:textId="55AFDB46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Completamente de acuerdo</w:t>
            </w:r>
          </w:p>
        </w:tc>
        <w:tc>
          <w:tcPr>
            <w:tcW w:w="992" w:type="dxa"/>
            <w:shd w:val="clear" w:color="auto" w:fill="auto"/>
          </w:tcPr>
          <w:p w:rsidR="00E148A7" w:rsidRPr="00DA609B" w:rsidP="5B6AF37E" w14:paraId="5DFECCE6" w14:textId="77777777">
            <w:pPr>
              <w:jc w:val="center"/>
              <w:rPr>
                <w:rFonts w:eastAsia="Tahoma"/>
                <w:lang w:val=""/>
              </w:rPr>
            </w:pPr>
          </w:p>
          <w:p w:rsidR="00E148A7" w:rsidRPr="00DA609B" w:rsidP="00720623" w14:paraId="1ECBAF90" w14:textId="11614A7B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Algo de acuerdo</w:t>
            </w:r>
          </w:p>
        </w:tc>
        <w:tc>
          <w:tcPr>
            <w:tcW w:w="1276" w:type="dxa"/>
            <w:shd w:val="clear" w:color="auto" w:fill="auto"/>
          </w:tcPr>
          <w:p w:rsidR="00E148A7" w:rsidRPr="00DA609B" w:rsidP="5B6AF37E" w14:paraId="071AFA0A" w14:textId="77777777">
            <w:pPr>
              <w:jc w:val="center"/>
              <w:rPr>
                <w:rFonts w:eastAsia="Tahoma"/>
                <w:lang w:val=""/>
              </w:rPr>
            </w:pPr>
          </w:p>
          <w:p w:rsidR="00E148A7" w:rsidRPr="00DA609B" w:rsidP="00720623" w14:paraId="0CD9F3E3" w14:textId="22CBA0FB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Algo en desacuerdo</w:t>
            </w:r>
          </w:p>
        </w:tc>
        <w:tc>
          <w:tcPr>
            <w:tcW w:w="1701" w:type="dxa"/>
            <w:shd w:val="clear" w:color="auto" w:fill="auto"/>
          </w:tcPr>
          <w:p w:rsidR="00E148A7" w:rsidRPr="00DA609B" w:rsidP="5B6AF37E" w14:paraId="206DF61A" w14:textId="77777777">
            <w:pPr>
              <w:jc w:val="center"/>
              <w:rPr>
                <w:rFonts w:eastAsia="Tahoma"/>
                <w:lang w:val=""/>
              </w:rPr>
            </w:pPr>
          </w:p>
          <w:p w:rsidR="00E148A7" w:rsidRPr="00DA609B" w:rsidP="00720623" w14:paraId="4EF58661" w14:textId="2D568E9C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Completamente en desacuerdo</w:t>
            </w:r>
          </w:p>
        </w:tc>
        <w:tc>
          <w:tcPr>
            <w:tcW w:w="724" w:type="dxa"/>
            <w:vAlign w:val="center"/>
          </w:tcPr>
          <w:p w:rsidR="00E148A7" w:rsidRPr="00DA609B" w:rsidP="00720623" w14:paraId="3C3122E9" w14:textId="7C3ECC11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No lo sé</w:t>
            </w:r>
          </w:p>
        </w:tc>
      </w:tr>
      <w:tr w14:paraId="4025CAB8" w14:textId="77777777" w:rsidTr="00720623">
        <w:tblPrEx>
          <w:tblW w:w="10080" w:type="dxa"/>
          <w:tblInd w:w="-5" w:type="dxa"/>
          <w:tblLayout w:type="fixed"/>
          <w:tblLook w:val="01E0"/>
        </w:tblPrEx>
        <w:tc>
          <w:tcPr>
            <w:tcW w:w="3686" w:type="dxa"/>
            <w:shd w:val="clear" w:color="auto" w:fill="auto"/>
          </w:tcPr>
          <w:p w:rsidR="00E148A7" w:rsidRPr="00DA609B" w:rsidP="00CE001A" w14:paraId="6CE8C13F" w14:textId="159334BA">
            <w:pPr>
              <w:numPr>
                <w:ilvl w:val="0"/>
                <w:numId w:val="33"/>
              </w:numPr>
              <w:ind w:left="255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Cuanto más </w:t>
            </w:r>
            <w:r w:rsidRPr="00DA609B" w:rsidR="00CE001A">
              <w:rPr>
                <w:lang w:val=""/>
              </w:rPr>
              <w:t>engorrosa</w:t>
            </w:r>
            <w:r w:rsidRPr="00DA609B">
              <w:rPr>
                <w:lang w:val=""/>
              </w:rPr>
              <w:t xml:space="preserve"> sea la legislación fiscal y el proceso de declaración de impuestos, menos probabilidades habrá de que la gente pague lo que </w:t>
            </w:r>
            <w:r w:rsidRPr="00DA609B" w:rsidR="001048CD">
              <w:rPr>
                <w:lang w:val=""/>
              </w:rPr>
              <w:t xml:space="preserve">justamente le </w:t>
            </w:r>
            <w:r w:rsidRPr="00DA609B">
              <w:rPr>
                <w:lang w:val=""/>
              </w:rPr>
              <w:t>corresponde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384A85FF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E148A7" w:rsidRPr="00DA609B" w:rsidP="5B6AF37E" w14:paraId="1E036812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E148A7" w:rsidRPr="00DA609B" w:rsidP="5B6AF37E" w14:paraId="03BC4B9E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69AD8E0A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4</w:t>
            </w:r>
          </w:p>
        </w:tc>
        <w:tc>
          <w:tcPr>
            <w:tcW w:w="724" w:type="dxa"/>
            <w:vAlign w:val="center"/>
          </w:tcPr>
          <w:p w:rsidR="00E148A7" w:rsidRPr="00DA609B" w:rsidP="5B6AF37E" w14:paraId="422F04D4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8</w:t>
            </w:r>
          </w:p>
        </w:tc>
      </w:tr>
      <w:tr w14:paraId="68D92C74" w14:textId="77777777" w:rsidTr="00720623">
        <w:tblPrEx>
          <w:tblW w:w="10080" w:type="dxa"/>
          <w:tblInd w:w="-5" w:type="dxa"/>
          <w:tblLayout w:type="fixed"/>
          <w:tblLook w:val="01E0"/>
        </w:tblPrEx>
        <w:tc>
          <w:tcPr>
            <w:tcW w:w="3686" w:type="dxa"/>
            <w:shd w:val="clear" w:color="auto" w:fill="auto"/>
          </w:tcPr>
          <w:p w:rsidR="00E148A7" w:rsidRPr="00DA609B" w:rsidP="002A0C35" w14:paraId="04DEBAC1" w14:textId="602F90C6">
            <w:pPr>
              <w:numPr>
                <w:ilvl w:val="0"/>
                <w:numId w:val="33"/>
              </w:numPr>
              <w:ind w:left="255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En esta </w:t>
            </w:r>
            <w:r w:rsidRPr="00DA609B" w:rsidR="0068530F">
              <w:rPr>
                <w:lang w:val=""/>
              </w:rPr>
              <w:t>país</w:t>
            </w:r>
            <w:r w:rsidRPr="00DA609B">
              <w:rPr>
                <w:lang w:val=""/>
              </w:rPr>
              <w:t xml:space="preserve">, </w:t>
            </w:r>
            <w:r w:rsidRPr="00DA609B">
              <w:rPr>
                <w:lang w:val=""/>
              </w:rPr>
              <w:t>las persona que cometen fraude fiscal</w:t>
            </w:r>
            <w:r w:rsidRPr="00DA609B" w:rsidR="002A0C35">
              <w:rPr>
                <w:lang w:val=""/>
              </w:rPr>
              <w:t xml:space="preserve"> deben de rendir cuentas ante la ley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6FAF43A5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E148A7" w:rsidRPr="00DA609B" w:rsidP="5B6AF37E" w14:paraId="31C3005C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E148A7" w:rsidRPr="00DA609B" w:rsidP="5B6AF37E" w14:paraId="20F1A729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71A68C49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4</w:t>
            </w:r>
          </w:p>
        </w:tc>
        <w:tc>
          <w:tcPr>
            <w:tcW w:w="724" w:type="dxa"/>
            <w:vAlign w:val="center"/>
          </w:tcPr>
          <w:p w:rsidR="00E148A7" w:rsidRPr="00DA609B" w:rsidP="5B6AF37E" w14:paraId="1D60B5CC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8</w:t>
            </w:r>
          </w:p>
        </w:tc>
      </w:tr>
      <w:tr w14:paraId="72871324" w14:textId="77777777" w:rsidTr="00720623">
        <w:tblPrEx>
          <w:tblW w:w="10080" w:type="dxa"/>
          <w:tblInd w:w="-5" w:type="dxa"/>
          <w:tblLayout w:type="fixed"/>
          <w:tblLook w:val="01E0"/>
        </w:tblPrEx>
        <w:tc>
          <w:tcPr>
            <w:tcW w:w="3686" w:type="dxa"/>
            <w:shd w:val="clear" w:color="auto" w:fill="auto"/>
          </w:tcPr>
          <w:p w:rsidR="00E148A7" w:rsidRPr="00DA609B" w:rsidP="003E1A4A" w14:paraId="34AE76D1" w14:textId="76DB5813">
            <w:pPr>
              <w:numPr>
                <w:ilvl w:val="0"/>
                <w:numId w:val="33"/>
              </w:numPr>
              <w:ind w:left="255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A las personas contribuyentes se les </w:t>
            </w:r>
            <w:r w:rsidRPr="00DA609B" w:rsidR="003E1A4A">
              <w:rPr>
                <w:lang w:val=""/>
              </w:rPr>
              <w:t>otorga</w:t>
            </w:r>
            <w:r w:rsidRPr="00DA609B">
              <w:rPr>
                <w:lang w:val=""/>
              </w:rPr>
              <w:t xml:space="preserve"> la oportunidad justa para corregir cualquier error sin</w:t>
            </w:r>
            <w:r w:rsidRPr="00DA609B" w:rsidR="00000B8E">
              <w:rPr>
                <w:lang w:val=""/>
              </w:rPr>
              <w:t xml:space="preserve"> </w:t>
            </w:r>
            <w:r w:rsidRPr="00DA609B">
              <w:rPr>
                <w:lang w:val=""/>
              </w:rPr>
              <w:t>necesidad</w:t>
            </w:r>
            <w:r w:rsidRPr="00DA609B" w:rsidR="00000B8E">
              <w:rPr>
                <w:lang w:val=""/>
              </w:rPr>
              <w:t xml:space="preserve"> de</w:t>
            </w:r>
            <w:r w:rsidRPr="00DA609B">
              <w:rPr>
                <w:lang w:val=""/>
              </w:rPr>
              <w:t xml:space="preserve"> penalización inmediata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2410F5B0" w14:textId="097C9283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E148A7" w:rsidRPr="00DA609B" w:rsidP="5B6AF37E" w14:paraId="39AE1889" w14:textId="0B0D59F9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E148A7" w:rsidRPr="00DA609B" w:rsidP="5B6AF37E" w14:paraId="66F01111" w14:textId="1A4169A5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22CB9617" w14:textId="5A7E9DA8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4</w:t>
            </w:r>
          </w:p>
        </w:tc>
        <w:tc>
          <w:tcPr>
            <w:tcW w:w="724" w:type="dxa"/>
            <w:vAlign w:val="center"/>
          </w:tcPr>
          <w:p w:rsidR="00E148A7" w:rsidRPr="00DA609B" w:rsidP="5B6AF37E" w14:paraId="7749ACD2" w14:textId="46731125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8</w:t>
            </w:r>
          </w:p>
        </w:tc>
      </w:tr>
      <w:tr w14:paraId="4E095F94" w14:textId="77777777" w:rsidTr="00720623">
        <w:tblPrEx>
          <w:tblW w:w="10080" w:type="dxa"/>
          <w:tblInd w:w="-5" w:type="dxa"/>
          <w:tblLayout w:type="fixed"/>
          <w:tblLook w:val="01E0"/>
        </w:tblPrEx>
        <w:tc>
          <w:tcPr>
            <w:tcW w:w="3686" w:type="dxa"/>
            <w:shd w:val="clear" w:color="auto" w:fill="auto"/>
          </w:tcPr>
          <w:p w:rsidR="00E148A7" w:rsidRPr="00DA609B" w:rsidP="00000B8E" w14:paraId="42F62ED5" w14:textId="4FCDC279">
            <w:pPr>
              <w:numPr>
                <w:ilvl w:val="0"/>
                <w:numId w:val="33"/>
              </w:numPr>
              <w:ind w:left="255" w:hanging="270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 xml:space="preserve">Confío en que el </w:t>
            </w:r>
            <w:r w:rsidRPr="00DA609B" w:rsidR="3D54B48F">
              <w:rPr>
                <w:b/>
                <w:bCs/>
                <w:lang w:val=""/>
              </w:rPr>
              <w:t xml:space="preserve">IRS </w:t>
            </w:r>
            <w:r w:rsidRPr="00DA609B">
              <w:rPr>
                <w:b/>
                <w:bCs/>
                <w:lang w:val=""/>
              </w:rPr>
              <w:t>me ayudará a entender mis obligaciones fiscale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796F8ACD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E148A7" w:rsidRPr="00DA609B" w:rsidP="5B6AF37E" w14:paraId="472CCA1E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E148A7" w:rsidRPr="00DA609B" w:rsidP="5B6AF37E" w14:paraId="1C52AD41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2ACD4D9D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4</w:t>
            </w:r>
          </w:p>
        </w:tc>
        <w:tc>
          <w:tcPr>
            <w:tcW w:w="724" w:type="dxa"/>
            <w:vAlign w:val="center"/>
          </w:tcPr>
          <w:p w:rsidR="00E148A7" w:rsidRPr="00DA609B" w:rsidP="5B6AF37E" w14:paraId="21273FF4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8</w:t>
            </w:r>
          </w:p>
        </w:tc>
      </w:tr>
      <w:tr w14:paraId="1CC02883" w14:textId="77777777" w:rsidTr="00720623">
        <w:tblPrEx>
          <w:tblW w:w="10080" w:type="dxa"/>
          <w:tblInd w:w="-5" w:type="dxa"/>
          <w:tblLayout w:type="fixed"/>
          <w:tblLook w:val="01E0"/>
        </w:tblPrEx>
        <w:tc>
          <w:tcPr>
            <w:tcW w:w="3686" w:type="dxa"/>
            <w:shd w:val="clear" w:color="auto" w:fill="auto"/>
          </w:tcPr>
          <w:p w:rsidR="00E148A7" w:rsidRPr="00DA609B" w:rsidP="0098541E" w14:paraId="58A496E4" w14:textId="3221B77F">
            <w:pPr>
              <w:numPr>
                <w:ilvl w:val="0"/>
                <w:numId w:val="33"/>
              </w:numPr>
              <w:ind w:left="255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Confío en que el IRS </w:t>
            </w:r>
            <w:r w:rsidRPr="00DA609B" w:rsidR="0098541E">
              <w:rPr>
                <w:lang w:val=""/>
              </w:rPr>
              <w:t>aplica</w:t>
            </w:r>
            <w:r w:rsidRPr="00DA609B">
              <w:rPr>
                <w:lang w:val=""/>
              </w:rPr>
              <w:t xml:space="preserve"> de forma justa las leyes fiscales promulgadas por el C</w:t>
            </w:r>
            <w:r w:rsidRPr="00DA609B" w:rsidR="0098541E">
              <w:rPr>
                <w:lang w:val=""/>
              </w:rPr>
              <w:t>ongreso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3D3D98C6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E148A7" w:rsidRPr="00DA609B" w:rsidP="5B6AF37E" w14:paraId="7F1AA5A3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E148A7" w:rsidRPr="00DA609B" w:rsidP="5B6AF37E" w14:paraId="3C5169E2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1A57CCC2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4</w:t>
            </w:r>
          </w:p>
        </w:tc>
        <w:tc>
          <w:tcPr>
            <w:tcW w:w="724" w:type="dxa"/>
            <w:vAlign w:val="center"/>
          </w:tcPr>
          <w:p w:rsidR="00E148A7" w:rsidRPr="00DA609B" w:rsidP="5B6AF37E" w14:paraId="3556F728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8</w:t>
            </w:r>
          </w:p>
        </w:tc>
      </w:tr>
      <w:tr w14:paraId="19DC539D" w14:textId="77777777" w:rsidTr="00720623">
        <w:tblPrEx>
          <w:tblW w:w="10080" w:type="dxa"/>
          <w:tblInd w:w="-5" w:type="dxa"/>
          <w:tblLayout w:type="fixed"/>
          <w:tblLook w:val="01E0"/>
        </w:tblPrEx>
        <w:tc>
          <w:tcPr>
            <w:tcW w:w="3686" w:type="dxa"/>
            <w:shd w:val="clear" w:color="auto" w:fill="auto"/>
          </w:tcPr>
          <w:p w:rsidR="00E148A7" w:rsidRPr="00DA609B" w:rsidP="00B54246" w14:paraId="1E9C0241" w14:textId="57B1C88E">
            <w:pPr>
              <w:numPr>
                <w:ilvl w:val="0"/>
                <w:numId w:val="33"/>
              </w:numPr>
              <w:ind w:left="255" w:hanging="270"/>
              <w:rPr>
                <w:lang w:val=""/>
              </w:rPr>
            </w:pPr>
            <w:r w:rsidRPr="00DA609B">
              <w:rPr>
                <w:lang w:val=""/>
              </w:rPr>
              <w:t>Si las personas reciben un trato justo por parte del sistema tributario</w:t>
            </w:r>
            <w:r w:rsidRPr="00EB0BF8">
              <w:rPr>
                <w:lang w:val=""/>
              </w:rPr>
              <w:t xml:space="preserve">, </w:t>
            </w:r>
            <w:r w:rsidRPr="00EB0BF8" w:rsidR="3D54B48F">
              <w:rPr>
                <w:lang w:val=""/>
              </w:rPr>
              <w:t xml:space="preserve"> </w:t>
            </w:r>
            <w:r w:rsidRPr="00EB0BF8">
              <w:rPr>
                <w:lang w:val=""/>
              </w:rPr>
              <w:t>estas a su vez</w:t>
            </w:r>
            <w:r w:rsidRPr="00DA609B">
              <w:rPr>
                <w:lang w:val=""/>
              </w:rPr>
              <w:t xml:space="preserve"> actuarán de forma justa y honesta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620F2DDC" w14:textId="374B3D26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E148A7" w:rsidRPr="00DA609B" w:rsidP="5B6AF37E" w14:paraId="7B5F3E3D" w14:textId="5C75B65E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E148A7" w:rsidRPr="00DA609B" w:rsidP="5B6AF37E" w14:paraId="0FE3AAE4" w14:textId="2AE20CA4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148A7" w:rsidRPr="00DA609B" w:rsidP="5B6AF37E" w14:paraId="2C1FA2B4" w14:textId="3D0BB6E9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4</w:t>
            </w:r>
          </w:p>
        </w:tc>
        <w:tc>
          <w:tcPr>
            <w:tcW w:w="724" w:type="dxa"/>
            <w:vAlign w:val="center"/>
          </w:tcPr>
          <w:p w:rsidR="00E148A7" w:rsidRPr="00DA609B" w:rsidP="5B6AF37E" w14:paraId="54B19DDE" w14:textId="0574DF7E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8</w:t>
            </w:r>
          </w:p>
        </w:tc>
      </w:tr>
      <w:tr w14:paraId="1CFCBF2C" w14:textId="77777777" w:rsidTr="00720623">
        <w:tblPrEx>
          <w:tblW w:w="10080" w:type="dxa"/>
          <w:tblInd w:w="-5" w:type="dxa"/>
          <w:tblLayout w:type="fixed"/>
          <w:tblLook w:val="01E0"/>
        </w:tblPrEx>
        <w:tc>
          <w:tcPr>
            <w:tcW w:w="3686" w:type="dxa"/>
            <w:shd w:val="clear" w:color="auto" w:fill="auto"/>
          </w:tcPr>
          <w:p w:rsidR="41DC4604" w:rsidRPr="00DA609B" w:rsidP="001E4E3F" w14:paraId="246411B8" w14:textId="4F29C85E">
            <w:pPr>
              <w:numPr>
                <w:ilvl w:val="0"/>
                <w:numId w:val="33"/>
              </w:numPr>
              <w:ind w:left="255" w:hanging="270"/>
              <w:rPr>
                <w:color w:val="333333"/>
                <w:lang w:val=""/>
              </w:rPr>
            </w:pPr>
            <w:r w:rsidRPr="00DA609B">
              <w:rPr>
                <w:lang w:val=""/>
              </w:rPr>
              <w:t>Si ya no tengo confianza en que el</w:t>
            </w:r>
            <w:r w:rsidRPr="00DA609B" w:rsidR="1F91FBE8">
              <w:rPr>
                <w:lang w:val=""/>
              </w:rPr>
              <w:t xml:space="preserve"> </w:t>
            </w:r>
            <w:r w:rsidRPr="00DA609B">
              <w:rPr>
                <w:lang w:val=""/>
              </w:rPr>
              <w:t>gobierno gastará el dinero de las personas contribuyentes de manera sensata</w:t>
            </w:r>
            <w:r w:rsidRPr="00DA609B" w:rsidR="1F91FBE8">
              <w:rPr>
                <w:lang w:val=""/>
              </w:rPr>
              <w:t xml:space="preserve">, </w:t>
            </w:r>
            <w:r w:rsidRPr="00DA609B">
              <w:rPr>
                <w:lang w:val=""/>
              </w:rPr>
              <w:t xml:space="preserve">es justo </w:t>
            </w:r>
            <w:r w:rsidRPr="00DA609B" w:rsidR="001E4E3F">
              <w:rPr>
                <w:lang w:val=""/>
              </w:rPr>
              <w:t>evadir el pago de algunos impuesto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41DC4604" w:rsidRPr="00DA609B" w:rsidP="5B6AF37E" w14:paraId="48897226" w14:textId="374B3D26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41DC4604" w:rsidRPr="00DA609B" w:rsidP="5B6AF37E" w14:paraId="4B6AD955" w14:textId="5C75B65E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41DC4604" w:rsidRPr="00DA609B" w:rsidP="5B6AF37E" w14:paraId="34D77643" w14:textId="2AE20CA4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41DC4604" w:rsidRPr="00DA609B" w:rsidP="5B6AF37E" w14:paraId="71083B6C" w14:textId="3D0BB6E9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4</w:t>
            </w:r>
          </w:p>
        </w:tc>
        <w:tc>
          <w:tcPr>
            <w:tcW w:w="724" w:type="dxa"/>
            <w:vAlign w:val="center"/>
          </w:tcPr>
          <w:p w:rsidR="41DC4604" w:rsidRPr="00DA609B" w:rsidP="5B6AF37E" w14:paraId="5F71B6A4" w14:textId="0574DF7E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8</w:t>
            </w:r>
          </w:p>
        </w:tc>
      </w:tr>
    </w:tbl>
    <w:p w:rsidR="0008116A" w:rsidRPr="00DA609B" w:rsidP="002F0C99" w14:paraId="3646FC67" w14:textId="77777777">
      <w:pPr>
        <w:rPr>
          <w:lang w:val=""/>
        </w:rPr>
      </w:pPr>
    </w:p>
    <w:p w:rsidR="00602430" w:rsidRPr="00DA609B" w:rsidP="00E148A7" w14:paraId="55864CD7" w14:textId="77777777">
      <w:pPr>
        <w:ind w:right="612"/>
        <w:rPr>
          <w:lang w:val=""/>
        </w:rPr>
      </w:pPr>
      <w:r w:rsidRPr="00DA609B">
        <w:rPr>
          <w:lang w:val=""/>
        </w:rPr>
        <w:br w:type="page"/>
      </w:r>
    </w:p>
    <w:p w:rsidR="00C91E39" w:rsidRPr="00DA609B" w:rsidP="00123414" w14:paraId="240C972A" w14:textId="106D0366">
      <w:pPr>
        <w:pStyle w:val="QUESTIONSQUESTIONS"/>
        <w:numPr>
          <w:ilvl w:val="0"/>
          <w:numId w:val="1"/>
        </w:numPr>
        <w:ind w:left="360"/>
        <w:rPr>
          <w:lang w:val=""/>
        </w:rPr>
      </w:pPr>
      <w:r>
        <w:rPr>
          <w:lang w:val=""/>
        </w:rPr>
        <w:t xml:space="preserve">Considerando a </w:t>
      </w:r>
      <w:r w:rsidRPr="00EB0BF8" w:rsidR="00946AED">
        <w:rPr>
          <w:lang w:val=""/>
        </w:rPr>
        <w:t xml:space="preserve">la </w:t>
      </w:r>
      <w:r w:rsidRPr="00EB0BF8" w:rsidR="00946AED">
        <w:rPr>
          <w:u w:val="single"/>
          <w:lang w:val=""/>
        </w:rPr>
        <w:t xml:space="preserve">población </w:t>
      </w:r>
      <w:r w:rsidRPr="00EB0BF8" w:rsidR="00347B47">
        <w:rPr>
          <w:u w:val="single"/>
          <w:lang w:val=""/>
        </w:rPr>
        <w:t>estadounidense</w:t>
      </w:r>
      <w:r w:rsidRPr="00EB0BF8" w:rsidR="00946AED">
        <w:rPr>
          <w:u w:val="single"/>
          <w:lang w:val=""/>
        </w:rPr>
        <w:t xml:space="preserve"> </w:t>
      </w:r>
      <w:r w:rsidRPr="00EB0BF8">
        <w:rPr>
          <w:u w:val="single"/>
          <w:lang w:val=""/>
        </w:rPr>
        <w:t>en su totalidad</w:t>
      </w:r>
      <w:r w:rsidRPr="00DA609B" w:rsidR="00C61B21">
        <w:rPr>
          <w:lang w:val=""/>
        </w:rPr>
        <w:t xml:space="preserve">, </w:t>
      </w:r>
      <w:r w:rsidRPr="00DA609B" w:rsidR="00946AED">
        <w:rPr>
          <w:lang w:val=""/>
        </w:rPr>
        <w:t xml:space="preserve">¿Qué tan efectivo cree usted que sería cada uno de los siguientes enfoques para garantizar que las personas contribuyentes paguen sus impuestos honestamente, </w:t>
      </w:r>
      <w:r w:rsidRPr="00DA609B" w:rsidR="00597EA7">
        <w:rPr>
          <w:lang w:val=""/>
        </w:rPr>
        <w:t>como tambi</w:t>
      </w:r>
      <w:r w:rsidRPr="00DA609B" w:rsidR="00E26B70">
        <w:rPr>
          <w:lang w:val=""/>
        </w:rPr>
        <w:t>én que</w:t>
      </w:r>
      <w:r w:rsidRPr="00DA609B" w:rsidR="00946AED">
        <w:rPr>
          <w:lang w:val=""/>
        </w:rPr>
        <w:t xml:space="preserve"> </w:t>
      </w:r>
      <w:r w:rsidRPr="00DA609B" w:rsidR="00597EA7">
        <w:rPr>
          <w:lang w:val=""/>
        </w:rPr>
        <w:t>obedezcan y sigan</w:t>
      </w:r>
      <w:r w:rsidRPr="00DA609B" w:rsidR="00946AED">
        <w:rPr>
          <w:lang w:val=""/>
        </w:rPr>
        <w:t xml:space="preserve"> las leyes tributarias</w:t>
      </w:r>
      <w:r w:rsidRPr="00DA609B" w:rsidR="006632DB">
        <w:rPr>
          <w:lang w:val=""/>
        </w:rPr>
        <w:t xml:space="preserve">? </w:t>
      </w:r>
      <w:r w:rsidRPr="00DA609B" w:rsidR="00946AED">
        <w:rPr>
          <w:lang w:val=""/>
        </w:rPr>
        <w:t>Seleccione una respuesta solamente por enunciado</w:t>
      </w:r>
      <w:r w:rsidRPr="00DA609B" w:rsidR="006346D3">
        <w:rPr>
          <w:lang w:val=""/>
        </w:rPr>
        <w:t>.</w:t>
      </w:r>
      <w:r w:rsidRPr="00DA609B" w:rsidR="00C61B21">
        <w:rPr>
          <w:lang w:val=""/>
        </w:rPr>
        <w:br/>
      </w:r>
      <w:r w:rsidRPr="00DA609B" w:rsidR="006346D3">
        <w:rPr>
          <w:i/>
          <w:iCs/>
          <w:lang w:val=""/>
        </w:rPr>
        <w:t>[</w:t>
      </w:r>
      <w:r w:rsidRPr="00DA609B" w:rsidR="00946AED">
        <w:rPr>
          <w:i/>
          <w:iCs/>
          <w:lang w:val=""/>
        </w:rPr>
        <w:t>Nota de programación</w:t>
      </w:r>
      <w:r w:rsidRPr="00DA609B" w:rsidR="006346D3">
        <w:rPr>
          <w:i/>
          <w:iCs/>
          <w:lang w:val=""/>
        </w:rPr>
        <w:t>: Rota</w:t>
      </w:r>
      <w:r w:rsidRPr="00DA609B" w:rsidR="00946AED">
        <w:rPr>
          <w:i/>
          <w:iCs/>
          <w:lang w:val=""/>
        </w:rPr>
        <w:t>r</w:t>
      </w:r>
      <w:r w:rsidRPr="00DA609B" w:rsidR="006346D3">
        <w:rPr>
          <w:i/>
          <w:iCs/>
          <w:lang w:val=""/>
        </w:rPr>
        <w:t xml:space="preserve"> </w:t>
      </w:r>
      <w:r w:rsidRPr="00DA609B" w:rsidR="00946AED">
        <w:rPr>
          <w:i/>
          <w:iCs/>
          <w:lang w:val=""/>
        </w:rPr>
        <w:t xml:space="preserve">la </w:t>
      </w:r>
      <w:r w:rsidRPr="00DA609B" w:rsidR="006346D3">
        <w:rPr>
          <w:i/>
          <w:iCs/>
          <w:lang w:val=""/>
        </w:rPr>
        <w:t>list</w:t>
      </w:r>
      <w:r w:rsidRPr="00DA609B" w:rsidR="00946AED">
        <w:rPr>
          <w:i/>
          <w:iCs/>
          <w:lang w:val=""/>
        </w:rPr>
        <w:t>a</w:t>
      </w:r>
      <w:r w:rsidRPr="00DA609B" w:rsidR="006346D3">
        <w:rPr>
          <w:i/>
          <w:iCs/>
          <w:lang w:val=""/>
        </w:rPr>
        <w:t>]</w:t>
      </w:r>
      <w:r w:rsidRPr="00DA609B" w:rsidR="00C61B21">
        <w:rPr>
          <w:lang w:val=""/>
        </w:rPr>
        <w:tab/>
      </w:r>
      <w:r w:rsidRPr="00DA609B" w:rsidR="00C61B21">
        <w:rPr>
          <w:lang w:val=""/>
        </w:rPr>
        <w:br/>
      </w:r>
    </w:p>
    <w:p w:rsidR="00A77531" w:rsidRPr="00DA609B" w:rsidP="002F0C99" w14:paraId="5AB11491" w14:textId="77777777">
      <w:pPr>
        <w:rPr>
          <w:lang w:val=""/>
        </w:rPr>
      </w:pPr>
      <w:r w:rsidRPr="00DA609B">
        <w:rPr>
          <w:lang w:val=""/>
        </w:rPr>
        <w:tab/>
      </w:r>
      <w:r w:rsidRPr="00DA609B">
        <w:rPr>
          <w:lang w:val="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405"/>
        <w:gridCol w:w="1128"/>
        <w:gridCol w:w="1212"/>
        <w:gridCol w:w="1045"/>
        <w:gridCol w:w="1129"/>
        <w:gridCol w:w="1129"/>
      </w:tblGrid>
      <w:tr w14:paraId="2DD89301" w14:textId="77777777" w:rsidTr="5376046B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c>
          <w:tcPr>
            <w:tcW w:w="4405" w:type="dxa"/>
            <w:shd w:val="clear" w:color="auto" w:fill="auto"/>
          </w:tcPr>
          <w:p w:rsidR="00657F9C" w:rsidRPr="00DA609B" w:rsidP="002F0C99" w14:paraId="566ED4D8" w14:textId="77777777">
            <w:pPr>
              <w:rPr>
                <w:lang w:val=""/>
              </w:rPr>
            </w:pPr>
          </w:p>
        </w:tc>
        <w:tc>
          <w:tcPr>
            <w:tcW w:w="1128" w:type="dxa"/>
            <w:shd w:val="clear" w:color="auto" w:fill="auto"/>
          </w:tcPr>
          <w:p w:rsidR="00657F9C" w:rsidRPr="00DA609B" w:rsidP="00E5222F" w14:paraId="74E837F6" w14:textId="1103041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 xml:space="preserve">Muy </w:t>
            </w:r>
            <w:r w:rsidRPr="00DA609B">
              <w:rPr>
                <w:lang w:val=""/>
              </w:rPr>
              <w:t xml:space="preserve"> </w:t>
            </w:r>
            <w:r w:rsidRPr="00DA609B">
              <w:rPr>
                <w:lang w:val=""/>
              </w:rPr>
              <w:t>ef</w:t>
            </w:r>
            <w:r w:rsidRPr="00DA609B">
              <w:rPr>
                <w:lang w:val=""/>
              </w:rPr>
              <w:t>ectiv</w:t>
            </w:r>
            <w:r w:rsidRPr="00DA609B">
              <w:rPr>
                <w:lang w:val=""/>
              </w:rPr>
              <w:t>o</w:t>
            </w:r>
          </w:p>
        </w:tc>
        <w:tc>
          <w:tcPr>
            <w:tcW w:w="1212" w:type="dxa"/>
            <w:shd w:val="clear" w:color="auto" w:fill="auto"/>
          </w:tcPr>
          <w:p w:rsidR="00657F9C" w:rsidRPr="00DA609B" w:rsidP="00E5222F" w14:paraId="0BB7BBE0" w14:textId="09C774D5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Algo</w:t>
            </w:r>
            <w:r w:rsidRPr="00DA609B">
              <w:rPr>
                <w:lang w:val=""/>
              </w:rPr>
              <w:t xml:space="preserve"> </w:t>
            </w:r>
            <w:r w:rsidRPr="00DA609B">
              <w:rPr>
                <w:lang w:val=""/>
              </w:rPr>
              <w:t>efectivo</w:t>
            </w:r>
          </w:p>
        </w:tc>
        <w:tc>
          <w:tcPr>
            <w:tcW w:w="1045" w:type="dxa"/>
            <w:shd w:val="clear" w:color="auto" w:fill="auto"/>
          </w:tcPr>
          <w:p w:rsidR="00657F9C" w:rsidRPr="00DA609B" w:rsidP="00E5222F" w14:paraId="22AF3C3F" w14:textId="3B1B521D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Poco</w:t>
            </w:r>
            <w:r w:rsidRPr="00DA609B">
              <w:rPr>
                <w:lang w:val=""/>
              </w:rPr>
              <w:t xml:space="preserve"> </w:t>
            </w:r>
            <w:r w:rsidRPr="00DA609B">
              <w:rPr>
                <w:lang w:val=""/>
              </w:rPr>
              <w:t>e</w:t>
            </w:r>
            <w:r w:rsidRPr="00DA609B">
              <w:rPr>
                <w:lang w:val=""/>
              </w:rPr>
              <w:t>fectiv</w:t>
            </w:r>
            <w:r w:rsidRPr="00DA609B">
              <w:rPr>
                <w:lang w:val=""/>
              </w:rPr>
              <w:t>o</w:t>
            </w:r>
          </w:p>
        </w:tc>
        <w:tc>
          <w:tcPr>
            <w:tcW w:w="1129" w:type="dxa"/>
            <w:shd w:val="clear" w:color="auto" w:fill="auto"/>
          </w:tcPr>
          <w:p w:rsidR="00657F9C" w:rsidRPr="00DA609B" w:rsidP="00E5222F" w14:paraId="37A6F562" w14:textId="359DA58E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Nada efectivo</w:t>
            </w:r>
          </w:p>
        </w:tc>
        <w:tc>
          <w:tcPr>
            <w:tcW w:w="1129" w:type="dxa"/>
            <w:vAlign w:val="center"/>
          </w:tcPr>
          <w:p w:rsidR="00657F9C" w:rsidRPr="00DA609B" w:rsidP="00227FCB" w14:paraId="1B2088CB" w14:textId="40D67682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 xml:space="preserve">No </w:t>
            </w:r>
            <w:r w:rsidRPr="00DA609B" w:rsidR="00227FCB">
              <w:rPr>
                <w:lang w:val=""/>
              </w:rPr>
              <w:t>lo sé</w:t>
            </w:r>
          </w:p>
        </w:tc>
      </w:tr>
      <w:tr w14:paraId="7F65BFFD" w14:textId="77777777" w:rsidTr="5376046B">
        <w:tblPrEx>
          <w:tblW w:w="0" w:type="auto"/>
          <w:tblLayout w:type="fixed"/>
          <w:tblLook w:val="01E0"/>
        </w:tblPrEx>
        <w:tc>
          <w:tcPr>
            <w:tcW w:w="4405" w:type="dxa"/>
            <w:shd w:val="clear" w:color="auto" w:fill="auto"/>
          </w:tcPr>
          <w:p w:rsidR="00657F9C" w:rsidRPr="00DA609B" w:rsidP="00CE001A" w14:paraId="688C5358" w14:textId="7121E69B">
            <w:pPr>
              <w:numPr>
                <w:ilvl w:val="0"/>
                <w:numId w:val="34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Informar que no pagar honestamente </w:t>
            </w:r>
            <w:r w:rsidRPr="00DA609B" w:rsidR="00CE001A">
              <w:rPr>
                <w:lang w:val=""/>
              </w:rPr>
              <w:t>tus</w:t>
            </w:r>
            <w:r w:rsidRPr="00DA609B">
              <w:rPr>
                <w:lang w:val=""/>
              </w:rPr>
              <w:t xml:space="preserve"> impuestos tiene consecuencias</w:t>
            </w:r>
          </w:p>
        </w:tc>
        <w:tc>
          <w:tcPr>
            <w:tcW w:w="1128" w:type="dxa"/>
            <w:shd w:val="clear" w:color="auto" w:fill="auto"/>
            <w:vAlign w:val="center"/>
          </w:tcPr>
          <w:p w:rsidR="00657F9C" w:rsidRPr="00DA609B" w:rsidP="009D3C01" w14:paraId="6A6649D5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657F9C" w:rsidRPr="00DA609B" w:rsidP="009D3C01" w14:paraId="712B5BAC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045" w:type="dxa"/>
            <w:shd w:val="clear" w:color="auto" w:fill="auto"/>
            <w:vAlign w:val="center"/>
          </w:tcPr>
          <w:p w:rsidR="00657F9C" w:rsidRPr="00DA609B" w:rsidP="009D3C01" w14:paraId="2768D9E2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657F9C" w:rsidRPr="00DA609B" w:rsidP="009D3C01" w14:paraId="7C7B8B70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29" w:type="dxa"/>
            <w:vAlign w:val="center"/>
          </w:tcPr>
          <w:p w:rsidR="00657F9C" w:rsidRPr="00DA609B" w:rsidP="009D3C01" w14:paraId="2AA14DD0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3F7246D9" w14:textId="77777777" w:rsidTr="5376046B">
        <w:tblPrEx>
          <w:tblW w:w="0" w:type="auto"/>
          <w:tblLayout w:type="fixed"/>
          <w:tblLook w:val="01E0"/>
        </w:tblPrEx>
        <w:tc>
          <w:tcPr>
            <w:tcW w:w="4405" w:type="dxa"/>
            <w:shd w:val="clear" w:color="auto" w:fill="auto"/>
          </w:tcPr>
          <w:p w:rsidR="00657F9C" w:rsidRPr="00DA609B" w:rsidP="00C44029" w14:paraId="7D8356DA" w14:textId="343EB19E">
            <w:pPr>
              <w:numPr>
                <w:ilvl w:val="0"/>
                <w:numId w:val="34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Aumentar el número de auditorías</w:t>
            </w:r>
          </w:p>
        </w:tc>
        <w:tc>
          <w:tcPr>
            <w:tcW w:w="1128" w:type="dxa"/>
            <w:shd w:val="clear" w:color="auto" w:fill="auto"/>
            <w:vAlign w:val="center"/>
          </w:tcPr>
          <w:p w:rsidR="00657F9C" w:rsidRPr="00DA609B" w:rsidP="009D3C01" w14:paraId="32A7D279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657F9C" w:rsidRPr="00DA609B" w:rsidP="009D3C01" w14:paraId="6B42275F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045" w:type="dxa"/>
            <w:shd w:val="clear" w:color="auto" w:fill="auto"/>
            <w:vAlign w:val="center"/>
          </w:tcPr>
          <w:p w:rsidR="00657F9C" w:rsidRPr="00DA609B" w:rsidP="009D3C01" w14:paraId="63ED6949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657F9C" w:rsidRPr="00DA609B" w:rsidP="009D3C01" w14:paraId="25ED0670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29" w:type="dxa"/>
            <w:vAlign w:val="center"/>
          </w:tcPr>
          <w:p w:rsidR="00657F9C" w:rsidRPr="00DA609B" w:rsidP="009D3C01" w14:paraId="111CC64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1212555F" w14:textId="77777777" w:rsidTr="5376046B">
        <w:tblPrEx>
          <w:tblW w:w="0" w:type="auto"/>
          <w:tblLayout w:type="fixed"/>
          <w:tblLook w:val="01E0"/>
        </w:tblPrEx>
        <w:tc>
          <w:tcPr>
            <w:tcW w:w="4405" w:type="dxa"/>
            <w:shd w:val="clear" w:color="auto" w:fill="auto"/>
          </w:tcPr>
          <w:p w:rsidR="00657F9C" w:rsidRPr="00DA609B" w:rsidP="00F72950" w14:paraId="1E14DA76" w14:textId="72C49C63">
            <w:pPr>
              <w:numPr>
                <w:ilvl w:val="0"/>
                <w:numId w:val="34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Enfocarse en </w:t>
            </w:r>
            <w:r w:rsidRPr="00DA609B" w:rsidR="00CE001A">
              <w:rPr>
                <w:lang w:val=""/>
              </w:rPr>
              <w:t>las personas adineradas</w:t>
            </w:r>
            <w:r w:rsidRPr="00DA609B">
              <w:rPr>
                <w:lang w:val=""/>
              </w:rPr>
              <w:t xml:space="preserve"> </w:t>
            </w:r>
            <w:r w:rsidRPr="00DA609B" w:rsidR="00F72950">
              <w:rPr>
                <w:lang w:val=""/>
              </w:rPr>
              <w:t>debido a que</w:t>
            </w:r>
            <w:r w:rsidRPr="00DA609B" w:rsidR="00CE001A">
              <w:rPr>
                <w:lang w:val=""/>
              </w:rPr>
              <w:t xml:space="preserve"> tienen </w:t>
            </w:r>
            <w:r w:rsidRPr="00DA609B">
              <w:rPr>
                <w:lang w:val=""/>
              </w:rPr>
              <w:t xml:space="preserve">un mayor número de impuestos </w:t>
            </w:r>
            <w:r w:rsidRPr="00DA609B" w:rsidR="00F72950">
              <w:rPr>
                <w:lang w:val=""/>
              </w:rPr>
              <w:t>que pagar</w:t>
            </w:r>
          </w:p>
        </w:tc>
        <w:tc>
          <w:tcPr>
            <w:tcW w:w="1128" w:type="dxa"/>
            <w:shd w:val="clear" w:color="auto" w:fill="auto"/>
            <w:vAlign w:val="center"/>
          </w:tcPr>
          <w:p w:rsidR="00657F9C" w:rsidRPr="00DA609B" w:rsidP="009D3C01" w14:paraId="210D9C5D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657F9C" w:rsidRPr="00DA609B" w:rsidP="009D3C01" w14:paraId="223457CE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045" w:type="dxa"/>
            <w:shd w:val="clear" w:color="auto" w:fill="auto"/>
            <w:vAlign w:val="center"/>
          </w:tcPr>
          <w:p w:rsidR="00657F9C" w:rsidRPr="00DA609B" w:rsidP="009D3C01" w14:paraId="4D194045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657F9C" w:rsidRPr="00DA609B" w:rsidP="009D3C01" w14:paraId="5CC36703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29" w:type="dxa"/>
            <w:vAlign w:val="center"/>
          </w:tcPr>
          <w:p w:rsidR="00657F9C" w:rsidRPr="00DA609B" w:rsidP="009D3C01" w14:paraId="4F53D706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4123AEBE" w14:textId="77777777" w:rsidTr="5376046B">
        <w:tblPrEx>
          <w:tblW w:w="0" w:type="auto"/>
          <w:tblLayout w:type="fixed"/>
          <w:tblLook w:val="01E0"/>
        </w:tblPrEx>
        <w:tc>
          <w:tcPr>
            <w:tcW w:w="4405" w:type="dxa"/>
            <w:shd w:val="clear" w:color="auto" w:fill="auto"/>
          </w:tcPr>
          <w:p w:rsidR="00657F9C" w:rsidRPr="00DA609B" w:rsidP="00D33B9C" w14:paraId="6461C765" w14:textId="4708955C">
            <w:pPr>
              <w:numPr>
                <w:ilvl w:val="0"/>
                <w:numId w:val="34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Enfocarse en las corporaciones</w:t>
            </w:r>
            <w:r w:rsidRPr="00DA609B" w:rsidR="00F72950">
              <w:rPr>
                <w:lang w:val=""/>
              </w:rPr>
              <w:t>,</w:t>
            </w:r>
            <w:r w:rsidRPr="00DA609B">
              <w:rPr>
                <w:lang w:val=""/>
              </w:rPr>
              <w:t xml:space="preserve"> ya que </w:t>
            </w:r>
            <w:r w:rsidRPr="00DA609B" w:rsidR="0022435D">
              <w:rPr>
                <w:lang w:val=""/>
              </w:rPr>
              <w:t xml:space="preserve">muchas cuentan </w:t>
            </w:r>
            <w:r w:rsidRPr="00DA609B" w:rsidR="00D33B9C">
              <w:rPr>
                <w:lang w:val=""/>
              </w:rPr>
              <w:t>con demasiada</w:t>
            </w:r>
            <w:r w:rsidRPr="00DA609B">
              <w:rPr>
                <w:lang w:val=""/>
              </w:rPr>
              <w:t xml:space="preserve">s </w:t>
            </w:r>
            <w:r w:rsidRPr="00DA609B" w:rsidR="00D33B9C">
              <w:rPr>
                <w:lang w:val=""/>
              </w:rPr>
              <w:t>escapatorias</w:t>
            </w:r>
            <w:r w:rsidRPr="00DA609B">
              <w:rPr>
                <w:lang w:val=""/>
              </w:rPr>
              <w:t xml:space="preserve"> </w:t>
            </w:r>
            <w:r w:rsidRPr="00DA609B" w:rsidR="00A07EDE">
              <w:rPr>
                <w:lang w:val=""/>
              </w:rPr>
              <w:t xml:space="preserve">o vacíos </w:t>
            </w:r>
            <w:r w:rsidRPr="00DA609B">
              <w:rPr>
                <w:lang w:val=""/>
              </w:rPr>
              <w:t>legales</w:t>
            </w:r>
          </w:p>
        </w:tc>
        <w:tc>
          <w:tcPr>
            <w:tcW w:w="1128" w:type="dxa"/>
            <w:shd w:val="clear" w:color="auto" w:fill="auto"/>
            <w:vAlign w:val="center"/>
          </w:tcPr>
          <w:p w:rsidR="00657F9C" w:rsidRPr="00DA609B" w:rsidP="009D3C01" w14:paraId="162B5C23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657F9C" w:rsidRPr="00DA609B" w:rsidP="009D3C01" w14:paraId="187A7A8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045" w:type="dxa"/>
            <w:shd w:val="clear" w:color="auto" w:fill="auto"/>
            <w:vAlign w:val="center"/>
          </w:tcPr>
          <w:p w:rsidR="00657F9C" w:rsidRPr="00DA609B" w:rsidP="009D3C01" w14:paraId="2DBADE97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657F9C" w:rsidRPr="00DA609B" w:rsidP="009D3C01" w14:paraId="74FA090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29" w:type="dxa"/>
            <w:vAlign w:val="center"/>
          </w:tcPr>
          <w:p w:rsidR="00657F9C" w:rsidRPr="00DA609B" w:rsidP="009D3C01" w14:paraId="3738C73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4654F1AE" w14:textId="77777777" w:rsidTr="5376046B">
        <w:tblPrEx>
          <w:tblW w:w="0" w:type="auto"/>
          <w:tblLayout w:type="fixed"/>
          <w:tblLook w:val="01E0"/>
        </w:tblPrEx>
        <w:tc>
          <w:tcPr>
            <w:tcW w:w="4405" w:type="dxa"/>
            <w:shd w:val="clear" w:color="auto" w:fill="auto"/>
          </w:tcPr>
          <w:p w:rsidR="00657F9C" w:rsidRPr="00DA609B" w:rsidP="005C3C5E" w14:paraId="238E2688" w14:textId="7FAE0D31">
            <w:pPr>
              <w:numPr>
                <w:ilvl w:val="0"/>
                <w:numId w:val="34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Proveer </w:t>
            </w:r>
            <w:r w:rsidRPr="00DA609B" w:rsidR="005C3C5E">
              <w:rPr>
                <w:lang w:val=""/>
              </w:rPr>
              <w:t>más información sobre có</w:t>
            </w:r>
            <w:r w:rsidRPr="00DA609B">
              <w:rPr>
                <w:lang w:val=""/>
              </w:rPr>
              <w:t xml:space="preserve">mo </w:t>
            </w:r>
            <w:r w:rsidRPr="00DA609B" w:rsidR="00D71B86">
              <w:rPr>
                <w:lang w:val=""/>
              </w:rPr>
              <w:t>pagar</w:t>
            </w:r>
            <w:r w:rsidRPr="00DA609B">
              <w:rPr>
                <w:lang w:val=""/>
              </w:rPr>
              <w:t xml:space="preserve"> tus impuestos</w:t>
            </w:r>
          </w:p>
        </w:tc>
        <w:tc>
          <w:tcPr>
            <w:tcW w:w="1128" w:type="dxa"/>
            <w:shd w:val="clear" w:color="auto" w:fill="auto"/>
            <w:vAlign w:val="center"/>
          </w:tcPr>
          <w:p w:rsidR="00657F9C" w:rsidRPr="00DA609B" w:rsidP="00A477BE" w14:paraId="1F68F312" w14:textId="33CEDF89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657F9C" w:rsidRPr="00DA609B" w:rsidP="00A477BE" w14:paraId="1841ADD7" w14:textId="22624930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045" w:type="dxa"/>
            <w:shd w:val="clear" w:color="auto" w:fill="auto"/>
            <w:vAlign w:val="center"/>
          </w:tcPr>
          <w:p w:rsidR="00657F9C" w:rsidRPr="00DA609B" w:rsidP="00A477BE" w14:paraId="2AB6E2B4" w14:textId="2F9E75AE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657F9C" w:rsidRPr="00DA609B" w:rsidP="00A477BE" w14:paraId="4523E5D0" w14:textId="6D155360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29" w:type="dxa"/>
            <w:vAlign w:val="center"/>
          </w:tcPr>
          <w:p w:rsidR="00657F9C" w:rsidRPr="00DA609B" w:rsidP="00A477BE" w14:paraId="0D342EEA" w14:textId="662C686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5B144C1C" w14:textId="77777777" w:rsidTr="5376046B">
        <w:tblPrEx>
          <w:tblW w:w="0" w:type="auto"/>
          <w:tblLayout w:type="fixed"/>
          <w:tblLook w:val="01E0"/>
        </w:tblPrEx>
        <w:tc>
          <w:tcPr>
            <w:tcW w:w="4405" w:type="dxa"/>
            <w:shd w:val="clear" w:color="auto" w:fill="auto"/>
          </w:tcPr>
          <w:p w:rsidR="00657F9C" w:rsidRPr="00DA609B" w:rsidP="00B2088B" w14:paraId="34F6300B" w14:textId="4C30C461">
            <w:pPr>
              <w:numPr>
                <w:ilvl w:val="0"/>
                <w:numId w:val="34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Aplicación</w:t>
            </w:r>
            <w:r w:rsidRPr="00DA609B">
              <w:rPr>
                <w:lang w:val=""/>
              </w:rPr>
              <w:t xml:space="preserve"> </w:t>
            </w:r>
            <w:r w:rsidRPr="00DA609B" w:rsidR="00B2088B">
              <w:rPr>
                <w:lang w:val=""/>
              </w:rPr>
              <w:t>de medidas coercitivas,</w:t>
            </w:r>
            <w:r w:rsidRPr="00DA609B">
              <w:rPr>
                <w:lang w:val=""/>
              </w:rPr>
              <w:t xml:space="preserve"> </w:t>
            </w:r>
            <w:r w:rsidRPr="00DA609B" w:rsidR="00B2088B">
              <w:rPr>
                <w:lang w:val=""/>
              </w:rPr>
              <w:t>tales como sanciones o gravámenes</w:t>
            </w:r>
          </w:p>
        </w:tc>
        <w:tc>
          <w:tcPr>
            <w:tcW w:w="1128" w:type="dxa"/>
            <w:shd w:val="clear" w:color="auto" w:fill="auto"/>
            <w:vAlign w:val="center"/>
          </w:tcPr>
          <w:p w:rsidR="00657F9C" w:rsidRPr="00DA609B" w:rsidP="00A477BE" w14:paraId="639DEBF0" w14:textId="702FC168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657F9C" w:rsidRPr="00DA609B" w:rsidP="00A477BE" w14:paraId="3C713D24" w14:textId="731BB6B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045" w:type="dxa"/>
            <w:shd w:val="clear" w:color="auto" w:fill="auto"/>
            <w:vAlign w:val="center"/>
          </w:tcPr>
          <w:p w:rsidR="00657F9C" w:rsidRPr="00DA609B" w:rsidP="00A477BE" w14:paraId="5F435795" w14:textId="093DF8D5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657F9C" w:rsidRPr="00DA609B" w:rsidP="00A477BE" w14:paraId="3583D03D" w14:textId="297FAF3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29" w:type="dxa"/>
            <w:vAlign w:val="center"/>
          </w:tcPr>
          <w:p w:rsidR="00657F9C" w:rsidRPr="00DA609B" w:rsidP="00A477BE" w14:paraId="1CD87739" w14:textId="22718E6C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3C0C07E8" w14:textId="77777777" w:rsidTr="5376046B">
        <w:tblPrEx>
          <w:tblW w:w="0" w:type="auto"/>
          <w:tblLayout w:type="fixed"/>
          <w:tblLook w:val="01E0"/>
        </w:tblPrEx>
        <w:tc>
          <w:tcPr>
            <w:tcW w:w="4405" w:type="dxa"/>
            <w:shd w:val="clear" w:color="auto" w:fill="auto"/>
          </w:tcPr>
          <w:p w:rsidR="00657F9C" w:rsidRPr="00DA609B" w:rsidP="00F72950" w14:paraId="0DEF4752" w14:textId="1933D94D">
            <w:pPr>
              <w:numPr>
                <w:ilvl w:val="0"/>
                <w:numId w:val="34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Enfocarse en los negocios pequeños, ya que muchos son conocidos por evadir impuestos</w:t>
            </w:r>
          </w:p>
        </w:tc>
        <w:tc>
          <w:tcPr>
            <w:tcW w:w="1128" w:type="dxa"/>
            <w:shd w:val="clear" w:color="auto" w:fill="auto"/>
            <w:vAlign w:val="center"/>
          </w:tcPr>
          <w:p w:rsidR="00657F9C" w:rsidRPr="00DA609B" w:rsidP="00A477BE" w14:paraId="2F8FC100" w14:textId="169FF133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657F9C" w:rsidRPr="00DA609B" w:rsidP="00A477BE" w14:paraId="38EBD6EC" w14:textId="10F4E502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045" w:type="dxa"/>
            <w:shd w:val="clear" w:color="auto" w:fill="auto"/>
            <w:vAlign w:val="center"/>
          </w:tcPr>
          <w:p w:rsidR="00657F9C" w:rsidRPr="00DA609B" w:rsidP="00A477BE" w14:paraId="4AA0DEDF" w14:textId="1E02290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657F9C" w:rsidRPr="00DA609B" w:rsidP="00A477BE" w14:paraId="1892E143" w14:textId="53ED17A8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29" w:type="dxa"/>
            <w:vAlign w:val="center"/>
          </w:tcPr>
          <w:p w:rsidR="00657F9C" w:rsidRPr="00DA609B" w:rsidP="00A477BE" w14:paraId="55D88F6B" w14:textId="49B17C9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</w:tbl>
    <w:p w:rsidR="00124024" w:rsidRPr="00DA609B" w:rsidP="002F0C99" w14:paraId="10F39933" w14:textId="474B4F14">
      <w:pPr>
        <w:rPr>
          <w:lang w:val=""/>
        </w:rPr>
      </w:pPr>
      <w:r w:rsidRPr="00DA609B">
        <w:rPr>
          <w:lang w:val=""/>
        </w:rPr>
        <w:br/>
      </w:r>
    </w:p>
    <w:p w:rsidR="000E72B5" w:rsidRPr="00DA609B" w:rsidP="00123414" w14:paraId="5A523C6F" w14:textId="4E5B5401">
      <w:pPr>
        <w:pStyle w:val="QUESTIONSQUESTIONS"/>
        <w:numPr>
          <w:ilvl w:val="0"/>
          <w:numId w:val="1"/>
        </w:numPr>
        <w:ind w:left="360"/>
        <w:rPr>
          <w:lang w:val=""/>
        </w:rPr>
      </w:pPr>
      <w:r w:rsidRPr="000F1DC6">
        <w:rPr>
          <w:lang w:val=""/>
        </w:rPr>
        <w:t>Ahora, nos gustaría que reflexionara sobre</w:t>
      </w:r>
      <w:r w:rsidRPr="000F1DC6" w:rsidR="006F59BF">
        <w:rPr>
          <w:lang w:val=""/>
        </w:rPr>
        <w:t xml:space="preserve"> </w:t>
      </w:r>
      <w:r w:rsidRPr="000F1DC6">
        <w:rPr>
          <w:u w:val="single"/>
          <w:lang w:val=""/>
        </w:rPr>
        <w:t>su propia situación</w:t>
      </w:r>
      <w:r w:rsidRPr="00DA609B" w:rsidR="002E7415">
        <w:rPr>
          <w:lang w:val=""/>
        </w:rPr>
        <w:t xml:space="preserve">. </w:t>
      </w:r>
      <w:r w:rsidRPr="00DA609B" w:rsidR="000E47D8">
        <w:rPr>
          <w:lang w:val=""/>
        </w:rPr>
        <w:t>¿Qué tanta influencia tiene cada uno de los siguientes factores sobre el hecho de que usted declare y pague sus impuestos honestamente y en conformidad con la ley tributaria</w:t>
      </w:r>
      <w:r w:rsidRPr="00DA609B" w:rsidR="00C61B21">
        <w:rPr>
          <w:lang w:val=""/>
        </w:rPr>
        <w:t>?</w:t>
      </w:r>
      <w:r w:rsidRPr="00DA609B" w:rsidR="2A142C63">
        <w:rPr>
          <w:lang w:val=""/>
        </w:rPr>
        <w:t xml:space="preserve"> </w:t>
      </w:r>
      <w:r w:rsidRPr="00DA609B" w:rsidR="00040989">
        <w:rPr>
          <w:lang w:val=""/>
        </w:rPr>
        <w:t>Cabe recordar</w:t>
      </w:r>
      <w:r w:rsidRPr="00DA609B" w:rsidR="2A142C63">
        <w:rPr>
          <w:lang w:val=""/>
        </w:rPr>
        <w:t xml:space="preserve">, </w:t>
      </w:r>
      <w:r w:rsidRPr="00DA609B" w:rsidR="00040989">
        <w:rPr>
          <w:lang w:val=""/>
        </w:rPr>
        <w:t xml:space="preserve">que esto es confidencial y no estará asociado a su nombre. </w:t>
      </w:r>
      <w:r w:rsidRPr="00DA609B" w:rsidR="00804DBF">
        <w:rPr>
          <w:lang w:val=""/>
        </w:rPr>
        <w:t xml:space="preserve"> </w:t>
      </w:r>
      <w:r w:rsidRPr="00DA609B" w:rsidR="00040989">
        <w:rPr>
          <w:lang w:val=""/>
        </w:rPr>
        <w:t>Seleccione una respuesta por enunciado</w:t>
      </w:r>
      <w:r w:rsidRPr="00DA609B" w:rsidR="00804DBF">
        <w:rPr>
          <w:lang w:val=""/>
        </w:rPr>
        <w:t>.</w:t>
      </w:r>
      <w:r w:rsidRPr="00DA609B" w:rsidR="006F59BF">
        <w:rPr>
          <w:lang w:val=""/>
        </w:rPr>
        <w:br/>
      </w:r>
      <w:r w:rsidRPr="00DA609B" w:rsidR="00804DBF">
        <w:rPr>
          <w:i/>
          <w:iCs/>
          <w:lang w:val=""/>
        </w:rPr>
        <w:t>[</w:t>
      </w:r>
      <w:r w:rsidR="000A35F0">
        <w:rPr>
          <w:i/>
          <w:iCs/>
          <w:lang w:val=""/>
        </w:rPr>
        <w:t>Nota de p</w:t>
      </w:r>
      <w:r w:rsidRPr="00DA609B" w:rsidR="00040989">
        <w:rPr>
          <w:i/>
          <w:iCs/>
          <w:lang w:val=""/>
        </w:rPr>
        <w:t>rogramación</w:t>
      </w:r>
      <w:r w:rsidRPr="00DA609B" w:rsidR="00804DBF">
        <w:rPr>
          <w:i/>
          <w:iCs/>
          <w:lang w:val=""/>
        </w:rPr>
        <w:t>: Rota</w:t>
      </w:r>
      <w:r w:rsidRPr="00DA609B" w:rsidR="00040989">
        <w:rPr>
          <w:i/>
          <w:iCs/>
          <w:lang w:val=""/>
        </w:rPr>
        <w:t>r</w:t>
      </w:r>
      <w:r w:rsidRPr="00DA609B" w:rsidR="00804DBF">
        <w:rPr>
          <w:i/>
          <w:iCs/>
          <w:lang w:val=""/>
        </w:rPr>
        <w:t xml:space="preserve"> </w:t>
      </w:r>
      <w:r w:rsidRPr="00DA609B" w:rsidR="00040989">
        <w:rPr>
          <w:i/>
          <w:iCs/>
          <w:lang w:val=""/>
        </w:rPr>
        <w:t xml:space="preserve">la </w:t>
      </w:r>
      <w:r w:rsidRPr="00DA609B" w:rsidR="00804DBF">
        <w:rPr>
          <w:i/>
          <w:iCs/>
          <w:lang w:val=""/>
        </w:rPr>
        <w:t>list</w:t>
      </w:r>
      <w:r w:rsidRPr="00DA609B" w:rsidR="00040989">
        <w:rPr>
          <w:i/>
          <w:iCs/>
          <w:lang w:val=""/>
        </w:rPr>
        <w:t>a</w:t>
      </w:r>
      <w:r w:rsidRPr="00DA609B" w:rsidR="00804DBF">
        <w:rPr>
          <w:i/>
          <w:iCs/>
          <w:lang w:val=""/>
        </w:rPr>
        <w:t>]</w:t>
      </w:r>
    </w:p>
    <w:p w:rsidR="000E72B5" w:rsidRPr="00DA609B" w:rsidP="002F0C99" w14:paraId="1FE55919" w14:textId="77777777">
      <w:pPr>
        <w:rPr>
          <w:lang w:val="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045"/>
        <w:gridCol w:w="1206"/>
        <w:gridCol w:w="1206"/>
        <w:gridCol w:w="1206"/>
        <w:gridCol w:w="1206"/>
        <w:gridCol w:w="1206"/>
      </w:tblGrid>
      <w:tr w14:paraId="2409C55A" w14:textId="77777777" w:rsidTr="00657F9C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2F0C99" w14:paraId="3C97E7B4" w14:textId="77777777">
            <w:pPr>
              <w:rPr>
                <w:lang w:val=""/>
              </w:rPr>
            </w:pPr>
          </w:p>
        </w:tc>
        <w:tc>
          <w:tcPr>
            <w:tcW w:w="1206" w:type="dxa"/>
            <w:shd w:val="clear" w:color="auto" w:fill="auto"/>
          </w:tcPr>
          <w:p w:rsidR="00657F9C" w:rsidRPr="00DA609B" w:rsidP="00DD00A1" w14:paraId="2AA0B324" w14:textId="218FB201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Un gran nivel de influencia</w:t>
            </w:r>
          </w:p>
        </w:tc>
        <w:tc>
          <w:tcPr>
            <w:tcW w:w="1206" w:type="dxa"/>
            <w:shd w:val="clear" w:color="auto" w:fill="auto"/>
          </w:tcPr>
          <w:p w:rsidR="00657F9C" w:rsidRPr="00DA609B" w:rsidP="00DD00A1" w14:paraId="7205423E" w14:textId="66D73A88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Algo de influencia</w:t>
            </w:r>
          </w:p>
        </w:tc>
        <w:tc>
          <w:tcPr>
            <w:tcW w:w="1206" w:type="dxa"/>
            <w:shd w:val="clear" w:color="auto" w:fill="auto"/>
          </w:tcPr>
          <w:p w:rsidR="00657F9C" w:rsidRPr="00DA609B" w:rsidP="00DD00A1" w14:paraId="4ECB4061" w14:textId="2079761C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Muy poca influencia</w:t>
            </w:r>
          </w:p>
        </w:tc>
        <w:tc>
          <w:tcPr>
            <w:tcW w:w="1206" w:type="dxa"/>
            <w:shd w:val="clear" w:color="auto" w:fill="auto"/>
          </w:tcPr>
          <w:p w:rsidR="00657F9C" w:rsidRPr="00DA609B" w:rsidP="00DD00A1" w14:paraId="6671ACD1" w14:textId="3C33AA02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No es nada influyente</w:t>
            </w:r>
          </w:p>
        </w:tc>
        <w:tc>
          <w:tcPr>
            <w:tcW w:w="1206" w:type="dxa"/>
            <w:vAlign w:val="center"/>
          </w:tcPr>
          <w:p w:rsidR="00657F9C" w:rsidRPr="00DA609B" w:rsidP="00227FCB" w14:paraId="4E205362" w14:textId="12FF7F6C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 xml:space="preserve">No </w:t>
            </w:r>
            <w:r w:rsidRPr="00DA609B" w:rsidR="00227FCB">
              <w:rPr>
                <w:lang w:val=""/>
              </w:rPr>
              <w:t>lo sé</w:t>
            </w:r>
          </w:p>
        </w:tc>
      </w:tr>
      <w:tr w14:paraId="273C6C7D" w14:textId="77777777" w:rsidTr="00657F9C">
        <w:tblPrEx>
          <w:tblW w:w="0" w:type="auto"/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123414" w14:paraId="25E4DBFF" w14:textId="5453F7D1">
            <w:pPr>
              <w:numPr>
                <w:ilvl w:val="0"/>
                <w:numId w:val="35"/>
              </w:numPr>
              <w:ind w:left="240" w:hanging="270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Miedo a una auditoría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57D8985B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2B59C948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2E8B8A0D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3A3BE5B9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206" w:type="dxa"/>
            <w:vAlign w:val="center"/>
          </w:tcPr>
          <w:p w:rsidR="00657F9C" w:rsidRPr="00DA609B" w:rsidP="00DD00A1" w14:paraId="26E8AB3F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4E5FFF29" w14:textId="77777777" w:rsidTr="00657F9C">
        <w:tblPrEx>
          <w:tblW w:w="0" w:type="auto"/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A32A99" w14:paraId="541ABCB8" w14:textId="4825CC03">
            <w:pPr>
              <w:numPr>
                <w:ilvl w:val="0"/>
                <w:numId w:val="35"/>
              </w:numPr>
              <w:ind w:left="240" w:hanging="270"/>
              <w:rPr>
                <w:lang w:val=""/>
              </w:rPr>
            </w:pPr>
            <w:r w:rsidRPr="00522FBC">
              <w:rPr>
                <w:lang w:val=""/>
              </w:rPr>
              <w:t>Sencillez</w:t>
            </w:r>
            <w:r w:rsidRPr="00DA609B" w:rsidR="00AB516E">
              <w:rPr>
                <w:lang w:val=""/>
              </w:rPr>
              <w:t xml:space="preserve"> de l</w:t>
            </w:r>
            <w:r w:rsidRPr="00DA609B" w:rsidR="00A32A99">
              <w:rPr>
                <w:lang w:val=""/>
              </w:rPr>
              <w:t>o</w:t>
            </w:r>
            <w:r w:rsidRPr="00DA609B" w:rsidR="00AB516E">
              <w:rPr>
                <w:lang w:val=""/>
              </w:rPr>
              <w:t xml:space="preserve">s </w:t>
            </w:r>
            <w:r w:rsidRPr="00DA609B" w:rsidR="00A32A99">
              <w:rPr>
                <w:lang w:val=""/>
              </w:rPr>
              <w:t>formularios</w:t>
            </w:r>
            <w:r w:rsidRPr="00DA609B" w:rsidR="00AB516E">
              <w:rPr>
                <w:lang w:val=""/>
              </w:rPr>
              <w:t xml:space="preserve"> y anexos requeridos para su declaración de impuestos</w:t>
            </w:r>
            <w:r w:rsidRPr="00DA609B">
              <w:rPr>
                <w:lang w:val=""/>
              </w:rPr>
              <w:t xml:space="preserve"> 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20C6B95C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02C1C216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5E3F7A4A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444360D8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206" w:type="dxa"/>
            <w:vAlign w:val="center"/>
          </w:tcPr>
          <w:p w:rsidR="00657F9C" w:rsidRPr="00DA609B" w:rsidP="00DD00A1" w14:paraId="67E727E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25642034" w14:textId="77777777" w:rsidTr="00657F9C">
        <w:tblPrEx>
          <w:tblW w:w="0" w:type="auto"/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123414" w14:paraId="53CC9751" w14:textId="6BFF58AA">
            <w:pPr>
              <w:numPr>
                <w:ilvl w:val="0"/>
                <w:numId w:val="35"/>
              </w:numPr>
              <w:ind w:left="240" w:hanging="270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Que un tercero reporte sus ingresos (ej. salarios, intereses, dividendos) al IRS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6AD5ECF1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2BEFD6AF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2B0BB83D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7BA7CCA1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206" w:type="dxa"/>
            <w:vAlign w:val="center"/>
          </w:tcPr>
          <w:p w:rsidR="00657F9C" w:rsidRPr="00DA609B" w:rsidP="00DD00A1" w14:paraId="6F623FD6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06477EF8" w14:textId="77777777" w:rsidTr="00657F9C">
        <w:tblPrEx>
          <w:tblW w:w="0" w:type="auto"/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DF36C0" w14:paraId="0D342557" w14:textId="389118BA">
            <w:pPr>
              <w:numPr>
                <w:ilvl w:val="0"/>
                <w:numId w:val="35"/>
              </w:numPr>
              <w:ind w:left="240" w:hanging="270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Su integridad personal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248921CC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3BE24283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721E664A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134728C2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206" w:type="dxa"/>
            <w:vAlign w:val="center"/>
          </w:tcPr>
          <w:p w:rsidR="00657F9C" w:rsidRPr="00DA609B" w:rsidP="00DD00A1" w14:paraId="2BF3685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6A22CC86" w14:textId="77777777" w:rsidTr="00657F9C">
        <w:tblPrEx>
          <w:tblW w:w="0" w:type="auto"/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DA02DD" w14:paraId="306D520C" w14:textId="159A8928">
            <w:pPr>
              <w:numPr>
                <w:ilvl w:val="0"/>
                <w:numId w:val="35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Disponer de</w:t>
            </w:r>
            <w:r w:rsidRPr="00DA609B" w:rsidR="00C227A0">
              <w:rPr>
                <w:lang w:val=""/>
              </w:rPr>
              <w:t xml:space="preserve"> los </w:t>
            </w:r>
            <w:r w:rsidRPr="00DA609B" w:rsidR="00585B83">
              <w:rPr>
                <w:lang w:val=""/>
              </w:rPr>
              <w:t>recursos</w:t>
            </w:r>
            <w:r w:rsidRPr="00DA609B" w:rsidR="00591268">
              <w:rPr>
                <w:lang w:val=""/>
              </w:rPr>
              <w:t xml:space="preserve"> para pagar sus impuestos cuando</w:t>
            </w:r>
            <w:r w:rsidRPr="00DA609B">
              <w:rPr>
                <w:lang w:val=""/>
              </w:rPr>
              <w:t xml:space="preserve"> es debido 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6CF16495" w14:textId="6DB4068D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03AC9A40" w14:textId="2E6C3DE5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0FA62EF1" w14:textId="098F389C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75639509" w14:textId="567B77E9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206" w:type="dxa"/>
            <w:vAlign w:val="center"/>
          </w:tcPr>
          <w:p w:rsidR="00657F9C" w:rsidRPr="00DA609B" w:rsidP="00DD00A1" w14:paraId="08597109" w14:textId="59B40B2C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73E009DD" w14:textId="77777777" w:rsidTr="00657F9C">
        <w:tblPrEx>
          <w:tblW w:w="0" w:type="auto"/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591268" w14:paraId="4FB416F8" w14:textId="7E90C70A">
            <w:pPr>
              <w:numPr>
                <w:ilvl w:val="0"/>
                <w:numId w:val="35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La posibilidad de recibir un reembolso 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4AE2065A" w14:textId="6433382D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5C1A97DD" w14:textId="1BFEF8B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0340EC14" w14:textId="1F98E45E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DD00A1" w14:paraId="6CAD793B" w14:textId="477DBA19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206" w:type="dxa"/>
            <w:vAlign w:val="center"/>
          </w:tcPr>
          <w:p w:rsidR="00657F9C" w:rsidRPr="00DA609B" w:rsidP="00DD00A1" w14:paraId="5610AE97" w14:textId="3D5923A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65E0647D" w14:textId="77777777" w:rsidTr="00657F9C">
        <w:tblPrEx>
          <w:tblW w:w="0" w:type="auto"/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4447E9" w14:paraId="12EB64BF" w14:textId="09C9DF0C">
            <w:pPr>
              <w:numPr>
                <w:ilvl w:val="0"/>
                <w:numId w:val="35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Contar con ayuda profesional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6B84B58C" w14:textId="3FCE67FC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5D35A49C" w14:textId="6C77F893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6DF8CC1C" w14:textId="51880AEC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7CBB4D66" w14:textId="6B17F2B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206" w:type="dxa"/>
            <w:vAlign w:val="center"/>
          </w:tcPr>
          <w:p w:rsidR="00657F9C" w:rsidRPr="00DA609B" w:rsidP="00AC7D56" w14:paraId="38952C61" w14:textId="10C882A0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0E7AE4FA" w14:textId="77777777" w:rsidTr="00657F9C">
        <w:tblPrEx>
          <w:tblW w:w="0" w:type="auto"/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AB516E" w14:paraId="488596AD" w14:textId="25A5137D">
            <w:pPr>
              <w:numPr>
                <w:ilvl w:val="0"/>
                <w:numId w:val="35"/>
              </w:numPr>
              <w:ind w:left="240" w:hanging="270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Evitar el pago de intereses/multas o sanciones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47F257DE" w14:textId="042ED076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3721C481" w14:textId="12FFEFCC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257C4F13" w14:textId="7F9F3009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2CF246F3" w14:textId="1902BBB0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206" w:type="dxa"/>
            <w:vAlign w:val="center"/>
          </w:tcPr>
          <w:p w:rsidR="00657F9C" w:rsidRPr="00DA609B" w:rsidP="00AC7D56" w14:paraId="659890D9" w14:textId="18E71081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16A02B31" w14:textId="77777777" w:rsidTr="00657F9C">
        <w:tblPrEx>
          <w:tblW w:w="0" w:type="auto"/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381F7D" w14:paraId="522EBF67" w14:textId="3057302B">
            <w:pPr>
              <w:numPr>
                <w:ilvl w:val="0"/>
                <w:numId w:val="35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Deseo de ayudar al gobierno</w:t>
            </w:r>
            <w:r w:rsidRPr="00DA609B" w:rsidR="00381F7D">
              <w:rPr>
                <w:lang w:val=""/>
              </w:rPr>
              <w:t xml:space="preserve"> a</w:t>
            </w:r>
            <w:r w:rsidRPr="00DA609B">
              <w:rPr>
                <w:lang w:val=""/>
              </w:rPr>
              <w:t xml:space="preserve"> </w:t>
            </w:r>
            <w:r w:rsidRPr="00DA609B" w:rsidR="00381F7D">
              <w:rPr>
                <w:lang w:val=""/>
              </w:rPr>
              <w:t>velar por sus ciudadanos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6671C3C8" w14:textId="4AC9778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3570C90B" w14:textId="2DFBFDDE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42DD685D" w14:textId="3746F67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42F9888F" w14:textId="386A9571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206" w:type="dxa"/>
            <w:vAlign w:val="center"/>
          </w:tcPr>
          <w:p w:rsidR="00657F9C" w:rsidRPr="00DA609B" w:rsidP="00AC7D56" w14:paraId="79F8A871" w14:textId="6BF3D1D6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30540FDC" w14:textId="77777777" w:rsidTr="00657F9C">
        <w:tblPrEx>
          <w:tblW w:w="0" w:type="auto"/>
          <w:tblLook w:val="01E0"/>
        </w:tblPrEx>
        <w:tc>
          <w:tcPr>
            <w:tcW w:w="4045" w:type="dxa"/>
            <w:shd w:val="clear" w:color="auto" w:fill="auto"/>
          </w:tcPr>
          <w:p w:rsidR="00657F9C" w:rsidRPr="00DA609B" w:rsidP="00C26890" w14:paraId="2D0C4306" w14:textId="5945807E">
            <w:pPr>
              <w:numPr>
                <w:ilvl w:val="0"/>
                <w:numId w:val="35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Apoyar el </w:t>
            </w:r>
            <w:r w:rsidRPr="00DA609B" w:rsidR="0068530F">
              <w:rPr>
                <w:lang w:val=""/>
              </w:rPr>
              <w:t>interés</w:t>
            </w:r>
            <w:r w:rsidRPr="00DA609B">
              <w:rPr>
                <w:lang w:val=""/>
              </w:rPr>
              <w:t xml:space="preserve"> nacional del país 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4A741332" w14:textId="523018AE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62115315" w14:textId="1A2FA175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4DAD3860" w14:textId="3051D29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206" w:type="dxa"/>
            <w:shd w:val="clear" w:color="auto" w:fill="auto"/>
            <w:vAlign w:val="center"/>
          </w:tcPr>
          <w:p w:rsidR="00657F9C" w:rsidRPr="00DA609B" w:rsidP="00AC7D56" w14:paraId="09589C5C" w14:textId="4E095AA0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206" w:type="dxa"/>
            <w:vAlign w:val="center"/>
          </w:tcPr>
          <w:p w:rsidR="00657F9C" w:rsidRPr="00DA609B" w:rsidP="00AC7D56" w14:paraId="277334F7" w14:textId="57E68F8E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</w:tbl>
    <w:p w:rsidR="00124024" w:rsidRPr="00DA609B" w:rsidP="002F0C99" w14:paraId="4AF38373" w14:textId="77777777">
      <w:pPr>
        <w:rPr>
          <w:lang w:val=""/>
        </w:rPr>
      </w:pPr>
    </w:p>
    <w:p w:rsidR="00657F9C" w:rsidRPr="00DA609B" w14:paraId="746A98C3" w14:textId="77777777">
      <w:pPr>
        <w:rPr>
          <w:rFonts w:ascii="Arial" w:hAnsi="Arial" w:cs="Arial"/>
          <w:b/>
          <w:bCs/>
          <w:color w:val="0070C0"/>
          <w:sz w:val="22"/>
          <w:szCs w:val="22"/>
          <w:lang w:val=""/>
        </w:rPr>
      </w:pPr>
      <w:r w:rsidRPr="00DA609B">
        <w:rPr>
          <w:rFonts w:ascii="Arial" w:hAnsi="Arial" w:cs="Arial"/>
          <w:color w:val="0070C0"/>
          <w:sz w:val="22"/>
          <w:szCs w:val="22"/>
          <w:lang w:val=""/>
        </w:rPr>
        <w:br w:type="page"/>
      </w:r>
    </w:p>
    <w:p w:rsidR="00EA32DA" w:rsidRPr="00DA609B" w:rsidP="00EA32DA" w14:paraId="3449CC68" w14:textId="3DA23D99">
      <w:pPr>
        <w:pStyle w:val="BOLDSECTIONHEADER"/>
        <w:rPr>
          <w:lang w:val=""/>
        </w:rPr>
      </w:pPr>
      <w:r w:rsidRPr="00DA609B">
        <w:rPr>
          <w:rFonts w:ascii="Arial" w:hAnsi="Arial" w:cs="Arial"/>
          <w:color w:val="0070C0"/>
          <w:sz w:val="22"/>
          <w:szCs w:val="22"/>
          <w:lang w:val=""/>
        </w:rPr>
        <w:t>UTILIZACIÓN DE PROFESIONALES</w:t>
      </w:r>
      <w:r w:rsidRPr="00DA609B" w:rsidR="002A19BF">
        <w:rPr>
          <w:rFonts w:ascii="Arial" w:hAnsi="Arial" w:cs="Arial"/>
          <w:color w:val="0070C0"/>
          <w:sz w:val="22"/>
          <w:szCs w:val="22"/>
          <w:lang w:val=""/>
        </w:rPr>
        <w:t xml:space="preserve"> (12 </w:t>
      </w:r>
      <w:r w:rsidRPr="00DA609B" w:rsidR="00826043">
        <w:rPr>
          <w:rFonts w:ascii="Arial" w:hAnsi="Arial" w:cs="Arial"/>
          <w:color w:val="0070C0"/>
          <w:sz w:val="22"/>
          <w:szCs w:val="22"/>
          <w:lang w:val=""/>
        </w:rPr>
        <w:t>PREGUNTAS</w:t>
      </w:r>
      <w:r w:rsidRPr="00DA609B" w:rsidR="002A19BF">
        <w:rPr>
          <w:rFonts w:ascii="Arial" w:hAnsi="Arial" w:cs="Arial"/>
          <w:color w:val="0070C0"/>
          <w:sz w:val="22"/>
          <w:szCs w:val="22"/>
          <w:lang w:val=""/>
        </w:rPr>
        <w:t>)</w:t>
      </w:r>
      <w:r w:rsidRPr="00DA609B" w:rsidR="00063D03">
        <w:rPr>
          <w:rFonts w:ascii="Arial" w:hAnsi="Arial" w:cs="Arial"/>
          <w:color w:val="0070C0"/>
          <w:sz w:val="22"/>
          <w:szCs w:val="22"/>
          <w:lang w:val=""/>
        </w:rPr>
        <w:br/>
      </w:r>
    </w:p>
    <w:p w:rsidR="00FD4CDA" w:rsidRPr="00DA609B" w:rsidP="00123414" w14:paraId="6307E0B2" w14:textId="2F7E68B1">
      <w:pPr>
        <w:pStyle w:val="QUESTIONSQUESTIONS"/>
        <w:numPr>
          <w:ilvl w:val="0"/>
          <w:numId w:val="1"/>
        </w:numPr>
        <w:spacing w:before="120" w:after="60"/>
        <w:ind w:left="360"/>
        <w:rPr>
          <w:lang w:val=""/>
        </w:rPr>
      </w:pPr>
      <w:r w:rsidRPr="00DA609B">
        <w:rPr>
          <w:lang w:val=""/>
        </w:rPr>
        <w:t>¿</w:t>
      </w:r>
      <w:r w:rsidRPr="00DA609B" w:rsidR="00635D6A">
        <w:rPr>
          <w:lang w:val=""/>
        </w:rPr>
        <w:t>Recurrió a</w:t>
      </w:r>
      <w:r w:rsidRPr="00DA609B">
        <w:rPr>
          <w:lang w:val=""/>
        </w:rPr>
        <w:t xml:space="preserve"> una de las siguientes opciones como ayuda</w:t>
      </w:r>
      <w:r w:rsidRPr="00DA609B" w:rsidR="005913C3">
        <w:rPr>
          <w:lang w:val=""/>
        </w:rPr>
        <w:t xml:space="preserve"> </w:t>
      </w:r>
      <w:r w:rsidRPr="00DA609B">
        <w:rPr>
          <w:lang w:val=""/>
        </w:rPr>
        <w:t>para preparar su más reciente declaración de impuesto Federal sobre los ingresos</w:t>
      </w:r>
      <w:r w:rsidRPr="00DA609B" w:rsidR="005913C3">
        <w:rPr>
          <w:lang w:val=""/>
        </w:rPr>
        <w:t xml:space="preserve">? </w:t>
      </w:r>
      <w:r w:rsidRPr="00DA609B">
        <w:rPr>
          <w:lang w:val=""/>
        </w:rPr>
        <w:t xml:space="preserve">Seleccione todas las que </w:t>
      </w:r>
      <w:r w:rsidRPr="00DA609B" w:rsidR="006C3BCF">
        <w:rPr>
          <w:lang w:val=""/>
        </w:rPr>
        <w:t>correspondan</w:t>
      </w:r>
      <w:r w:rsidRPr="00DA609B" w:rsidR="00DD6EFB">
        <w:rPr>
          <w:lang w:val=""/>
        </w:rPr>
        <w:t>.</w:t>
      </w:r>
    </w:p>
    <w:p w:rsidR="00FD4CDA" w:rsidRPr="00DA609B" w:rsidP="00646503" w14:paraId="2720697C" w14:textId="417234BB">
      <w:pPr>
        <w:pStyle w:val="QUESTIONSQUESTIONS"/>
        <w:numPr>
          <w:ilvl w:val="0"/>
          <w:numId w:val="44"/>
        </w:numPr>
        <w:ind w:left="1080"/>
        <w:rPr>
          <w:lang w:val=""/>
        </w:rPr>
      </w:pPr>
      <w:r w:rsidRPr="00DA609B">
        <w:rPr>
          <w:lang w:val=""/>
        </w:rPr>
        <w:t>Persona preparadora de impuestos profesional remunerada</w:t>
      </w:r>
    </w:p>
    <w:p w:rsidR="00FD4CDA" w:rsidRPr="00DA609B" w:rsidP="00646503" w14:paraId="4471A602" w14:textId="732BAFF9">
      <w:pPr>
        <w:pStyle w:val="QUESTIONSQUESTIONS"/>
        <w:numPr>
          <w:ilvl w:val="0"/>
          <w:numId w:val="44"/>
        </w:numPr>
        <w:ind w:left="1080"/>
        <w:rPr>
          <w:lang w:val=""/>
        </w:rPr>
      </w:pPr>
      <w:r w:rsidRPr="00DA609B">
        <w:rPr>
          <w:lang w:val=""/>
        </w:rPr>
        <w:t>Persona preparadora de impuestos profesional voluntaria/no remunerada</w:t>
      </w:r>
      <w:r w:rsidRPr="00DA609B" w:rsidR="002D6945">
        <w:rPr>
          <w:lang w:val=""/>
        </w:rPr>
        <w:tab/>
      </w:r>
    </w:p>
    <w:p w:rsidR="00FD4CDA" w:rsidRPr="00DA609B" w:rsidP="00C86BEC" w14:paraId="646801EA" w14:textId="65065EEF">
      <w:pPr>
        <w:pStyle w:val="QUESTIONSQUESTIONS"/>
        <w:numPr>
          <w:ilvl w:val="0"/>
          <w:numId w:val="44"/>
        </w:numPr>
        <w:ind w:left="1080"/>
        <w:rPr>
          <w:lang w:val=""/>
        </w:rPr>
      </w:pPr>
      <w:r w:rsidRPr="00DA609B">
        <w:rPr>
          <w:lang w:val=""/>
        </w:rPr>
        <w:t>Una persona miembro de su familia o una amistad</w:t>
      </w:r>
    </w:p>
    <w:p w:rsidR="00FD4CDA" w:rsidRPr="00DA609B" w:rsidP="00646503" w14:paraId="3C313F2C" w14:textId="30D75122">
      <w:pPr>
        <w:pStyle w:val="QUESTIONSQUESTIONS"/>
        <w:numPr>
          <w:ilvl w:val="0"/>
          <w:numId w:val="44"/>
        </w:numPr>
        <w:ind w:left="1080"/>
        <w:rPr>
          <w:lang w:val=""/>
        </w:rPr>
      </w:pPr>
      <w:r w:rsidRPr="00DA609B">
        <w:rPr>
          <w:lang w:val=""/>
        </w:rPr>
        <w:t>Un</w:t>
      </w:r>
      <w:r w:rsidRPr="00DA609B" w:rsidR="0B9FD2D5">
        <w:rPr>
          <w:lang w:val=""/>
        </w:rPr>
        <w:t xml:space="preserve"> software </w:t>
      </w:r>
      <w:r w:rsidRPr="00DA609B">
        <w:rPr>
          <w:lang w:val=""/>
        </w:rPr>
        <w:t>de preparación de impuestos que usted haya comprado</w:t>
      </w:r>
    </w:p>
    <w:p w:rsidR="00FD4CDA" w:rsidRPr="00DA609B" w:rsidP="00646503" w14:paraId="48394B25" w14:textId="77183960">
      <w:pPr>
        <w:pStyle w:val="QUESTIONSQUESTIONS"/>
        <w:numPr>
          <w:ilvl w:val="0"/>
          <w:numId w:val="44"/>
        </w:numPr>
        <w:ind w:left="1080"/>
        <w:rPr>
          <w:lang w:val=""/>
        </w:rPr>
      </w:pPr>
      <w:r w:rsidRPr="00DA609B">
        <w:rPr>
          <w:lang w:val=""/>
        </w:rPr>
        <w:t xml:space="preserve">Un software de preparación de impuestos </w:t>
      </w:r>
      <w:r w:rsidRPr="00DA609B" w:rsidR="007D73E8">
        <w:rPr>
          <w:lang w:val=""/>
        </w:rPr>
        <w:t>brindado</w:t>
      </w:r>
      <w:r w:rsidRPr="00DA609B">
        <w:rPr>
          <w:lang w:val=""/>
        </w:rPr>
        <w:t xml:space="preserve"> por el programa de Presentación Gratuita del IRS </w:t>
      </w:r>
      <w:r w:rsidRPr="00DA609B" w:rsidR="0B9FD2D5">
        <w:rPr>
          <w:lang w:val=""/>
        </w:rPr>
        <w:t xml:space="preserve"> </w:t>
      </w:r>
    </w:p>
    <w:p w:rsidR="00FD4CDA" w:rsidRPr="00DA609B" w:rsidP="00646503" w14:paraId="315CB6EC" w14:textId="1AEA65B5">
      <w:pPr>
        <w:pStyle w:val="QUESTIONSQUESTIONS"/>
        <w:numPr>
          <w:ilvl w:val="0"/>
          <w:numId w:val="44"/>
        </w:numPr>
        <w:ind w:left="1080"/>
        <w:rPr>
          <w:lang w:val=""/>
        </w:rPr>
      </w:pPr>
      <w:r w:rsidRPr="00DA609B">
        <w:rPr>
          <w:lang w:val=""/>
        </w:rPr>
        <w:t>Otro</w:t>
      </w:r>
      <w:r w:rsidRPr="00DA609B" w:rsidR="0B9FD2D5">
        <w:rPr>
          <w:lang w:val=""/>
        </w:rPr>
        <w:t xml:space="preserve"> </w:t>
      </w:r>
      <w:r w:rsidRPr="00DA609B">
        <w:rPr>
          <w:lang w:val=""/>
        </w:rPr>
        <w:t>–</w:t>
      </w:r>
      <w:r w:rsidRPr="00DA609B" w:rsidR="0B9FD2D5">
        <w:rPr>
          <w:lang w:val=""/>
        </w:rPr>
        <w:t xml:space="preserve"> </w:t>
      </w:r>
      <w:r w:rsidRPr="00DA609B">
        <w:rPr>
          <w:lang w:val=""/>
        </w:rPr>
        <w:t>Por favor</w:t>
      </w:r>
      <w:r w:rsidRPr="00DA609B" w:rsidR="0B9FD2D5">
        <w:rPr>
          <w:lang w:val=""/>
        </w:rPr>
        <w:t xml:space="preserve"> </w:t>
      </w:r>
      <w:r w:rsidRPr="00DA609B" w:rsidR="003A58AD">
        <w:rPr>
          <w:lang w:val=""/>
        </w:rPr>
        <w:t>especifique</w:t>
      </w:r>
      <w:r w:rsidRPr="00DA609B" w:rsidR="0B9FD2D5">
        <w:rPr>
          <w:lang w:val=""/>
        </w:rPr>
        <w:t>:  __________________</w:t>
      </w:r>
      <w:r w:rsidRPr="00DA609B" w:rsidR="002D6945">
        <w:rPr>
          <w:lang w:val=""/>
        </w:rPr>
        <w:tab/>
      </w:r>
    </w:p>
    <w:p w:rsidR="00FD4CDA" w:rsidRPr="00DA609B" w:rsidP="00646503" w14:paraId="0E9F2004" w14:textId="1E6E8D26">
      <w:pPr>
        <w:pStyle w:val="QUESTIONSQUESTIONS"/>
        <w:numPr>
          <w:ilvl w:val="0"/>
          <w:numId w:val="44"/>
        </w:numPr>
        <w:ind w:left="1080"/>
        <w:rPr>
          <w:lang w:val=""/>
        </w:rPr>
      </w:pPr>
      <w:r w:rsidRPr="00DA609B">
        <w:rPr>
          <w:lang w:val=""/>
        </w:rPr>
        <w:t>Ninguno de estos</w:t>
      </w:r>
      <w:r w:rsidRPr="00DA609B" w:rsidR="00646503">
        <w:rPr>
          <w:lang w:val=""/>
        </w:rPr>
        <w:br/>
      </w:r>
    </w:p>
    <w:p w:rsidR="00FD4CDA" w:rsidRPr="00DA609B" w:rsidP="00123414" w14:paraId="1BD3F5B9" w14:textId="3BB36C01">
      <w:pPr>
        <w:pStyle w:val="QUESTIONSQUESTIONS"/>
        <w:numPr>
          <w:ilvl w:val="0"/>
          <w:numId w:val="1"/>
        </w:numPr>
        <w:spacing w:before="120" w:after="60"/>
        <w:ind w:left="360"/>
        <w:rPr>
          <w:rFonts w:eastAsia="Tahoma"/>
          <w:lang w:val=""/>
        </w:rPr>
      </w:pPr>
      <w:r w:rsidRPr="00DA609B">
        <w:rPr>
          <w:i/>
          <w:iCs/>
          <w:lang w:val=""/>
        </w:rPr>
        <w:t>[Si</w:t>
      </w:r>
      <w:r w:rsidRPr="00DA609B" w:rsidR="0956097A">
        <w:rPr>
          <w:i/>
          <w:iCs/>
          <w:lang w:val=""/>
        </w:rPr>
        <w:t xml:space="preserve"> Q8=1/ </w:t>
      </w:r>
      <w:r w:rsidRPr="00DA609B">
        <w:rPr>
          <w:i/>
          <w:iCs/>
          <w:lang w:val=""/>
        </w:rPr>
        <w:t xml:space="preserve">Persona preparadora de impuestos profesional remunerada, 2/persona </w:t>
      </w:r>
      <w:r w:rsidRPr="00DA609B" w:rsidR="001070BA">
        <w:rPr>
          <w:i/>
          <w:iCs/>
          <w:lang w:val=""/>
        </w:rPr>
        <w:t>preparadora</w:t>
      </w:r>
      <w:r w:rsidRPr="00DA609B">
        <w:rPr>
          <w:i/>
          <w:iCs/>
          <w:lang w:val=""/>
        </w:rPr>
        <w:t xml:space="preserve"> de impuestos profesional voluntaria/no remunerada</w:t>
      </w:r>
      <w:r w:rsidRPr="00DA609B" w:rsidR="0956097A">
        <w:rPr>
          <w:i/>
          <w:iCs/>
          <w:lang w:val=""/>
        </w:rPr>
        <w:t xml:space="preserve">] </w:t>
      </w:r>
      <w:r w:rsidRPr="00DA609B" w:rsidR="006D7EAB">
        <w:rPr>
          <w:lang w:val=""/>
        </w:rPr>
        <w:t>Por favor</w:t>
      </w:r>
      <w:r w:rsidRPr="00DA609B" w:rsidR="0956097A">
        <w:rPr>
          <w:lang w:val=""/>
        </w:rPr>
        <w:t xml:space="preserve"> </w:t>
      </w:r>
      <w:r w:rsidRPr="00DA609B" w:rsidR="006D7EAB">
        <w:rPr>
          <w:lang w:val=""/>
        </w:rPr>
        <w:t>indique</w:t>
      </w:r>
      <w:r w:rsidRPr="00DA609B" w:rsidR="0956097A">
        <w:rPr>
          <w:lang w:val=""/>
        </w:rPr>
        <w:t xml:space="preserve"> </w:t>
      </w:r>
      <w:r w:rsidRPr="00DA609B" w:rsidR="006D7EAB">
        <w:rPr>
          <w:lang w:val=""/>
        </w:rPr>
        <w:t xml:space="preserve">cómo los siguientes factores </w:t>
      </w:r>
      <w:r w:rsidRPr="00DA609B" w:rsidR="00FF2C66">
        <w:rPr>
          <w:lang w:val=""/>
        </w:rPr>
        <w:t>influyeron</w:t>
      </w:r>
      <w:r w:rsidRPr="00DA609B" w:rsidR="006240D0">
        <w:rPr>
          <w:lang w:val=""/>
        </w:rPr>
        <w:t xml:space="preserve"> sobre su decisión de obtener ayuda de una persona preparadora de impuestos profesional</w:t>
      </w:r>
      <w:r w:rsidRPr="00DA609B" w:rsidR="0956097A">
        <w:rPr>
          <w:lang w:val=""/>
        </w:rPr>
        <w:t xml:space="preserve">. </w:t>
      </w:r>
      <w:r w:rsidRPr="00DA609B" w:rsidR="27B39DEA">
        <w:rPr>
          <w:lang w:val=""/>
        </w:rPr>
        <w:br/>
      </w:r>
      <w:r w:rsidRPr="00DA609B" w:rsidR="0956097A">
        <w:rPr>
          <w:i/>
          <w:iCs/>
          <w:lang w:val=""/>
        </w:rPr>
        <w:t>[</w:t>
      </w:r>
      <w:r w:rsidRPr="00DA609B" w:rsidR="00FF2C66">
        <w:rPr>
          <w:i/>
          <w:iCs/>
          <w:lang w:val=""/>
        </w:rPr>
        <w:t>Nota de Programación</w:t>
      </w:r>
      <w:r w:rsidRPr="00DA609B" w:rsidR="0956097A">
        <w:rPr>
          <w:i/>
          <w:iCs/>
          <w:lang w:val=""/>
        </w:rPr>
        <w:t xml:space="preserve">: </w:t>
      </w:r>
      <w:r w:rsidRPr="00DA609B" w:rsidR="00FF2C66">
        <w:rPr>
          <w:i/>
          <w:iCs/>
          <w:lang w:val=""/>
        </w:rPr>
        <w:t>Repetir para cada respuesta de</w:t>
      </w:r>
      <w:r w:rsidRPr="00DA609B" w:rsidR="0956097A">
        <w:rPr>
          <w:i/>
          <w:iCs/>
          <w:lang w:val=""/>
        </w:rPr>
        <w:t xml:space="preserve"> Q8 </w:t>
      </w:r>
      <w:r w:rsidRPr="00DA609B" w:rsidR="00FF2C66">
        <w:rPr>
          <w:i/>
          <w:iCs/>
          <w:lang w:val=""/>
        </w:rPr>
        <w:t xml:space="preserve">que corresponda con </w:t>
      </w:r>
      <w:r w:rsidRPr="00DA609B" w:rsidR="0956097A">
        <w:rPr>
          <w:i/>
          <w:iCs/>
          <w:lang w:val=""/>
        </w:rPr>
        <w:t>1 o 2]</w:t>
      </w:r>
      <w:r w:rsidRPr="00DA609B" w:rsidR="27B39DEA">
        <w:rPr>
          <w:lang w:val=""/>
        </w:rPr>
        <w:br/>
      </w:r>
      <w:r w:rsidRPr="00DA609B" w:rsidR="78688178">
        <w:rPr>
          <w:i/>
          <w:iCs/>
          <w:lang w:val=""/>
        </w:rPr>
        <w:t>[</w:t>
      </w:r>
      <w:r w:rsidRPr="00DA609B" w:rsidR="00E55165">
        <w:rPr>
          <w:i/>
          <w:iCs/>
          <w:lang w:val=""/>
        </w:rPr>
        <w:t xml:space="preserve">Nota de </w:t>
      </w:r>
      <w:r w:rsidRPr="00DA609B" w:rsidR="00483F37">
        <w:rPr>
          <w:i/>
          <w:iCs/>
          <w:lang w:val=""/>
        </w:rPr>
        <w:t>Programación</w:t>
      </w:r>
      <w:r w:rsidRPr="00DA609B" w:rsidR="78688178">
        <w:rPr>
          <w:i/>
          <w:iCs/>
          <w:lang w:val=""/>
        </w:rPr>
        <w:t>: Rota</w:t>
      </w:r>
      <w:r w:rsidRPr="00DA609B" w:rsidR="00E55165">
        <w:rPr>
          <w:i/>
          <w:iCs/>
          <w:lang w:val=""/>
        </w:rPr>
        <w:t>r la</w:t>
      </w:r>
      <w:r w:rsidRPr="00DA609B" w:rsidR="78688178">
        <w:rPr>
          <w:i/>
          <w:iCs/>
          <w:lang w:val=""/>
        </w:rPr>
        <w:t xml:space="preserve"> list</w:t>
      </w:r>
      <w:r w:rsidRPr="00DA609B" w:rsidR="00E55165">
        <w:rPr>
          <w:i/>
          <w:iCs/>
          <w:lang w:val=""/>
        </w:rPr>
        <w:t>a</w:t>
      </w:r>
      <w:r w:rsidRPr="00DA609B" w:rsidR="78688178">
        <w:rPr>
          <w:i/>
          <w:iCs/>
          <w:lang w:val=""/>
        </w:rPr>
        <w:t>]</w:t>
      </w:r>
    </w:p>
    <w:p w:rsidR="5B6AF37E" w:rsidRPr="00DA609B" w:rsidP="5B6AF37E" w14:paraId="083D199C" w14:textId="137F8BDA">
      <w:pPr>
        <w:pStyle w:val="QUESTIONSQUESTIONS"/>
        <w:spacing w:before="120" w:after="60"/>
        <w:rPr>
          <w:lang w:val="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175"/>
        <w:gridCol w:w="1083"/>
        <w:gridCol w:w="1293"/>
        <w:gridCol w:w="1150"/>
        <w:gridCol w:w="1150"/>
        <w:gridCol w:w="1134"/>
      </w:tblGrid>
      <w:tr w14:paraId="286F6E87" w14:textId="77777777" w:rsidTr="39BB2792">
        <w:tblPrEx>
          <w:tblW w:w="998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BF1684" w14:paraId="2D866A2A" w14:textId="77777777">
            <w:pPr>
              <w:rPr>
                <w:lang w:val=""/>
              </w:rPr>
            </w:pPr>
          </w:p>
        </w:tc>
        <w:tc>
          <w:tcPr>
            <w:tcW w:w="1005" w:type="dxa"/>
            <w:shd w:val="clear" w:color="auto" w:fill="auto"/>
          </w:tcPr>
          <w:p w:rsidR="00424E0A" w:rsidRPr="00DA609B" w:rsidP="00BF1684" w14:paraId="18A38A54" w14:textId="60F1D3E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Factor muy influyente</w:t>
            </w:r>
          </w:p>
        </w:tc>
        <w:tc>
          <w:tcPr>
            <w:tcW w:w="1299" w:type="dxa"/>
            <w:shd w:val="clear" w:color="auto" w:fill="auto"/>
          </w:tcPr>
          <w:p w:rsidR="00424E0A" w:rsidRPr="00DA609B" w:rsidP="00BF1684" w14:paraId="54FE6D6A" w14:textId="45E36B45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Factor algo influyente</w:t>
            </w:r>
          </w:p>
        </w:tc>
        <w:tc>
          <w:tcPr>
            <w:tcW w:w="1152" w:type="dxa"/>
            <w:shd w:val="clear" w:color="auto" w:fill="auto"/>
          </w:tcPr>
          <w:p w:rsidR="00424E0A" w:rsidRPr="00DA609B" w:rsidP="00BF1684" w14:paraId="3FB85E7D" w14:textId="4D3CAEA4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Factor poco influyente</w:t>
            </w:r>
          </w:p>
        </w:tc>
        <w:tc>
          <w:tcPr>
            <w:tcW w:w="1152" w:type="dxa"/>
            <w:shd w:val="clear" w:color="auto" w:fill="auto"/>
          </w:tcPr>
          <w:p w:rsidR="00424E0A" w:rsidRPr="00DA609B" w:rsidP="00BF1684" w14:paraId="1F0DB93A" w14:textId="6C5BA16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Factor nada influyente</w:t>
            </w:r>
          </w:p>
        </w:tc>
        <w:tc>
          <w:tcPr>
            <w:tcW w:w="1152" w:type="dxa"/>
            <w:vAlign w:val="center"/>
          </w:tcPr>
          <w:p w:rsidR="00424E0A" w:rsidRPr="00DA609B" w:rsidP="009410F1" w14:paraId="6C87BB69" w14:textId="2B168498">
            <w:pPr>
              <w:jc w:val="center"/>
              <w:rPr>
                <w:lang w:val=""/>
              </w:rPr>
            </w:pPr>
            <w:r w:rsidRPr="00DA609B">
              <w:rPr>
                <w:b/>
                <w:lang w:val=""/>
              </w:rPr>
              <w:t xml:space="preserve"> </w:t>
            </w:r>
            <w:r w:rsidRPr="00DA609B">
              <w:rPr>
                <w:lang w:val=""/>
              </w:rPr>
              <w:t>No lo sé</w:t>
            </w:r>
          </w:p>
        </w:tc>
      </w:tr>
      <w:tr w14:paraId="3D841BA1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F7746A" w14:paraId="55EFF6BA" w14:textId="42974186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Lo difícil</w:t>
            </w:r>
            <w:r w:rsidRPr="00DA609B" w:rsidR="00F7746A">
              <w:rPr>
                <w:lang w:val=""/>
              </w:rPr>
              <w:t xml:space="preserve"> </w:t>
            </w:r>
            <w:r w:rsidRPr="00DA609B" w:rsidR="00B23078">
              <w:rPr>
                <w:lang w:val=""/>
              </w:rPr>
              <w:t xml:space="preserve">de </w:t>
            </w:r>
            <w:r w:rsidRPr="00DA609B" w:rsidR="00F7746A">
              <w:rPr>
                <w:lang w:val=""/>
              </w:rPr>
              <w:t xml:space="preserve">preparar con exactitud la declaración de impuestos 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BF1684" w14:paraId="71D9148F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BF1684" w14:paraId="2FF6ADBB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2573BB79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63EBD0F2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BF1684" w14:paraId="68BBB265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17935061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C72ED8" w14:paraId="1024D4F2" w14:textId="2E70BE7C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No querer </w:t>
            </w:r>
            <w:r w:rsidRPr="00DA609B" w:rsidR="00C72ED8">
              <w:rPr>
                <w:lang w:val=""/>
              </w:rPr>
              <w:t>pasar</w:t>
            </w:r>
            <w:r w:rsidRPr="00DA609B">
              <w:rPr>
                <w:lang w:val=""/>
              </w:rPr>
              <w:t xml:space="preserve"> tiempo preparando la declaración de impuesto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BF1684" w14:paraId="7009F92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BF1684" w14:paraId="49A7C0E1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439F59AB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533FDE78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BF1684" w14:paraId="54468A45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25E1F35D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A2297E" w14:paraId="097F64EB" w14:textId="7BEBD8B6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i/>
                <w:iCs/>
                <w:lang w:val=""/>
              </w:rPr>
              <w:t>[</w:t>
            </w:r>
            <w:r w:rsidRPr="00DA609B" w:rsidR="00A2297E">
              <w:rPr>
                <w:i/>
                <w:iCs/>
                <w:lang w:val=""/>
              </w:rPr>
              <w:t>SI</w:t>
            </w:r>
            <w:r w:rsidRPr="00DA609B">
              <w:rPr>
                <w:i/>
                <w:iCs/>
                <w:lang w:val=""/>
              </w:rPr>
              <w:t xml:space="preserve"> Q8=2]</w:t>
            </w:r>
            <w:r w:rsidRPr="00DA609B">
              <w:rPr>
                <w:lang w:val=""/>
              </w:rPr>
              <w:t xml:space="preserve"> </w:t>
            </w:r>
            <w:r w:rsidRPr="00DA609B" w:rsidR="00A2297E">
              <w:rPr>
                <w:lang w:val=""/>
              </w:rPr>
              <w:t>La ayuda fue grati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BF1684" w14:paraId="774F5061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BF1684" w14:paraId="38CB7E3E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71B6E4AA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106F4D4A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BF1684" w14:paraId="18F4C95B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794C695E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577288" w14:paraId="6841FC9E" w14:textId="23FAB10C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i/>
                <w:iCs/>
                <w:lang w:val=""/>
              </w:rPr>
              <w:t>[</w:t>
            </w:r>
            <w:r w:rsidRPr="00DA609B" w:rsidR="00A2297E">
              <w:rPr>
                <w:i/>
                <w:iCs/>
                <w:lang w:val=""/>
              </w:rPr>
              <w:t>SI</w:t>
            </w:r>
            <w:r w:rsidRPr="00DA609B">
              <w:rPr>
                <w:i/>
                <w:iCs/>
                <w:lang w:val=""/>
              </w:rPr>
              <w:t xml:space="preserve"> Q8=1]</w:t>
            </w:r>
            <w:r w:rsidRPr="00DA609B">
              <w:rPr>
                <w:lang w:val=""/>
              </w:rPr>
              <w:t xml:space="preserve"> </w:t>
            </w:r>
            <w:r w:rsidRPr="00DA609B" w:rsidR="00767633">
              <w:rPr>
                <w:lang w:val=""/>
              </w:rPr>
              <w:t xml:space="preserve">El costo por la ayuda no fue una carga para usted 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BF1684" w14:paraId="4685355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BF1684" w14:paraId="7F5BC1FC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7E2DE50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41B7D00D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BF1684" w14:paraId="43B55777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554D4C6C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577288" w14:paraId="03733CA1" w14:textId="146ADA84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Usted confía en la </w:t>
            </w:r>
            <w:r w:rsidRPr="00DA609B">
              <w:rPr>
                <w:lang w:val=""/>
              </w:rPr>
              <w:t>person</w:t>
            </w:r>
            <w:r w:rsidRPr="00DA609B">
              <w:rPr>
                <w:lang w:val=""/>
              </w:rPr>
              <w:t>a</w:t>
            </w:r>
            <w:r w:rsidRPr="00DA609B">
              <w:rPr>
                <w:lang w:val=""/>
              </w:rPr>
              <w:t>/organiza</w:t>
            </w:r>
            <w:r w:rsidRPr="00DA609B">
              <w:rPr>
                <w:lang w:val=""/>
              </w:rPr>
              <w:t>ción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BF1684" w14:paraId="76E99B2A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BF1684" w14:paraId="7AF2A0AD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490B07F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473D0643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BF1684" w14:paraId="0B262464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6A141471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BC1B85" w14:paraId="1179A7C6" w14:textId="53805602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Contar con alguien que pueda responsabilizarse frente al IRS en caso de pregunta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BF1684" w14:paraId="032616EC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BF1684" w14:paraId="674A13DB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1FE89447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388D187F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BF1684" w14:paraId="17F19C87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5B259295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680D9C" w14:paraId="1F613461" w14:textId="5091BC51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Confianza en que evitará un escrutinio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BF1684" w14:paraId="6F233458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BF1684" w14:paraId="349BFC45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5F29B6E9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5E5AEC4C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BF1684" w14:paraId="61280FC6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1ADE5FD6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101C20" w14:paraId="4B754F45" w14:textId="6CA3D6E3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La experiencia positiv</w:t>
            </w:r>
            <w:r w:rsidRPr="00DA609B" w:rsidR="00101C20">
              <w:rPr>
                <w:lang w:val=""/>
              </w:rPr>
              <w:t>a</w:t>
            </w:r>
            <w:r w:rsidRPr="00DA609B">
              <w:rPr>
                <w:lang w:val=""/>
              </w:rPr>
              <w:t xml:space="preserve"> que otros han tenido con este recurso o tipo de recursos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BF1684" w14:paraId="6E6EEE8B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BF1684" w14:paraId="30C23A97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264E8282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2CF16BED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BF1684" w14:paraId="44C62D80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0ADAE96E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1F25FB" w14:paraId="600F6285" w14:textId="3CEB5E1D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 xml:space="preserve">La rapidez </w:t>
            </w:r>
            <w:r w:rsidRPr="00DA609B" w:rsidR="001F25FB">
              <w:rPr>
                <w:lang w:val=""/>
              </w:rPr>
              <w:t xml:space="preserve">con la que se realiza </w:t>
            </w:r>
            <w:r w:rsidRPr="00DA609B">
              <w:rPr>
                <w:lang w:val=""/>
              </w:rPr>
              <w:t>la declaración de impuestos</w:t>
            </w:r>
            <w:r w:rsidRPr="00DA609B">
              <w:rPr>
                <w:lang w:val=""/>
              </w:rPr>
              <w:t xml:space="preserve"> 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BF1684" w14:paraId="494367A0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BF1684" w14:paraId="39EB40C3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1120584D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BF1684" w14:paraId="20E84530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BF1684" w14:paraId="09B2F34B" w14:textId="77777777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14D310BC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5C5BC0" w14:paraId="383DA9EF" w14:textId="04647BB8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La ética e integridad de este recurso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F8568A" w14:paraId="30AD17C2" w14:textId="25DE1894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F8568A" w14:paraId="7B753076" w14:textId="54619B30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F8568A" w14:paraId="59D1078A" w14:textId="3F8B6DD5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F8568A" w14:paraId="431B2FE5" w14:textId="630165B5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F8568A" w14:paraId="05093A37" w14:textId="47A7CF15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  <w:tr w14:paraId="37BFD13F" w14:textId="77777777" w:rsidTr="39BB2792">
        <w:tblPrEx>
          <w:tblW w:w="9985" w:type="dxa"/>
          <w:tblLook w:val="01E0"/>
        </w:tblPrEx>
        <w:tc>
          <w:tcPr>
            <w:tcW w:w="4225" w:type="dxa"/>
            <w:shd w:val="clear" w:color="auto" w:fill="auto"/>
          </w:tcPr>
          <w:p w:rsidR="00424E0A" w:rsidRPr="00DA609B" w:rsidP="00123414" w14:paraId="63BB4A2C" w14:textId="1CD57FD4">
            <w:pPr>
              <w:numPr>
                <w:ilvl w:val="0"/>
                <w:numId w:val="36"/>
              </w:numPr>
              <w:ind w:left="240" w:hanging="270"/>
              <w:rPr>
                <w:lang w:val=""/>
              </w:rPr>
            </w:pPr>
            <w:r w:rsidRPr="00DA609B">
              <w:rPr>
                <w:lang w:val=""/>
              </w:rPr>
              <w:t>La certificación o formación de este recurso</w:t>
            </w:r>
          </w:p>
        </w:tc>
        <w:tc>
          <w:tcPr>
            <w:tcW w:w="1005" w:type="dxa"/>
            <w:shd w:val="clear" w:color="auto" w:fill="auto"/>
            <w:vAlign w:val="center"/>
          </w:tcPr>
          <w:p w:rsidR="00424E0A" w:rsidRPr="00DA609B" w:rsidP="00F8568A" w14:paraId="231967E8" w14:textId="68C726F8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424E0A" w:rsidRPr="00DA609B" w:rsidP="00F8568A" w14:paraId="20B3F4AB" w14:textId="3B2EE351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F8568A" w14:paraId="32BDFF3E" w14:textId="10D3717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  <w:tc>
          <w:tcPr>
            <w:tcW w:w="1152" w:type="dxa"/>
            <w:shd w:val="clear" w:color="auto" w:fill="auto"/>
            <w:vAlign w:val="center"/>
          </w:tcPr>
          <w:p w:rsidR="00424E0A" w:rsidRPr="00DA609B" w:rsidP="00F8568A" w14:paraId="3DF5AD10" w14:textId="1AB5CB2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4</w:t>
            </w:r>
          </w:p>
        </w:tc>
        <w:tc>
          <w:tcPr>
            <w:tcW w:w="1152" w:type="dxa"/>
            <w:vAlign w:val="center"/>
          </w:tcPr>
          <w:p w:rsidR="00424E0A" w:rsidRPr="00DA609B" w:rsidP="00F8568A" w14:paraId="14FD19DA" w14:textId="4B3FBC4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8</w:t>
            </w:r>
          </w:p>
        </w:tc>
      </w:tr>
    </w:tbl>
    <w:p w:rsidR="0097355E" w:rsidRPr="00DA609B" w:rsidP="002F0C99" w14:paraId="0C1CF47B" w14:textId="77777777">
      <w:pPr>
        <w:rPr>
          <w:lang w:val=""/>
        </w:rPr>
      </w:pPr>
    </w:p>
    <w:p w:rsidR="000E72B5" w:rsidRPr="00DA609B" w:rsidP="002F0C99" w14:paraId="2B13D14F" w14:textId="77777777">
      <w:pPr>
        <w:rPr>
          <w:lang w:val=""/>
        </w:rPr>
      </w:pPr>
    </w:p>
    <w:p w:rsidR="000E72B5" w:rsidRPr="00DA609B" w:rsidP="002F0C99" w14:paraId="24D2A1E6" w14:textId="6A8A3647">
      <w:pPr>
        <w:rPr>
          <w:lang w:val=""/>
        </w:rPr>
      </w:pPr>
    </w:p>
    <w:p w:rsidR="00846F7F" w:rsidRPr="00DA609B" w:rsidP="002F0C99" w14:paraId="4844DE0D" w14:textId="77777777">
      <w:pPr>
        <w:rPr>
          <w:lang w:val=""/>
        </w:rPr>
      </w:pPr>
    </w:p>
    <w:p w:rsidR="00EC633B" w:rsidRPr="00DA609B" w:rsidP="002F0C99" w14:paraId="5EF3B9EE" w14:textId="637D5B60">
      <w:pPr>
        <w:rPr>
          <w:lang w:val=""/>
        </w:rPr>
      </w:pPr>
    </w:p>
    <w:p w:rsidR="000E72B5" w:rsidRPr="00DA609B" w:rsidP="002F0C99" w14:paraId="63F721E1" w14:textId="140EC5DD">
      <w:pPr>
        <w:rPr>
          <w:lang w:val=""/>
        </w:rPr>
      </w:pPr>
    </w:p>
    <w:p w:rsidR="00113CF7" w:rsidRPr="00DA609B" w:rsidP="002F0C99" w14:paraId="1ADBB22C" w14:textId="77777777">
      <w:pPr>
        <w:rPr>
          <w:lang w:val=""/>
        </w:rPr>
      </w:pPr>
    </w:p>
    <w:p w:rsidR="00296AF4" w:rsidRPr="00DA609B" w14:paraId="537F2CB8" w14:textId="77777777">
      <w:pPr>
        <w:rPr>
          <w:rFonts w:ascii="Arial" w:hAnsi="Arial" w:cs="Arial"/>
          <w:color w:val="0070C0"/>
          <w:sz w:val="22"/>
          <w:szCs w:val="22"/>
          <w:lang w:val=""/>
        </w:rPr>
      </w:pPr>
      <w:r w:rsidRPr="00DA609B">
        <w:rPr>
          <w:rFonts w:ascii="Arial" w:hAnsi="Arial" w:cs="Arial"/>
          <w:color w:val="0070C0"/>
          <w:sz w:val="22"/>
          <w:szCs w:val="22"/>
          <w:lang w:val=""/>
        </w:rPr>
        <w:br w:type="page"/>
      </w:r>
    </w:p>
    <w:p w:rsidR="00296AF4" w:rsidRPr="00DA609B" w:rsidP="00296AF4" w14:paraId="1C415FF7" w14:textId="714D0C40">
      <w:pPr>
        <w:pStyle w:val="BOLDSECTIONHEADER"/>
        <w:rPr>
          <w:rFonts w:ascii="Arial" w:hAnsi="Arial" w:cs="Arial"/>
          <w:color w:val="0070C0"/>
          <w:sz w:val="22"/>
          <w:szCs w:val="22"/>
          <w:lang w:val=""/>
        </w:rPr>
      </w:pPr>
      <w:r w:rsidRPr="00DA609B">
        <w:rPr>
          <w:rFonts w:ascii="Arial" w:hAnsi="Arial" w:cs="Arial"/>
          <w:color w:val="0070C0"/>
          <w:sz w:val="22"/>
          <w:szCs w:val="22"/>
          <w:lang w:val=""/>
        </w:rPr>
        <w:t>EXPERIENCIA</w:t>
      </w:r>
      <w:r w:rsidRPr="00DA609B">
        <w:rPr>
          <w:rFonts w:ascii="Arial" w:hAnsi="Arial" w:cs="Arial"/>
          <w:color w:val="0070C0"/>
          <w:sz w:val="22"/>
          <w:szCs w:val="22"/>
          <w:lang w:val=""/>
        </w:rPr>
        <w:t xml:space="preserve"> </w:t>
      </w:r>
      <w:r w:rsidRPr="00DA609B" w:rsidR="0019028F">
        <w:rPr>
          <w:rFonts w:ascii="Arial" w:hAnsi="Arial" w:cs="Arial"/>
          <w:color w:val="0070C0"/>
          <w:sz w:val="22"/>
          <w:szCs w:val="22"/>
          <w:lang w:val=""/>
        </w:rPr>
        <w:t>(</w:t>
      </w:r>
      <w:r w:rsidRPr="00DA609B" w:rsidR="675775C0">
        <w:rPr>
          <w:rFonts w:ascii="Arial" w:hAnsi="Arial" w:cs="Arial"/>
          <w:color w:val="0070C0"/>
          <w:sz w:val="22"/>
          <w:szCs w:val="22"/>
          <w:lang w:val=""/>
        </w:rPr>
        <w:t>M</w:t>
      </w:r>
      <w:r w:rsidRPr="00DA609B">
        <w:rPr>
          <w:rFonts w:ascii="Arial" w:hAnsi="Arial" w:cs="Arial"/>
          <w:color w:val="0070C0"/>
          <w:sz w:val="22"/>
          <w:szCs w:val="22"/>
          <w:lang w:val=""/>
        </w:rPr>
        <w:t>Á</w:t>
      </w:r>
      <w:r w:rsidRPr="00DA609B" w:rsidR="675775C0">
        <w:rPr>
          <w:rFonts w:ascii="Arial" w:hAnsi="Arial" w:cs="Arial"/>
          <w:color w:val="0070C0"/>
          <w:sz w:val="22"/>
          <w:szCs w:val="22"/>
          <w:lang w:val=""/>
        </w:rPr>
        <w:t>X</w:t>
      </w:r>
      <w:r w:rsidRPr="00DA609B">
        <w:rPr>
          <w:rFonts w:ascii="Arial" w:hAnsi="Arial" w:cs="Arial"/>
          <w:color w:val="0070C0"/>
          <w:sz w:val="22"/>
          <w:szCs w:val="22"/>
          <w:lang w:val=""/>
        </w:rPr>
        <w:t xml:space="preserve">IMO </w:t>
      </w:r>
      <w:r w:rsidRPr="00DA609B" w:rsidR="0019028F">
        <w:rPr>
          <w:rFonts w:ascii="Arial" w:hAnsi="Arial" w:cs="Arial"/>
          <w:color w:val="0070C0"/>
          <w:sz w:val="22"/>
          <w:szCs w:val="22"/>
          <w:lang w:val=""/>
        </w:rPr>
        <w:t>1</w:t>
      </w:r>
      <w:r w:rsidRPr="00DA609B" w:rsidR="0BA0AF0A">
        <w:rPr>
          <w:rFonts w:ascii="Arial" w:hAnsi="Arial" w:cs="Arial"/>
          <w:color w:val="0070C0"/>
          <w:sz w:val="22"/>
          <w:szCs w:val="22"/>
          <w:lang w:val=""/>
        </w:rPr>
        <w:t>9</w:t>
      </w:r>
      <w:r w:rsidRPr="00DA609B" w:rsidR="39A80A5B">
        <w:rPr>
          <w:rFonts w:ascii="Arial" w:hAnsi="Arial" w:cs="Arial"/>
          <w:color w:val="0070C0"/>
          <w:sz w:val="22"/>
          <w:szCs w:val="22"/>
          <w:lang w:val=""/>
        </w:rPr>
        <w:t xml:space="preserve"> </w:t>
      </w:r>
      <w:r w:rsidRPr="00DA609B">
        <w:rPr>
          <w:rFonts w:ascii="Arial" w:hAnsi="Arial" w:cs="Arial"/>
          <w:color w:val="0070C0"/>
          <w:sz w:val="22"/>
          <w:szCs w:val="22"/>
          <w:lang w:val=""/>
        </w:rPr>
        <w:t xml:space="preserve">SI ES </w:t>
      </w:r>
      <w:r w:rsidRPr="00DA609B" w:rsidR="00E450C8">
        <w:rPr>
          <w:rFonts w:ascii="Arial" w:hAnsi="Arial" w:cs="Arial"/>
          <w:color w:val="0070C0"/>
          <w:sz w:val="22"/>
          <w:szCs w:val="22"/>
          <w:lang w:val=""/>
        </w:rPr>
        <w:t xml:space="preserve">UNA PERSONA </w:t>
      </w:r>
      <w:r w:rsidRPr="00DA609B">
        <w:rPr>
          <w:rFonts w:ascii="Arial" w:hAnsi="Arial" w:cs="Arial"/>
          <w:color w:val="0070C0"/>
          <w:sz w:val="22"/>
          <w:szCs w:val="22"/>
          <w:lang w:val=""/>
        </w:rPr>
        <w:t>PROFESIONAL, MÁXIMO 24</w:t>
      </w:r>
      <w:r w:rsidRPr="00DA609B" w:rsidR="39A80A5B">
        <w:rPr>
          <w:rFonts w:ascii="Arial" w:hAnsi="Arial" w:cs="Arial"/>
          <w:color w:val="0070C0"/>
          <w:sz w:val="22"/>
          <w:szCs w:val="22"/>
          <w:lang w:val=""/>
        </w:rPr>
        <w:t xml:space="preserve"> </w:t>
      </w:r>
      <w:r w:rsidRPr="00DA609B">
        <w:rPr>
          <w:rFonts w:ascii="Arial" w:hAnsi="Arial" w:cs="Arial"/>
          <w:color w:val="0070C0"/>
          <w:sz w:val="22"/>
          <w:szCs w:val="22"/>
          <w:lang w:val=""/>
        </w:rPr>
        <w:t xml:space="preserve">SI ES </w:t>
      </w:r>
      <w:r w:rsidRPr="00DA609B" w:rsidR="00E450C8">
        <w:rPr>
          <w:rFonts w:ascii="Arial" w:hAnsi="Arial" w:cs="Arial"/>
          <w:color w:val="0070C0"/>
          <w:sz w:val="22"/>
          <w:szCs w:val="22"/>
          <w:lang w:val=""/>
        </w:rPr>
        <w:t>LA PERSONA</w:t>
      </w:r>
      <w:r w:rsidRPr="00DA609B" w:rsidR="004424FE">
        <w:rPr>
          <w:rFonts w:ascii="Arial" w:hAnsi="Arial" w:cs="Arial"/>
          <w:color w:val="0070C0"/>
          <w:sz w:val="22"/>
          <w:szCs w:val="22"/>
          <w:lang w:val=""/>
        </w:rPr>
        <w:t xml:space="preserve"> MISMA</w:t>
      </w:r>
      <w:r w:rsidRPr="00DA609B">
        <w:rPr>
          <w:rFonts w:ascii="Arial" w:hAnsi="Arial" w:cs="Arial"/>
          <w:color w:val="0070C0"/>
          <w:sz w:val="22"/>
          <w:szCs w:val="22"/>
          <w:lang w:val=""/>
        </w:rPr>
        <w:t>)</w:t>
      </w:r>
    </w:p>
    <w:p w:rsidR="0028268B" w:rsidRPr="00DA609B" w:rsidP="002F0C99" w14:paraId="2D8E4A81" w14:textId="6F36632C">
      <w:pPr>
        <w:rPr>
          <w:lang w:val=""/>
        </w:rPr>
      </w:pPr>
      <w:r w:rsidRPr="00DA609B">
        <w:rPr>
          <w:lang w:val=""/>
        </w:rPr>
        <w:t>Ahora</w:t>
      </w:r>
      <w:r w:rsidRPr="00DA609B" w:rsidR="00255382">
        <w:rPr>
          <w:lang w:val=""/>
        </w:rPr>
        <w:t xml:space="preserve">, </w:t>
      </w:r>
      <w:r w:rsidRPr="00DA609B">
        <w:rPr>
          <w:lang w:val=""/>
        </w:rPr>
        <w:t>nos gustaría saber cómo es para usted presentar su declaración de impuestos</w:t>
      </w:r>
      <w:r w:rsidRPr="00DA609B" w:rsidR="00F57862">
        <w:rPr>
          <w:lang w:val=""/>
        </w:rPr>
        <w:t xml:space="preserve">. </w:t>
      </w:r>
      <w:r w:rsidRPr="00DA609B">
        <w:rPr>
          <w:lang w:val=""/>
        </w:rPr>
        <w:t xml:space="preserve">Por favor piense en su última declaración de impuestos y comparta con </w:t>
      </w:r>
      <w:r w:rsidRPr="00DA609B" w:rsidR="00042F8B">
        <w:rPr>
          <w:lang w:val=""/>
        </w:rPr>
        <w:t>nosotros</w:t>
      </w:r>
      <w:r w:rsidRPr="00DA609B">
        <w:rPr>
          <w:lang w:val=""/>
        </w:rPr>
        <w:t xml:space="preserve"> cómo fue su experiencia</w:t>
      </w:r>
      <w:r w:rsidRPr="00DA609B" w:rsidR="00060E22">
        <w:rPr>
          <w:lang w:val=""/>
        </w:rPr>
        <w:t>.</w:t>
      </w:r>
      <w:r w:rsidRPr="00DA609B" w:rsidR="00255382">
        <w:rPr>
          <w:lang w:val=""/>
        </w:rPr>
        <w:br/>
      </w:r>
      <w:r w:rsidRPr="00DA609B" w:rsidR="00A61037">
        <w:rPr>
          <w:i/>
          <w:iCs/>
          <w:lang w:val=""/>
        </w:rPr>
        <w:t>[</w:t>
      </w:r>
      <w:r w:rsidRPr="00DA609B">
        <w:rPr>
          <w:i/>
          <w:iCs/>
          <w:lang w:val=""/>
        </w:rPr>
        <w:t>Nota de Programación</w:t>
      </w:r>
      <w:r w:rsidRPr="00DA609B" w:rsidR="00A61037">
        <w:rPr>
          <w:i/>
          <w:iCs/>
          <w:lang w:val=""/>
        </w:rPr>
        <w:t xml:space="preserve">: </w:t>
      </w:r>
      <w:r w:rsidRPr="00DA609B">
        <w:rPr>
          <w:i/>
          <w:iCs/>
          <w:lang w:val=""/>
        </w:rPr>
        <w:t>Si</w:t>
      </w:r>
      <w:r w:rsidRPr="00DA609B" w:rsidR="00F412BD">
        <w:rPr>
          <w:i/>
          <w:iCs/>
          <w:lang w:val=""/>
        </w:rPr>
        <w:t xml:space="preserve"> Q8=1</w:t>
      </w:r>
      <w:r w:rsidRPr="00DA609B" w:rsidR="006C2A0A">
        <w:rPr>
          <w:i/>
          <w:iCs/>
          <w:lang w:val=""/>
        </w:rPr>
        <w:t xml:space="preserve"> o 2, </w:t>
      </w:r>
      <w:r w:rsidRPr="00DA609B">
        <w:rPr>
          <w:i/>
          <w:iCs/>
          <w:lang w:val=""/>
        </w:rPr>
        <w:t>dirigir a la persona encuestada a la Sección A: Profes</w:t>
      </w:r>
      <w:r w:rsidRPr="00DA609B" w:rsidR="006C2A0A">
        <w:rPr>
          <w:i/>
          <w:iCs/>
          <w:lang w:val=""/>
        </w:rPr>
        <w:t xml:space="preserve">ional, </w:t>
      </w:r>
      <w:r w:rsidRPr="00DA609B">
        <w:rPr>
          <w:i/>
          <w:iCs/>
          <w:lang w:val=""/>
        </w:rPr>
        <w:t>si no dirigir</w:t>
      </w:r>
      <w:r w:rsidRPr="00DA609B" w:rsidR="00EE33D1">
        <w:rPr>
          <w:i/>
          <w:iCs/>
          <w:lang w:val=""/>
        </w:rPr>
        <w:t>la</w:t>
      </w:r>
      <w:r w:rsidRPr="00DA609B">
        <w:rPr>
          <w:i/>
          <w:iCs/>
          <w:lang w:val=""/>
        </w:rPr>
        <w:t xml:space="preserve"> a la Sección B</w:t>
      </w:r>
      <w:r w:rsidRPr="00DA609B" w:rsidR="006C2A0A">
        <w:rPr>
          <w:i/>
          <w:iCs/>
          <w:lang w:val=""/>
        </w:rPr>
        <w:t xml:space="preserve">: </w:t>
      </w:r>
      <w:r w:rsidRPr="00DA609B" w:rsidR="000F7E29">
        <w:rPr>
          <w:i/>
          <w:iCs/>
          <w:lang w:val=""/>
        </w:rPr>
        <w:t xml:space="preserve">la </w:t>
      </w:r>
      <w:r w:rsidRPr="00DA609B" w:rsidR="004424FE">
        <w:rPr>
          <w:i/>
          <w:iCs/>
          <w:lang w:val=""/>
        </w:rPr>
        <w:t xml:space="preserve">persona </w:t>
      </w:r>
      <w:r w:rsidRPr="00DA609B" w:rsidR="000F7E29">
        <w:rPr>
          <w:i/>
          <w:iCs/>
          <w:lang w:val=""/>
        </w:rPr>
        <w:t>misma</w:t>
      </w:r>
      <w:r w:rsidRPr="00DA609B" w:rsidR="006C2A0A">
        <w:rPr>
          <w:i/>
          <w:iCs/>
          <w:lang w:val=""/>
        </w:rPr>
        <w:t>]</w:t>
      </w:r>
    </w:p>
    <w:p w:rsidR="0028268B" w:rsidRPr="00DA609B" w:rsidP="002F0C99" w14:paraId="336F53A3" w14:textId="77777777">
      <w:pPr>
        <w:rPr>
          <w:lang w:val=""/>
        </w:rPr>
      </w:pPr>
    </w:p>
    <w:p w:rsidR="00296AF4" w:rsidRPr="00DA609B" w:rsidP="5B6AF37E" w14:paraId="311B110C" w14:textId="6697E6A9">
      <w:pPr>
        <w:spacing w:before="120" w:after="240"/>
        <w:rPr>
          <w:b/>
          <w:bCs/>
          <w:lang w:val=""/>
        </w:rPr>
      </w:pPr>
      <w:r w:rsidRPr="00DA609B">
        <w:rPr>
          <w:b/>
          <w:bCs/>
          <w:lang w:val=""/>
        </w:rPr>
        <w:t>SECCIÓN</w:t>
      </w:r>
      <w:r w:rsidRPr="00DA609B" w:rsidR="1F0B0FEB">
        <w:rPr>
          <w:b/>
          <w:bCs/>
          <w:lang w:val=""/>
        </w:rPr>
        <w:t xml:space="preserve"> A: </w:t>
      </w:r>
      <w:r w:rsidRPr="00DA609B">
        <w:rPr>
          <w:b/>
          <w:bCs/>
          <w:lang w:val=""/>
        </w:rPr>
        <w:t>PROFE</w:t>
      </w:r>
      <w:r w:rsidRPr="00DA609B" w:rsidR="006C2A0A">
        <w:rPr>
          <w:b/>
          <w:bCs/>
          <w:lang w:val=""/>
        </w:rPr>
        <w:t>SIONAL</w:t>
      </w:r>
      <w:r w:rsidRPr="00DA609B" w:rsidR="0007264A">
        <w:rPr>
          <w:b/>
          <w:bCs/>
          <w:lang w:val=""/>
        </w:rPr>
        <w:t xml:space="preserve"> (</w:t>
      </w:r>
      <w:r w:rsidRPr="00DA609B">
        <w:rPr>
          <w:b/>
          <w:bCs/>
          <w:lang w:val=""/>
        </w:rPr>
        <w:t>MÁ</w:t>
      </w:r>
      <w:r w:rsidRPr="00DA609B" w:rsidR="4CDE3713">
        <w:rPr>
          <w:b/>
          <w:bCs/>
          <w:lang w:val=""/>
        </w:rPr>
        <w:t>X</w:t>
      </w:r>
      <w:r w:rsidRPr="00DA609B">
        <w:rPr>
          <w:b/>
          <w:bCs/>
          <w:lang w:val=""/>
        </w:rPr>
        <w:t xml:space="preserve">IMO DE </w:t>
      </w:r>
      <w:r w:rsidRPr="00DA609B" w:rsidR="35DD6F39">
        <w:rPr>
          <w:b/>
          <w:bCs/>
          <w:lang w:val=""/>
        </w:rPr>
        <w:t xml:space="preserve">19 </w:t>
      </w:r>
      <w:r w:rsidRPr="00DA609B">
        <w:rPr>
          <w:b/>
          <w:bCs/>
          <w:lang w:val=""/>
        </w:rPr>
        <w:t>PREGUNTAS</w:t>
      </w:r>
      <w:r w:rsidRPr="00DA609B" w:rsidR="0007264A">
        <w:rPr>
          <w:b/>
          <w:bCs/>
          <w:lang w:val=""/>
        </w:rPr>
        <w:t>)</w:t>
      </w:r>
    </w:p>
    <w:p w:rsidR="6886481C" w:rsidRPr="00DA609B" w:rsidP="00123414" w14:paraId="4E877F68" w14:textId="517AB88C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>¿U</w:t>
      </w:r>
      <w:r w:rsidRPr="00DA609B" w:rsidR="004424FE">
        <w:rPr>
          <w:lang w:val=""/>
        </w:rPr>
        <w:t xml:space="preserve">sted o la persona profesional a la que recurrió para preparar y presentar su declaración de impuestos </w:t>
      </w:r>
      <w:r w:rsidRPr="00DA609B">
        <w:rPr>
          <w:b/>
          <w:bCs/>
          <w:lang w:val=""/>
        </w:rPr>
        <w:t>necesitó</w:t>
      </w:r>
      <w:r w:rsidRPr="00DA609B">
        <w:rPr>
          <w:b/>
          <w:bCs/>
          <w:lang w:val=""/>
        </w:rPr>
        <w:t xml:space="preserve"> </w:t>
      </w:r>
      <w:r w:rsidRPr="00DA609B" w:rsidR="004424FE">
        <w:rPr>
          <w:b/>
          <w:bCs/>
          <w:lang w:val=""/>
        </w:rPr>
        <w:t xml:space="preserve">ayuda del </w:t>
      </w:r>
      <w:r w:rsidRPr="00DA609B">
        <w:rPr>
          <w:b/>
          <w:bCs/>
          <w:lang w:val=""/>
        </w:rPr>
        <w:t>IRS</w:t>
      </w:r>
      <w:r w:rsidRPr="00DA609B" w:rsidR="004424FE">
        <w:rPr>
          <w:b/>
          <w:bCs/>
          <w:lang w:val=""/>
        </w:rPr>
        <w:t xml:space="preserve"> </w:t>
      </w:r>
      <w:r w:rsidRPr="00DA609B">
        <w:rPr>
          <w:lang w:val=""/>
        </w:rPr>
        <w:t xml:space="preserve">para obtener respuestas a una pregunta sobre la ley </w:t>
      </w:r>
      <w:r w:rsidRPr="00DA609B" w:rsidR="00E16078">
        <w:rPr>
          <w:lang w:val=""/>
        </w:rPr>
        <w:t>de impuestos</w:t>
      </w:r>
      <w:r w:rsidRPr="00DA609B">
        <w:rPr>
          <w:lang w:val=""/>
        </w:rPr>
        <w:t>?</w:t>
      </w:r>
    </w:p>
    <w:p w:rsidR="2DC48D2A" w:rsidRPr="00DA609B" w:rsidP="00123414" w14:paraId="5949450E" w14:textId="0B7904AC">
      <w:pPr>
        <w:pStyle w:val="QUESTIONSQUESTIONS"/>
        <w:numPr>
          <w:ilvl w:val="0"/>
          <w:numId w:val="20"/>
        </w:numPr>
        <w:rPr>
          <w:lang w:val=""/>
        </w:rPr>
      </w:pPr>
      <w:r w:rsidRPr="00DA609B">
        <w:rPr>
          <w:lang w:val=""/>
        </w:rPr>
        <w:t>Si</w:t>
      </w:r>
    </w:p>
    <w:p w:rsidR="2DC48D2A" w:rsidRPr="00DA609B" w:rsidP="00123414" w14:paraId="40726464" w14:textId="77777777">
      <w:pPr>
        <w:pStyle w:val="QUESTIONSQUESTIONS"/>
        <w:numPr>
          <w:ilvl w:val="0"/>
          <w:numId w:val="20"/>
        </w:numPr>
        <w:rPr>
          <w:lang w:val=""/>
        </w:rPr>
      </w:pPr>
      <w:r w:rsidRPr="00DA609B">
        <w:rPr>
          <w:lang w:val=""/>
        </w:rPr>
        <w:t>No</w:t>
      </w:r>
    </w:p>
    <w:p w:rsidR="2DC48D2A" w:rsidRPr="00DA609B" w:rsidP="00123414" w14:paraId="3303DC0B" w14:textId="5B70C7CF">
      <w:pPr>
        <w:pStyle w:val="QUESTIONSQUESTIONS"/>
        <w:numPr>
          <w:ilvl w:val="0"/>
          <w:numId w:val="20"/>
        </w:numPr>
        <w:rPr>
          <w:lang w:val=""/>
        </w:rPr>
      </w:pPr>
      <w:r w:rsidRPr="00DA609B">
        <w:rPr>
          <w:lang w:val=""/>
        </w:rPr>
        <w:t>No lo recuerdo</w:t>
      </w:r>
      <w:r w:rsidRPr="00DA609B">
        <w:rPr>
          <w:lang w:val=""/>
        </w:rPr>
        <w:t xml:space="preserve"> o </w:t>
      </w:r>
      <w:r w:rsidRPr="00DA609B">
        <w:rPr>
          <w:lang w:val=""/>
        </w:rPr>
        <w:t>no lo sé</w:t>
      </w:r>
    </w:p>
    <w:p w:rsidR="5B6AF37E" w:rsidRPr="00DA609B" w:rsidP="5B6AF37E" w14:paraId="46AF7BE1" w14:textId="4912F1F1">
      <w:pPr>
        <w:pStyle w:val="QUESTIONSQUESTIONS"/>
        <w:spacing w:before="120" w:after="60" w:line="259" w:lineRule="auto"/>
        <w:rPr>
          <w:lang w:val=""/>
        </w:rPr>
      </w:pPr>
    </w:p>
    <w:p w:rsidR="327FE8EC" w:rsidRPr="00522FBC" w:rsidP="002E64A3" w14:paraId="3C440FC8" w14:textId="746E9538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>¿</w:t>
      </w:r>
      <w:r w:rsidRPr="00522FBC">
        <w:rPr>
          <w:lang w:val=""/>
        </w:rPr>
        <w:t>Usted o su profesional de impuestos</w:t>
      </w:r>
      <w:r w:rsidRPr="00522FBC">
        <w:rPr>
          <w:lang w:val=""/>
        </w:rPr>
        <w:t xml:space="preserve"> </w:t>
      </w:r>
      <w:r w:rsidRPr="00522FBC">
        <w:rPr>
          <w:b/>
          <w:bCs/>
          <w:lang w:val=""/>
        </w:rPr>
        <w:t>recibió</w:t>
      </w:r>
      <w:r w:rsidRPr="00522FBC">
        <w:rPr>
          <w:b/>
          <w:bCs/>
          <w:lang w:val=""/>
        </w:rPr>
        <w:t xml:space="preserve"> </w:t>
      </w:r>
      <w:r w:rsidRPr="00522FBC">
        <w:rPr>
          <w:b/>
          <w:bCs/>
          <w:lang w:val=""/>
        </w:rPr>
        <w:t>una carta</w:t>
      </w:r>
      <w:r w:rsidRPr="00522FBC">
        <w:rPr>
          <w:lang w:val=""/>
        </w:rPr>
        <w:t xml:space="preserve"> del</w:t>
      </w:r>
      <w:r w:rsidRPr="00522FBC">
        <w:rPr>
          <w:lang w:val=""/>
        </w:rPr>
        <w:t xml:space="preserve"> IRS </w:t>
      </w:r>
      <w:r w:rsidRPr="00522FBC">
        <w:rPr>
          <w:lang w:val=""/>
        </w:rPr>
        <w:t xml:space="preserve">indicando que usted necesitaba resolver un </w:t>
      </w:r>
      <w:r w:rsidRPr="00522FBC" w:rsidR="002E64A3">
        <w:rPr>
          <w:lang w:val=""/>
        </w:rPr>
        <w:t>problema</w:t>
      </w:r>
      <w:r w:rsidRPr="00522FBC">
        <w:rPr>
          <w:lang w:val=""/>
        </w:rPr>
        <w:t xml:space="preserve"> </w:t>
      </w:r>
      <w:r w:rsidRPr="00522FBC" w:rsidR="002E64A3">
        <w:rPr>
          <w:lang w:val=""/>
        </w:rPr>
        <w:t>relacionado a</w:t>
      </w:r>
      <w:r w:rsidRPr="00522FBC">
        <w:rPr>
          <w:lang w:val=""/>
        </w:rPr>
        <w:t xml:space="preserve"> la declaración que usted presentó?</w:t>
      </w:r>
    </w:p>
    <w:p w:rsidR="36D32011" w:rsidRPr="00522FBC" w:rsidP="00123414" w14:paraId="7C85F8F1" w14:textId="218C6E03">
      <w:pPr>
        <w:pStyle w:val="QUESTIONSQUESTIONS"/>
        <w:numPr>
          <w:ilvl w:val="0"/>
          <w:numId w:val="39"/>
        </w:numPr>
        <w:rPr>
          <w:rFonts w:eastAsia="Tahoma"/>
          <w:lang w:val=""/>
        </w:rPr>
      </w:pPr>
      <w:r w:rsidRPr="00522FBC">
        <w:rPr>
          <w:lang w:val=""/>
        </w:rPr>
        <w:t>Si</w:t>
      </w:r>
    </w:p>
    <w:p w:rsidR="36D32011" w:rsidRPr="00DA609B" w:rsidP="00123414" w14:paraId="05C05BF0" w14:textId="77777777">
      <w:pPr>
        <w:pStyle w:val="QUESTIONSQUESTIONS"/>
        <w:numPr>
          <w:ilvl w:val="0"/>
          <w:numId w:val="39"/>
        </w:numPr>
        <w:rPr>
          <w:lang w:val=""/>
        </w:rPr>
      </w:pPr>
      <w:r w:rsidRPr="00DA609B">
        <w:rPr>
          <w:lang w:val=""/>
        </w:rPr>
        <w:t>No</w:t>
      </w:r>
    </w:p>
    <w:p w:rsidR="36D32011" w:rsidRPr="00DA609B" w:rsidP="00123414" w14:paraId="558D6E44" w14:textId="35CEE669">
      <w:pPr>
        <w:pStyle w:val="QUESTIONSQUESTIONS"/>
        <w:numPr>
          <w:ilvl w:val="0"/>
          <w:numId w:val="39"/>
        </w:numPr>
        <w:rPr>
          <w:lang w:val=""/>
        </w:rPr>
      </w:pPr>
      <w:r w:rsidRPr="00DA609B">
        <w:rPr>
          <w:lang w:val=""/>
        </w:rPr>
        <w:t>No lo recuerdo</w:t>
      </w:r>
      <w:r w:rsidRPr="00DA609B">
        <w:rPr>
          <w:lang w:val=""/>
        </w:rPr>
        <w:t xml:space="preserve"> o no</w:t>
      </w:r>
      <w:r w:rsidRPr="00DA609B">
        <w:rPr>
          <w:lang w:val=""/>
        </w:rPr>
        <w:t xml:space="preserve"> lo sé</w:t>
      </w:r>
      <w:r w:rsidRPr="00DA609B" w:rsidR="00931B08">
        <w:rPr>
          <w:lang w:val=""/>
        </w:rPr>
        <w:br/>
      </w:r>
    </w:p>
    <w:p w:rsidR="0D16FFC3" w:rsidRPr="00DA609B" w:rsidP="00D70A07" w14:paraId="024D3968" w14:textId="0F4CE917">
      <w:pPr>
        <w:pStyle w:val="QUESTIONSQUESTIONS"/>
        <w:numPr>
          <w:ilvl w:val="0"/>
          <w:numId w:val="1"/>
        </w:numPr>
        <w:spacing w:before="120" w:line="259" w:lineRule="auto"/>
        <w:ind w:left="360"/>
        <w:rPr>
          <w:rFonts w:eastAsia="Tahoma"/>
          <w:lang w:val=""/>
        </w:rPr>
      </w:pPr>
      <w:r w:rsidRPr="00DA609B">
        <w:rPr>
          <w:lang w:val=""/>
        </w:rPr>
        <w:t xml:space="preserve">¿Con cuál de los siguientes enunciados estaría usted </w:t>
      </w:r>
      <w:r w:rsidRPr="00DA609B">
        <w:rPr>
          <w:b/>
          <w:lang w:val=""/>
        </w:rPr>
        <w:t>de</w:t>
      </w:r>
      <w:r w:rsidRPr="00DA609B">
        <w:rPr>
          <w:lang w:val=""/>
        </w:rPr>
        <w:t xml:space="preserve"> </w:t>
      </w:r>
      <w:r w:rsidRPr="00DA609B">
        <w:rPr>
          <w:b/>
          <w:lang w:val=""/>
        </w:rPr>
        <w:t>acuerdo</w:t>
      </w:r>
      <w:r w:rsidRPr="00DA609B">
        <w:rPr>
          <w:lang w:val=""/>
        </w:rPr>
        <w:t xml:space="preserve">? </w:t>
      </w:r>
      <w:r w:rsidRPr="00DA609B">
        <w:rPr>
          <w:lang w:val=""/>
        </w:rPr>
        <w:t>Seleccione todos los que correspondan</w:t>
      </w:r>
      <w:r w:rsidRPr="00DA609B">
        <w:rPr>
          <w:lang w:val=""/>
        </w:rPr>
        <w:t xml:space="preserve">. </w:t>
      </w:r>
    </w:p>
    <w:p w:rsidR="5B6AF37E" w:rsidRPr="00DA609B" w:rsidP="00D70A07" w14:paraId="7F13780A" w14:textId="4A9C0BDF">
      <w:pPr>
        <w:pStyle w:val="QUESTIONSQUESTIONS"/>
        <w:rPr>
          <w:b/>
          <w:bCs/>
          <w:lang w:val=""/>
        </w:rPr>
      </w:pPr>
      <w:r w:rsidRPr="00DA609B">
        <w:rPr>
          <w:i/>
          <w:iCs/>
          <w:lang w:val=""/>
        </w:rPr>
        <w:t>[</w:t>
      </w:r>
      <w:r w:rsidRPr="00DA609B" w:rsidR="00106D33">
        <w:rPr>
          <w:i/>
          <w:iCs/>
          <w:lang w:val=""/>
        </w:rPr>
        <w:t>Nota de Programación: Rotar la</w:t>
      </w:r>
      <w:r w:rsidRPr="00DA609B">
        <w:rPr>
          <w:i/>
          <w:iCs/>
          <w:lang w:val=""/>
        </w:rPr>
        <w:t xml:space="preserve"> list</w:t>
      </w:r>
      <w:r w:rsidRPr="00DA609B" w:rsidR="00106D33">
        <w:rPr>
          <w:i/>
          <w:iCs/>
          <w:lang w:val=""/>
        </w:rPr>
        <w:t>a</w:t>
      </w:r>
      <w:r w:rsidRPr="00DA609B">
        <w:rPr>
          <w:i/>
          <w:iCs/>
          <w:lang w:val=""/>
        </w:rPr>
        <w:t>]</w:t>
      </w:r>
      <w:r w:rsidRPr="00DA609B" w:rsidR="00D70A07">
        <w:rPr>
          <w:i/>
          <w:iCs/>
          <w:lang w:val=""/>
        </w:rPr>
        <w:br/>
      </w:r>
    </w:p>
    <w:tbl>
      <w:tblPr>
        <w:tblStyle w:val="TableGrid"/>
        <w:tblW w:w="0" w:type="auto"/>
        <w:jc w:val="center"/>
        <w:tblLayout w:type="fixed"/>
        <w:tblLook w:val="06A0"/>
      </w:tblPr>
      <w:tblGrid>
        <w:gridCol w:w="5790"/>
        <w:gridCol w:w="1151"/>
        <w:gridCol w:w="1444"/>
        <w:gridCol w:w="2115"/>
      </w:tblGrid>
      <w:tr w14:paraId="6993ED3C" w14:textId="77777777" w:rsidTr="00106D33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5B6AF37E" w:rsidRPr="00DA609B" w:rsidP="5B6AF37E" w14:paraId="33781047" w14:textId="3CF312CC">
            <w:pPr>
              <w:rPr>
                <w:b/>
                <w:bCs/>
                <w:lang w:val=""/>
              </w:rPr>
            </w:pPr>
          </w:p>
        </w:tc>
        <w:tc>
          <w:tcPr>
            <w:tcW w:w="1151" w:type="dxa"/>
          </w:tcPr>
          <w:p w:rsidR="3039C035" w:rsidRPr="00DA609B" w:rsidP="5B6AF37E" w14:paraId="5D5A385D" w14:textId="0C9D9435">
            <w:pPr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De acuerdo</w:t>
            </w:r>
          </w:p>
        </w:tc>
        <w:tc>
          <w:tcPr>
            <w:tcW w:w="1444" w:type="dxa"/>
          </w:tcPr>
          <w:p w:rsidR="3039C035" w:rsidRPr="00DA609B" w:rsidP="5B6AF37E" w14:paraId="49EC7765" w14:textId="6DB72A0D">
            <w:pPr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En desacuerdo</w:t>
            </w:r>
          </w:p>
        </w:tc>
        <w:tc>
          <w:tcPr>
            <w:tcW w:w="2115" w:type="dxa"/>
          </w:tcPr>
          <w:p w:rsidR="3039C035" w:rsidRPr="00DA609B" w:rsidP="00106D33" w14:paraId="05A7C342" w14:textId="78E40BEE">
            <w:pPr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No lo sé</w:t>
            </w:r>
            <w:r w:rsidRPr="00DA609B">
              <w:rPr>
                <w:b/>
                <w:bCs/>
                <w:lang w:val=""/>
              </w:rPr>
              <w:t>/</w:t>
            </w:r>
            <w:r w:rsidRPr="00DA609B">
              <w:rPr>
                <w:b/>
                <w:bCs/>
                <w:lang w:val=""/>
              </w:rPr>
              <w:t>No lo recuerdo</w:t>
            </w:r>
            <w:r w:rsidRPr="00DA609B">
              <w:rPr>
                <w:b/>
                <w:bCs/>
                <w:lang w:val=""/>
              </w:rPr>
              <w:t>/NA</w:t>
            </w:r>
          </w:p>
        </w:tc>
      </w:tr>
      <w:tr w14:paraId="40D561D9" w14:textId="77777777" w:rsidTr="00106D33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5B6AF37E" w:rsidRPr="00DA609B" w:rsidP="00106D33" w14:paraId="0FDD7135" w14:textId="1162D7B1">
            <w:pPr>
              <w:pStyle w:val="QUESTIONSQUESTIONS"/>
              <w:rPr>
                <w:b/>
                <w:bCs/>
                <w:lang w:val=""/>
              </w:rPr>
            </w:pPr>
            <w:r w:rsidRPr="00DA609B">
              <w:rPr>
                <w:lang w:val=""/>
              </w:rPr>
              <w:t xml:space="preserve">Mi profesional de impuestos hizo un </w:t>
            </w:r>
            <w:r w:rsidRPr="00DA609B" w:rsidR="3039C035">
              <w:rPr>
                <w:lang w:val=""/>
              </w:rPr>
              <w:t xml:space="preserve"> </w:t>
            </w:r>
            <w:r w:rsidRPr="00DA609B">
              <w:rPr>
                <w:b/>
                <w:bCs/>
                <w:lang w:val=""/>
              </w:rPr>
              <w:t>buen</w:t>
            </w:r>
            <w:r w:rsidRPr="00DA609B" w:rsidR="3039C035">
              <w:rPr>
                <w:b/>
                <w:bCs/>
                <w:lang w:val=""/>
              </w:rPr>
              <w:t xml:space="preserve"> </w:t>
            </w:r>
            <w:r w:rsidRPr="00DA609B">
              <w:rPr>
                <w:b/>
                <w:bCs/>
                <w:lang w:val=""/>
              </w:rPr>
              <w:t xml:space="preserve">trabajo </w:t>
            </w:r>
            <w:r w:rsidRPr="00DA609B">
              <w:rPr>
                <w:lang w:val=""/>
              </w:rPr>
              <w:t>con mi declaración de impuestos</w:t>
            </w:r>
            <w:r w:rsidRPr="00DA609B" w:rsidR="3039C035">
              <w:rPr>
                <w:lang w:val=""/>
              </w:rPr>
              <w:t>.</w:t>
            </w:r>
          </w:p>
        </w:tc>
        <w:tc>
          <w:tcPr>
            <w:tcW w:w="1151" w:type="dxa"/>
          </w:tcPr>
          <w:p w:rsidR="3039C035" w:rsidRPr="00DA609B" w:rsidP="5B6AF37E" w14:paraId="0B24E7BB" w14:textId="18B24F3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444" w:type="dxa"/>
          </w:tcPr>
          <w:p w:rsidR="3039C035" w:rsidRPr="00DA609B" w:rsidP="5B6AF37E" w14:paraId="024D55F6" w14:textId="65134D4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2115" w:type="dxa"/>
          </w:tcPr>
          <w:p w:rsidR="3039C035" w:rsidRPr="00DA609B" w:rsidP="5B6AF37E" w14:paraId="15DC8C8E" w14:textId="6323ACA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</w:tr>
      <w:tr w14:paraId="0253F46D" w14:textId="77777777" w:rsidTr="00106D33">
        <w:tblPrEx>
          <w:tblW w:w="0" w:type="auto"/>
          <w:jc w:val="center"/>
          <w:tblLayout w:type="fixed"/>
          <w:tblLook w:val="06A0"/>
        </w:tblPrEx>
        <w:trPr>
          <w:trHeight w:val="512"/>
          <w:jc w:val="center"/>
        </w:trPr>
        <w:tc>
          <w:tcPr>
            <w:tcW w:w="5790" w:type="dxa"/>
          </w:tcPr>
          <w:p w:rsidR="5B6AF37E" w:rsidRPr="00DA609B" w:rsidP="0078465F" w14:paraId="6CD13042" w14:textId="096EDA37">
            <w:pPr>
              <w:pStyle w:val="QUESTIONSQUESTIONS"/>
              <w:rPr>
                <w:b/>
                <w:bCs/>
                <w:lang w:val=""/>
              </w:rPr>
            </w:pPr>
            <w:r w:rsidRPr="00DA609B">
              <w:rPr>
                <w:lang w:val=""/>
              </w:rPr>
              <w:t xml:space="preserve">El tiempo que dedique a mis impuestos fue corto y razonable; no necesité </w:t>
            </w:r>
            <w:r w:rsidRPr="00DA609B" w:rsidR="0078465F">
              <w:rPr>
                <w:lang w:val=""/>
              </w:rPr>
              <w:t>un alto</w:t>
            </w:r>
            <w:r w:rsidRPr="00DA609B" w:rsidR="3039C035">
              <w:rPr>
                <w:lang w:val=""/>
              </w:rPr>
              <w:t xml:space="preserve"> </w:t>
            </w:r>
            <w:r w:rsidRPr="00DA609B" w:rsidR="0078465F">
              <w:rPr>
                <w:b/>
                <w:bCs/>
                <w:lang w:val=""/>
              </w:rPr>
              <w:t>nivel de</w:t>
            </w:r>
            <w:r w:rsidRPr="00DA609B">
              <w:rPr>
                <w:b/>
                <w:bCs/>
                <w:lang w:val=""/>
              </w:rPr>
              <w:t xml:space="preserve"> esfuerzo</w:t>
            </w:r>
            <w:r w:rsidRPr="00DA609B" w:rsidR="3039C035">
              <w:rPr>
                <w:b/>
                <w:bCs/>
                <w:lang w:val=""/>
              </w:rPr>
              <w:t xml:space="preserve"> </w:t>
            </w:r>
            <w:r w:rsidRPr="00DA609B">
              <w:rPr>
                <w:lang w:val=""/>
              </w:rPr>
              <w:t>para realizar mi declaración de impuestos</w:t>
            </w:r>
            <w:r w:rsidRPr="00DA609B" w:rsidR="3039C035">
              <w:rPr>
                <w:lang w:val=""/>
              </w:rPr>
              <w:t>.</w:t>
            </w:r>
          </w:p>
        </w:tc>
        <w:tc>
          <w:tcPr>
            <w:tcW w:w="1151" w:type="dxa"/>
          </w:tcPr>
          <w:p w:rsidR="5B6AF37E" w:rsidRPr="00DA609B" w:rsidP="5B6AF37E" w14:paraId="4B466E18" w14:textId="18B24F3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444" w:type="dxa"/>
          </w:tcPr>
          <w:p w:rsidR="5B6AF37E" w:rsidRPr="00DA609B" w:rsidP="5B6AF37E" w14:paraId="7BAC01D3" w14:textId="65134D4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2115" w:type="dxa"/>
          </w:tcPr>
          <w:p w:rsidR="5B6AF37E" w:rsidRPr="00DA609B" w:rsidP="5B6AF37E" w14:paraId="667C79C6" w14:textId="6323ACA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</w:tr>
      <w:tr w14:paraId="167F5CE7" w14:textId="77777777" w:rsidTr="00106D33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5B6AF37E" w:rsidRPr="00DA609B" w:rsidP="00E6463C" w14:paraId="2297015A" w14:textId="7CD63C49">
            <w:pPr>
              <w:pStyle w:val="QUESTIONSQUESTIONS"/>
              <w:rPr>
                <w:b/>
                <w:bCs/>
                <w:lang w:val=""/>
              </w:rPr>
            </w:pPr>
            <w:r w:rsidRPr="00DA609B">
              <w:rPr>
                <w:lang w:val=""/>
              </w:rPr>
              <w:t>La cantidad de impuestos que pague fue</w:t>
            </w:r>
            <w:r w:rsidRPr="00DA609B" w:rsidR="64342BD7">
              <w:rPr>
                <w:lang w:val=""/>
              </w:rPr>
              <w:t xml:space="preserve"> </w:t>
            </w:r>
            <w:r w:rsidRPr="00DA609B">
              <w:rPr>
                <w:b/>
                <w:bCs/>
                <w:lang w:val=""/>
              </w:rPr>
              <w:t xml:space="preserve">la mínima legalmente  debida </w:t>
            </w:r>
            <w:r w:rsidRPr="00DA609B" w:rsidR="64342BD7">
              <w:rPr>
                <w:b/>
                <w:bCs/>
                <w:lang w:val=""/>
              </w:rPr>
              <w:t xml:space="preserve">– </w:t>
            </w:r>
            <w:r w:rsidRPr="00DA609B">
              <w:rPr>
                <w:lang w:val=""/>
              </w:rPr>
              <w:t>es decir</w:t>
            </w:r>
            <w:r w:rsidRPr="00DA609B" w:rsidR="64342BD7">
              <w:rPr>
                <w:lang w:val=""/>
              </w:rPr>
              <w:t xml:space="preserve">, </w:t>
            </w:r>
            <w:r w:rsidRPr="00DA609B">
              <w:rPr>
                <w:lang w:val=""/>
              </w:rPr>
              <w:t>no pague de más en mis impuestos</w:t>
            </w:r>
            <w:r w:rsidRPr="00DA609B" w:rsidR="64342BD7">
              <w:rPr>
                <w:lang w:val=""/>
              </w:rPr>
              <w:t>.</w:t>
            </w:r>
          </w:p>
        </w:tc>
        <w:tc>
          <w:tcPr>
            <w:tcW w:w="1151" w:type="dxa"/>
          </w:tcPr>
          <w:p w:rsidR="5B6AF37E" w:rsidRPr="00DA609B" w:rsidP="5B6AF37E" w14:paraId="310586C2" w14:textId="18B24F3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444" w:type="dxa"/>
          </w:tcPr>
          <w:p w:rsidR="5B6AF37E" w:rsidRPr="00DA609B" w:rsidP="5B6AF37E" w14:paraId="746081DF" w14:textId="65134D4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2115" w:type="dxa"/>
          </w:tcPr>
          <w:p w:rsidR="5B6AF37E" w:rsidRPr="00DA609B" w:rsidP="5B6AF37E" w14:paraId="5C2E5FA4" w14:textId="6323ACA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</w:tr>
      <w:tr w14:paraId="6B6BDFE8" w14:textId="77777777" w:rsidTr="00106D33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5B6AF37E" w:rsidRPr="00DA609B" w:rsidP="00232639" w14:paraId="08899865" w14:textId="24EA66C2">
            <w:pPr>
              <w:pStyle w:val="QUESTIONSQUESTIONS"/>
              <w:rPr>
                <w:b/>
                <w:bCs/>
                <w:lang w:val=""/>
              </w:rPr>
            </w:pPr>
            <w:r w:rsidRPr="00DA609B">
              <w:rPr>
                <w:rFonts w:eastAsia="Tahoma"/>
                <w:i/>
                <w:iCs/>
                <w:lang w:val=""/>
              </w:rPr>
              <w:t>[</w:t>
            </w:r>
            <w:r w:rsidRPr="00DA609B" w:rsidR="00232639">
              <w:rPr>
                <w:rFonts w:eastAsia="Tahoma"/>
                <w:i/>
                <w:iCs/>
                <w:lang w:val=""/>
              </w:rPr>
              <w:t>EN CASO DE SI EN LA</w:t>
            </w:r>
            <w:r w:rsidRPr="00DA609B" w:rsidR="6372B0B5">
              <w:rPr>
                <w:rFonts w:eastAsia="Tahoma"/>
                <w:i/>
                <w:iCs/>
                <w:lang w:val=""/>
              </w:rPr>
              <w:t xml:space="preserve"> Q</w:t>
            </w:r>
            <w:r w:rsidRPr="00DA609B" w:rsidR="1A37926E">
              <w:rPr>
                <w:rFonts w:eastAsia="Tahoma"/>
                <w:i/>
                <w:iCs/>
                <w:lang w:val=""/>
              </w:rPr>
              <w:t>10</w:t>
            </w:r>
            <w:r w:rsidRPr="00DA609B" w:rsidR="6372B0B5">
              <w:rPr>
                <w:rFonts w:eastAsia="Tahoma"/>
                <w:i/>
                <w:iCs/>
                <w:lang w:val=""/>
              </w:rPr>
              <w:t>:</w:t>
            </w:r>
            <w:r w:rsidRPr="00DA609B">
              <w:rPr>
                <w:rFonts w:eastAsia="Tahoma"/>
                <w:i/>
                <w:iCs/>
                <w:lang w:val=""/>
              </w:rPr>
              <w:t>]</w:t>
            </w:r>
            <w:r w:rsidRPr="00DA609B" w:rsidR="6372B0B5">
              <w:rPr>
                <w:rFonts w:eastAsia="Tahoma"/>
                <w:b/>
                <w:bCs/>
                <w:lang w:val=""/>
              </w:rPr>
              <w:t xml:space="preserve"> </w:t>
            </w:r>
            <w:r w:rsidRPr="00DA609B" w:rsidR="00232639">
              <w:rPr>
                <w:rFonts w:eastAsia="Tahoma"/>
                <w:lang w:val=""/>
              </w:rPr>
              <w:t>La</w:t>
            </w:r>
            <w:r w:rsidRPr="00DA609B" w:rsidR="6372B0B5">
              <w:rPr>
                <w:rFonts w:eastAsia="Tahoma"/>
                <w:lang w:val=""/>
              </w:rPr>
              <w:t xml:space="preserve"> </w:t>
            </w:r>
            <w:r w:rsidRPr="00DA609B" w:rsidR="00232639">
              <w:rPr>
                <w:rFonts w:eastAsia="Tahoma"/>
                <w:b/>
                <w:bCs/>
                <w:lang w:val=""/>
              </w:rPr>
              <w:t xml:space="preserve">ayuda que recibí del </w:t>
            </w:r>
            <w:r w:rsidRPr="00DA609B" w:rsidR="6372B0B5">
              <w:rPr>
                <w:rFonts w:eastAsia="Tahoma"/>
                <w:b/>
                <w:bCs/>
                <w:lang w:val=""/>
              </w:rPr>
              <w:t>IRS</w:t>
            </w:r>
            <w:r w:rsidRPr="00DA609B" w:rsidR="6372B0B5">
              <w:rPr>
                <w:rFonts w:eastAsia="Tahoma"/>
                <w:lang w:val=""/>
              </w:rPr>
              <w:t xml:space="preserve"> </w:t>
            </w:r>
            <w:r w:rsidRPr="00DA609B" w:rsidR="00232639">
              <w:rPr>
                <w:rFonts w:eastAsia="Tahoma"/>
                <w:lang w:val=""/>
              </w:rPr>
              <w:t>para obtener una respuesta sobre la ley de impuestos fue satisfactoria.</w:t>
            </w:r>
          </w:p>
        </w:tc>
        <w:tc>
          <w:tcPr>
            <w:tcW w:w="1151" w:type="dxa"/>
          </w:tcPr>
          <w:p w:rsidR="5B6AF37E" w:rsidRPr="00DA609B" w:rsidP="5B6AF37E" w14:paraId="061B468E" w14:textId="18B24F3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444" w:type="dxa"/>
          </w:tcPr>
          <w:p w:rsidR="5B6AF37E" w:rsidRPr="00DA609B" w:rsidP="5B6AF37E" w14:paraId="491D25F2" w14:textId="65134D4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2115" w:type="dxa"/>
          </w:tcPr>
          <w:p w:rsidR="5B6AF37E" w:rsidRPr="00DA609B" w:rsidP="5B6AF37E" w14:paraId="01B4CEF3" w14:textId="6323ACA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</w:tr>
      <w:tr w14:paraId="35519571" w14:textId="77777777" w:rsidTr="00106D33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3039C035" w:rsidRPr="00DA609B" w:rsidP="002E64A3" w14:paraId="4B3ACE4E" w14:textId="7D6A31CD">
            <w:pPr>
              <w:pStyle w:val="QUESTIONSQUESTIONS"/>
              <w:rPr>
                <w:bCs/>
                <w:lang w:val=""/>
              </w:rPr>
            </w:pPr>
            <w:r w:rsidRPr="00DA609B">
              <w:rPr>
                <w:i/>
                <w:iCs/>
                <w:lang w:val=""/>
              </w:rPr>
              <w:t>[</w:t>
            </w:r>
            <w:r w:rsidRPr="00DA609B" w:rsidR="004A003A">
              <w:rPr>
                <w:rFonts w:eastAsia="Tahoma"/>
                <w:i/>
                <w:iCs/>
                <w:lang w:val=""/>
              </w:rPr>
              <w:t xml:space="preserve">EN CASO DE SI EN LA </w:t>
            </w:r>
            <w:r w:rsidRPr="00DA609B" w:rsidR="5AA745BE">
              <w:rPr>
                <w:i/>
                <w:iCs/>
                <w:lang w:val=""/>
              </w:rPr>
              <w:t>Q</w:t>
            </w:r>
            <w:r w:rsidRPr="00DA609B" w:rsidR="0EF52937">
              <w:rPr>
                <w:i/>
                <w:iCs/>
                <w:lang w:val=""/>
              </w:rPr>
              <w:t>11</w:t>
            </w:r>
            <w:r w:rsidRPr="00DA609B" w:rsidR="5AA745BE">
              <w:rPr>
                <w:i/>
                <w:iCs/>
                <w:lang w:val=""/>
              </w:rPr>
              <w:t>:</w:t>
            </w:r>
            <w:r w:rsidRPr="00DA609B">
              <w:rPr>
                <w:i/>
                <w:iCs/>
                <w:lang w:val=""/>
              </w:rPr>
              <w:t>]</w:t>
            </w:r>
            <w:r w:rsidRPr="00DA609B" w:rsidR="7F21146B">
              <w:rPr>
                <w:i/>
                <w:iCs/>
                <w:lang w:val=""/>
              </w:rPr>
              <w:t xml:space="preserve"> </w:t>
            </w:r>
            <w:r w:rsidRPr="00DA609B" w:rsidR="002E64A3">
              <w:rPr>
                <w:i/>
                <w:iCs/>
                <w:lang w:val=""/>
              </w:rPr>
              <w:t xml:space="preserve"> </w:t>
            </w:r>
            <w:r w:rsidRPr="00DA609B" w:rsidR="004B5B63">
              <w:rPr>
                <w:iCs/>
                <w:lang w:val=""/>
              </w:rPr>
              <w:t xml:space="preserve"> </w:t>
            </w:r>
            <w:r w:rsidRPr="00DA609B" w:rsidR="002E64A3">
              <w:rPr>
                <w:iCs/>
                <w:lang w:val=""/>
              </w:rPr>
              <w:t xml:space="preserve">El </w:t>
            </w:r>
            <w:r w:rsidRPr="00DA609B" w:rsidR="528BADA3">
              <w:rPr>
                <w:b/>
                <w:bCs/>
                <w:lang w:val=""/>
              </w:rPr>
              <w:t>p</w:t>
            </w:r>
            <w:r w:rsidRPr="00DA609B" w:rsidR="7F21146B">
              <w:rPr>
                <w:b/>
                <w:bCs/>
                <w:lang w:val=""/>
              </w:rPr>
              <w:t>roces</w:t>
            </w:r>
            <w:r w:rsidRPr="00DA609B" w:rsidR="00D37C03">
              <w:rPr>
                <w:b/>
                <w:bCs/>
                <w:lang w:val=""/>
              </w:rPr>
              <w:t>o</w:t>
            </w:r>
            <w:r w:rsidRPr="00DA609B" w:rsidR="7F21146B">
              <w:rPr>
                <w:b/>
                <w:bCs/>
                <w:lang w:val=""/>
              </w:rPr>
              <w:t xml:space="preserve"> </w:t>
            </w:r>
            <w:r w:rsidRPr="00DA609B" w:rsidR="00D37C03">
              <w:rPr>
                <w:b/>
                <w:bCs/>
                <w:lang w:val=""/>
              </w:rPr>
              <w:t xml:space="preserve">para resolver el </w:t>
            </w:r>
            <w:r w:rsidRPr="00DA609B" w:rsidR="002E64A3">
              <w:rPr>
                <w:b/>
                <w:bCs/>
                <w:lang w:val=""/>
              </w:rPr>
              <w:t>problema</w:t>
            </w:r>
            <w:r w:rsidRPr="00DA609B" w:rsidR="00D37C03">
              <w:rPr>
                <w:b/>
                <w:bCs/>
                <w:lang w:val=""/>
              </w:rPr>
              <w:t xml:space="preserve"> con mi declaración</w:t>
            </w:r>
            <w:r w:rsidRPr="00DA609B" w:rsidR="7F21146B">
              <w:rPr>
                <w:b/>
                <w:bCs/>
                <w:lang w:val=""/>
              </w:rPr>
              <w:t xml:space="preserve"> </w:t>
            </w:r>
            <w:r w:rsidRPr="00DA609B" w:rsidR="002E64A3">
              <w:rPr>
                <w:bCs/>
                <w:lang w:val=""/>
              </w:rPr>
              <w:t>fue satisfactorio</w:t>
            </w:r>
          </w:p>
        </w:tc>
        <w:tc>
          <w:tcPr>
            <w:tcW w:w="1151" w:type="dxa"/>
          </w:tcPr>
          <w:p w:rsidR="5B6AF37E" w:rsidRPr="00DA609B" w:rsidP="5B6AF37E" w14:paraId="21E86FE0" w14:textId="18B24F3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444" w:type="dxa"/>
          </w:tcPr>
          <w:p w:rsidR="5B6AF37E" w:rsidRPr="00DA609B" w:rsidP="5B6AF37E" w14:paraId="2D6E259D" w14:textId="65134D4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2115" w:type="dxa"/>
          </w:tcPr>
          <w:p w:rsidR="5B6AF37E" w:rsidRPr="00DA609B" w:rsidP="5B6AF37E" w14:paraId="1022DA29" w14:textId="6323ACA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</w:tr>
    </w:tbl>
    <w:p w:rsidR="5B6AF37E" w:rsidRPr="00DA609B" w14:paraId="6C9C5D13" w14:textId="75E00999">
      <w:pPr>
        <w:rPr>
          <w:lang w:val=""/>
        </w:rPr>
      </w:pPr>
    </w:p>
    <w:p w:rsidR="39C57C82" w:rsidRPr="00DA609B" w:rsidP="00123414" w14:paraId="7EE09A09" w14:textId="2FB9BA57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rFonts w:eastAsia="Tahoma"/>
          <w:i/>
          <w:iCs/>
          <w:lang w:val=""/>
        </w:rPr>
        <w:t>(</w:t>
      </w:r>
      <w:r w:rsidRPr="00DA609B" w:rsidR="00E04E4A">
        <w:rPr>
          <w:rFonts w:eastAsia="Tahoma"/>
          <w:i/>
          <w:iCs/>
          <w:lang w:val=""/>
        </w:rPr>
        <w:t xml:space="preserve">PREGUNTAR PARA CADA ENUNCIADO </w:t>
      </w:r>
      <w:r w:rsidRPr="00DA609B" w:rsidR="00756059">
        <w:rPr>
          <w:rFonts w:eastAsia="Tahoma"/>
          <w:i/>
          <w:iCs/>
          <w:lang w:val=""/>
        </w:rPr>
        <w:t>CON EL QUE ESTE</w:t>
      </w:r>
      <w:r w:rsidRPr="00DA609B" w:rsidR="00E04E4A">
        <w:rPr>
          <w:rFonts w:eastAsia="Tahoma"/>
          <w:i/>
          <w:iCs/>
          <w:lang w:val=""/>
        </w:rPr>
        <w:t xml:space="preserve"> </w:t>
      </w:r>
      <w:r w:rsidRPr="00DA609B" w:rsidR="00E04E4A">
        <w:rPr>
          <w:rFonts w:eastAsia="Tahoma"/>
          <w:i/>
          <w:iCs/>
          <w:u w:val="single"/>
          <w:lang w:val=""/>
        </w:rPr>
        <w:t>DE ACUERDO</w:t>
      </w:r>
      <w:r w:rsidRPr="00DA609B" w:rsidR="00E04E4A">
        <w:rPr>
          <w:rFonts w:eastAsia="Tahoma"/>
          <w:i/>
          <w:iCs/>
          <w:lang w:val=""/>
        </w:rPr>
        <w:t xml:space="preserve"> EN LA Q12</w:t>
      </w:r>
      <w:r w:rsidRPr="00DA609B">
        <w:rPr>
          <w:rFonts w:eastAsia="Tahoma"/>
          <w:i/>
          <w:iCs/>
          <w:lang w:val=""/>
        </w:rPr>
        <w:t>)</w:t>
      </w:r>
      <w:r w:rsidRPr="00DA609B">
        <w:rPr>
          <w:rFonts w:eastAsia="Tahoma"/>
          <w:b/>
          <w:bCs/>
          <w:lang w:val=""/>
        </w:rPr>
        <w:t xml:space="preserve"> </w:t>
      </w:r>
      <w:r w:rsidRPr="00DA609B" w:rsidR="00B567D5">
        <w:rPr>
          <w:rFonts w:eastAsia="Tahoma"/>
          <w:lang w:val=""/>
        </w:rPr>
        <w:t>Usted dijo que estaba de acuerdo con los siguientes enunciados</w:t>
      </w:r>
      <w:r w:rsidRPr="00DA609B">
        <w:rPr>
          <w:rFonts w:eastAsia="Tahoma"/>
          <w:lang w:val=""/>
        </w:rPr>
        <w:t xml:space="preserve">. </w:t>
      </w:r>
      <w:r w:rsidRPr="00DA609B" w:rsidR="00D82EF3">
        <w:rPr>
          <w:rFonts w:eastAsia="Tahoma"/>
          <w:lang w:val=""/>
        </w:rPr>
        <w:t xml:space="preserve">Para cada </w:t>
      </w:r>
      <w:r w:rsidRPr="00DA609B" w:rsidR="002704AD">
        <w:rPr>
          <w:rFonts w:eastAsia="Tahoma"/>
          <w:lang w:val=""/>
        </w:rPr>
        <w:t>enunciado</w:t>
      </w:r>
      <w:r w:rsidRPr="00DA609B" w:rsidR="00D82EF3">
        <w:rPr>
          <w:rFonts w:eastAsia="Tahoma"/>
          <w:lang w:val=""/>
        </w:rPr>
        <w:t xml:space="preserve"> con el </w:t>
      </w:r>
      <w:r w:rsidRPr="00DA609B" w:rsidR="00E04E4A">
        <w:rPr>
          <w:rFonts w:eastAsia="Tahoma"/>
          <w:lang w:val=""/>
        </w:rPr>
        <w:t xml:space="preserve">que </w:t>
      </w:r>
      <w:r w:rsidRPr="00DA609B" w:rsidR="0041325B">
        <w:rPr>
          <w:rFonts w:eastAsia="Tahoma"/>
          <w:lang w:val=""/>
        </w:rPr>
        <w:t>esté</w:t>
      </w:r>
      <w:r w:rsidRPr="00DA609B" w:rsidR="00D82EF3">
        <w:rPr>
          <w:rFonts w:eastAsia="Tahoma"/>
          <w:lang w:val=""/>
        </w:rPr>
        <w:t xml:space="preserve"> de acuerdo</w:t>
      </w:r>
      <w:r w:rsidRPr="00DA609B">
        <w:rPr>
          <w:rFonts w:eastAsia="Tahoma"/>
          <w:lang w:val=""/>
        </w:rPr>
        <w:t>,</w:t>
      </w:r>
      <w:r w:rsidRPr="00DA609B" w:rsidR="00D82EF3">
        <w:rPr>
          <w:rFonts w:eastAsia="Tahoma"/>
          <w:lang w:val=""/>
        </w:rPr>
        <w:t xml:space="preserve"> por favor</w:t>
      </w:r>
      <w:r w:rsidRPr="00DA609B">
        <w:rPr>
          <w:rFonts w:eastAsia="Tahoma"/>
          <w:lang w:val=""/>
        </w:rPr>
        <w:t xml:space="preserve"> </w:t>
      </w:r>
      <w:r w:rsidRPr="00DA609B" w:rsidR="006D0206">
        <w:rPr>
          <w:rFonts w:eastAsia="Tahoma"/>
          <w:lang w:val=""/>
        </w:rPr>
        <w:t>indique qué</w:t>
      </w:r>
      <w:r w:rsidRPr="00DA609B" w:rsidR="00D82EF3">
        <w:rPr>
          <w:rFonts w:eastAsia="Tahoma"/>
          <w:lang w:val=""/>
        </w:rPr>
        <w:t xml:space="preserve"> tan</w:t>
      </w:r>
      <w:r w:rsidRPr="00DA609B" w:rsidR="001255D9">
        <w:rPr>
          <w:rFonts w:eastAsia="Tahoma"/>
          <w:lang w:val=""/>
        </w:rPr>
        <w:t xml:space="preserve"> </w:t>
      </w:r>
      <w:r w:rsidRPr="00DA609B" w:rsidR="00267983">
        <w:rPr>
          <w:rFonts w:eastAsia="Tahoma"/>
          <w:b/>
          <w:lang w:val=""/>
        </w:rPr>
        <w:t>motivado</w:t>
      </w:r>
      <w:r w:rsidR="00522FBC">
        <w:rPr>
          <w:rFonts w:eastAsia="Tahoma"/>
          <w:b/>
          <w:lang w:val=""/>
        </w:rPr>
        <w:t>/motivada</w:t>
      </w:r>
      <w:r w:rsidRPr="00DA609B" w:rsidR="001255D9">
        <w:rPr>
          <w:rFonts w:eastAsia="Tahoma"/>
          <w:lang w:val=""/>
        </w:rPr>
        <w:t xml:space="preserve"> </w:t>
      </w:r>
      <w:r w:rsidRPr="00DA609B" w:rsidR="00887804">
        <w:rPr>
          <w:rFonts w:eastAsia="Tahoma"/>
          <w:lang w:val=""/>
        </w:rPr>
        <w:t xml:space="preserve">le hicieron sentir cada uno </w:t>
      </w:r>
      <w:r w:rsidRPr="00DA609B" w:rsidR="00267983">
        <w:rPr>
          <w:rFonts w:eastAsia="Tahoma"/>
          <w:lang w:val=""/>
        </w:rPr>
        <w:t>de</w:t>
      </w:r>
      <w:r w:rsidRPr="00DA609B" w:rsidR="001255D9">
        <w:rPr>
          <w:rFonts w:eastAsia="Tahoma"/>
          <w:lang w:val=""/>
        </w:rPr>
        <w:t xml:space="preserve"> presentar </w:t>
      </w:r>
      <w:r w:rsidRPr="00DA609B" w:rsidR="00887804">
        <w:rPr>
          <w:rFonts w:eastAsia="Tahoma"/>
          <w:lang w:val=""/>
        </w:rPr>
        <w:t xml:space="preserve">en el futuro </w:t>
      </w:r>
      <w:r w:rsidRPr="00DA609B" w:rsidR="001255D9">
        <w:rPr>
          <w:rFonts w:eastAsia="Tahoma"/>
          <w:lang w:val=""/>
        </w:rPr>
        <w:t>una declaración</w:t>
      </w:r>
      <w:r w:rsidRPr="00DA609B" w:rsidR="004719BA">
        <w:rPr>
          <w:rFonts w:eastAsia="Tahoma"/>
          <w:lang w:val=""/>
        </w:rPr>
        <w:t xml:space="preserve"> de impuestos</w:t>
      </w:r>
      <w:r w:rsidRPr="00DA609B" w:rsidR="001255D9">
        <w:rPr>
          <w:rFonts w:eastAsia="Tahoma"/>
          <w:lang w:val=""/>
        </w:rPr>
        <w:t xml:space="preserve"> puntual</w:t>
      </w:r>
      <w:r w:rsidRPr="00DA609B" w:rsidR="00981CA4">
        <w:rPr>
          <w:rFonts w:eastAsia="Tahoma"/>
          <w:lang w:val=""/>
        </w:rPr>
        <w:t>, completa</w:t>
      </w:r>
      <w:r w:rsidRPr="00DA609B" w:rsidR="001255D9">
        <w:rPr>
          <w:rFonts w:eastAsia="Tahoma"/>
          <w:lang w:val=""/>
        </w:rPr>
        <w:t xml:space="preserve"> y </w:t>
      </w:r>
      <w:r w:rsidRPr="00DA609B" w:rsidR="00981CA4">
        <w:rPr>
          <w:rFonts w:eastAsia="Tahoma"/>
          <w:lang w:val=""/>
        </w:rPr>
        <w:t>exacta</w:t>
      </w:r>
      <w:r w:rsidRPr="00DA609B">
        <w:rPr>
          <w:rFonts w:eastAsia="Tahoma"/>
          <w:lang w:val=""/>
        </w:rPr>
        <w:t xml:space="preserve">.  </w:t>
      </w:r>
    </w:p>
    <w:p w:rsidR="7A088BD2" w:rsidRPr="00DA609B" w:rsidP="5B6AF37E" w14:paraId="6F477E9D" w14:textId="3DBEAFF7">
      <w:pPr>
        <w:pStyle w:val="QUESTIONSQUESTIONS"/>
        <w:rPr>
          <w:lang w:val=""/>
        </w:rPr>
      </w:pPr>
      <w:r w:rsidRPr="00DA609B">
        <w:rPr>
          <w:i/>
          <w:iCs/>
          <w:lang w:val=""/>
        </w:rPr>
        <w:t>[</w:t>
      </w:r>
      <w:r w:rsidRPr="00DA609B" w:rsidR="00785935">
        <w:rPr>
          <w:i/>
          <w:iCs/>
          <w:lang w:val=""/>
        </w:rPr>
        <w:t xml:space="preserve">Nota de Programación: Rotar la </w:t>
      </w:r>
      <w:r w:rsidRPr="00DA609B">
        <w:rPr>
          <w:i/>
          <w:iCs/>
          <w:lang w:val=""/>
        </w:rPr>
        <w:t>list</w:t>
      </w:r>
      <w:r w:rsidRPr="00DA609B" w:rsidR="00785935">
        <w:rPr>
          <w:i/>
          <w:iCs/>
          <w:lang w:val=""/>
        </w:rPr>
        <w:t>a</w:t>
      </w:r>
      <w:r w:rsidRPr="00DA609B">
        <w:rPr>
          <w:i/>
          <w:iCs/>
          <w:lang w:val=""/>
        </w:rPr>
        <w:t>]</w:t>
      </w:r>
    </w:p>
    <w:p w:rsidR="39C57C82" w:rsidRPr="00DA609B" w:rsidP="5B6AF37E" w14:paraId="7FB965C4" w14:textId="1166D8F0">
      <w:pPr>
        <w:rPr>
          <w:lang w:val=""/>
        </w:rPr>
      </w:pPr>
      <w:r w:rsidRPr="00DA609B">
        <w:rPr>
          <w:rFonts w:eastAsia="Tahoma"/>
          <w:lang w:val=""/>
        </w:rPr>
        <w:t xml:space="preserve"> </w:t>
      </w:r>
    </w:p>
    <w:tbl>
      <w:tblPr>
        <w:tblStyle w:val="TableGrid"/>
        <w:tblW w:w="0" w:type="auto"/>
        <w:jc w:val="center"/>
        <w:tblLayout w:type="fixed"/>
        <w:tblLook w:val="04A0"/>
      </w:tblPr>
      <w:tblGrid>
        <w:gridCol w:w="2325"/>
        <w:gridCol w:w="1644"/>
        <w:gridCol w:w="1644"/>
        <w:gridCol w:w="1644"/>
        <w:gridCol w:w="1644"/>
        <w:gridCol w:w="1644"/>
      </w:tblGrid>
      <w:tr w14:paraId="69BC5042" w14:textId="77777777" w:rsidTr="5B6AF37E">
        <w:tblPrEx>
          <w:tblW w:w="0" w:type="auto"/>
          <w:jc w:val="center"/>
          <w:tblLayout w:type="fixed"/>
          <w:tblLook w:val="04A0"/>
        </w:tblPrEx>
        <w:trPr>
          <w:jc w:val="center"/>
        </w:trPr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5F40FE6A" w14:textId="3373AF44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267983" w14:paraId="53E0771A" w14:textId="51C49060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M</w:t>
            </w:r>
            <w:r w:rsidRPr="00DA609B" w:rsidR="00267983">
              <w:rPr>
                <w:rFonts w:eastAsia="Tahoma"/>
                <w:lang w:val=""/>
              </w:rPr>
              <w:t>ucho</w:t>
            </w:r>
            <w:r w:rsidRPr="00DA609B">
              <w:rPr>
                <w:rFonts w:eastAsia="Tahoma"/>
                <w:lang w:val=""/>
              </w:rPr>
              <w:t xml:space="preserve"> más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00267983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</w:t>
            </w:r>
            <w:r w:rsidR="00522FBC">
              <w:rPr>
                <w:rFonts w:eastAsia="Tahoma"/>
                <w:b/>
                <w:bCs/>
                <w:lang w:val=""/>
              </w:rPr>
              <w:t>tivada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267983" w14:paraId="6A419A04" w14:textId="7E5C18C1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Un poco más</w:t>
            </w:r>
            <w:r w:rsidRPr="00DA609B" w:rsidR="00267983">
              <w:rPr>
                <w:rFonts w:eastAsia="Tahoma"/>
                <w:lang w:val=""/>
              </w:rPr>
              <w:t xml:space="preserve"> </w:t>
            </w:r>
            <w:r w:rsidRPr="00DA609B" w:rsidR="00267983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</w:t>
            </w:r>
            <w:r w:rsidR="00522FBC">
              <w:rPr>
                <w:rFonts w:eastAsia="Tahoma"/>
                <w:b/>
                <w:bCs/>
                <w:lang w:val=""/>
              </w:rPr>
              <w:t>tivada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008725C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522FBC" w14:paraId="0C4602CD" w14:textId="4E5002F5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Igual de </w:t>
            </w:r>
            <w:r w:rsidRPr="00DA609B">
              <w:rPr>
                <w:rFonts w:eastAsia="Tahoma"/>
                <w:b/>
                <w:lang w:val=""/>
              </w:rPr>
              <w:t>motivado</w:t>
            </w:r>
            <w:r w:rsidR="00522FBC">
              <w:rPr>
                <w:rFonts w:eastAsia="Tahoma"/>
                <w:b/>
                <w:lang w:val=""/>
              </w:rPr>
              <w:t>/mo</w:t>
            </w:r>
            <w:r w:rsidR="00522FBC">
              <w:rPr>
                <w:rFonts w:eastAsia="Tahoma"/>
                <w:b/>
                <w:lang w:val=""/>
              </w:rPr>
              <w:t>tivada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008725CB">
              <w:rPr>
                <w:rFonts w:eastAsia="Tahoma"/>
                <w:lang w:val=""/>
              </w:rPr>
              <w:t xml:space="preserve">que </w:t>
            </w:r>
            <w:r w:rsidR="00522FBC">
              <w:rPr>
                <w:rFonts w:eastAsia="Tahoma"/>
                <w:lang w:val=""/>
              </w:rPr>
              <w:t>a</w:t>
            </w:r>
            <w:r w:rsidRPr="00DA609B" w:rsidR="008725CB">
              <w:rPr>
                <w:rFonts w:eastAsia="Tahoma"/>
                <w:lang w:val=""/>
              </w:rPr>
              <w:t>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267983" w14:paraId="3ADEA4CB" w14:textId="2C6674E1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enos </w:t>
            </w:r>
            <w:r w:rsidRPr="00DA609B" w:rsidR="008725CB">
              <w:rPr>
                <w:rFonts w:eastAsia="Tahoma"/>
                <w:b/>
                <w:bCs/>
                <w:lang w:val=""/>
              </w:rPr>
              <w:t>motiva</w:t>
            </w:r>
            <w:r w:rsidRPr="00DA609B">
              <w:rPr>
                <w:rFonts w:eastAsia="Tahoma"/>
                <w:b/>
                <w:bCs/>
                <w:lang w:val=""/>
              </w:rPr>
              <w:t>do</w:t>
            </w:r>
            <w:r w:rsidR="00522FBC">
              <w:rPr>
                <w:rFonts w:eastAsia="Tahoma"/>
                <w:b/>
                <w:bCs/>
                <w:lang w:val=""/>
              </w:rPr>
              <w:t>/mo</w:t>
            </w:r>
            <w:r w:rsidR="00522FBC">
              <w:rPr>
                <w:rFonts w:eastAsia="Tahoma"/>
                <w:b/>
                <w:bCs/>
                <w:lang w:val=""/>
              </w:rPr>
              <w:t>tivada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008725C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267983" w14:paraId="646EB91C" w14:textId="25133CDA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Much</w:t>
            </w:r>
            <w:r w:rsidRPr="00DA609B" w:rsidR="00267983">
              <w:rPr>
                <w:rFonts w:eastAsia="Tahoma"/>
                <w:lang w:val=""/>
              </w:rPr>
              <w:t>o</w:t>
            </w:r>
            <w:r w:rsidRPr="00DA609B">
              <w:rPr>
                <w:rFonts w:eastAsia="Tahoma"/>
                <w:lang w:val=""/>
              </w:rPr>
              <w:t xml:space="preserve"> menos 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00267983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</w:t>
            </w:r>
            <w:r w:rsidR="00522FBC">
              <w:rPr>
                <w:rFonts w:eastAsia="Tahoma"/>
                <w:b/>
                <w:bCs/>
                <w:lang w:val=""/>
              </w:rPr>
              <w:t>tivada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</w:tr>
      <w:tr w14:paraId="01D027F3" w14:textId="77777777" w:rsidTr="5B6AF37E">
        <w:tblPrEx>
          <w:tblW w:w="0" w:type="auto"/>
          <w:jc w:val="center"/>
          <w:tblLayout w:type="fixed"/>
          <w:tblLook w:val="04A0"/>
        </w:tblPrEx>
        <w:trPr>
          <w:jc w:val="center"/>
        </w:trPr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8725CB" w14:paraId="46F9B2A0" w14:textId="7FC7E205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Estoy de acuerdo con que</w:t>
            </w:r>
            <w:r w:rsidRPr="00DA609B">
              <w:rPr>
                <w:rFonts w:eastAsia="Tahoma"/>
                <w:sz w:val="18"/>
                <w:szCs w:val="18"/>
                <w:lang w:val=""/>
              </w:rPr>
              <w:t>…[</w:t>
            </w:r>
            <w:r w:rsidRPr="00DA609B">
              <w:rPr>
                <w:rFonts w:eastAsia="Tahoma"/>
                <w:sz w:val="18"/>
                <w:szCs w:val="18"/>
                <w:lang w:val=""/>
              </w:rPr>
              <w:t>CUALQUIER ENUNCIADO QUE SU RESPUESTA FUESE</w:t>
            </w:r>
            <w:r w:rsidRPr="00DA609B">
              <w:rPr>
                <w:rFonts w:eastAsia="Tahoma"/>
                <w:sz w:val="18"/>
                <w:szCs w:val="18"/>
                <w:lang w:val=""/>
              </w:rPr>
              <w:t xml:space="preserve"> </w:t>
            </w:r>
            <w:r w:rsidRPr="00DA609B">
              <w:rPr>
                <w:rFonts w:eastAsia="Tahoma"/>
                <w:b/>
                <w:bCs/>
                <w:sz w:val="18"/>
                <w:szCs w:val="18"/>
                <w:lang w:val=""/>
              </w:rPr>
              <w:t>DE ACUERDO</w:t>
            </w:r>
            <w:r w:rsidRPr="00DA609B">
              <w:rPr>
                <w:rFonts w:eastAsia="Tahoma"/>
                <w:sz w:val="18"/>
                <w:szCs w:val="18"/>
                <w:lang w:val=""/>
              </w:rPr>
              <w:t>]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39C9DEE1" w14:textId="7AED61C4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4358418B">
              <w:rPr>
                <w:rFonts w:eastAsia="Tahoma"/>
                <w:lang w:val=""/>
              </w:rPr>
              <w:t>1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1FA07FFA" w14:textId="1494EC5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4358418B">
              <w:rPr>
                <w:rFonts w:eastAsia="Tahoma"/>
                <w:lang w:val=""/>
              </w:rPr>
              <w:t>2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197EF466" w14:textId="1733B2BC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49BED7EF">
              <w:rPr>
                <w:rFonts w:eastAsia="Tahoma"/>
                <w:lang w:val=""/>
              </w:rPr>
              <w:t>3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2C0973E3" w14:textId="6AE7915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7A9D94EE">
              <w:rPr>
                <w:rFonts w:eastAsia="Tahoma"/>
                <w:lang w:val=""/>
              </w:rPr>
              <w:t>4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7A9D94EE" w:rsidRPr="00DA609B" w:rsidP="5B6AF37E" w14:paraId="4DE81FC2" w14:textId="219492B9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5</w:t>
            </w:r>
          </w:p>
        </w:tc>
      </w:tr>
    </w:tbl>
    <w:p w:rsidR="5B6AF37E" w:rsidRPr="00DA609B" w:rsidP="5B6AF37E" w14:paraId="58FAEE94" w14:textId="2D42F28C">
      <w:pPr>
        <w:spacing w:before="120" w:after="60" w:line="259" w:lineRule="auto"/>
        <w:rPr>
          <w:b/>
          <w:bCs/>
          <w:lang w:val=""/>
        </w:rPr>
      </w:pPr>
    </w:p>
    <w:p w:rsidR="04B35C5A" w:rsidRPr="00DA609B" w:rsidP="00123414" w14:paraId="67C60E8E" w14:textId="049B2A09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rFonts w:eastAsia="Tahoma"/>
          <w:i/>
          <w:iCs/>
          <w:lang w:val=""/>
        </w:rPr>
        <w:t>(</w:t>
      </w:r>
      <w:r w:rsidRPr="00DA609B" w:rsidR="00E04E4A">
        <w:rPr>
          <w:rFonts w:eastAsia="Tahoma"/>
          <w:i/>
          <w:iCs/>
          <w:lang w:val=""/>
        </w:rPr>
        <w:t xml:space="preserve">PREGUNTAR PARA CADA ENUNCIADO </w:t>
      </w:r>
      <w:r w:rsidRPr="00DA609B" w:rsidR="00756059">
        <w:rPr>
          <w:rFonts w:eastAsia="Tahoma"/>
          <w:i/>
          <w:iCs/>
          <w:lang w:val=""/>
        </w:rPr>
        <w:t>CON EL QUE ESTE</w:t>
      </w:r>
      <w:r w:rsidRPr="00DA609B" w:rsidR="00E04E4A">
        <w:rPr>
          <w:rFonts w:eastAsia="Tahoma"/>
          <w:i/>
          <w:iCs/>
          <w:lang w:val=""/>
        </w:rPr>
        <w:t xml:space="preserve"> </w:t>
      </w:r>
      <w:r w:rsidRPr="00DA609B" w:rsidR="00E04E4A">
        <w:rPr>
          <w:rFonts w:eastAsia="Tahoma"/>
          <w:i/>
          <w:iCs/>
          <w:u w:val="single"/>
          <w:lang w:val=""/>
        </w:rPr>
        <w:t xml:space="preserve">DE ACUERDO </w:t>
      </w:r>
      <w:r w:rsidRPr="00DA609B" w:rsidR="00E04E4A">
        <w:rPr>
          <w:rFonts w:eastAsia="Tahoma"/>
          <w:i/>
          <w:iCs/>
          <w:lang w:val=""/>
        </w:rPr>
        <w:t>EN LA Q12</w:t>
      </w:r>
      <w:r w:rsidRPr="00DA609B">
        <w:rPr>
          <w:rFonts w:eastAsia="Tahoma"/>
          <w:i/>
          <w:iCs/>
          <w:lang w:val=""/>
        </w:rPr>
        <w:t xml:space="preserve">) </w:t>
      </w:r>
      <w:r w:rsidRPr="00DA609B" w:rsidR="001E2E52">
        <w:rPr>
          <w:rFonts w:eastAsia="Tahoma"/>
          <w:lang w:val=""/>
        </w:rPr>
        <w:t xml:space="preserve">Observando la misma lista de aquellos enunciados con los que usted estuvo de acuerdo, por favor indique que tan </w:t>
      </w:r>
      <w:r w:rsidRPr="00DA609B" w:rsidR="001E2E52">
        <w:rPr>
          <w:rFonts w:eastAsia="Tahoma"/>
          <w:b/>
          <w:bCs/>
          <w:lang w:val=""/>
        </w:rPr>
        <w:t>capaz</w:t>
      </w:r>
      <w:r w:rsidRPr="00DA609B">
        <w:rPr>
          <w:rFonts w:eastAsia="Tahoma"/>
          <w:b/>
          <w:bCs/>
          <w:lang w:val=""/>
        </w:rPr>
        <w:t xml:space="preserve"> </w:t>
      </w:r>
      <w:r w:rsidRPr="00DA609B" w:rsidR="00887804">
        <w:rPr>
          <w:rFonts w:eastAsia="Tahoma"/>
          <w:bCs/>
          <w:lang w:val=""/>
        </w:rPr>
        <w:t>le</w:t>
      </w:r>
      <w:r w:rsidRPr="00DA609B" w:rsidR="00887804">
        <w:rPr>
          <w:rFonts w:eastAsia="Tahoma"/>
          <w:lang w:val=""/>
        </w:rPr>
        <w:t xml:space="preserve"> hicieron sentir cada uno </w:t>
      </w:r>
      <w:r w:rsidRPr="00DA609B" w:rsidR="0041325B">
        <w:rPr>
          <w:rFonts w:eastAsia="Tahoma"/>
          <w:lang w:val=""/>
        </w:rPr>
        <w:t xml:space="preserve">de poder presentar </w:t>
      </w:r>
      <w:r w:rsidRPr="00DA609B" w:rsidR="00887804">
        <w:rPr>
          <w:rFonts w:eastAsia="Tahoma"/>
          <w:lang w:val=""/>
        </w:rPr>
        <w:t xml:space="preserve">en el futuro </w:t>
      </w:r>
      <w:r w:rsidRPr="00DA609B" w:rsidR="0041325B">
        <w:rPr>
          <w:rFonts w:eastAsia="Tahoma"/>
          <w:lang w:val=""/>
        </w:rPr>
        <w:t>una declaración de impuestos puntual</w:t>
      </w:r>
      <w:r w:rsidRPr="00DA609B" w:rsidR="00981CA4">
        <w:rPr>
          <w:rFonts w:eastAsia="Tahoma"/>
          <w:lang w:val=""/>
        </w:rPr>
        <w:t>, competa</w:t>
      </w:r>
      <w:r w:rsidRPr="00DA609B" w:rsidR="0041325B">
        <w:rPr>
          <w:rFonts w:eastAsia="Tahoma"/>
          <w:lang w:val=""/>
        </w:rPr>
        <w:t xml:space="preserve"> y </w:t>
      </w:r>
      <w:r w:rsidRPr="00DA609B" w:rsidR="00981CA4">
        <w:rPr>
          <w:rFonts w:eastAsia="Tahoma"/>
          <w:lang w:val=""/>
        </w:rPr>
        <w:t>exacta</w:t>
      </w:r>
      <w:r w:rsidRPr="00DA609B">
        <w:rPr>
          <w:rFonts w:eastAsia="Tahoma"/>
          <w:lang w:val=""/>
        </w:rPr>
        <w:t>.</w:t>
      </w:r>
    </w:p>
    <w:p w:rsidR="4E63E177" w:rsidRPr="00DA609B" w:rsidP="5B6AF37E" w14:paraId="4AD7794A" w14:textId="0B1469CB">
      <w:pPr>
        <w:pStyle w:val="QUESTIONSQUESTIONS"/>
        <w:rPr>
          <w:lang w:val=""/>
        </w:rPr>
      </w:pPr>
      <w:r w:rsidRPr="00DA609B">
        <w:rPr>
          <w:i/>
          <w:iCs/>
          <w:lang w:val=""/>
        </w:rPr>
        <w:t>[</w:t>
      </w:r>
      <w:r w:rsidR="0068530F">
        <w:rPr>
          <w:i/>
          <w:iCs/>
          <w:lang w:val=""/>
        </w:rPr>
        <w:t>Nota de programación</w:t>
      </w:r>
      <w:r w:rsidRPr="00DA609B">
        <w:rPr>
          <w:i/>
          <w:iCs/>
          <w:lang w:val=""/>
        </w:rPr>
        <w:t>: Rota</w:t>
      </w:r>
      <w:r w:rsidR="0068530F">
        <w:rPr>
          <w:i/>
          <w:iCs/>
          <w:lang w:val=""/>
        </w:rPr>
        <w:t>r</w:t>
      </w:r>
      <w:r w:rsidRPr="00DA609B">
        <w:rPr>
          <w:i/>
          <w:iCs/>
          <w:lang w:val=""/>
        </w:rPr>
        <w:t xml:space="preserve"> list</w:t>
      </w:r>
      <w:r w:rsidR="0068530F">
        <w:rPr>
          <w:i/>
          <w:iCs/>
          <w:lang w:val=""/>
        </w:rPr>
        <w:t>a</w:t>
      </w:r>
      <w:r w:rsidRPr="00DA609B">
        <w:rPr>
          <w:i/>
          <w:iCs/>
          <w:lang w:val=""/>
        </w:rPr>
        <w:t>]</w:t>
      </w:r>
    </w:p>
    <w:p w:rsidR="04B35C5A" w:rsidRPr="00DA609B" w:rsidP="5B6AF37E" w14:paraId="42001FC2" w14:textId="1166D8F0">
      <w:pPr>
        <w:rPr>
          <w:lang w:val=""/>
        </w:rPr>
      </w:pPr>
      <w:r w:rsidRPr="00DA609B">
        <w:rPr>
          <w:rFonts w:eastAsia="Tahoma"/>
          <w:lang w:val=""/>
        </w:rPr>
        <w:t xml:space="preserve"> </w:t>
      </w:r>
    </w:p>
    <w:tbl>
      <w:tblPr>
        <w:tblStyle w:val="TableGrid"/>
        <w:tblW w:w="0" w:type="auto"/>
        <w:tblLayout w:type="fixed"/>
        <w:tblLook w:val="04A0"/>
      </w:tblPr>
      <w:tblGrid>
        <w:gridCol w:w="2325"/>
        <w:gridCol w:w="1644"/>
        <w:gridCol w:w="1644"/>
        <w:gridCol w:w="1644"/>
        <w:gridCol w:w="1644"/>
        <w:gridCol w:w="1644"/>
      </w:tblGrid>
      <w:tr w14:paraId="60249B83" w14:textId="77777777" w:rsidTr="5B6AF37E">
        <w:tblPrEx>
          <w:tblW w:w="0" w:type="auto"/>
          <w:tblLayout w:type="fixed"/>
          <w:tblLook w:val="04A0"/>
        </w:tblPrEx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6F794736" w14:textId="3373AF44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D42B70" w14:paraId="5CCD3A62" w14:textId="5AD869FC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Mucho más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>
              <w:rPr>
                <w:rFonts w:eastAsia="Tahoma"/>
                <w:b/>
                <w:bCs/>
                <w:lang w:val=""/>
              </w:rPr>
              <w:t>capaz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D42B70" w14:paraId="1C9B22A9" w14:textId="37489CDD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Un poco más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>
              <w:rPr>
                <w:rFonts w:eastAsia="Tahoma"/>
                <w:b/>
                <w:bCs/>
                <w:lang w:val=""/>
              </w:rPr>
              <w:t>capaz</w:t>
            </w:r>
            <w:r w:rsidRPr="00DA609B" w:rsidR="09CED0C0">
              <w:rPr>
                <w:rFonts w:eastAsia="Tahoma"/>
                <w:b/>
                <w:bCs/>
                <w:lang w:val=""/>
              </w:rPr>
              <w:t xml:space="preserve">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E439F6" w14:paraId="27B55B61" w14:textId="1B2BBB44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Igual de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>
              <w:rPr>
                <w:rFonts w:eastAsia="Tahoma"/>
                <w:b/>
                <w:bCs/>
                <w:lang w:val=""/>
              </w:rPr>
              <w:t>capaz</w:t>
            </w:r>
            <w:r w:rsidRPr="00DA609B" w:rsidR="50E28F05">
              <w:rPr>
                <w:rFonts w:eastAsia="Tahoma"/>
                <w:b/>
                <w:bCs/>
                <w:lang w:val=""/>
              </w:rPr>
              <w:t xml:space="preserve">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E439F6" w14:paraId="6CA8DA91" w14:textId="4B5EAC50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Un poco menos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>
              <w:rPr>
                <w:rFonts w:eastAsia="Tahoma"/>
                <w:b/>
                <w:bCs/>
                <w:lang w:val=""/>
              </w:rPr>
              <w:t>capaz</w:t>
            </w:r>
            <w:r w:rsidRPr="00DA609B" w:rsidR="2494CF74">
              <w:rPr>
                <w:rFonts w:eastAsia="Tahoma"/>
                <w:b/>
                <w:bCs/>
                <w:lang w:val=""/>
              </w:rPr>
              <w:t xml:space="preserve">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E439F6" w14:paraId="5DB3666E" w14:textId="3EFAFC3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enos 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>
              <w:rPr>
                <w:rFonts w:eastAsia="Tahoma"/>
                <w:b/>
                <w:bCs/>
                <w:lang w:val=""/>
              </w:rPr>
              <w:t>capaz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</w:tr>
      <w:tr w14:paraId="1B8F75B2" w14:textId="77777777" w:rsidTr="5B6AF37E">
        <w:tblPrEx>
          <w:tblW w:w="0" w:type="auto"/>
          <w:tblLayout w:type="fixed"/>
          <w:tblLook w:val="04A0"/>
        </w:tblPrEx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26DD5BF8" w14:textId="3831C98D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Estoy de acuerdo con que</w:t>
            </w:r>
            <w:r w:rsidRPr="00DA609B">
              <w:rPr>
                <w:rFonts w:eastAsia="Tahoma"/>
                <w:lang w:val=""/>
              </w:rPr>
              <w:t>…[</w:t>
            </w:r>
            <w:r w:rsidRPr="00DA609B">
              <w:rPr>
                <w:rFonts w:eastAsia="Tahoma"/>
                <w:sz w:val="18"/>
                <w:szCs w:val="18"/>
                <w:lang w:val=""/>
              </w:rPr>
              <w:t xml:space="preserve"> CUALQUIER ENUNCIADO QUE SU RESPUESTA FUESE </w:t>
            </w:r>
            <w:r w:rsidRPr="00DA609B">
              <w:rPr>
                <w:rFonts w:eastAsia="Tahoma"/>
                <w:b/>
                <w:bCs/>
                <w:sz w:val="18"/>
                <w:szCs w:val="18"/>
                <w:lang w:val=""/>
              </w:rPr>
              <w:t>DE ACUERDO</w:t>
            </w:r>
            <w:r w:rsidRPr="00DA609B">
              <w:rPr>
                <w:rFonts w:eastAsia="Tahoma"/>
                <w:lang w:val=""/>
              </w:rPr>
              <w:t>]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4B4D2892" w14:textId="7BDDE624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64A07B66" w14:textId="6E5E010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223825E2" w14:textId="534317C6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028B16B2" w14:textId="3D68FB18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46BE2E89" w14:textId="7F059B71">
            <w:pPr>
              <w:rPr>
                <w:rFonts w:eastAsia="Tahoma"/>
                <w:lang w:val=""/>
              </w:rPr>
            </w:pPr>
          </w:p>
        </w:tc>
      </w:tr>
    </w:tbl>
    <w:p w:rsidR="5B6AF37E" w:rsidRPr="00DA609B" w:rsidP="5B6AF37E" w14:paraId="3CABD4CB" w14:textId="2D42F28C">
      <w:pPr>
        <w:spacing w:before="120" w:after="60" w:line="259" w:lineRule="auto"/>
        <w:rPr>
          <w:b/>
          <w:bCs/>
          <w:lang w:val=""/>
        </w:rPr>
      </w:pPr>
    </w:p>
    <w:p w:rsidR="136E9F43" w:rsidRPr="00DA609B" w:rsidP="00123414" w14:paraId="682CCD8F" w14:textId="450EF902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rFonts w:eastAsia="Tahoma"/>
          <w:i/>
          <w:iCs/>
          <w:lang w:val=""/>
        </w:rPr>
        <w:t>(</w:t>
      </w:r>
      <w:r w:rsidRPr="00DA609B" w:rsidR="00054FBB">
        <w:rPr>
          <w:rFonts w:eastAsia="Tahoma"/>
          <w:i/>
          <w:iCs/>
          <w:lang w:val=""/>
        </w:rPr>
        <w:t xml:space="preserve">PREGUNTAR PARA CADA ENUNCIADO </w:t>
      </w:r>
      <w:r w:rsidRPr="00DA609B" w:rsidR="00756059">
        <w:rPr>
          <w:rFonts w:eastAsia="Tahoma"/>
          <w:i/>
          <w:iCs/>
          <w:lang w:val=""/>
        </w:rPr>
        <w:t>CON EL QUE ESTE</w:t>
      </w:r>
      <w:r w:rsidRPr="00DA609B" w:rsidR="00054FBB">
        <w:rPr>
          <w:rFonts w:eastAsia="Tahoma"/>
          <w:i/>
          <w:iCs/>
          <w:lang w:val=""/>
        </w:rPr>
        <w:t xml:space="preserve"> </w:t>
      </w:r>
      <w:r w:rsidRPr="00DA609B" w:rsidR="00E04E4A">
        <w:rPr>
          <w:rFonts w:eastAsia="Tahoma"/>
          <w:i/>
          <w:iCs/>
          <w:u w:val="single"/>
          <w:lang w:val=""/>
        </w:rPr>
        <w:t>EN DESACUERDO</w:t>
      </w:r>
      <w:r w:rsidRPr="00DA609B" w:rsidR="00E04E4A">
        <w:rPr>
          <w:rFonts w:eastAsia="Tahoma"/>
          <w:i/>
          <w:iCs/>
          <w:lang w:val=""/>
        </w:rPr>
        <w:t xml:space="preserve"> </w:t>
      </w:r>
      <w:r w:rsidRPr="00DA609B" w:rsidR="003C5C2F">
        <w:rPr>
          <w:rFonts w:eastAsia="Tahoma"/>
          <w:i/>
          <w:iCs/>
          <w:lang w:val=""/>
        </w:rPr>
        <w:t>EN LA Q12</w:t>
      </w:r>
      <w:r w:rsidRPr="00DA609B" w:rsidR="00671276">
        <w:rPr>
          <w:rFonts w:eastAsia="Tahoma"/>
          <w:i/>
          <w:iCs/>
          <w:lang w:val=""/>
        </w:rPr>
        <w:t>)</w:t>
      </w:r>
      <w:r w:rsidRPr="00DA609B" w:rsidR="00671276">
        <w:rPr>
          <w:rFonts w:eastAsia="Tahoma"/>
          <w:lang w:val=""/>
        </w:rPr>
        <w:t xml:space="preserve"> Usted dijo que estaba en desacuerdo con los siguientes enunciados</w:t>
      </w:r>
      <w:r w:rsidRPr="00DA609B">
        <w:rPr>
          <w:rFonts w:eastAsia="Tahoma"/>
          <w:lang w:val=""/>
        </w:rPr>
        <w:t xml:space="preserve">. </w:t>
      </w:r>
      <w:r w:rsidRPr="00DA609B" w:rsidR="00734858">
        <w:rPr>
          <w:rFonts w:eastAsia="Tahoma"/>
          <w:lang w:val=""/>
        </w:rPr>
        <w:t xml:space="preserve">Para cada </w:t>
      </w:r>
      <w:r w:rsidRPr="00DA609B" w:rsidR="00E04E4A">
        <w:rPr>
          <w:rFonts w:eastAsia="Tahoma"/>
          <w:lang w:val=""/>
        </w:rPr>
        <w:t>enunciado</w:t>
      </w:r>
      <w:r w:rsidRPr="00DA609B" w:rsidR="00734858">
        <w:rPr>
          <w:rFonts w:eastAsia="Tahoma"/>
          <w:lang w:val=""/>
        </w:rPr>
        <w:t xml:space="preserve"> con el que </w:t>
      </w:r>
      <w:r w:rsidRPr="00DA609B" w:rsidR="00E04E4A">
        <w:rPr>
          <w:rFonts w:eastAsia="Tahoma"/>
          <w:lang w:val=""/>
        </w:rPr>
        <w:t>este</w:t>
      </w:r>
      <w:r w:rsidRPr="00DA609B" w:rsidR="00734858">
        <w:rPr>
          <w:rFonts w:eastAsia="Tahoma"/>
          <w:lang w:val=""/>
        </w:rPr>
        <w:t xml:space="preserve"> en desacuerdo</w:t>
      </w:r>
      <w:r w:rsidRPr="00DA609B">
        <w:rPr>
          <w:rFonts w:eastAsia="Tahoma"/>
          <w:lang w:val=""/>
        </w:rPr>
        <w:t xml:space="preserve">, </w:t>
      </w:r>
      <w:r w:rsidRPr="00DA609B" w:rsidR="00E04E4A">
        <w:rPr>
          <w:rFonts w:eastAsia="Tahoma"/>
          <w:lang w:val=""/>
        </w:rPr>
        <w:t>por favor indique</w:t>
      </w:r>
      <w:r w:rsidRPr="00DA609B">
        <w:rPr>
          <w:rFonts w:eastAsia="Tahoma"/>
          <w:lang w:val=""/>
        </w:rPr>
        <w:t xml:space="preserve"> </w:t>
      </w:r>
      <w:r w:rsidRPr="00DA609B" w:rsidR="00E04E4A">
        <w:rPr>
          <w:rFonts w:eastAsia="Tahoma"/>
          <w:lang w:val=""/>
        </w:rPr>
        <w:t xml:space="preserve">qué </w:t>
      </w:r>
      <w:r w:rsidRPr="00DA609B" w:rsidR="00B26D47">
        <w:rPr>
          <w:rFonts w:eastAsia="Tahoma"/>
          <w:lang w:val=""/>
        </w:rPr>
        <w:t xml:space="preserve">tan </w:t>
      </w:r>
      <w:r w:rsidRPr="00DA609B" w:rsidR="00B26D47">
        <w:rPr>
          <w:rFonts w:eastAsia="Tahoma"/>
          <w:b/>
          <w:lang w:val=""/>
        </w:rPr>
        <w:t>motivado</w:t>
      </w:r>
      <w:r w:rsidR="00522FBC">
        <w:rPr>
          <w:rFonts w:eastAsia="Tahoma"/>
          <w:b/>
          <w:bCs/>
          <w:lang w:val=""/>
        </w:rPr>
        <w:t>/motivada</w:t>
      </w:r>
      <w:r w:rsidRPr="00DA609B" w:rsidR="00B26D47">
        <w:rPr>
          <w:rFonts w:eastAsia="Tahoma"/>
          <w:lang w:val=""/>
        </w:rPr>
        <w:t xml:space="preserve"> </w:t>
      </w:r>
      <w:r w:rsidRPr="00DA609B" w:rsidR="00887804">
        <w:rPr>
          <w:rFonts w:eastAsia="Tahoma"/>
          <w:lang w:val=""/>
        </w:rPr>
        <w:t xml:space="preserve">le hicieron sentir cada uno de presentar en el futuro </w:t>
      </w:r>
      <w:r w:rsidRPr="00DA609B" w:rsidR="00E04E4A">
        <w:rPr>
          <w:rFonts w:eastAsia="Tahoma"/>
          <w:lang w:val=""/>
        </w:rPr>
        <w:t>una declaración de impuestos puntual</w:t>
      </w:r>
      <w:r w:rsidRPr="00DA609B" w:rsidR="003A58AD">
        <w:rPr>
          <w:rFonts w:eastAsia="Tahoma"/>
          <w:lang w:val=""/>
        </w:rPr>
        <w:t xml:space="preserve"> </w:t>
      </w:r>
      <w:r w:rsidRPr="00DA609B" w:rsidR="00640281">
        <w:rPr>
          <w:rFonts w:eastAsia="Tahoma"/>
          <w:lang w:val=""/>
        </w:rPr>
        <w:t xml:space="preserve">y </w:t>
      </w:r>
      <w:r w:rsidRPr="00DA609B" w:rsidR="003A58AD">
        <w:rPr>
          <w:rFonts w:eastAsia="Tahoma"/>
          <w:lang w:val=""/>
        </w:rPr>
        <w:t>precisa</w:t>
      </w:r>
      <w:r w:rsidRPr="00DA609B">
        <w:rPr>
          <w:rFonts w:eastAsia="Tahoma"/>
          <w:lang w:val=""/>
        </w:rPr>
        <w:t xml:space="preserve">.  </w:t>
      </w:r>
    </w:p>
    <w:p w:rsidR="2E4BA823" w:rsidRPr="00DA609B" w:rsidP="5B6AF37E" w14:paraId="251321E2" w14:textId="26A56CB0">
      <w:pPr>
        <w:pStyle w:val="QUESTIONSQUESTIONS"/>
        <w:rPr>
          <w:lang w:val=""/>
        </w:rPr>
      </w:pPr>
      <w:r w:rsidRPr="00DA609B">
        <w:rPr>
          <w:i/>
          <w:iCs/>
          <w:lang w:val=""/>
        </w:rPr>
        <w:t>[</w:t>
      </w:r>
      <w:r w:rsidRPr="00DA609B" w:rsidR="00E04E4A">
        <w:rPr>
          <w:i/>
          <w:iCs/>
          <w:lang w:val=""/>
        </w:rPr>
        <w:t>Nota de Programación: Rotar la</w:t>
      </w:r>
      <w:r w:rsidRPr="00DA609B">
        <w:rPr>
          <w:i/>
          <w:iCs/>
          <w:lang w:val=""/>
        </w:rPr>
        <w:t xml:space="preserve"> list</w:t>
      </w:r>
      <w:r w:rsidRPr="00DA609B" w:rsidR="00E04E4A">
        <w:rPr>
          <w:i/>
          <w:iCs/>
          <w:lang w:val=""/>
        </w:rPr>
        <w:t>a</w:t>
      </w:r>
      <w:r w:rsidRPr="00DA609B">
        <w:rPr>
          <w:i/>
          <w:iCs/>
          <w:lang w:val=""/>
        </w:rPr>
        <w:t>]</w:t>
      </w:r>
    </w:p>
    <w:p w:rsidR="5B6AF37E" w:rsidRPr="00DA609B" w:rsidP="5B6AF37E" w14:paraId="22DBC296" w14:textId="474B173D">
      <w:pPr>
        <w:rPr>
          <w:lang w:val=""/>
        </w:rPr>
      </w:pPr>
    </w:p>
    <w:tbl>
      <w:tblPr>
        <w:tblStyle w:val="TableGrid"/>
        <w:tblW w:w="10545" w:type="dxa"/>
        <w:jc w:val="center"/>
        <w:tblLayout w:type="fixed"/>
        <w:tblLook w:val="04A0"/>
      </w:tblPr>
      <w:tblGrid>
        <w:gridCol w:w="2325"/>
        <w:gridCol w:w="1644"/>
        <w:gridCol w:w="1644"/>
        <w:gridCol w:w="1644"/>
        <w:gridCol w:w="1644"/>
        <w:gridCol w:w="1644"/>
      </w:tblGrid>
      <w:tr w14:paraId="51B89DAE" w14:textId="77777777" w:rsidTr="0041325B">
        <w:tblPrEx>
          <w:tblW w:w="10545" w:type="dxa"/>
          <w:jc w:val="center"/>
          <w:tblLayout w:type="fixed"/>
          <w:tblLook w:val="04A0"/>
        </w:tblPrEx>
        <w:trPr>
          <w:jc w:val="center"/>
        </w:trPr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41325B" w14:paraId="18C5E5CB" w14:textId="3373AF44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FF1FD8" w14:paraId="1A43C32E" w14:textId="503AEF9C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M</w:t>
            </w:r>
            <w:r w:rsidRPr="00DA609B" w:rsidR="00FF1FD8">
              <w:rPr>
                <w:rFonts w:eastAsia="Tahoma"/>
                <w:lang w:val=""/>
              </w:rPr>
              <w:t>ucho</w:t>
            </w:r>
            <w:r w:rsidRPr="00DA609B">
              <w:rPr>
                <w:rFonts w:eastAsia="Tahoma"/>
                <w:lang w:val=""/>
              </w:rPr>
              <w:t xml:space="preserve"> más </w:t>
            </w:r>
            <w:r w:rsidRPr="00DA609B" w:rsidR="00FF1FD8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FF1FD8" w14:paraId="296F3B26" w14:textId="0327953D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Un poco m</w:t>
            </w:r>
            <w:r w:rsidRPr="00DA609B">
              <w:rPr>
                <w:rFonts w:eastAsia="Tahoma"/>
                <w:lang w:val=""/>
              </w:rPr>
              <w:t>ás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00FF1FD8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FF1FD8" w14:paraId="51B6FECA" w14:textId="270DE87C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Igual de</w:t>
            </w:r>
            <w:r w:rsidRPr="00DA609B">
              <w:rPr>
                <w:rFonts w:eastAsia="Tahoma"/>
                <w:lang w:val=""/>
              </w:rPr>
              <w:t xml:space="preserve">  </w:t>
            </w:r>
            <w:r w:rsidRPr="00DA609B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FF1FD8" w14:paraId="0E6FACF2" w14:textId="35E10EF4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Un poco m</w:t>
            </w:r>
            <w:r w:rsidRPr="00DA609B" w:rsidR="00DA2491">
              <w:rPr>
                <w:rFonts w:eastAsia="Tahoma"/>
                <w:lang w:val=""/>
              </w:rPr>
              <w:t xml:space="preserve">enos 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00FF1FD8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FF1FD8" w14:paraId="3C403271" w14:textId="507C0852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Much</w:t>
            </w:r>
            <w:r w:rsidRPr="00DA609B" w:rsidR="00FF1FD8">
              <w:rPr>
                <w:rFonts w:eastAsia="Tahoma"/>
                <w:lang w:val=""/>
              </w:rPr>
              <w:t>o</w:t>
            </w:r>
            <w:r w:rsidRPr="00DA609B">
              <w:rPr>
                <w:rFonts w:eastAsia="Tahoma"/>
                <w:lang w:val=""/>
              </w:rPr>
              <w:t xml:space="preserve"> menos  </w:t>
            </w:r>
            <w:r w:rsidRPr="00DA609B" w:rsidR="00FF1FD8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</w:tr>
      <w:tr w14:paraId="096FA5AD" w14:textId="77777777" w:rsidTr="0041325B">
        <w:tblPrEx>
          <w:tblW w:w="10545" w:type="dxa"/>
          <w:jc w:val="center"/>
          <w:tblLayout w:type="fixed"/>
          <w:tblLook w:val="04A0"/>
        </w:tblPrEx>
        <w:trPr>
          <w:jc w:val="center"/>
        </w:trPr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000264B9" w14:paraId="4CC51421" w14:textId="37D46F1D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Estoy en desacuerdo con que</w:t>
            </w:r>
            <w:r w:rsidRPr="00DA609B">
              <w:rPr>
                <w:rFonts w:eastAsia="Tahoma"/>
                <w:lang w:val=""/>
              </w:rPr>
              <w:t>…[</w:t>
            </w:r>
            <w:r w:rsidRPr="00DA609B">
              <w:rPr>
                <w:rFonts w:eastAsia="Tahoma"/>
                <w:lang w:val=""/>
              </w:rPr>
              <w:t xml:space="preserve">CUALQUIER ENUNCIADO QUE SU RESPUESTA FUESE </w:t>
            </w:r>
            <w:r w:rsidRPr="00DA609B">
              <w:rPr>
                <w:rFonts w:eastAsia="Tahoma"/>
                <w:b/>
                <w:bCs/>
                <w:lang w:val=""/>
              </w:rPr>
              <w:t>EN DESACUERDO</w:t>
            </w:r>
            <w:r w:rsidRPr="00DA609B">
              <w:rPr>
                <w:rFonts w:eastAsia="Tahoma"/>
                <w:lang w:val=""/>
              </w:rPr>
              <w:t>]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54394658" w14:textId="7AED61C4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1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524BFF3D" w14:textId="1494EC5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2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721D09E3" w14:textId="1733B2BC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3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0F87A7FE" w14:textId="6AE7915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4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224F171B" w14:textId="219492B9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5</w:t>
            </w:r>
          </w:p>
        </w:tc>
      </w:tr>
    </w:tbl>
    <w:p w:rsidR="5B6AF37E" w:rsidRPr="00DA609B" w:rsidP="5B6AF37E" w14:paraId="71EF3A0C" w14:textId="2D42F28C">
      <w:pPr>
        <w:spacing w:before="120" w:after="60" w:line="259" w:lineRule="auto"/>
        <w:rPr>
          <w:b/>
          <w:bCs/>
          <w:lang w:val=""/>
        </w:rPr>
      </w:pPr>
    </w:p>
    <w:p w:rsidR="136E9F43" w:rsidRPr="00DA609B" w:rsidP="00123414" w14:paraId="4AE342C5" w14:textId="2F11E3B4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rFonts w:eastAsia="Tahoma"/>
          <w:i/>
          <w:iCs/>
          <w:lang w:val=""/>
        </w:rPr>
        <w:t>(PREGUNTAR PARA CADA ENUNCIADO CON EL QUE EST</w:t>
      </w:r>
      <w:r w:rsidRPr="00DA609B" w:rsidR="00756059">
        <w:rPr>
          <w:rFonts w:eastAsia="Tahoma"/>
          <w:i/>
          <w:iCs/>
          <w:lang w:val=""/>
        </w:rPr>
        <w:t>E</w:t>
      </w:r>
      <w:r w:rsidRPr="00DA609B">
        <w:rPr>
          <w:rFonts w:eastAsia="Tahoma"/>
          <w:i/>
          <w:iCs/>
          <w:lang w:val=""/>
        </w:rPr>
        <w:t xml:space="preserve"> </w:t>
      </w:r>
      <w:r w:rsidRPr="00DA609B">
        <w:rPr>
          <w:rFonts w:eastAsia="Tahoma"/>
          <w:i/>
          <w:iCs/>
          <w:u w:val="single"/>
          <w:lang w:val=""/>
        </w:rPr>
        <w:t>EN DESACUERDO</w:t>
      </w:r>
      <w:r w:rsidRPr="00DA609B">
        <w:rPr>
          <w:rFonts w:eastAsia="Tahoma"/>
          <w:i/>
          <w:iCs/>
          <w:lang w:val=""/>
        </w:rPr>
        <w:t xml:space="preserve"> EN LA Q12)</w:t>
      </w:r>
      <w:r w:rsidRPr="00DA609B">
        <w:rPr>
          <w:rFonts w:eastAsia="Tahoma"/>
          <w:lang w:val=""/>
        </w:rPr>
        <w:t xml:space="preserve"> Observando la misma lista de aquellos enunciados con los que </w:t>
      </w:r>
      <w:r w:rsidRPr="00DA609B" w:rsidR="00135176">
        <w:rPr>
          <w:rFonts w:eastAsia="Tahoma"/>
          <w:lang w:val=""/>
        </w:rPr>
        <w:t>está</w:t>
      </w:r>
      <w:r w:rsidRPr="00DA609B">
        <w:rPr>
          <w:rFonts w:eastAsia="Tahoma"/>
          <w:lang w:val=""/>
        </w:rPr>
        <w:t xml:space="preserve"> en desacuerdo, por favor indique que tan</w:t>
      </w:r>
      <w:r w:rsidRPr="00DA609B">
        <w:rPr>
          <w:rFonts w:eastAsia="Tahoma"/>
          <w:lang w:val=""/>
        </w:rPr>
        <w:t xml:space="preserve"> </w:t>
      </w:r>
      <w:r w:rsidRPr="00DA609B">
        <w:rPr>
          <w:rFonts w:eastAsia="Tahoma"/>
          <w:b/>
          <w:bCs/>
          <w:lang w:val=""/>
        </w:rPr>
        <w:t>capaz</w:t>
      </w:r>
      <w:r w:rsidRPr="00DA609B">
        <w:rPr>
          <w:rFonts w:eastAsia="Tahoma"/>
          <w:b/>
          <w:bCs/>
          <w:lang w:val=""/>
        </w:rPr>
        <w:t xml:space="preserve"> </w:t>
      </w:r>
      <w:r w:rsidRPr="00DA609B" w:rsidR="002704AD">
        <w:rPr>
          <w:rFonts w:eastAsia="Tahoma"/>
          <w:lang w:val=""/>
        </w:rPr>
        <w:t xml:space="preserve">le hicieron sentir cada uno </w:t>
      </w:r>
      <w:r w:rsidRPr="00DA609B" w:rsidR="0041325B">
        <w:rPr>
          <w:rFonts w:eastAsia="Tahoma"/>
          <w:lang w:val=""/>
        </w:rPr>
        <w:t xml:space="preserve">de poder presentar </w:t>
      </w:r>
      <w:r w:rsidRPr="00DA609B" w:rsidR="002704AD">
        <w:rPr>
          <w:rFonts w:eastAsia="Tahoma"/>
          <w:lang w:val=""/>
        </w:rPr>
        <w:t xml:space="preserve">en el futuro </w:t>
      </w:r>
      <w:r w:rsidRPr="00DA609B" w:rsidR="0041325B">
        <w:rPr>
          <w:rFonts w:eastAsia="Tahoma"/>
          <w:lang w:val=""/>
        </w:rPr>
        <w:t>una declaración de impuestos puntual y precisa</w:t>
      </w:r>
      <w:r w:rsidRPr="00DA609B">
        <w:rPr>
          <w:rFonts w:eastAsia="Tahoma"/>
          <w:lang w:val=""/>
        </w:rPr>
        <w:t>.</w:t>
      </w:r>
    </w:p>
    <w:p w:rsidR="0041325B" w:rsidRPr="00DA609B" w:rsidP="0041325B" w14:paraId="544EBF54" w14:textId="77777777">
      <w:pPr>
        <w:pStyle w:val="QUESTIONSQUESTIONS"/>
        <w:rPr>
          <w:lang w:val=""/>
        </w:rPr>
      </w:pPr>
      <w:r w:rsidRPr="00DA609B">
        <w:rPr>
          <w:rFonts w:eastAsia="Tahoma"/>
          <w:lang w:val=""/>
        </w:rPr>
        <w:t xml:space="preserve"> </w:t>
      </w:r>
      <w:r w:rsidRPr="00DA609B">
        <w:rPr>
          <w:i/>
          <w:iCs/>
          <w:lang w:val=""/>
        </w:rPr>
        <w:t>[Nota de Programación: Rotar la lista]</w:t>
      </w:r>
    </w:p>
    <w:p w:rsidR="5B6AF37E" w:rsidRPr="00DA609B" w:rsidP="5B6AF37E" w14:paraId="12EF9490" w14:textId="26B04B8A">
      <w:pPr>
        <w:rPr>
          <w:lang w:val=""/>
        </w:rPr>
      </w:pPr>
    </w:p>
    <w:tbl>
      <w:tblPr>
        <w:tblStyle w:val="TableGrid"/>
        <w:tblW w:w="10545" w:type="dxa"/>
        <w:tblLayout w:type="fixed"/>
        <w:tblLook w:val="04A0"/>
      </w:tblPr>
      <w:tblGrid>
        <w:gridCol w:w="2325"/>
        <w:gridCol w:w="1644"/>
        <w:gridCol w:w="1644"/>
        <w:gridCol w:w="1644"/>
        <w:gridCol w:w="1644"/>
        <w:gridCol w:w="1644"/>
      </w:tblGrid>
      <w:tr w14:paraId="3237432F" w14:textId="77777777" w:rsidTr="0041325B">
        <w:tblPrEx>
          <w:tblW w:w="10545" w:type="dxa"/>
          <w:tblLayout w:type="fixed"/>
          <w:tblLook w:val="04A0"/>
        </w:tblPrEx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41325B" w14:paraId="69A5CB5B" w14:textId="3373AF44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41325B" w14:paraId="6885831F" w14:textId="254CB0F0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ás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41325B" w14:paraId="2E28C74E" w14:textId="6DF0E983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ás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41325B" w14:paraId="44FC109B" w14:textId="4FE75039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Igual de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41325B" w14:paraId="544DBEA5" w14:textId="4F92A5DF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enos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1325B" w:rsidRPr="00DA609B" w:rsidP="0041325B" w14:paraId="769B11BF" w14:textId="306510C0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enos 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</w:tr>
      <w:tr w14:paraId="66A7DF76" w14:textId="77777777" w:rsidTr="0041325B">
        <w:tblPrEx>
          <w:tblW w:w="10545" w:type="dxa"/>
          <w:tblLayout w:type="fixed"/>
          <w:tblLook w:val="04A0"/>
        </w:tblPrEx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390B4F1B" w14:textId="22D1253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Estoy en desacuerdo con que…[CUALQUIER </w:t>
            </w:r>
            <w:r w:rsidRPr="00DA609B">
              <w:rPr>
                <w:rFonts w:eastAsia="Tahoma"/>
                <w:lang w:val=""/>
              </w:rPr>
              <w:t xml:space="preserve">ENUNCIADO QUE SU RESPUESTA FUESE </w:t>
            </w:r>
            <w:r w:rsidRPr="00DA609B">
              <w:rPr>
                <w:rFonts w:eastAsia="Tahoma"/>
                <w:b/>
                <w:bCs/>
                <w:lang w:val=""/>
              </w:rPr>
              <w:t>EN DESACUERDO</w:t>
            </w:r>
            <w:r w:rsidRPr="00DA609B">
              <w:rPr>
                <w:rFonts w:eastAsia="Tahoma"/>
                <w:lang w:val=""/>
              </w:rPr>
              <w:t>]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7E631459" w14:textId="7BDDE624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22653B03" w14:textId="6E5E010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4D89C53C" w14:textId="534317C6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14:paraId="486A3BC9" w14:textId="3D68FB18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5B6AF37E" w:rsidRPr="00DA609B" w:rsidP="5B6AF37E" w14:paraId="059F0523" w14:textId="7F059B71">
            <w:pPr>
              <w:rPr>
                <w:rFonts w:eastAsia="Tahoma"/>
                <w:lang w:val=""/>
              </w:rPr>
            </w:pPr>
          </w:p>
        </w:tc>
      </w:tr>
    </w:tbl>
    <w:p w:rsidR="5B6AF37E" w:rsidRPr="00DA609B" w:rsidP="5B6AF37E" w14:paraId="7475C4CB" w14:textId="2D42F28C">
      <w:pPr>
        <w:spacing w:before="120" w:after="60" w:line="259" w:lineRule="auto"/>
        <w:rPr>
          <w:b/>
          <w:bCs/>
          <w:lang w:val=""/>
        </w:rPr>
      </w:pPr>
    </w:p>
    <w:p w:rsidR="00DC5BD8" w:rsidRPr="00DA609B" w:rsidP="00123414" w14:paraId="0A26BE6F" w14:textId="2E584EC4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 xml:space="preserve">En </w:t>
      </w:r>
      <w:r w:rsidRPr="00DA609B" w:rsidR="0047667D">
        <w:rPr>
          <w:lang w:val=""/>
        </w:rPr>
        <w:t xml:space="preserve">términos </w:t>
      </w:r>
      <w:r w:rsidRPr="00DA609B">
        <w:rPr>
          <w:lang w:val=""/>
        </w:rPr>
        <w:t>general</w:t>
      </w:r>
      <w:r w:rsidRPr="00DA609B" w:rsidR="0047667D">
        <w:rPr>
          <w:lang w:val=""/>
        </w:rPr>
        <w:t>es</w:t>
      </w:r>
      <w:r w:rsidRPr="00DA609B" w:rsidR="007026E9">
        <w:rPr>
          <w:lang w:val=""/>
        </w:rPr>
        <w:t>,</w:t>
      </w:r>
      <w:r w:rsidRPr="00DA609B" w:rsidR="00D72DEB">
        <w:rPr>
          <w:lang w:val=""/>
        </w:rPr>
        <w:t xml:space="preserve"> </w:t>
      </w:r>
      <w:r w:rsidRPr="00DA609B" w:rsidR="00DF6A7B">
        <w:rPr>
          <w:lang w:val=""/>
        </w:rPr>
        <w:t>¿Cómo influyo</w:t>
      </w:r>
      <w:r w:rsidRPr="00DA609B" w:rsidR="00D72DEB">
        <w:rPr>
          <w:lang w:val=""/>
        </w:rPr>
        <w:t xml:space="preserve"> la experiencia de recurrir a una persona profesional de los impuestos</w:t>
      </w:r>
      <w:r w:rsidRPr="00DA609B" w:rsidR="00DF6A7B">
        <w:rPr>
          <w:lang w:val=""/>
        </w:rPr>
        <w:t xml:space="preserve"> </w:t>
      </w:r>
      <w:r w:rsidRPr="00DA609B" w:rsidR="00AA544B">
        <w:rPr>
          <w:lang w:val=""/>
        </w:rPr>
        <w:t>en</w:t>
      </w:r>
      <w:r w:rsidRPr="00DA609B" w:rsidR="00D72DEB">
        <w:rPr>
          <w:lang w:val=""/>
        </w:rPr>
        <w:t xml:space="preserve"> </w:t>
      </w:r>
      <w:r w:rsidRPr="00DA609B" w:rsidR="00AA544B">
        <w:rPr>
          <w:b/>
          <w:lang w:val=""/>
        </w:rPr>
        <w:t>su motivación</w:t>
      </w:r>
      <w:r w:rsidRPr="00DA609B" w:rsidR="00D72DEB">
        <w:rPr>
          <w:b/>
          <w:lang w:val=""/>
        </w:rPr>
        <w:t xml:space="preserve"> </w:t>
      </w:r>
      <w:r w:rsidRPr="00DA609B" w:rsidR="00D72DEB">
        <w:rPr>
          <w:lang w:val=""/>
        </w:rPr>
        <w:t xml:space="preserve">para </w:t>
      </w:r>
      <w:r w:rsidRPr="00DA609B">
        <w:rPr>
          <w:lang w:val=""/>
        </w:rPr>
        <w:t xml:space="preserve">presentar </w:t>
      </w:r>
      <w:r w:rsidRPr="00DA609B" w:rsidR="00AA544B">
        <w:rPr>
          <w:lang w:val=""/>
        </w:rPr>
        <w:t xml:space="preserve">en el futuro </w:t>
      </w:r>
      <w:r w:rsidRPr="00DA609B">
        <w:rPr>
          <w:lang w:val=""/>
        </w:rPr>
        <w:t>una dec</w:t>
      </w:r>
      <w:r w:rsidRPr="00DA609B" w:rsidR="00D72DEB">
        <w:rPr>
          <w:lang w:val=""/>
        </w:rPr>
        <w:t xml:space="preserve">laración de impuestos puntual y </w:t>
      </w:r>
      <w:r w:rsidRPr="00DA609B" w:rsidR="003504E3">
        <w:rPr>
          <w:lang w:val=""/>
        </w:rPr>
        <w:t>precisa</w:t>
      </w:r>
      <w:r w:rsidRPr="00DA609B" w:rsidR="7356EBF4">
        <w:rPr>
          <w:lang w:val=""/>
        </w:rPr>
        <w:t>?</w:t>
      </w:r>
    </w:p>
    <w:p w:rsidR="00DC5BD8" w:rsidRPr="00DA609B" w:rsidP="00123414" w14:paraId="146F3ABB" w14:textId="1731819A">
      <w:pPr>
        <w:pStyle w:val="QUESTIONSQUESTIONS"/>
        <w:numPr>
          <w:ilvl w:val="0"/>
          <w:numId w:val="43"/>
        </w:numPr>
        <w:rPr>
          <w:rFonts w:eastAsia="Tahoma"/>
          <w:lang w:val=""/>
        </w:rPr>
      </w:pPr>
      <w:r w:rsidRPr="00DA609B">
        <w:rPr>
          <w:lang w:val=""/>
        </w:rPr>
        <w:t>Tengo mucha más motivación que antes</w:t>
      </w:r>
    </w:p>
    <w:p w:rsidR="00DC5BD8" w:rsidRPr="00DA609B" w:rsidP="00123414" w14:paraId="3E7A774B" w14:textId="57E7878E">
      <w:pPr>
        <w:pStyle w:val="QUESTIONSQUESTIONS"/>
        <w:numPr>
          <w:ilvl w:val="0"/>
          <w:numId w:val="43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 xml:space="preserve">Tengo </w:t>
      </w:r>
      <w:r w:rsidRPr="00DA609B" w:rsidR="00926060">
        <w:rPr>
          <w:lang w:val=""/>
        </w:rPr>
        <w:t>un poco más de</w:t>
      </w:r>
      <w:r w:rsidRPr="00DA609B">
        <w:rPr>
          <w:lang w:val=""/>
        </w:rPr>
        <w:t xml:space="preserve"> motivación que antes</w:t>
      </w:r>
    </w:p>
    <w:p w:rsidR="00DC5BD8" w:rsidRPr="00DA609B" w:rsidP="00123414" w14:paraId="47F09A65" w14:textId="5519C577">
      <w:pPr>
        <w:pStyle w:val="QUESTIONSQUESTIONS"/>
        <w:numPr>
          <w:ilvl w:val="0"/>
          <w:numId w:val="43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Tengo igual motivación que antes</w:t>
      </w:r>
    </w:p>
    <w:p w:rsidR="00DC5BD8" w:rsidRPr="00DA609B" w:rsidP="00123414" w14:paraId="4FA94D0A" w14:textId="37502194">
      <w:pPr>
        <w:pStyle w:val="QUESTIONSQUESTIONS"/>
        <w:numPr>
          <w:ilvl w:val="0"/>
          <w:numId w:val="43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T</w:t>
      </w:r>
      <w:r w:rsidRPr="00DA609B" w:rsidR="00DA2491">
        <w:rPr>
          <w:lang w:val=""/>
        </w:rPr>
        <w:t xml:space="preserve">engo </w:t>
      </w:r>
      <w:r w:rsidRPr="00DA609B">
        <w:rPr>
          <w:lang w:val=""/>
        </w:rPr>
        <w:t>menos motivación que antes</w:t>
      </w:r>
    </w:p>
    <w:p w:rsidR="00DC5BD8" w:rsidRPr="00DA609B" w:rsidP="00123414" w14:paraId="27A51635" w14:textId="327EB08E">
      <w:pPr>
        <w:pStyle w:val="QUESTIONSQUESTIONS"/>
        <w:numPr>
          <w:ilvl w:val="0"/>
          <w:numId w:val="43"/>
        </w:numPr>
        <w:rPr>
          <w:rFonts w:eastAsia="Tahoma"/>
          <w:lang w:val=""/>
        </w:rPr>
      </w:pPr>
      <w:r w:rsidRPr="00DA609B">
        <w:rPr>
          <w:lang w:val=""/>
        </w:rPr>
        <w:t>Tengo mucha menos motivación que antes</w:t>
      </w:r>
      <w:r w:rsidRPr="00DA609B" w:rsidR="00542869">
        <w:rPr>
          <w:lang w:val=""/>
        </w:rPr>
        <w:br/>
      </w:r>
    </w:p>
    <w:p w:rsidR="007A2DD1" w:rsidRPr="00DA609B" w:rsidP="00123414" w14:paraId="0B48761F" w14:textId="3FAE64EC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>Una vez m</w:t>
      </w:r>
      <w:r w:rsidRPr="00DA609B" w:rsidR="0047667D">
        <w:rPr>
          <w:lang w:val=""/>
        </w:rPr>
        <w:t>ás</w:t>
      </w:r>
      <w:r w:rsidRPr="00DA609B" w:rsidR="007026E9">
        <w:rPr>
          <w:lang w:val=""/>
        </w:rPr>
        <w:t xml:space="preserve"> en</w:t>
      </w:r>
      <w:r w:rsidRPr="00DA609B" w:rsidR="0047667D">
        <w:rPr>
          <w:lang w:val=""/>
        </w:rPr>
        <w:t xml:space="preserve"> términos</w:t>
      </w:r>
      <w:r w:rsidRPr="00DA609B" w:rsidR="007026E9">
        <w:rPr>
          <w:lang w:val=""/>
        </w:rPr>
        <w:t xml:space="preserve"> general</w:t>
      </w:r>
      <w:r w:rsidRPr="00DA609B" w:rsidR="0047667D">
        <w:rPr>
          <w:lang w:val=""/>
        </w:rPr>
        <w:t>es</w:t>
      </w:r>
      <w:r w:rsidRPr="00DA609B" w:rsidR="335A09CA">
        <w:rPr>
          <w:lang w:val=""/>
        </w:rPr>
        <w:t xml:space="preserve">, </w:t>
      </w:r>
      <w:r w:rsidRPr="00DA609B">
        <w:rPr>
          <w:lang w:val=""/>
        </w:rPr>
        <w:t>después de</w:t>
      </w:r>
      <w:r w:rsidRPr="00DA609B" w:rsidR="00756059">
        <w:rPr>
          <w:lang w:val=""/>
        </w:rPr>
        <w:t xml:space="preserve"> la experiencia de</w:t>
      </w:r>
      <w:r w:rsidRPr="00DA609B">
        <w:rPr>
          <w:lang w:val=""/>
        </w:rPr>
        <w:t xml:space="preserve"> </w:t>
      </w:r>
      <w:r w:rsidRPr="00DA609B" w:rsidR="007026E9">
        <w:rPr>
          <w:lang w:val=""/>
        </w:rPr>
        <w:t>recurrir</w:t>
      </w:r>
      <w:r w:rsidRPr="00DA609B" w:rsidR="00704700">
        <w:rPr>
          <w:lang w:val=""/>
        </w:rPr>
        <w:t xml:space="preserve"> a</w:t>
      </w:r>
      <w:r w:rsidRPr="00DA609B" w:rsidR="007026E9">
        <w:rPr>
          <w:lang w:val=""/>
        </w:rPr>
        <w:t xml:space="preserve"> una persona profesional de los impuestos</w:t>
      </w:r>
      <w:r w:rsidRPr="00DA609B">
        <w:rPr>
          <w:lang w:val=""/>
        </w:rPr>
        <w:t xml:space="preserve">, ¿qué tan </w:t>
      </w:r>
      <w:r w:rsidRPr="00DA609B" w:rsidR="008C57A8">
        <w:rPr>
          <w:b/>
          <w:lang w:val=""/>
        </w:rPr>
        <w:t>capaz</w:t>
      </w:r>
      <w:r w:rsidRPr="00DA609B">
        <w:rPr>
          <w:b/>
          <w:lang w:val=""/>
        </w:rPr>
        <w:t xml:space="preserve"> </w:t>
      </w:r>
      <w:r w:rsidRPr="00DA609B">
        <w:rPr>
          <w:lang w:val=""/>
        </w:rPr>
        <w:t>se siente</w:t>
      </w:r>
      <w:r w:rsidRPr="00DA609B" w:rsidR="00DF170C">
        <w:rPr>
          <w:lang w:val=""/>
        </w:rPr>
        <w:t xml:space="preserve"> </w:t>
      </w:r>
      <w:r w:rsidRPr="00DA609B" w:rsidR="007026E9">
        <w:rPr>
          <w:lang w:val=""/>
        </w:rPr>
        <w:t xml:space="preserve">de poder presentar </w:t>
      </w:r>
      <w:r w:rsidRPr="00DA609B" w:rsidR="002C6298">
        <w:rPr>
          <w:lang w:val=""/>
        </w:rPr>
        <w:t xml:space="preserve">en el futuro </w:t>
      </w:r>
      <w:r w:rsidRPr="00DA609B" w:rsidR="007026E9">
        <w:rPr>
          <w:lang w:val=""/>
        </w:rPr>
        <w:t>una declaración de impuestos puntual y</w:t>
      </w:r>
      <w:r w:rsidRPr="00DA609B" w:rsidR="002C6298">
        <w:rPr>
          <w:lang w:val=""/>
        </w:rPr>
        <w:t xml:space="preserve"> precisa</w:t>
      </w:r>
      <w:r w:rsidRPr="00DA609B" w:rsidR="5BC62A8E">
        <w:rPr>
          <w:lang w:val=""/>
        </w:rPr>
        <w:t>?</w:t>
      </w:r>
    </w:p>
    <w:p w:rsidR="16CD43DA" w:rsidRPr="00DA609B" w:rsidP="00123414" w14:paraId="6139C08A" w14:textId="51FF8518">
      <w:pPr>
        <w:pStyle w:val="QUESTIONSQUESTIONS"/>
        <w:numPr>
          <w:ilvl w:val="0"/>
          <w:numId w:val="21"/>
        </w:numPr>
        <w:rPr>
          <w:rFonts w:eastAsia="Tahoma"/>
          <w:lang w:val=""/>
        </w:rPr>
      </w:pPr>
      <w:r w:rsidRPr="00DA609B">
        <w:rPr>
          <w:lang w:val=""/>
        </w:rPr>
        <w:t>Me siento mucho más capaz que antes</w:t>
      </w:r>
    </w:p>
    <w:p w:rsidR="16CD43DA" w:rsidRPr="00DA609B" w:rsidP="00123414" w14:paraId="3AAAFFB3" w14:textId="32ABB41D">
      <w:pPr>
        <w:pStyle w:val="QUESTIONSQUESTIONS"/>
        <w:numPr>
          <w:ilvl w:val="0"/>
          <w:numId w:val="21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Me siento un poco más capaz que antes</w:t>
      </w:r>
    </w:p>
    <w:p w:rsidR="00E767B8" w:rsidRPr="00DA609B" w:rsidP="00123414" w14:paraId="54ADE465" w14:textId="77777777">
      <w:pPr>
        <w:pStyle w:val="QUESTIONSQUESTIONS"/>
        <w:numPr>
          <w:ilvl w:val="0"/>
          <w:numId w:val="21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Me siento igual de capaz que antes</w:t>
      </w:r>
    </w:p>
    <w:p w:rsidR="16CD43DA" w:rsidRPr="00DA609B" w:rsidP="00123414" w14:paraId="60CBB1DD" w14:textId="5370B875">
      <w:pPr>
        <w:pStyle w:val="QUESTIONSQUESTIONS"/>
        <w:numPr>
          <w:ilvl w:val="0"/>
          <w:numId w:val="21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Me siento un poco menos capaz que antes</w:t>
      </w:r>
    </w:p>
    <w:p w:rsidR="16CD43DA" w:rsidRPr="00DA609B" w:rsidP="00123414" w14:paraId="0B5A3356" w14:textId="5BB3F07C">
      <w:pPr>
        <w:pStyle w:val="QUESTIONSQUESTIONS"/>
        <w:numPr>
          <w:ilvl w:val="0"/>
          <w:numId w:val="21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 xml:space="preserve">Me </w:t>
      </w:r>
      <w:r w:rsidRPr="00DA609B" w:rsidR="00D55755">
        <w:rPr>
          <w:lang w:val=""/>
        </w:rPr>
        <w:t>siento mucho</w:t>
      </w:r>
      <w:r w:rsidRPr="00DA609B">
        <w:rPr>
          <w:lang w:val=""/>
        </w:rPr>
        <w:t xml:space="preserve"> menos capaz que antes</w:t>
      </w:r>
    </w:p>
    <w:p w:rsidR="00F306FD" w:rsidRPr="00DA609B" w:rsidP="00F306FD" w14:paraId="6E08B3D2" w14:textId="77777777">
      <w:pPr>
        <w:pStyle w:val="QUESTIONSQUESTIONS"/>
        <w:ind w:left="720" w:hanging="360"/>
        <w:rPr>
          <w:lang w:val=""/>
        </w:rPr>
      </w:pPr>
    </w:p>
    <w:p w:rsidR="00F306FD" w:rsidRPr="00DA609B" w:rsidP="00F306FD" w14:paraId="6DAC0937" w14:textId="0FD9EF0A">
      <w:pPr>
        <w:pStyle w:val="QUESTIONSQUESTIONS"/>
        <w:ind w:left="720" w:hanging="360"/>
        <w:rPr>
          <w:lang w:val=""/>
        </w:rPr>
      </w:pPr>
      <w:r w:rsidRPr="00DA609B">
        <w:rPr>
          <w:lang w:val=""/>
        </w:rPr>
        <w:br/>
      </w:r>
      <w:r w:rsidRPr="00DA609B">
        <w:rPr>
          <w:lang w:val=""/>
        </w:rPr>
        <w:br/>
      </w:r>
    </w:p>
    <w:p w:rsidR="0040158F" w:rsidRPr="00DA609B" w:rsidP="00783BA5" w14:paraId="557F7F0C" w14:textId="33132F94">
      <w:pPr>
        <w:pStyle w:val="QUESTIONSQUESTIONS"/>
        <w:ind w:left="360" w:hanging="360"/>
        <w:rPr>
          <w:b/>
          <w:bCs/>
          <w:lang w:val=""/>
        </w:rPr>
      </w:pPr>
      <w:r w:rsidRPr="00DA609B">
        <w:rPr>
          <w:b/>
          <w:bCs/>
          <w:lang w:val=""/>
        </w:rPr>
        <w:t xml:space="preserve">-&gt; </w:t>
      </w:r>
      <w:r w:rsidRPr="00DA609B" w:rsidR="00E767B8">
        <w:rPr>
          <w:b/>
          <w:bCs/>
          <w:lang w:val=""/>
        </w:rPr>
        <w:t>PASAR A</w:t>
      </w:r>
      <w:r w:rsidRPr="00DA609B" w:rsidR="005B57E9">
        <w:rPr>
          <w:b/>
          <w:bCs/>
          <w:lang w:val=""/>
        </w:rPr>
        <w:t xml:space="preserve"> </w:t>
      </w:r>
      <w:r w:rsidRPr="00DA609B" w:rsidR="002308DF">
        <w:rPr>
          <w:b/>
          <w:bCs/>
          <w:lang w:val=""/>
        </w:rPr>
        <w:t>Q</w:t>
      </w:r>
      <w:r w:rsidRPr="00DA609B" w:rsidR="17457DAD">
        <w:rPr>
          <w:b/>
          <w:bCs/>
          <w:lang w:val=""/>
        </w:rPr>
        <w:t>33</w:t>
      </w:r>
    </w:p>
    <w:p w:rsidR="0040158F" w:rsidRPr="00DA609B" w14:paraId="224F7404" w14:textId="77777777">
      <w:pPr>
        <w:rPr>
          <w:lang w:val=""/>
        </w:rPr>
      </w:pPr>
      <w:r w:rsidRPr="00DA609B">
        <w:rPr>
          <w:lang w:val=""/>
        </w:rPr>
        <w:br w:type="page"/>
      </w:r>
    </w:p>
    <w:p w:rsidR="6E2CD4CE" w:rsidRPr="00DA609B" w:rsidP="5B6AF37E" w14:paraId="74FCF08D" w14:textId="63B9DD49">
      <w:pPr>
        <w:spacing w:before="240" w:after="240"/>
        <w:rPr>
          <w:b/>
          <w:bCs/>
          <w:lang w:val=""/>
        </w:rPr>
      </w:pPr>
      <w:r w:rsidRPr="00DA609B">
        <w:rPr>
          <w:b/>
          <w:bCs/>
          <w:lang w:val=""/>
        </w:rPr>
        <w:t xml:space="preserve">SECTION B: </w:t>
      </w:r>
      <w:r w:rsidRPr="00DA609B" w:rsidR="001A5019">
        <w:rPr>
          <w:b/>
          <w:bCs/>
          <w:lang w:val=""/>
        </w:rPr>
        <w:t>LA PERSONA MISMA</w:t>
      </w:r>
      <w:r w:rsidRPr="00DA609B">
        <w:rPr>
          <w:b/>
          <w:bCs/>
          <w:lang w:val=""/>
        </w:rPr>
        <w:t xml:space="preserve"> (M</w:t>
      </w:r>
      <w:r w:rsidRPr="00DA609B" w:rsidR="001A5019">
        <w:rPr>
          <w:b/>
          <w:bCs/>
          <w:lang w:val=""/>
        </w:rPr>
        <w:t>Á</w:t>
      </w:r>
      <w:r w:rsidRPr="00DA609B">
        <w:rPr>
          <w:b/>
          <w:bCs/>
          <w:lang w:val=""/>
        </w:rPr>
        <w:t>X</w:t>
      </w:r>
      <w:r w:rsidRPr="00DA609B" w:rsidR="001A5019">
        <w:rPr>
          <w:b/>
          <w:bCs/>
          <w:lang w:val=""/>
        </w:rPr>
        <w:t>IMO DE</w:t>
      </w:r>
      <w:r w:rsidRPr="00DA609B">
        <w:rPr>
          <w:b/>
          <w:bCs/>
          <w:lang w:val=""/>
        </w:rPr>
        <w:t xml:space="preserve"> </w:t>
      </w:r>
      <w:r w:rsidRPr="00DA609B" w:rsidR="52B131E1">
        <w:rPr>
          <w:b/>
          <w:bCs/>
          <w:lang w:val=""/>
        </w:rPr>
        <w:t>24</w:t>
      </w:r>
      <w:r w:rsidRPr="00DA609B">
        <w:rPr>
          <w:b/>
          <w:bCs/>
          <w:lang w:val=""/>
        </w:rPr>
        <w:t xml:space="preserve"> </w:t>
      </w:r>
      <w:r w:rsidRPr="00DA609B" w:rsidR="001A5019">
        <w:rPr>
          <w:b/>
          <w:bCs/>
          <w:lang w:val=""/>
        </w:rPr>
        <w:t>PREGUNTAS</w:t>
      </w:r>
      <w:r w:rsidRPr="00DA609B">
        <w:rPr>
          <w:b/>
          <w:bCs/>
          <w:lang w:val=""/>
        </w:rPr>
        <w:t>)</w:t>
      </w:r>
    </w:p>
    <w:p w:rsidR="003863DC" w:rsidRPr="00DA609B" w:rsidP="00123414" w14:paraId="0639BE4D" w14:textId="57778C12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 xml:space="preserve">¿Cuántos </w:t>
      </w:r>
      <w:r w:rsidRPr="00DA609B">
        <w:rPr>
          <w:b/>
          <w:bCs/>
          <w:lang w:val=""/>
        </w:rPr>
        <w:t>años</w:t>
      </w:r>
      <w:r w:rsidRPr="00DA609B">
        <w:rPr>
          <w:lang w:val=""/>
        </w:rPr>
        <w:t xml:space="preserve"> </w:t>
      </w:r>
      <w:r w:rsidRPr="00DA609B">
        <w:rPr>
          <w:lang w:val=""/>
        </w:rPr>
        <w:t xml:space="preserve">ha presentado usted por su propia cuenta su declaración de impuesto federal </w:t>
      </w:r>
      <w:r w:rsidRPr="00DA609B" w:rsidR="006D1D81">
        <w:rPr>
          <w:lang w:val=""/>
        </w:rPr>
        <w:t>sin</w:t>
      </w:r>
      <w:r w:rsidRPr="00DA609B">
        <w:rPr>
          <w:lang w:val=""/>
        </w:rPr>
        <w:t xml:space="preserve"> ayuda profesional</w:t>
      </w:r>
      <w:r w:rsidRPr="00DA609B">
        <w:rPr>
          <w:lang w:val=""/>
        </w:rPr>
        <w:t>?</w:t>
      </w:r>
    </w:p>
    <w:p w:rsidR="003863DC" w:rsidRPr="00DA609B" w:rsidP="00123414" w14:paraId="2C3A2D24" w14:textId="5FF89165">
      <w:pPr>
        <w:pStyle w:val="QUESTIONSQUESTIONS"/>
        <w:numPr>
          <w:ilvl w:val="0"/>
          <w:numId w:val="24"/>
        </w:numPr>
        <w:rPr>
          <w:lang w:val=""/>
        </w:rPr>
      </w:pPr>
      <w:r w:rsidRPr="00DA609B">
        <w:rPr>
          <w:lang w:val=""/>
        </w:rPr>
        <w:t>El año pasado fue mi primera vez</w:t>
      </w:r>
    </w:p>
    <w:p w:rsidR="003863DC" w:rsidRPr="00DA609B" w:rsidP="00123414" w14:paraId="4EE27945" w14:textId="31472677">
      <w:pPr>
        <w:pStyle w:val="QUESTIONSQUESTIONS"/>
        <w:numPr>
          <w:ilvl w:val="0"/>
          <w:numId w:val="24"/>
        </w:numPr>
        <w:rPr>
          <w:lang w:val=""/>
        </w:rPr>
      </w:pPr>
      <w:r w:rsidRPr="00DA609B">
        <w:rPr>
          <w:lang w:val=""/>
        </w:rPr>
        <w:t xml:space="preserve">2-3 </w:t>
      </w:r>
      <w:r w:rsidRPr="00DA609B" w:rsidR="006D1D81">
        <w:rPr>
          <w:lang w:val=""/>
        </w:rPr>
        <w:t>años</w:t>
      </w:r>
    </w:p>
    <w:p w:rsidR="003863DC" w:rsidRPr="00DA609B" w:rsidP="00123414" w14:paraId="615338EF" w14:textId="337A6476">
      <w:pPr>
        <w:pStyle w:val="QUESTIONSQUESTIONS"/>
        <w:numPr>
          <w:ilvl w:val="0"/>
          <w:numId w:val="24"/>
        </w:numPr>
        <w:rPr>
          <w:lang w:val=""/>
        </w:rPr>
      </w:pPr>
      <w:r w:rsidRPr="00DA609B">
        <w:rPr>
          <w:lang w:val=""/>
        </w:rPr>
        <w:t xml:space="preserve">4-5 </w:t>
      </w:r>
      <w:r w:rsidRPr="00DA609B" w:rsidR="006D1D81">
        <w:rPr>
          <w:lang w:val=""/>
        </w:rPr>
        <w:t>años</w:t>
      </w:r>
    </w:p>
    <w:p w:rsidR="003863DC" w:rsidRPr="00DA609B" w:rsidP="00123414" w14:paraId="237AC08E" w14:textId="2AC5D6B7">
      <w:pPr>
        <w:pStyle w:val="QUESTIONSQUESTIONS"/>
        <w:numPr>
          <w:ilvl w:val="0"/>
          <w:numId w:val="24"/>
        </w:numPr>
        <w:rPr>
          <w:lang w:val=""/>
        </w:rPr>
      </w:pPr>
      <w:r w:rsidRPr="00DA609B">
        <w:rPr>
          <w:lang w:val=""/>
        </w:rPr>
        <w:t xml:space="preserve">6-7 </w:t>
      </w:r>
      <w:r w:rsidRPr="00DA609B" w:rsidR="006D1D81">
        <w:rPr>
          <w:lang w:val=""/>
        </w:rPr>
        <w:t>años</w:t>
      </w:r>
    </w:p>
    <w:p w:rsidR="003863DC" w:rsidRPr="00DA609B" w:rsidP="00123414" w14:paraId="53095F46" w14:textId="6CDC3257">
      <w:pPr>
        <w:pStyle w:val="QUESTIONSQUESTIONS"/>
        <w:numPr>
          <w:ilvl w:val="0"/>
          <w:numId w:val="24"/>
        </w:numPr>
        <w:rPr>
          <w:lang w:val=""/>
        </w:rPr>
      </w:pPr>
      <w:r w:rsidRPr="00DA609B">
        <w:rPr>
          <w:lang w:val=""/>
        </w:rPr>
        <w:t>Más de 7 años</w:t>
      </w:r>
    </w:p>
    <w:p w:rsidR="003863DC" w:rsidRPr="00DA609B" w:rsidP="003863DC" w14:paraId="49ADEF35" w14:textId="77777777">
      <w:pPr>
        <w:spacing w:before="120" w:after="60"/>
        <w:rPr>
          <w:lang w:val=""/>
        </w:rPr>
      </w:pPr>
    </w:p>
    <w:p w:rsidR="0059499F" w:rsidRPr="00DA609B" w:rsidP="00123414" w14:paraId="4C024D1C" w14:textId="4A4AE9D0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>¿Alguna vez ha presentado usted una</w:t>
      </w:r>
      <w:r w:rsidRPr="00DA609B" w:rsidR="00390806">
        <w:rPr>
          <w:lang w:val=""/>
        </w:rPr>
        <w:t xml:space="preserve"> </w:t>
      </w:r>
      <w:r w:rsidRPr="00DA609B">
        <w:rPr>
          <w:b/>
          <w:bCs/>
          <w:lang w:val=""/>
        </w:rPr>
        <w:t>declaración que tuviese algún problema</w:t>
      </w:r>
      <w:r w:rsidRPr="00DA609B" w:rsidR="00390806">
        <w:rPr>
          <w:lang w:val=""/>
        </w:rPr>
        <w:t xml:space="preserve"> </w:t>
      </w:r>
      <w:r w:rsidRPr="00DA609B">
        <w:rPr>
          <w:lang w:val=""/>
        </w:rPr>
        <w:t>que necesitase resolver con el</w:t>
      </w:r>
      <w:r w:rsidRPr="00DA609B" w:rsidR="00390806">
        <w:rPr>
          <w:lang w:val=""/>
        </w:rPr>
        <w:t xml:space="preserve"> IRS?</w:t>
      </w:r>
    </w:p>
    <w:p w:rsidR="0059499F" w:rsidRPr="00DA609B" w:rsidP="00100617" w14:paraId="13610143" w14:textId="0C408E18">
      <w:pPr>
        <w:pStyle w:val="QUESTIONSQUESTIONS"/>
        <w:numPr>
          <w:ilvl w:val="0"/>
          <w:numId w:val="22"/>
        </w:numPr>
        <w:rPr>
          <w:rFonts w:eastAsia="Tahoma"/>
          <w:lang w:val=""/>
        </w:rPr>
      </w:pPr>
      <w:r w:rsidRPr="00DA609B">
        <w:rPr>
          <w:lang w:val=""/>
        </w:rPr>
        <w:t>Si</w:t>
      </w:r>
    </w:p>
    <w:p w:rsidR="0059499F" w:rsidRPr="00DA609B" w:rsidP="00100617" w14:paraId="52A1B94E" w14:textId="77777777">
      <w:pPr>
        <w:pStyle w:val="QUESTIONSQUESTIONS"/>
        <w:numPr>
          <w:ilvl w:val="0"/>
          <w:numId w:val="22"/>
        </w:numPr>
        <w:rPr>
          <w:rFonts w:eastAsia="Tahoma"/>
          <w:lang w:val=""/>
        </w:rPr>
      </w:pPr>
      <w:r w:rsidRPr="00DA609B">
        <w:rPr>
          <w:lang w:val=""/>
        </w:rPr>
        <w:t>No</w:t>
      </w:r>
    </w:p>
    <w:p w:rsidR="0059499F" w:rsidRPr="00DA609B" w:rsidP="00100617" w14:paraId="0C33B9FD" w14:textId="58B9EE9B">
      <w:pPr>
        <w:pStyle w:val="QUESTIONSQUESTIONS"/>
        <w:numPr>
          <w:ilvl w:val="0"/>
          <w:numId w:val="22"/>
        </w:numPr>
        <w:rPr>
          <w:rFonts w:eastAsia="Tahoma"/>
          <w:lang w:val=""/>
        </w:rPr>
      </w:pPr>
      <w:r w:rsidRPr="00DA609B">
        <w:rPr>
          <w:lang w:val=""/>
        </w:rPr>
        <w:t>No lo recuerdo</w:t>
      </w:r>
    </w:p>
    <w:p w:rsidR="0059499F" w:rsidRPr="00DA609B" w:rsidP="5B6AF37E" w14:paraId="02F0CE35" w14:textId="2F739064">
      <w:pPr>
        <w:spacing w:before="120" w:after="60"/>
        <w:rPr>
          <w:lang w:val=""/>
        </w:rPr>
      </w:pPr>
    </w:p>
    <w:p w:rsidR="0059499F" w:rsidRPr="00DA609B" w:rsidP="00123414" w14:paraId="06DDBF91" w14:textId="1117506C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b/>
          <w:bCs/>
          <w:lang w:val=""/>
        </w:rPr>
        <w:t>¿Con</w:t>
      </w:r>
      <w:r w:rsidRPr="00DA609B">
        <w:rPr>
          <w:b/>
          <w:bCs/>
          <w:lang w:val=""/>
        </w:rPr>
        <w:t>tact</w:t>
      </w:r>
      <w:r w:rsidRPr="00DA609B">
        <w:rPr>
          <w:b/>
          <w:bCs/>
          <w:lang w:val=""/>
        </w:rPr>
        <w:t>ó</w:t>
      </w:r>
      <w:r w:rsidRPr="00DA609B" w:rsidR="00483EEC">
        <w:rPr>
          <w:b/>
          <w:bCs/>
          <w:lang w:val=""/>
        </w:rPr>
        <w:t xml:space="preserve"> usted al</w:t>
      </w:r>
      <w:r w:rsidRPr="00DA609B">
        <w:rPr>
          <w:b/>
          <w:bCs/>
          <w:lang w:val=""/>
        </w:rPr>
        <w:t xml:space="preserve"> IRS</w:t>
      </w:r>
      <w:r w:rsidRPr="00DA609B">
        <w:rPr>
          <w:lang w:val=""/>
        </w:rPr>
        <w:t xml:space="preserve"> </w:t>
      </w:r>
      <w:r w:rsidRPr="00DA609B" w:rsidR="00761BF4">
        <w:rPr>
          <w:lang w:val=""/>
        </w:rPr>
        <w:t>para recibir</w:t>
      </w:r>
      <w:r w:rsidRPr="00DA609B" w:rsidR="002E64A3">
        <w:rPr>
          <w:lang w:val=""/>
        </w:rPr>
        <w:t xml:space="preserve"> ayuda al preparar su declaración</w:t>
      </w:r>
      <w:r w:rsidRPr="00DA609B">
        <w:rPr>
          <w:lang w:val=""/>
        </w:rPr>
        <w:t>?</w:t>
      </w:r>
    </w:p>
    <w:p w:rsidR="6A1C33BF" w:rsidRPr="00DA609B" w:rsidP="00123414" w14:paraId="69921E77" w14:textId="29EA6856">
      <w:pPr>
        <w:pStyle w:val="QUESTIONSQUESTIONS"/>
        <w:numPr>
          <w:ilvl w:val="0"/>
          <w:numId w:val="42"/>
        </w:numPr>
        <w:rPr>
          <w:rFonts w:eastAsia="Tahoma"/>
          <w:lang w:val=""/>
        </w:rPr>
      </w:pPr>
      <w:r w:rsidRPr="00DA609B">
        <w:rPr>
          <w:lang w:val=""/>
        </w:rPr>
        <w:t>Si</w:t>
      </w:r>
    </w:p>
    <w:p w:rsidR="6A1C33BF" w:rsidRPr="00DA609B" w:rsidP="00123414" w14:paraId="1CED263E" w14:textId="77777777">
      <w:pPr>
        <w:pStyle w:val="QUESTIONSQUESTIONS"/>
        <w:numPr>
          <w:ilvl w:val="0"/>
          <w:numId w:val="42"/>
        </w:numPr>
        <w:rPr>
          <w:rFonts w:eastAsia="Tahoma"/>
          <w:lang w:val=""/>
        </w:rPr>
      </w:pPr>
      <w:r w:rsidRPr="00DA609B">
        <w:rPr>
          <w:lang w:val=""/>
        </w:rPr>
        <w:t>No</w:t>
      </w:r>
    </w:p>
    <w:p w:rsidR="6A1C33BF" w:rsidRPr="00DA609B" w:rsidP="00123414" w14:paraId="4BBD4E92" w14:textId="4448CC91">
      <w:pPr>
        <w:pStyle w:val="QUESTIONSQUESTIONS"/>
        <w:numPr>
          <w:ilvl w:val="0"/>
          <w:numId w:val="42"/>
        </w:numPr>
        <w:rPr>
          <w:rFonts w:eastAsia="Tahoma"/>
          <w:lang w:val=""/>
        </w:rPr>
      </w:pPr>
      <w:r w:rsidRPr="00DA609B">
        <w:rPr>
          <w:lang w:val=""/>
        </w:rPr>
        <w:t>No lo recuerdo</w:t>
      </w:r>
    </w:p>
    <w:p w:rsidR="00F824F4" w:rsidRPr="00DA609B" w:rsidP="00F824F4" w14:paraId="604B8738" w14:textId="77777777">
      <w:pPr>
        <w:pStyle w:val="QUESTIONSQUESTIONS"/>
        <w:ind w:left="720" w:hanging="360"/>
        <w:rPr>
          <w:lang w:val=""/>
        </w:rPr>
      </w:pPr>
    </w:p>
    <w:p w:rsidR="0059499F" w:rsidRPr="00DA609B" w:rsidP="00F824F4" w14:paraId="5BA2405E" w14:textId="539083B1">
      <w:pPr>
        <w:pStyle w:val="QUESTIONSQUESTIONS"/>
        <w:ind w:left="720" w:hanging="360"/>
        <w:rPr>
          <w:lang w:val=""/>
        </w:rPr>
      </w:pPr>
      <w:r w:rsidRPr="00DA609B">
        <w:rPr>
          <w:lang w:val=""/>
        </w:rPr>
        <w:t xml:space="preserve"> </w:t>
      </w:r>
    </w:p>
    <w:p w:rsidR="007961FE" w:rsidRPr="00DA609B" w:rsidP="00123414" w14:paraId="62792DEA" w14:textId="73E1CC97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i/>
          <w:iCs/>
          <w:lang w:val=""/>
        </w:rPr>
        <w:t>[</w:t>
      </w:r>
      <w:r w:rsidRPr="00DA609B" w:rsidR="00761BF4">
        <w:rPr>
          <w:i/>
          <w:iCs/>
          <w:lang w:val=""/>
        </w:rPr>
        <w:t>Si</w:t>
      </w:r>
      <w:r w:rsidRPr="00DA609B">
        <w:rPr>
          <w:i/>
          <w:iCs/>
          <w:lang w:val=""/>
        </w:rPr>
        <w:t xml:space="preserve"> </w:t>
      </w:r>
      <w:r w:rsidRPr="00DA609B" w:rsidR="00761BF4">
        <w:rPr>
          <w:i/>
          <w:iCs/>
          <w:lang w:val=""/>
        </w:rPr>
        <w:t xml:space="preserve">la </w:t>
      </w:r>
      <w:r w:rsidRPr="00DA609B" w:rsidR="00122C6F">
        <w:rPr>
          <w:i/>
          <w:iCs/>
          <w:lang w:val=""/>
        </w:rPr>
        <w:t>Q</w:t>
      </w:r>
      <w:r w:rsidRPr="00DA609B" w:rsidR="472E1A7B">
        <w:rPr>
          <w:i/>
          <w:iCs/>
          <w:lang w:val=""/>
        </w:rPr>
        <w:t>21</w:t>
      </w:r>
      <w:r w:rsidRPr="00DA609B">
        <w:rPr>
          <w:i/>
          <w:iCs/>
          <w:lang w:val=""/>
        </w:rPr>
        <w:t>= 1/</w:t>
      </w:r>
      <w:r w:rsidRPr="00DA609B" w:rsidR="00761BF4">
        <w:rPr>
          <w:i/>
          <w:iCs/>
          <w:lang w:val=""/>
        </w:rPr>
        <w:t>Si</w:t>
      </w:r>
      <w:r w:rsidRPr="00DA609B">
        <w:rPr>
          <w:i/>
          <w:iCs/>
          <w:lang w:val=""/>
        </w:rPr>
        <w:t xml:space="preserve">] </w:t>
      </w:r>
      <w:r w:rsidRPr="00DA609B" w:rsidR="00761BF4">
        <w:rPr>
          <w:lang w:val=""/>
        </w:rPr>
        <w:t xml:space="preserve">¿Cómo </w:t>
      </w:r>
      <w:r w:rsidRPr="00DA609B" w:rsidR="00761BF4">
        <w:rPr>
          <w:b/>
          <w:bCs/>
          <w:lang w:val=""/>
        </w:rPr>
        <w:t>se puso en contacto con el IRS</w:t>
      </w:r>
      <w:r w:rsidRPr="00DA609B">
        <w:rPr>
          <w:lang w:val=""/>
        </w:rPr>
        <w:t>?</w:t>
      </w:r>
      <w:r w:rsidRPr="00DA609B" w:rsidR="00F824F4">
        <w:rPr>
          <w:lang w:val=""/>
        </w:rPr>
        <w:t xml:space="preserve"> </w:t>
      </w:r>
      <w:r w:rsidRPr="00DA609B" w:rsidR="00761BF4">
        <w:rPr>
          <w:lang w:val=""/>
        </w:rPr>
        <w:t>Seleccione el método que use m</w:t>
      </w:r>
      <w:r w:rsidRPr="00DA609B" w:rsidR="00673CEE">
        <w:rPr>
          <w:lang w:val=""/>
        </w:rPr>
        <w:t xml:space="preserve">ás </w:t>
      </w:r>
      <w:r w:rsidRPr="00DA609B" w:rsidR="007B33C0">
        <w:rPr>
          <w:lang w:val=""/>
        </w:rPr>
        <w:t>a menudo</w:t>
      </w:r>
      <w:r w:rsidRPr="00DA609B" w:rsidR="00960310">
        <w:rPr>
          <w:lang w:val=""/>
        </w:rPr>
        <w:t>.</w:t>
      </w:r>
    </w:p>
    <w:p w:rsidR="00F824F4" w:rsidRPr="00DA609B" w:rsidP="00F824F4" w14:paraId="468434E5" w14:textId="422A9D5D">
      <w:pPr>
        <w:spacing w:after="60"/>
        <w:ind w:left="360"/>
        <w:rPr>
          <w:lang w:val=""/>
        </w:rPr>
      </w:pPr>
      <w:r w:rsidRPr="00DA609B">
        <w:rPr>
          <w:i/>
          <w:iCs/>
          <w:lang w:val=""/>
        </w:rPr>
        <w:t>[</w:t>
      </w:r>
      <w:r w:rsidRPr="00DA609B" w:rsidR="00DC5D8E">
        <w:rPr>
          <w:i/>
          <w:iCs/>
          <w:lang w:val=""/>
        </w:rPr>
        <w:t>Nota de Programación: Rotar la</w:t>
      </w:r>
      <w:r w:rsidRPr="00DA609B">
        <w:rPr>
          <w:i/>
          <w:iCs/>
          <w:lang w:val=""/>
        </w:rPr>
        <w:t xml:space="preserve"> list</w:t>
      </w:r>
      <w:r w:rsidRPr="00DA609B" w:rsidR="00DC5D8E">
        <w:rPr>
          <w:i/>
          <w:iCs/>
          <w:lang w:val=""/>
        </w:rPr>
        <w:t>a</w:t>
      </w:r>
      <w:r w:rsidRPr="00DA609B">
        <w:rPr>
          <w:i/>
          <w:iCs/>
          <w:lang w:val=""/>
        </w:rPr>
        <w:t>]</w:t>
      </w:r>
      <w:r w:rsidRPr="00DA609B">
        <w:rPr>
          <w:lang w:val=""/>
        </w:rPr>
        <w:tab/>
      </w:r>
      <w:r w:rsidRPr="00DA609B">
        <w:rPr>
          <w:lang w:val=""/>
        </w:rPr>
        <w:tab/>
      </w:r>
    </w:p>
    <w:p w:rsidR="00A41373" w:rsidRPr="00DA609B" w:rsidP="00123414" w14:paraId="18606E9C" w14:textId="4F3FA811">
      <w:pPr>
        <w:pStyle w:val="QUESTIONSQUESTIONS"/>
        <w:numPr>
          <w:ilvl w:val="0"/>
          <w:numId w:val="23"/>
        </w:numPr>
        <w:rPr>
          <w:lang w:val=""/>
        </w:rPr>
      </w:pPr>
      <w:r w:rsidRPr="00DA609B">
        <w:rPr>
          <w:lang w:val=""/>
        </w:rPr>
        <w:t xml:space="preserve">Realicé una llamada telefónica al </w:t>
      </w:r>
      <w:r w:rsidRPr="00DA609B">
        <w:rPr>
          <w:lang w:val=""/>
        </w:rPr>
        <w:t xml:space="preserve">IRS </w:t>
      </w:r>
    </w:p>
    <w:p w:rsidR="00A41373" w:rsidRPr="00DA609B" w:rsidP="00123414" w14:paraId="46800B75" w14:textId="0F12CAC3">
      <w:pPr>
        <w:pStyle w:val="QUESTIONSQUESTIONS"/>
        <w:numPr>
          <w:ilvl w:val="0"/>
          <w:numId w:val="23"/>
        </w:numPr>
        <w:rPr>
          <w:lang w:val=""/>
        </w:rPr>
      </w:pPr>
      <w:r w:rsidRPr="00DA609B">
        <w:rPr>
          <w:lang w:val=""/>
        </w:rPr>
        <w:t>Solicité una cita en una oficina del IRS para recibir ayuda en-persona</w:t>
      </w:r>
    </w:p>
    <w:p w:rsidR="00B43A86" w:rsidRPr="00DA609B" w:rsidP="00123414" w14:paraId="5DFB22A5" w14:textId="64B32F49">
      <w:pPr>
        <w:pStyle w:val="QUESTIONSQUESTIONS"/>
        <w:numPr>
          <w:ilvl w:val="0"/>
          <w:numId w:val="23"/>
        </w:numPr>
        <w:rPr>
          <w:lang w:val=""/>
        </w:rPr>
      </w:pPr>
      <w:r w:rsidRPr="00DA609B">
        <w:rPr>
          <w:lang w:val=""/>
        </w:rPr>
        <w:t>Me dirigí</w:t>
      </w:r>
      <w:r w:rsidRPr="00DA609B">
        <w:rPr>
          <w:lang w:val=""/>
        </w:rPr>
        <w:t xml:space="preserve"> </w:t>
      </w:r>
      <w:r w:rsidRPr="00DA609B">
        <w:rPr>
          <w:lang w:val=""/>
        </w:rPr>
        <w:t xml:space="preserve">a una oficina del IRS </w:t>
      </w:r>
      <w:r w:rsidRPr="00DA609B">
        <w:rPr>
          <w:lang w:val=""/>
        </w:rPr>
        <w:t>(</w:t>
      </w:r>
      <w:r w:rsidRPr="00DA609B">
        <w:rPr>
          <w:lang w:val=""/>
        </w:rPr>
        <w:t>sin cita previa</w:t>
      </w:r>
      <w:r w:rsidRPr="00DA609B">
        <w:rPr>
          <w:lang w:val=""/>
        </w:rPr>
        <w:t xml:space="preserve">) </w:t>
      </w:r>
      <w:r w:rsidRPr="00DA609B">
        <w:rPr>
          <w:lang w:val=""/>
        </w:rPr>
        <w:t>para recibir ayuda en-persona</w:t>
      </w:r>
    </w:p>
    <w:p w:rsidR="00A41373" w:rsidRPr="00DA609B" w:rsidP="00123414" w14:paraId="39447337" w14:textId="59379CAE">
      <w:pPr>
        <w:pStyle w:val="QUESTIONSQUESTIONS"/>
        <w:numPr>
          <w:ilvl w:val="0"/>
          <w:numId w:val="23"/>
        </w:numPr>
        <w:rPr>
          <w:lang w:val=""/>
        </w:rPr>
      </w:pPr>
      <w:r w:rsidRPr="00DA609B">
        <w:rPr>
          <w:lang w:val=""/>
        </w:rPr>
        <w:t>Envíe un correo electrónico al IRS</w:t>
      </w:r>
    </w:p>
    <w:p w:rsidR="00A41373" w:rsidRPr="00DA609B" w:rsidP="00123414" w14:paraId="1204CFC3" w14:textId="5BD9B51C">
      <w:pPr>
        <w:pStyle w:val="QUESTIONSQUESTIONS"/>
        <w:numPr>
          <w:ilvl w:val="0"/>
          <w:numId w:val="23"/>
        </w:numPr>
        <w:rPr>
          <w:lang w:val=""/>
        </w:rPr>
      </w:pPr>
      <w:r w:rsidRPr="00DA609B">
        <w:rPr>
          <w:lang w:val=""/>
        </w:rPr>
        <w:t xml:space="preserve">Busqué información o materiales en el sitio web del IRS </w:t>
      </w:r>
    </w:p>
    <w:p w:rsidR="00A41373" w:rsidRPr="00DA609B" w:rsidP="00123414" w14:paraId="5DA329F4" w14:textId="5620C376">
      <w:pPr>
        <w:pStyle w:val="QUESTIONSQUESTIONS"/>
        <w:numPr>
          <w:ilvl w:val="0"/>
          <w:numId w:val="23"/>
        </w:numPr>
        <w:rPr>
          <w:lang w:val=""/>
        </w:rPr>
      </w:pPr>
      <w:r w:rsidRPr="00DA609B">
        <w:rPr>
          <w:lang w:val=""/>
        </w:rPr>
        <w:t>Accedí a una aplicación de impuestos patrocinada por el IRS a través de un dispositivo móvil</w:t>
      </w:r>
    </w:p>
    <w:p w:rsidR="00D970AA" w:rsidRPr="00DA609B" w:rsidP="00123414" w14:paraId="194B1DC8" w14:textId="3C5C1652">
      <w:pPr>
        <w:pStyle w:val="QUESTIONSQUESTIONS"/>
        <w:numPr>
          <w:ilvl w:val="0"/>
          <w:numId w:val="23"/>
        </w:numPr>
        <w:rPr>
          <w:lang w:val=""/>
        </w:rPr>
      </w:pPr>
      <w:r w:rsidRPr="00DA609B">
        <w:rPr>
          <w:lang w:val=""/>
        </w:rPr>
        <w:t>Accedí</w:t>
      </w:r>
      <w:r w:rsidRPr="00DA609B" w:rsidR="00A41373">
        <w:rPr>
          <w:lang w:val=""/>
        </w:rPr>
        <w:t xml:space="preserve"> </w:t>
      </w:r>
      <w:r w:rsidRPr="00DA609B">
        <w:rPr>
          <w:lang w:val=""/>
        </w:rPr>
        <w:t>a información patrocinada por el IRS a través de un sitio de medios sociales</w:t>
      </w:r>
    </w:p>
    <w:p w:rsidR="00A41373" w:rsidRPr="00DA609B" w:rsidP="00123414" w14:paraId="0BF1ED3A" w14:textId="087D1AFF">
      <w:pPr>
        <w:pStyle w:val="QUESTIONSQUESTIONS"/>
        <w:numPr>
          <w:ilvl w:val="0"/>
          <w:numId w:val="23"/>
        </w:numPr>
        <w:rPr>
          <w:lang w:val=""/>
        </w:rPr>
      </w:pPr>
      <w:r w:rsidRPr="00DA609B">
        <w:rPr>
          <w:lang w:val=""/>
        </w:rPr>
        <w:t>Envíe una carta por correo al</w:t>
      </w:r>
      <w:r w:rsidRPr="00DA609B">
        <w:rPr>
          <w:lang w:val=""/>
        </w:rPr>
        <w:t xml:space="preserve"> IRS </w:t>
      </w:r>
      <w:r w:rsidRPr="00DA609B" w:rsidR="00D970AA">
        <w:rPr>
          <w:lang w:val=""/>
        </w:rPr>
        <w:t>(</w:t>
      </w:r>
      <w:r w:rsidRPr="00DA609B">
        <w:rPr>
          <w:lang w:val=""/>
        </w:rPr>
        <w:t>con motivos diferentes a la declaración de impuestos</w:t>
      </w:r>
      <w:r w:rsidRPr="00DA609B" w:rsidR="00D970AA">
        <w:rPr>
          <w:lang w:val=""/>
        </w:rPr>
        <w:t>)</w:t>
      </w:r>
    </w:p>
    <w:p w:rsidR="008B4779" w:rsidRPr="00DA609B" w:rsidP="00123414" w14:paraId="08E27491" w14:textId="329A9F2B">
      <w:pPr>
        <w:pStyle w:val="QUESTIONSQUESTIONS"/>
        <w:numPr>
          <w:ilvl w:val="0"/>
          <w:numId w:val="23"/>
        </w:numPr>
        <w:rPr>
          <w:lang w:val=""/>
        </w:rPr>
      </w:pPr>
      <w:r w:rsidRPr="00DA609B">
        <w:rPr>
          <w:lang w:val=""/>
        </w:rPr>
        <w:t xml:space="preserve">Visité un centro comunitario donde se </w:t>
      </w:r>
      <w:r w:rsidRPr="00DA609B" w:rsidR="00600348">
        <w:rPr>
          <w:lang w:val=""/>
        </w:rPr>
        <w:t xml:space="preserve">brindaba ayuda tributaria con personas voluntarias capacitadas por el </w:t>
      </w:r>
      <w:r w:rsidRPr="00DA609B" w:rsidR="00D970AA">
        <w:rPr>
          <w:lang w:val=""/>
        </w:rPr>
        <w:t>IRS</w:t>
      </w:r>
      <w:r w:rsidRPr="00DA609B" w:rsidR="00600348">
        <w:rPr>
          <w:lang w:val=""/>
        </w:rPr>
        <w:t>.</w:t>
      </w:r>
    </w:p>
    <w:p w:rsidR="00974D2D" w:rsidRPr="00DA609B" w:rsidP="00123414" w14:paraId="4B6020C0" w14:textId="050CA6ED">
      <w:pPr>
        <w:pStyle w:val="QUESTIONSQUESTIONS"/>
        <w:numPr>
          <w:ilvl w:val="0"/>
          <w:numId w:val="23"/>
        </w:numPr>
        <w:rPr>
          <w:lang w:val=""/>
        </w:rPr>
      </w:pPr>
      <w:r w:rsidRPr="00DA609B">
        <w:rPr>
          <w:lang w:val=""/>
        </w:rPr>
        <w:t>Otro</w:t>
      </w:r>
      <w:r w:rsidRPr="00DA609B" w:rsidR="00487312">
        <w:rPr>
          <w:lang w:val=""/>
        </w:rPr>
        <w:t xml:space="preserve"> – P</w:t>
      </w:r>
      <w:r w:rsidRPr="00DA609B">
        <w:rPr>
          <w:lang w:val=""/>
        </w:rPr>
        <w:t>or favor precisar</w:t>
      </w:r>
      <w:r w:rsidRPr="00DA609B" w:rsidR="00487312">
        <w:rPr>
          <w:lang w:val=""/>
        </w:rPr>
        <w:t>:___________________</w:t>
      </w:r>
      <w:r w:rsidRPr="00DA609B" w:rsidR="00100617">
        <w:rPr>
          <w:lang w:val=""/>
        </w:rPr>
        <w:br/>
      </w:r>
    </w:p>
    <w:p w:rsidR="00974D2D" w:rsidRPr="00DA609B" w:rsidP="00974D2D" w14:paraId="2F56BA1D" w14:textId="77777777">
      <w:pPr>
        <w:pStyle w:val="QUESTIONSQUESTIONS"/>
        <w:ind w:left="720" w:hanging="360"/>
        <w:rPr>
          <w:lang w:val=""/>
        </w:rPr>
      </w:pPr>
    </w:p>
    <w:p w:rsidR="00974D2D" w:rsidRPr="00DA609B" w:rsidP="00123414" w14:paraId="2D2EA641" w14:textId="332BD1E3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rFonts w:eastAsia="Tahoma"/>
          <w:lang w:val=""/>
        </w:rPr>
      </w:pPr>
      <w:r w:rsidRPr="00DA609B">
        <w:rPr>
          <w:i/>
          <w:iCs/>
          <w:lang w:val=""/>
        </w:rPr>
        <w:t>[</w:t>
      </w:r>
      <w:r w:rsidRPr="00DA609B" w:rsidR="004E40F1">
        <w:rPr>
          <w:i/>
          <w:iCs/>
          <w:lang w:val=""/>
        </w:rPr>
        <w:t>Si</w:t>
      </w:r>
      <w:r w:rsidRPr="00DA609B">
        <w:rPr>
          <w:i/>
          <w:iCs/>
          <w:lang w:val=""/>
        </w:rPr>
        <w:t xml:space="preserve"> Q21= 1/</w:t>
      </w:r>
      <w:r w:rsidRPr="00DA609B" w:rsidR="004E40F1">
        <w:rPr>
          <w:i/>
          <w:iCs/>
          <w:lang w:val=""/>
        </w:rPr>
        <w:t>Sí</w:t>
      </w:r>
      <w:r w:rsidRPr="00DA609B">
        <w:rPr>
          <w:i/>
          <w:iCs/>
          <w:lang w:val=""/>
        </w:rPr>
        <w:t xml:space="preserve">] </w:t>
      </w:r>
      <w:r w:rsidRPr="00DA609B" w:rsidR="002D6765">
        <w:rPr>
          <w:lang w:val=""/>
        </w:rPr>
        <w:t>¿Cuál fue</w:t>
      </w:r>
      <w:r w:rsidRPr="00DA609B" w:rsidR="00AF64E6">
        <w:rPr>
          <w:lang w:val=""/>
        </w:rPr>
        <w:t xml:space="preserve"> el</w:t>
      </w:r>
      <w:r w:rsidRPr="00DA609B">
        <w:rPr>
          <w:lang w:val=""/>
        </w:rPr>
        <w:t xml:space="preserve"> </w:t>
      </w:r>
      <w:r w:rsidRPr="00DA609B" w:rsidR="002D6765">
        <w:rPr>
          <w:b/>
          <w:bCs/>
          <w:lang w:val=""/>
        </w:rPr>
        <w:t>problema principal</w:t>
      </w:r>
      <w:r w:rsidRPr="00DA609B">
        <w:rPr>
          <w:lang w:val=""/>
        </w:rPr>
        <w:t xml:space="preserve"> </w:t>
      </w:r>
      <w:r w:rsidRPr="00DA609B" w:rsidR="002D6765">
        <w:rPr>
          <w:lang w:val=""/>
        </w:rPr>
        <w:t>con el que usted necesitaba ayuda al preparar y presentar su declaración de impuestos</w:t>
      </w:r>
      <w:r w:rsidRPr="00DA609B">
        <w:rPr>
          <w:lang w:val=""/>
        </w:rPr>
        <w:t>?</w:t>
      </w:r>
    </w:p>
    <w:p w:rsidR="00974D2D" w:rsidRPr="00DA609B" w:rsidP="00123414" w14:paraId="71ACDC88" w14:textId="761484D7">
      <w:pPr>
        <w:pStyle w:val="QUESTIONSQUESTIONS"/>
        <w:numPr>
          <w:ilvl w:val="0"/>
          <w:numId w:val="25"/>
        </w:numPr>
        <w:rPr>
          <w:lang w:val=""/>
        </w:rPr>
      </w:pPr>
      <w:r w:rsidRPr="00DA609B">
        <w:rPr>
          <w:lang w:val=""/>
        </w:rPr>
        <w:t>Interpretando la ley tributaria</w:t>
      </w:r>
    </w:p>
    <w:p w:rsidR="00974D2D" w:rsidRPr="00DA609B" w:rsidP="00123414" w14:paraId="43F1DB8E" w14:textId="3F71D591">
      <w:pPr>
        <w:pStyle w:val="QUESTIONSQUESTIONS"/>
        <w:numPr>
          <w:ilvl w:val="0"/>
          <w:numId w:val="25"/>
        </w:numPr>
        <w:rPr>
          <w:lang w:val=""/>
        </w:rPr>
      </w:pPr>
      <w:r w:rsidRPr="00DA609B">
        <w:rPr>
          <w:lang w:val=""/>
        </w:rPr>
        <w:t xml:space="preserve">Determinando que formularios </w:t>
      </w:r>
      <w:r w:rsidRPr="00DA609B" w:rsidR="003C562D">
        <w:rPr>
          <w:lang w:val=""/>
        </w:rPr>
        <w:t>o</w:t>
      </w:r>
      <w:r w:rsidRPr="00DA609B">
        <w:rPr>
          <w:lang w:val=""/>
        </w:rPr>
        <w:t xml:space="preserve"> anexos eran necesarios</w:t>
      </w:r>
    </w:p>
    <w:p w:rsidR="00714749" w:rsidRPr="00DA609B" w:rsidP="00123414" w14:paraId="4ACBCC39" w14:textId="1EF2FC82">
      <w:pPr>
        <w:pStyle w:val="QUESTIONSQUESTIONS"/>
        <w:numPr>
          <w:ilvl w:val="0"/>
          <w:numId w:val="25"/>
        </w:numPr>
        <w:rPr>
          <w:lang w:val=""/>
        </w:rPr>
      </w:pPr>
      <w:r w:rsidRPr="00DA609B">
        <w:rPr>
          <w:lang w:val=""/>
        </w:rPr>
        <w:t>Confirmando que documentación comprobatoria era necesaria</w:t>
      </w:r>
    </w:p>
    <w:p w:rsidR="006B4E03" w:rsidRPr="00DA609B" w:rsidP="00123414" w14:paraId="7E61AA19" w14:textId="0F55184D">
      <w:pPr>
        <w:pStyle w:val="QUESTIONSQUESTIONS"/>
        <w:numPr>
          <w:ilvl w:val="0"/>
          <w:numId w:val="25"/>
        </w:numPr>
        <w:rPr>
          <w:lang w:val=""/>
        </w:rPr>
      </w:pPr>
      <w:r w:rsidRPr="00DA609B">
        <w:rPr>
          <w:lang w:val=""/>
        </w:rPr>
        <w:t>Comprendiendo como completar un anexo o formulario</w:t>
      </w:r>
    </w:p>
    <w:p w:rsidR="00B5369D" w:rsidRPr="00DA609B" w:rsidP="00123414" w14:paraId="025D7003" w14:textId="51E8E617">
      <w:pPr>
        <w:pStyle w:val="QUESTIONSQUESTIONS"/>
        <w:numPr>
          <w:ilvl w:val="0"/>
          <w:numId w:val="25"/>
        </w:numPr>
        <w:rPr>
          <w:lang w:val=""/>
        </w:rPr>
      </w:pPr>
      <w:r w:rsidRPr="00DA609B">
        <w:rPr>
          <w:lang w:val=""/>
        </w:rPr>
        <w:t xml:space="preserve">Aprendiendo </w:t>
      </w:r>
      <w:r w:rsidRPr="00DA609B" w:rsidR="00F76C51">
        <w:rPr>
          <w:lang w:val=""/>
        </w:rPr>
        <w:t>a</w:t>
      </w:r>
      <w:r w:rsidRPr="00DA609B">
        <w:rPr>
          <w:lang w:val=""/>
        </w:rPr>
        <w:t xml:space="preserve"> usar una hoja de trabajo con cálculos </w:t>
      </w:r>
      <w:r w:rsidRPr="00DA609B" w:rsidR="003E5F63">
        <w:rPr>
          <w:lang w:val=""/>
        </w:rPr>
        <w:t xml:space="preserve"> </w:t>
      </w:r>
    </w:p>
    <w:p w:rsidR="00134928" w:rsidRPr="00DA609B" w:rsidP="00123414" w14:paraId="08D77780" w14:textId="3587AFCD">
      <w:pPr>
        <w:pStyle w:val="QUESTIONSQUESTIONS"/>
        <w:numPr>
          <w:ilvl w:val="0"/>
          <w:numId w:val="25"/>
        </w:numPr>
        <w:rPr>
          <w:lang w:val=""/>
        </w:rPr>
      </w:pPr>
      <w:r w:rsidRPr="00DA609B">
        <w:rPr>
          <w:lang w:val=""/>
        </w:rPr>
        <w:t>Comprendiendo mi grado de elegibilidad para créditos y deducciones</w:t>
      </w:r>
    </w:p>
    <w:p w:rsidR="00445EE1" w:rsidRPr="00DA609B" w:rsidP="00123414" w14:paraId="6C65FB57" w14:textId="4C0D653A">
      <w:pPr>
        <w:pStyle w:val="QUESTIONSQUESTIONS"/>
        <w:numPr>
          <w:ilvl w:val="0"/>
          <w:numId w:val="25"/>
        </w:numPr>
        <w:rPr>
          <w:lang w:val=""/>
        </w:rPr>
      </w:pPr>
      <w:r w:rsidRPr="00DA609B">
        <w:rPr>
          <w:lang w:val=""/>
        </w:rPr>
        <w:t>Obteniendo una de mis declaraciones de impuesto o una trascripción del año pasado</w:t>
      </w:r>
    </w:p>
    <w:p w:rsidR="0074594A" w:rsidRPr="00DA609B" w:rsidP="00123414" w14:paraId="3AAE26D2" w14:textId="53C8D385">
      <w:pPr>
        <w:pStyle w:val="QUESTIONSQUESTIONS"/>
        <w:numPr>
          <w:ilvl w:val="0"/>
          <w:numId w:val="25"/>
        </w:numPr>
        <w:rPr>
          <w:lang w:val=""/>
        </w:rPr>
      </w:pPr>
      <w:r w:rsidRPr="00DA609B">
        <w:rPr>
          <w:lang w:val=""/>
        </w:rPr>
        <w:t>Usando la cuenta en línea en</w:t>
      </w:r>
      <w:r w:rsidRPr="00DA609B" w:rsidR="00445EE1">
        <w:rPr>
          <w:lang w:val=""/>
        </w:rPr>
        <w:t xml:space="preserve"> IRS.gov</w:t>
      </w:r>
    </w:p>
    <w:p w:rsidR="007F519F" w:rsidRPr="00DA609B" w:rsidP="00123414" w14:paraId="5B6F364F" w14:textId="0A51A592">
      <w:pPr>
        <w:pStyle w:val="QUESTIONSQUESTIONS"/>
        <w:numPr>
          <w:ilvl w:val="0"/>
          <w:numId w:val="25"/>
        </w:numPr>
        <w:rPr>
          <w:lang w:val=""/>
        </w:rPr>
      </w:pPr>
      <w:r w:rsidRPr="00DA609B">
        <w:rPr>
          <w:lang w:val=""/>
        </w:rPr>
        <w:t>Averiguando la dirección postal para presentar mi declaración de impuesto</w:t>
      </w:r>
    </w:p>
    <w:p w:rsidR="00255382" w:rsidRPr="00DA609B" w:rsidP="00123414" w14:paraId="1396F63D" w14:textId="68139785">
      <w:pPr>
        <w:pStyle w:val="QUESTIONSQUESTIONS"/>
        <w:numPr>
          <w:ilvl w:val="0"/>
          <w:numId w:val="25"/>
        </w:numPr>
        <w:rPr>
          <w:lang w:val=""/>
        </w:rPr>
      </w:pPr>
      <w:r w:rsidRPr="00DA609B">
        <w:rPr>
          <w:lang w:val=""/>
        </w:rPr>
        <w:t>Otro</w:t>
      </w:r>
      <w:r w:rsidRPr="00DA609B" w:rsidR="007F519F">
        <w:rPr>
          <w:lang w:val=""/>
        </w:rPr>
        <w:t xml:space="preserve"> – </w:t>
      </w:r>
      <w:r w:rsidRPr="00DA609B">
        <w:rPr>
          <w:lang w:val=""/>
        </w:rPr>
        <w:t>Por favor precisar</w:t>
      </w:r>
      <w:r w:rsidRPr="00DA609B" w:rsidR="007F519F">
        <w:rPr>
          <w:lang w:val=""/>
        </w:rPr>
        <w:t>: _____________________</w:t>
      </w:r>
      <w:r w:rsidRPr="00DA609B">
        <w:rPr>
          <w:lang w:val=""/>
        </w:rPr>
        <w:br/>
      </w:r>
      <w:r w:rsidRPr="00DA609B">
        <w:rPr>
          <w:lang w:val=""/>
        </w:rPr>
        <w:br/>
      </w:r>
    </w:p>
    <w:p w:rsidR="003219AB" w:rsidRPr="00DA609B" w:rsidP="00123414" w14:paraId="3A99DCD3" w14:textId="482E975B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>¿</w:t>
      </w:r>
      <w:r w:rsidRPr="00DA609B">
        <w:rPr>
          <w:b/>
          <w:lang w:val=""/>
        </w:rPr>
        <w:t>Recibió usted una carta</w:t>
      </w:r>
      <w:r w:rsidRPr="00DA609B">
        <w:rPr>
          <w:lang w:val=""/>
        </w:rPr>
        <w:t xml:space="preserve"> del IRS informándole la necesidad de resolver un problema relacionado a la declaración que usted presentó?</w:t>
      </w:r>
    </w:p>
    <w:p w:rsidR="003219AB" w:rsidRPr="00DA609B" w:rsidP="00123414" w14:paraId="534B1C31" w14:textId="1E0C65E6">
      <w:pPr>
        <w:pStyle w:val="QUESTIONSQUESTIONS"/>
        <w:numPr>
          <w:ilvl w:val="0"/>
          <w:numId w:val="27"/>
        </w:numPr>
        <w:ind w:right="612"/>
        <w:rPr>
          <w:lang w:val=""/>
        </w:rPr>
      </w:pPr>
      <w:r w:rsidRPr="00DA609B">
        <w:rPr>
          <w:lang w:val=""/>
        </w:rPr>
        <w:t>Si</w:t>
      </w:r>
    </w:p>
    <w:p w:rsidR="003219AB" w:rsidRPr="00DA609B" w:rsidP="00123414" w14:paraId="0385764C" w14:textId="77777777">
      <w:pPr>
        <w:pStyle w:val="QUESTIONSQUESTIONS"/>
        <w:numPr>
          <w:ilvl w:val="0"/>
          <w:numId w:val="27"/>
        </w:numPr>
        <w:ind w:right="612"/>
        <w:rPr>
          <w:lang w:val=""/>
        </w:rPr>
      </w:pPr>
      <w:r w:rsidRPr="00DA609B">
        <w:rPr>
          <w:lang w:val=""/>
        </w:rPr>
        <w:t>No</w:t>
      </w:r>
    </w:p>
    <w:p w:rsidR="00836F28" w:rsidRPr="00DA609B" w:rsidP="00123414" w14:paraId="7284C38B" w14:textId="3B067011">
      <w:pPr>
        <w:pStyle w:val="QUESTIONSQUESTIONS"/>
        <w:numPr>
          <w:ilvl w:val="0"/>
          <w:numId w:val="27"/>
        </w:numPr>
        <w:ind w:right="612"/>
        <w:rPr>
          <w:lang w:val=""/>
        </w:rPr>
      </w:pPr>
      <w:r w:rsidRPr="00DA609B">
        <w:rPr>
          <w:lang w:val=""/>
        </w:rPr>
        <w:t>No lo recuerdo</w:t>
      </w:r>
      <w:r w:rsidRPr="00DA609B" w:rsidR="003219AB">
        <w:rPr>
          <w:lang w:val=""/>
        </w:rPr>
        <w:br/>
      </w:r>
    </w:p>
    <w:p w:rsidR="00836F28" w:rsidRPr="00DA609B" w:rsidP="00123414" w14:paraId="6A4EB224" w14:textId="5AC9AAEA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i/>
          <w:iCs/>
          <w:lang w:val=""/>
        </w:rPr>
        <w:t>[</w:t>
      </w:r>
      <w:r w:rsidRPr="00DA609B" w:rsidR="00DA6013">
        <w:rPr>
          <w:i/>
          <w:iCs/>
          <w:lang w:val=""/>
        </w:rPr>
        <w:t>Si</w:t>
      </w:r>
      <w:r w:rsidRPr="00DA609B">
        <w:rPr>
          <w:i/>
          <w:iCs/>
          <w:lang w:val=""/>
        </w:rPr>
        <w:t xml:space="preserve"> </w:t>
      </w:r>
      <w:r w:rsidRPr="00DA609B" w:rsidR="00DA6013">
        <w:rPr>
          <w:i/>
          <w:iCs/>
          <w:lang w:val=""/>
        </w:rPr>
        <w:t xml:space="preserve">la </w:t>
      </w:r>
      <w:r w:rsidRPr="00DA609B" w:rsidR="00122C6F">
        <w:rPr>
          <w:i/>
          <w:iCs/>
          <w:lang w:val=""/>
        </w:rPr>
        <w:t>Q</w:t>
      </w:r>
      <w:r w:rsidRPr="00DA609B" w:rsidR="679D3825">
        <w:rPr>
          <w:i/>
          <w:iCs/>
          <w:lang w:val=""/>
        </w:rPr>
        <w:t>24</w:t>
      </w:r>
      <w:r w:rsidRPr="00DA609B">
        <w:rPr>
          <w:i/>
          <w:iCs/>
          <w:lang w:val=""/>
        </w:rPr>
        <w:t>=1/</w:t>
      </w:r>
      <w:r w:rsidRPr="00DA609B" w:rsidR="00DA6013">
        <w:rPr>
          <w:i/>
          <w:iCs/>
          <w:lang w:val=""/>
        </w:rPr>
        <w:t>si</w:t>
      </w:r>
      <w:r w:rsidRPr="00DA609B">
        <w:rPr>
          <w:b/>
          <w:bCs/>
          <w:i/>
          <w:iCs/>
          <w:lang w:val=""/>
        </w:rPr>
        <w:t xml:space="preserve">] </w:t>
      </w:r>
      <w:r w:rsidRPr="00DA609B" w:rsidR="001D452E">
        <w:rPr>
          <w:b/>
          <w:bCs/>
          <w:iCs/>
          <w:lang w:val=""/>
        </w:rPr>
        <w:t>¿</w:t>
      </w:r>
      <w:r w:rsidRPr="00DA609B" w:rsidR="001D452E">
        <w:rPr>
          <w:b/>
          <w:bCs/>
          <w:lang w:val=""/>
        </w:rPr>
        <w:t>Bajo cuál de los siguientes motivos lo contact</w:t>
      </w:r>
      <w:r w:rsidRPr="00DA609B" w:rsidR="00664729">
        <w:rPr>
          <w:b/>
          <w:bCs/>
          <w:lang w:val=""/>
        </w:rPr>
        <w:t>ó</w:t>
      </w:r>
      <w:r w:rsidRPr="00DA609B" w:rsidR="001D452E">
        <w:rPr>
          <w:b/>
          <w:bCs/>
          <w:lang w:val=""/>
        </w:rPr>
        <w:t xml:space="preserve"> a usted el IRS</w:t>
      </w:r>
      <w:r w:rsidRPr="00DA609B">
        <w:rPr>
          <w:b/>
          <w:bCs/>
          <w:lang w:val=""/>
        </w:rPr>
        <w:t>?</w:t>
      </w:r>
      <w:r w:rsidRPr="00DA609B">
        <w:rPr>
          <w:lang w:val=""/>
        </w:rPr>
        <w:t xml:space="preserve"> </w:t>
      </w:r>
      <w:r w:rsidRPr="00DA609B" w:rsidR="001D452E">
        <w:rPr>
          <w:lang w:val=""/>
        </w:rPr>
        <w:t>Seleccione todos los que correspondan</w:t>
      </w:r>
      <w:r w:rsidRPr="00DA609B">
        <w:rPr>
          <w:lang w:val=""/>
        </w:rPr>
        <w:t>.</w:t>
      </w:r>
    </w:p>
    <w:p w:rsidR="00836F28" w:rsidRPr="00DA609B" w:rsidP="5B6AF37E" w14:paraId="6814F8A6" w14:textId="47192D80">
      <w:pPr>
        <w:spacing w:after="60"/>
        <w:ind w:left="360"/>
        <w:rPr>
          <w:i/>
          <w:iCs/>
          <w:lang w:val=""/>
        </w:rPr>
      </w:pPr>
      <w:r w:rsidRPr="00DA609B">
        <w:rPr>
          <w:i/>
          <w:iCs/>
          <w:lang w:val=""/>
        </w:rPr>
        <w:t>[</w:t>
      </w:r>
      <w:r w:rsidRPr="00DA609B" w:rsidR="001D452E">
        <w:rPr>
          <w:i/>
          <w:iCs/>
          <w:lang w:val=""/>
        </w:rPr>
        <w:t>Nota de Programación</w:t>
      </w:r>
      <w:r w:rsidRPr="00DA609B">
        <w:rPr>
          <w:i/>
          <w:iCs/>
          <w:lang w:val=""/>
        </w:rPr>
        <w:t>: Rota</w:t>
      </w:r>
      <w:r w:rsidRPr="00DA609B" w:rsidR="001D452E">
        <w:rPr>
          <w:i/>
          <w:iCs/>
          <w:lang w:val=""/>
        </w:rPr>
        <w:t>r</w:t>
      </w:r>
      <w:r w:rsidRPr="00DA609B">
        <w:rPr>
          <w:i/>
          <w:iCs/>
          <w:lang w:val=""/>
        </w:rPr>
        <w:t xml:space="preserve"> 1 </w:t>
      </w:r>
      <w:r w:rsidRPr="00DA609B" w:rsidR="001D452E">
        <w:rPr>
          <w:i/>
          <w:iCs/>
          <w:lang w:val=""/>
        </w:rPr>
        <w:t>y</w:t>
      </w:r>
      <w:r w:rsidRPr="00DA609B">
        <w:rPr>
          <w:i/>
          <w:iCs/>
          <w:lang w:val=""/>
        </w:rPr>
        <w:t xml:space="preserve"> 2]</w:t>
      </w:r>
      <w:r w:rsidRPr="00DA609B">
        <w:rPr>
          <w:lang w:val=""/>
        </w:rPr>
        <w:tab/>
      </w:r>
    </w:p>
    <w:p w:rsidR="00241959" w:rsidRPr="00DA609B" w:rsidP="00241959" w14:paraId="075FAD23" w14:textId="2DB10761">
      <w:pPr>
        <w:pStyle w:val="Responses"/>
        <w:numPr>
          <w:ilvl w:val="0"/>
          <w:numId w:val="26"/>
        </w:numPr>
        <w:rPr>
          <w:lang w:val=""/>
        </w:rPr>
      </w:pPr>
      <w:r w:rsidRPr="00DA609B">
        <w:rPr>
          <w:lang w:val=""/>
        </w:rPr>
        <w:t>Usted recibió una carta del IRS informándole que el IRS había realizado un ajuste a su declaración para corregir un error matemático</w:t>
      </w:r>
    </w:p>
    <w:p w:rsidR="00836F28" w:rsidRPr="00DA609B" w:rsidP="00123414" w14:paraId="66D82AC5" w14:textId="02B1D2AF">
      <w:pPr>
        <w:pStyle w:val="QUESTIONSQUESTIONS"/>
        <w:numPr>
          <w:ilvl w:val="0"/>
          <w:numId w:val="26"/>
        </w:numPr>
        <w:rPr>
          <w:lang w:val=""/>
        </w:rPr>
      </w:pPr>
      <w:r w:rsidRPr="00DA609B">
        <w:rPr>
          <w:lang w:val=""/>
        </w:rPr>
        <w:t>Usted recibió una carta del IRS señalando una discrepancia entre la información suministrada en su declaración de impuestos y la información enviada al IRS por terceros, tales como su banco</w:t>
      </w:r>
      <w:r w:rsidRPr="00DA609B" w:rsidR="007807DB">
        <w:rPr>
          <w:lang w:val=""/>
        </w:rPr>
        <w:t xml:space="preserve"> </w:t>
      </w:r>
    </w:p>
    <w:p w:rsidR="00836F28" w:rsidRPr="00DA609B" w:rsidP="00123414" w14:paraId="0DEDAF0C" w14:textId="6335FA47">
      <w:pPr>
        <w:pStyle w:val="QUESTIONSQUESTIONS"/>
        <w:numPr>
          <w:ilvl w:val="0"/>
          <w:numId w:val="26"/>
        </w:numPr>
        <w:rPr>
          <w:i/>
          <w:iCs/>
          <w:lang w:val=""/>
        </w:rPr>
      </w:pPr>
      <w:r w:rsidRPr="00DA609B">
        <w:rPr>
          <w:lang w:val=""/>
        </w:rPr>
        <w:t xml:space="preserve">Usted recibió otro tipo de carta del IRS relacionada a un asunto sobre sus impuestos federales </w:t>
      </w:r>
      <w:r w:rsidRPr="00DA609B">
        <w:rPr>
          <w:i/>
          <w:lang w:val=""/>
        </w:rPr>
        <w:t>[POSICIÓN FIJA]</w:t>
      </w:r>
    </w:p>
    <w:p w:rsidR="5B6AF37E" w:rsidRPr="00DA609B" w:rsidP="5B6AF37E" w14:paraId="54FEFF3C" w14:textId="2023BEDA">
      <w:pPr>
        <w:ind w:left="720" w:hanging="360"/>
        <w:rPr>
          <w:lang w:val=""/>
        </w:rPr>
      </w:pPr>
      <w:r w:rsidRPr="00DA609B">
        <w:rPr>
          <w:lang w:val=""/>
        </w:rPr>
        <w:br/>
      </w:r>
    </w:p>
    <w:p w:rsidR="41DC4604" w:rsidRPr="00DA609B" w:rsidP="00123414" w14:paraId="16E32DC4" w14:textId="45018F8F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 xml:space="preserve">¿Con cuál de los </w:t>
      </w:r>
      <w:r w:rsidRPr="00DA609B" w:rsidR="00AB77AF">
        <w:rPr>
          <w:lang w:val=""/>
        </w:rPr>
        <w:t>siguientes</w:t>
      </w:r>
      <w:r w:rsidRPr="00DA609B">
        <w:rPr>
          <w:lang w:val=""/>
        </w:rPr>
        <w:t xml:space="preserve"> enunciados estaría usted de </w:t>
      </w:r>
      <w:r w:rsidRPr="00DA609B">
        <w:rPr>
          <w:b/>
          <w:lang w:val=""/>
        </w:rPr>
        <w:t>acuerdo</w:t>
      </w:r>
      <w:r w:rsidRPr="00DA609B" w:rsidR="48B5C0AA">
        <w:rPr>
          <w:lang w:val=""/>
        </w:rPr>
        <w:t xml:space="preserve">? </w:t>
      </w:r>
      <w:r w:rsidRPr="00DA609B">
        <w:rPr>
          <w:lang w:val=""/>
        </w:rPr>
        <w:t>Seleccione todos los que correspondan</w:t>
      </w:r>
      <w:r w:rsidRPr="00DA609B" w:rsidR="48B5C0AA">
        <w:rPr>
          <w:lang w:val=""/>
        </w:rPr>
        <w:t>.</w:t>
      </w:r>
    </w:p>
    <w:p w:rsidR="41DC4604" w:rsidRPr="00DA609B" w:rsidP="5B6AF37E" w14:paraId="22B229A9" w14:textId="0C09A3FE">
      <w:pPr>
        <w:pStyle w:val="QUESTIONSQUESTIONS"/>
        <w:rPr>
          <w:lang w:val=""/>
        </w:rPr>
      </w:pPr>
      <w:r w:rsidRPr="00DA609B">
        <w:rPr>
          <w:i/>
          <w:iCs/>
          <w:lang w:val=""/>
        </w:rPr>
        <w:t>[</w:t>
      </w:r>
      <w:r w:rsidRPr="00DA609B" w:rsidR="00AB77AF">
        <w:rPr>
          <w:i/>
          <w:iCs/>
          <w:lang w:val=""/>
        </w:rPr>
        <w:t>Nota de Programación</w:t>
      </w:r>
      <w:r w:rsidRPr="00DA609B">
        <w:rPr>
          <w:i/>
          <w:iCs/>
          <w:lang w:val=""/>
        </w:rPr>
        <w:t>: Rota</w:t>
      </w:r>
      <w:r w:rsidRPr="00DA609B" w:rsidR="00AB77AF">
        <w:rPr>
          <w:i/>
          <w:iCs/>
          <w:lang w:val=""/>
        </w:rPr>
        <w:t>r la</w:t>
      </w:r>
      <w:r w:rsidRPr="00DA609B">
        <w:rPr>
          <w:i/>
          <w:iCs/>
          <w:lang w:val=""/>
        </w:rPr>
        <w:t xml:space="preserve"> list</w:t>
      </w:r>
      <w:r w:rsidRPr="00DA609B" w:rsidR="00AB77AF">
        <w:rPr>
          <w:i/>
          <w:iCs/>
          <w:lang w:val=""/>
        </w:rPr>
        <w:t>a</w:t>
      </w:r>
      <w:r w:rsidRPr="00DA609B">
        <w:rPr>
          <w:i/>
          <w:iCs/>
          <w:lang w:val=""/>
        </w:rPr>
        <w:t>]</w:t>
      </w:r>
    </w:p>
    <w:tbl>
      <w:tblPr>
        <w:tblStyle w:val="TableGrid"/>
        <w:tblW w:w="0" w:type="auto"/>
        <w:jc w:val="center"/>
        <w:tblLayout w:type="fixed"/>
        <w:tblLook w:val="06A0"/>
      </w:tblPr>
      <w:tblGrid>
        <w:gridCol w:w="5790"/>
        <w:gridCol w:w="1570"/>
        <w:gridCol w:w="1570"/>
        <w:gridCol w:w="1570"/>
      </w:tblGrid>
      <w:tr w14:paraId="67A5BF5D" w14:textId="77777777" w:rsidTr="00763CF1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5B6AF37E" w:rsidRPr="00DA609B" w:rsidP="5B6AF37E" w14:paraId="0B435ABE" w14:textId="3CF312CC">
            <w:pPr>
              <w:rPr>
                <w:b/>
                <w:bCs/>
                <w:lang w:val=""/>
              </w:rPr>
            </w:pPr>
          </w:p>
        </w:tc>
        <w:tc>
          <w:tcPr>
            <w:tcW w:w="1570" w:type="dxa"/>
          </w:tcPr>
          <w:p w:rsidR="5B6AF37E" w:rsidRPr="00DA609B" w:rsidP="5B6AF37E" w14:paraId="79329A2A" w14:textId="4F8426C6">
            <w:pPr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De acuerdo</w:t>
            </w:r>
          </w:p>
        </w:tc>
        <w:tc>
          <w:tcPr>
            <w:tcW w:w="1570" w:type="dxa"/>
          </w:tcPr>
          <w:p w:rsidR="5B6AF37E" w:rsidRPr="00DA609B" w:rsidP="00DA6013" w14:paraId="35F7B326" w14:textId="44DBC37C">
            <w:pPr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En desacuerdo</w:t>
            </w:r>
          </w:p>
        </w:tc>
        <w:tc>
          <w:tcPr>
            <w:tcW w:w="1570" w:type="dxa"/>
          </w:tcPr>
          <w:p w:rsidR="5B6AF37E" w:rsidRPr="00DA609B" w:rsidP="00DA6013" w14:paraId="7ABA8DDB" w14:textId="7A9ED44A">
            <w:pPr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No lo sé</w:t>
            </w:r>
            <w:r w:rsidRPr="00DA609B">
              <w:rPr>
                <w:b/>
                <w:bCs/>
                <w:lang w:val=""/>
              </w:rPr>
              <w:t xml:space="preserve"> /</w:t>
            </w:r>
            <w:r w:rsidRPr="00DA609B">
              <w:rPr>
                <w:b/>
                <w:bCs/>
                <w:lang w:val=""/>
              </w:rPr>
              <w:t>No lo recuerdo</w:t>
            </w:r>
            <w:r w:rsidRPr="00DA609B">
              <w:rPr>
                <w:b/>
                <w:bCs/>
                <w:lang w:val=""/>
              </w:rPr>
              <w:t xml:space="preserve"> /NA</w:t>
            </w:r>
          </w:p>
        </w:tc>
      </w:tr>
      <w:tr w14:paraId="46AE1674" w14:textId="77777777" w:rsidTr="00763CF1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4178A9FE" w:rsidRPr="00DA609B" w:rsidP="00AF64E6" w14:paraId="2DF4258C" w14:textId="65361E3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e resulta fácil </w:t>
            </w:r>
            <w:r w:rsidRPr="00DA609B" w:rsidR="00AF64E6">
              <w:rPr>
                <w:rFonts w:eastAsia="Tahoma"/>
                <w:b/>
                <w:lang w:val=""/>
              </w:rPr>
              <w:t>estar</w:t>
            </w:r>
            <w:r w:rsidRPr="00DA609B">
              <w:rPr>
                <w:rFonts w:eastAsia="Tahoma"/>
                <w:b/>
                <w:lang w:val=""/>
              </w:rPr>
              <w:t xml:space="preserve"> al día</w:t>
            </w:r>
            <w:r w:rsidRPr="00DA609B">
              <w:rPr>
                <w:rFonts w:eastAsia="Tahoma"/>
                <w:lang w:val=""/>
              </w:rPr>
              <w:t xml:space="preserve"> con las leyes tributarias y procedimientos para la declaración de impuestos que necesito saber</w:t>
            </w:r>
            <w:r w:rsidRPr="00DA609B">
              <w:rPr>
                <w:rFonts w:eastAsia="Tahoma"/>
                <w:lang w:val=""/>
              </w:rPr>
              <w:t>.</w:t>
            </w:r>
          </w:p>
        </w:tc>
        <w:tc>
          <w:tcPr>
            <w:tcW w:w="1570" w:type="dxa"/>
          </w:tcPr>
          <w:p w:rsidR="5B6AF37E" w:rsidRPr="00DA609B" w:rsidP="5B6AF37E" w14:paraId="49CBDB5D" w14:textId="18B24F3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570" w:type="dxa"/>
          </w:tcPr>
          <w:p w:rsidR="5B6AF37E" w:rsidRPr="00DA609B" w:rsidP="5B6AF37E" w14:paraId="735C9702" w14:textId="65134D4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570" w:type="dxa"/>
          </w:tcPr>
          <w:p w:rsidR="5B6AF37E" w:rsidRPr="00DA609B" w:rsidP="5B6AF37E" w14:paraId="6A0C8563" w14:textId="6323ACA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</w:tr>
      <w:tr w14:paraId="0D35DDEC" w14:textId="77777777" w:rsidTr="00763CF1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7AC18843" w:rsidRPr="00DA609B" w:rsidP="00AF64E6" w14:paraId="5F996C8A" w14:textId="71569E8F">
            <w:pPr>
              <w:rPr>
                <w:lang w:val=""/>
              </w:rPr>
            </w:pPr>
            <w:r w:rsidRPr="00DA609B">
              <w:rPr>
                <w:rFonts w:eastAsia="Tahoma"/>
                <w:i/>
                <w:iCs/>
                <w:lang w:val=""/>
              </w:rPr>
              <w:t>EN CASO DE SI EN LA</w:t>
            </w:r>
            <w:r w:rsidRPr="00DA609B">
              <w:rPr>
                <w:rFonts w:eastAsia="Tahoma"/>
                <w:i/>
                <w:iCs/>
                <w:lang w:val=""/>
              </w:rPr>
              <w:t xml:space="preserve"> Q</w:t>
            </w:r>
            <w:r w:rsidRPr="00DA609B" w:rsidR="0510BD25">
              <w:rPr>
                <w:rFonts w:eastAsia="Tahoma"/>
                <w:i/>
                <w:iCs/>
                <w:lang w:val=""/>
              </w:rPr>
              <w:t>20</w:t>
            </w:r>
            <w:r w:rsidRPr="00DA609B">
              <w:rPr>
                <w:rFonts w:eastAsia="Tahoma"/>
                <w:i/>
                <w:iCs/>
                <w:lang w:val=""/>
              </w:rPr>
              <w:t>:</w:t>
            </w:r>
            <w:r w:rsidRPr="00DA609B" w:rsidR="69D94719">
              <w:rPr>
                <w:rFonts w:eastAsia="Tahoma"/>
                <w:b/>
                <w:bCs/>
                <w:lang w:val=""/>
              </w:rPr>
              <w:t xml:space="preserve"> </w:t>
            </w:r>
            <w:r w:rsidRPr="00DA609B" w:rsidR="0062124C">
              <w:rPr>
                <w:rFonts w:eastAsia="Tahoma"/>
                <w:lang w:val=""/>
              </w:rPr>
              <w:t>Cuando necesité</w:t>
            </w:r>
            <w:r w:rsidRPr="00DA609B" w:rsidR="007675E1">
              <w:rPr>
                <w:rFonts w:eastAsia="Tahoma"/>
                <w:lang w:val=""/>
              </w:rPr>
              <w:t xml:space="preserve"> corregir </w:t>
            </w:r>
            <w:r w:rsidRPr="00DA609B" w:rsidR="0062124C">
              <w:rPr>
                <w:rFonts w:eastAsia="Tahoma"/>
                <w:lang w:val=""/>
              </w:rPr>
              <w:t xml:space="preserve">con el IRS un problema </w:t>
            </w:r>
            <w:r w:rsidRPr="00DA609B" w:rsidR="00AF64E6">
              <w:rPr>
                <w:rFonts w:eastAsia="Tahoma"/>
                <w:lang w:val=""/>
              </w:rPr>
              <w:t>con</w:t>
            </w:r>
            <w:r w:rsidRPr="00DA609B" w:rsidR="0062124C">
              <w:rPr>
                <w:rFonts w:eastAsia="Tahoma"/>
                <w:lang w:val=""/>
              </w:rPr>
              <w:t xml:space="preserve"> mi declaración de impuestos, el proceso fue satisfactorio</w:t>
            </w:r>
            <w:r w:rsidRPr="00DA609B" w:rsidR="69D94719">
              <w:rPr>
                <w:rFonts w:eastAsia="Tahoma"/>
                <w:lang w:val=""/>
              </w:rPr>
              <w:t>.</w:t>
            </w:r>
          </w:p>
        </w:tc>
        <w:tc>
          <w:tcPr>
            <w:tcW w:w="1570" w:type="dxa"/>
          </w:tcPr>
          <w:p w:rsidR="5B6AF37E" w:rsidRPr="00DA609B" w:rsidP="5B6AF37E" w14:paraId="2922A5E1" w14:textId="18B24F3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570" w:type="dxa"/>
          </w:tcPr>
          <w:p w:rsidR="5B6AF37E" w:rsidRPr="00DA609B" w:rsidP="5B6AF37E" w14:paraId="4A2C8774" w14:textId="65134D4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570" w:type="dxa"/>
          </w:tcPr>
          <w:p w:rsidR="5B6AF37E" w:rsidRPr="00DA609B" w:rsidP="5B6AF37E" w14:paraId="2FCC6F03" w14:textId="6323ACA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</w:tr>
      <w:tr w14:paraId="65A255E3" w14:textId="77777777" w:rsidTr="00763CF1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0728A8E3" w:rsidRPr="00DA609B" w:rsidP="00AF64E6" w14:paraId="3E7AFB39" w14:textId="3864427B">
            <w:pPr>
              <w:rPr>
                <w:lang w:val=""/>
              </w:rPr>
            </w:pPr>
            <w:r w:rsidRPr="00DA609B">
              <w:rPr>
                <w:rFonts w:eastAsia="Tahoma"/>
                <w:i/>
                <w:iCs/>
                <w:lang w:val=""/>
              </w:rPr>
              <w:t xml:space="preserve">EN CASO DE SI EN LA </w:t>
            </w:r>
            <w:r w:rsidRPr="00DA609B">
              <w:rPr>
                <w:rFonts w:eastAsia="Tahoma"/>
                <w:i/>
                <w:iCs/>
                <w:lang w:val=""/>
              </w:rPr>
              <w:t>Q</w:t>
            </w:r>
            <w:r w:rsidRPr="00DA609B" w:rsidR="0062124C">
              <w:rPr>
                <w:rFonts w:eastAsia="Tahoma"/>
                <w:i/>
                <w:iCs/>
                <w:lang w:val=""/>
              </w:rPr>
              <w:t>8=4 o</w:t>
            </w:r>
            <w:r w:rsidRPr="00DA609B" w:rsidR="17C04E2F">
              <w:rPr>
                <w:rFonts w:eastAsia="Tahoma"/>
                <w:i/>
                <w:iCs/>
                <w:lang w:val=""/>
              </w:rPr>
              <w:t xml:space="preserve"> 5</w:t>
            </w:r>
            <w:r w:rsidRPr="00DA609B">
              <w:rPr>
                <w:rFonts w:eastAsia="Tahoma"/>
                <w:i/>
                <w:iCs/>
                <w:lang w:val=""/>
              </w:rPr>
              <w:t>: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00AF64E6">
              <w:rPr>
                <w:rFonts w:eastAsia="Tahoma"/>
                <w:lang w:val=""/>
              </w:rPr>
              <w:t>El software de preparación de impuestos que utilice fue fácil de usar.</w:t>
            </w:r>
          </w:p>
        </w:tc>
        <w:tc>
          <w:tcPr>
            <w:tcW w:w="1570" w:type="dxa"/>
          </w:tcPr>
          <w:p w:rsidR="5B6AF37E" w:rsidRPr="00DA609B" w:rsidP="5B6AF37E" w14:paraId="73188A00" w14:textId="18B24F3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570" w:type="dxa"/>
          </w:tcPr>
          <w:p w:rsidR="5B6AF37E" w:rsidRPr="00DA609B" w:rsidP="5B6AF37E" w14:paraId="3BE04D27" w14:textId="65134D4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570" w:type="dxa"/>
          </w:tcPr>
          <w:p w:rsidR="5B6AF37E" w:rsidRPr="00DA609B" w:rsidP="5B6AF37E" w14:paraId="45EDEDC9" w14:textId="6323ACA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</w:tr>
      <w:tr w14:paraId="217955ED" w14:textId="77777777" w:rsidTr="00763CF1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79F2A526" w:rsidRPr="00DA609B" w:rsidP="00AF64E6" w14:paraId="2BF46D5E" w14:textId="7B9D2154">
            <w:pPr>
              <w:rPr>
                <w:lang w:val=""/>
              </w:rPr>
            </w:pPr>
            <w:r w:rsidRPr="00DA609B">
              <w:rPr>
                <w:rFonts w:eastAsia="Tahoma"/>
                <w:i/>
                <w:iCs/>
                <w:lang w:val=""/>
              </w:rPr>
              <w:t xml:space="preserve">EN CASO DE SI EN LA </w:t>
            </w:r>
            <w:r w:rsidRPr="00DA609B">
              <w:rPr>
                <w:rFonts w:eastAsia="Tahoma"/>
                <w:i/>
                <w:iCs/>
                <w:lang w:val=""/>
              </w:rPr>
              <w:t>Q</w:t>
            </w:r>
            <w:r w:rsidRPr="00DA609B" w:rsidR="18A78C7E">
              <w:rPr>
                <w:rFonts w:eastAsia="Tahoma"/>
                <w:i/>
                <w:iCs/>
                <w:lang w:val=""/>
              </w:rPr>
              <w:t>21: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00AF64E6">
              <w:rPr>
                <w:rFonts w:eastAsia="Tahoma"/>
                <w:lang w:val=""/>
              </w:rPr>
              <w:t>Mi experiencia de ser asistido por el IRS al preparar mi declaración fue satisfactoria</w:t>
            </w:r>
            <w:r w:rsidRPr="00DA609B" w:rsidR="6FFD49EA">
              <w:rPr>
                <w:rFonts w:eastAsia="Tahoma"/>
                <w:lang w:val=""/>
              </w:rPr>
              <w:t>.</w:t>
            </w:r>
          </w:p>
        </w:tc>
        <w:tc>
          <w:tcPr>
            <w:tcW w:w="1570" w:type="dxa"/>
          </w:tcPr>
          <w:p w:rsidR="5B6AF37E" w:rsidRPr="00DA609B" w:rsidP="5B6AF37E" w14:paraId="39DACE82" w14:textId="18B24F3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570" w:type="dxa"/>
          </w:tcPr>
          <w:p w:rsidR="5B6AF37E" w:rsidRPr="00DA609B" w:rsidP="5B6AF37E" w14:paraId="08E1C4CB" w14:textId="65134D4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570" w:type="dxa"/>
          </w:tcPr>
          <w:p w:rsidR="5B6AF37E" w:rsidRPr="00DA609B" w:rsidP="5B6AF37E" w14:paraId="6FF0AF15" w14:textId="6323ACA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</w:tr>
      <w:tr w14:paraId="566CD1B0" w14:textId="77777777" w:rsidTr="00763CF1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5790" w:type="dxa"/>
          </w:tcPr>
          <w:p w:rsidR="4692BD38" w:rsidRPr="00DA609B" w:rsidP="00E80B10" w14:paraId="0D88BAA6" w14:textId="49A54CED">
            <w:pPr>
              <w:spacing w:line="257" w:lineRule="auto"/>
              <w:rPr>
                <w:sz w:val="24"/>
                <w:szCs w:val="24"/>
                <w:lang w:val=""/>
              </w:rPr>
            </w:pPr>
            <w:r w:rsidRPr="00DA609B">
              <w:rPr>
                <w:rFonts w:eastAsia="Tahoma"/>
                <w:i/>
                <w:iCs/>
                <w:lang w:val=""/>
              </w:rPr>
              <w:t xml:space="preserve">EN CASO DE SI EN LA </w:t>
            </w:r>
            <w:r w:rsidRPr="00DA609B">
              <w:rPr>
                <w:rFonts w:eastAsia="Tahoma"/>
                <w:i/>
                <w:iCs/>
                <w:lang w:val=""/>
              </w:rPr>
              <w:t>Q</w:t>
            </w:r>
            <w:r w:rsidRPr="00DA609B" w:rsidR="32FA3FFE">
              <w:rPr>
                <w:rFonts w:eastAsia="Tahoma"/>
                <w:i/>
                <w:iCs/>
                <w:lang w:val=""/>
              </w:rPr>
              <w:t>24</w:t>
            </w:r>
            <w:r w:rsidRPr="00DA609B">
              <w:rPr>
                <w:rFonts w:eastAsia="Tahoma"/>
                <w:i/>
                <w:iCs/>
                <w:lang w:val=""/>
              </w:rPr>
              <w:t>:</w:t>
            </w:r>
            <w:r w:rsidRPr="00DA609B">
              <w:rPr>
                <w:rFonts w:eastAsia="Tahoma"/>
                <w:lang w:val=""/>
              </w:rPr>
              <w:t xml:space="preserve"> </w:t>
            </w:r>
            <w:r w:rsidRPr="00DA609B" w:rsidR="00E80B10">
              <w:rPr>
                <w:rFonts w:eastAsia="Tahoma"/>
                <w:lang w:val=""/>
              </w:rPr>
              <w:t>Después de recibir una carta del IRS, me dio satisfacción la manera en que me ayudaron a resolver el problema con mi declaración</w:t>
            </w:r>
            <w:r w:rsidRPr="00DA609B" w:rsidR="500250FD">
              <w:rPr>
                <w:rFonts w:eastAsia="Tahoma"/>
                <w:lang w:val=""/>
              </w:rPr>
              <w:t>.</w:t>
            </w:r>
          </w:p>
        </w:tc>
        <w:tc>
          <w:tcPr>
            <w:tcW w:w="1570" w:type="dxa"/>
          </w:tcPr>
          <w:p w:rsidR="5B6AF37E" w:rsidRPr="00DA609B" w:rsidP="5B6AF37E" w14:paraId="2DC6971E" w14:textId="18B24F3B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1</w:t>
            </w:r>
          </w:p>
        </w:tc>
        <w:tc>
          <w:tcPr>
            <w:tcW w:w="1570" w:type="dxa"/>
          </w:tcPr>
          <w:p w:rsidR="5B6AF37E" w:rsidRPr="00DA609B" w:rsidP="5B6AF37E" w14:paraId="2971BF0A" w14:textId="65134D4A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2</w:t>
            </w:r>
          </w:p>
        </w:tc>
        <w:tc>
          <w:tcPr>
            <w:tcW w:w="1570" w:type="dxa"/>
          </w:tcPr>
          <w:p w:rsidR="5B6AF37E" w:rsidRPr="00DA609B" w:rsidP="5B6AF37E" w14:paraId="100562C5" w14:textId="6323ACAF">
            <w:pPr>
              <w:jc w:val="center"/>
              <w:rPr>
                <w:lang w:val=""/>
              </w:rPr>
            </w:pPr>
            <w:r w:rsidRPr="00DA609B">
              <w:rPr>
                <w:lang w:val=""/>
              </w:rPr>
              <w:t>3</w:t>
            </w:r>
          </w:p>
        </w:tc>
      </w:tr>
    </w:tbl>
    <w:p w:rsidR="41DC4604" w:rsidRPr="00DA609B" w:rsidP="5B6AF37E" w14:paraId="74550A34" w14:textId="75E00999">
      <w:pPr>
        <w:rPr>
          <w:lang w:val=""/>
        </w:rPr>
      </w:pPr>
    </w:p>
    <w:p w:rsidR="002704AD" w:rsidRPr="00DA609B" w:rsidP="002704AD" w14:paraId="0985C111" w14:textId="3E193371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rFonts w:eastAsia="Tahoma"/>
          <w:i/>
          <w:iCs/>
          <w:lang w:val=""/>
        </w:rPr>
        <w:t xml:space="preserve">(PREGUNTAR PARA CADA ENUNCIADO </w:t>
      </w:r>
      <w:r w:rsidRPr="00DA609B" w:rsidR="00756059">
        <w:rPr>
          <w:rFonts w:eastAsia="Tahoma"/>
          <w:i/>
          <w:iCs/>
          <w:lang w:val=""/>
        </w:rPr>
        <w:t>CON EL QUE ESTE</w:t>
      </w:r>
      <w:r w:rsidRPr="00DA609B">
        <w:rPr>
          <w:rFonts w:eastAsia="Tahoma"/>
          <w:i/>
          <w:iCs/>
          <w:lang w:val=""/>
        </w:rPr>
        <w:t xml:space="preserve"> </w:t>
      </w:r>
      <w:r w:rsidRPr="00DA609B">
        <w:rPr>
          <w:rFonts w:eastAsia="Tahoma"/>
          <w:i/>
          <w:iCs/>
          <w:u w:val="single"/>
          <w:lang w:val=""/>
        </w:rPr>
        <w:t xml:space="preserve">DE ACUERDO </w:t>
      </w:r>
      <w:r w:rsidRPr="00DA609B">
        <w:rPr>
          <w:rFonts w:eastAsia="Tahoma"/>
          <w:i/>
          <w:iCs/>
          <w:lang w:val=""/>
        </w:rPr>
        <w:t xml:space="preserve">EN LA </w:t>
      </w:r>
      <w:r w:rsidRPr="00DA609B" w:rsidR="48B5C0AA">
        <w:rPr>
          <w:rFonts w:eastAsia="Tahoma"/>
          <w:i/>
          <w:iCs/>
          <w:lang w:val=""/>
        </w:rPr>
        <w:t>Q</w:t>
      </w:r>
      <w:r w:rsidRPr="00DA609B" w:rsidR="7815D841">
        <w:rPr>
          <w:rFonts w:eastAsia="Tahoma"/>
          <w:i/>
          <w:iCs/>
          <w:lang w:val=""/>
        </w:rPr>
        <w:t>26</w:t>
      </w:r>
      <w:r w:rsidRPr="00DA609B" w:rsidR="48B5C0AA">
        <w:rPr>
          <w:rFonts w:eastAsia="Tahoma"/>
          <w:i/>
          <w:iCs/>
          <w:lang w:val=""/>
        </w:rPr>
        <w:t xml:space="preserve">) </w:t>
      </w:r>
      <w:r w:rsidRPr="00DA609B">
        <w:rPr>
          <w:rFonts w:eastAsia="Tahoma"/>
          <w:lang w:val=""/>
        </w:rPr>
        <w:t xml:space="preserve">Usted dijo que estaba de acuerdo con los siguientes enunciados. Para cada enunciado con el que esté de acuerdo, por favor indique qué tan </w:t>
      </w:r>
      <w:r w:rsidRPr="00DA609B">
        <w:rPr>
          <w:rFonts w:eastAsia="Tahoma"/>
          <w:b/>
          <w:lang w:val=""/>
        </w:rPr>
        <w:t>motivado</w:t>
      </w:r>
      <w:r w:rsidR="00522FBC">
        <w:rPr>
          <w:rFonts w:eastAsia="Tahoma"/>
          <w:b/>
          <w:bCs/>
          <w:lang w:val=""/>
        </w:rPr>
        <w:t>/motivada</w:t>
      </w:r>
      <w:r w:rsidRPr="00DA609B">
        <w:rPr>
          <w:rFonts w:eastAsia="Tahoma"/>
          <w:lang w:val=""/>
        </w:rPr>
        <w:t xml:space="preserve"> le hicieron sentir cada uno de presentar en el futuro una declaración de impuestos puntual y precisa.  </w:t>
      </w:r>
    </w:p>
    <w:p w:rsidR="002704AD" w:rsidRPr="00DA609B" w:rsidP="002704AD" w14:paraId="6B4C6EC8" w14:textId="77777777">
      <w:pPr>
        <w:pStyle w:val="QUESTIONSQUESTIONS"/>
        <w:rPr>
          <w:lang w:val=""/>
        </w:rPr>
      </w:pPr>
      <w:r w:rsidRPr="00DA609B">
        <w:rPr>
          <w:i/>
          <w:iCs/>
          <w:lang w:val=""/>
        </w:rPr>
        <w:t>[Nota de Programación: Rotar la lista]</w:t>
      </w:r>
    </w:p>
    <w:p w:rsidR="002704AD" w:rsidRPr="00DA609B" w:rsidP="002704AD" w14:paraId="6E42E50A" w14:textId="77777777">
      <w:pPr>
        <w:rPr>
          <w:lang w:val=""/>
        </w:rPr>
      </w:pPr>
      <w:r w:rsidRPr="00DA609B">
        <w:rPr>
          <w:rFonts w:eastAsia="Tahoma"/>
          <w:lang w:val=""/>
        </w:rPr>
        <w:t xml:space="preserve"> </w:t>
      </w:r>
    </w:p>
    <w:tbl>
      <w:tblPr>
        <w:tblStyle w:val="TableGrid"/>
        <w:tblW w:w="0" w:type="auto"/>
        <w:jc w:val="center"/>
        <w:tblLayout w:type="fixed"/>
        <w:tblLook w:val="04A0"/>
      </w:tblPr>
      <w:tblGrid>
        <w:gridCol w:w="2325"/>
        <w:gridCol w:w="1644"/>
        <w:gridCol w:w="1644"/>
        <w:gridCol w:w="1644"/>
        <w:gridCol w:w="1644"/>
        <w:gridCol w:w="1644"/>
      </w:tblGrid>
      <w:tr w14:paraId="16846F6F" w14:textId="77777777" w:rsidTr="0052438E">
        <w:tblPrEx>
          <w:tblW w:w="0" w:type="auto"/>
          <w:jc w:val="center"/>
          <w:tblLayout w:type="fixed"/>
          <w:tblLook w:val="04A0"/>
        </w:tblPrEx>
        <w:trPr>
          <w:jc w:val="center"/>
        </w:trPr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1759B08A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66D65401" w14:textId="1647E161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ás </w:t>
            </w:r>
            <w:r w:rsidRPr="00DA609B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</w:t>
            </w:r>
            <w:r w:rsidR="00522FBC">
              <w:rPr>
                <w:rFonts w:eastAsia="Tahoma"/>
                <w:b/>
                <w:bCs/>
                <w:lang w:val=""/>
              </w:rPr>
              <w:t>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47619B35" w14:textId="58D10B9D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ás </w:t>
            </w:r>
            <w:r w:rsidRPr="00DA609B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</w:t>
            </w:r>
            <w:r w:rsidR="00522FBC">
              <w:rPr>
                <w:rFonts w:eastAsia="Tahoma"/>
                <w:b/>
                <w:bCs/>
                <w:lang w:val=""/>
              </w:rPr>
              <w:t>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068C08DD" w14:textId="668ACF98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Igual de </w:t>
            </w:r>
            <w:r w:rsidRPr="00DA609B">
              <w:rPr>
                <w:rFonts w:eastAsia="Tahoma"/>
                <w:b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</w:t>
            </w:r>
            <w:r w:rsidR="00522FBC">
              <w:rPr>
                <w:rFonts w:eastAsia="Tahoma"/>
                <w:b/>
                <w:bCs/>
                <w:lang w:val=""/>
              </w:rPr>
              <w:t>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453CBA23" w14:textId="1DB271F5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enos </w:t>
            </w:r>
            <w:r w:rsidRPr="00DA609B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</w:t>
            </w:r>
            <w:r w:rsidR="00522FBC">
              <w:rPr>
                <w:rFonts w:eastAsia="Tahoma"/>
                <w:b/>
                <w:bCs/>
                <w:lang w:val=""/>
              </w:rPr>
              <w:t>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45BD9EDD" w14:textId="3A792C60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enos  </w:t>
            </w:r>
            <w:r w:rsidRPr="00DA609B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</w:t>
            </w:r>
            <w:r w:rsidR="00522FBC">
              <w:rPr>
                <w:rFonts w:eastAsia="Tahoma"/>
                <w:b/>
                <w:bCs/>
                <w:lang w:val=""/>
              </w:rPr>
              <w:t>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</w:tr>
      <w:tr w14:paraId="76FCCF44" w14:textId="77777777" w:rsidTr="0052438E">
        <w:tblPrEx>
          <w:tblW w:w="0" w:type="auto"/>
          <w:jc w:val="center"/>
          <w:tblLayout w:type="fixed"/>
          <w:tblLook w:val="04A0"/>
        </w:tblPrEx>
        <w:trPr>
          <w:jc w:val="center"/>
        </w:trPr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71B3C56B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Estoy de acuerdo con que</w:t>
            </w:r>
            <w:r w:rsidRPr="00DA609B">
              <w:rPr>
                <w:rFonts w:eastAsia="Tahoma"/>
                <w:sz w:val="18"/>
                <w:szCs w:val="18"/>
                <w:lang w:val=""/>
              </w:rPr>
              <w:t xml:space="preserve">…[CUALQUIER ENUNCIADO QUE SU RESPUESTA FUESE </w:t>
            </w:r>
            <w:r w:rsidRPr="00DA609B">
              <w:rPr>
                <w:rFonts w:eastAsia="Tahoma"/>
                <w:b/>
                <w:bCs/>
                <w:sz w:val="18"/>
                <w:szCs w:val="18"/>
                <w:lang w:val=""/>
              </w:rPr>
              <w:t>DE ACUERDO</w:t>
            </w:r>
            <w:r w:rsidRPr="00DA609B">
              <w:rPr>
                <w:rFonts w:eastAsia="Tahoma"/>
                <w:sz w:val="18"/>
                <w:szCs w:val="18"/>
                <w:lang w:val=""/>
              </w:rPr>
              <w:t>]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18A9A0BF" w14:textId="7777777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1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3E887111" w14:textId="7777777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2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13665D10" w14:textId="7777777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3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590CF804" w14:textId="7777777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4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704AD" w:rsidRPr="00DA609B" w:rsidP="0052438E" w14:paraId="61939D0C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5</w:t>
            </w:r>
          </w:p>
        </w:tc>
      </w:tr>
    </w:tbl>
    <w:p w:rsidR="41DC4604" w:rsidRPr="00DA609B" w:rsidP="002704AD" w14:paraId="34B8A775" w14:textId="03EBD637">
      <w:pPr>
        <w:pStyle w:val="QUESTIONSQUESTIONS"/>
        <w:spacing w:before="120" w:after="60" w:line="259" w:lineRule="auto"/>
        <w:ind w:left="360"/>
        <w:rPr>
          <w:b/>
          <w:bCs/>
          <w:lang w:val=""/>
        </w:rPr>
      </w:pPr>
    </w:p>
    <w:p w:rsidR="000142D3" w:rsidRPr="00DA609B" w:rsidP="000142D3" w14:paraId="472FEBF7" w14:textId="77777777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rFonts w:eastAsia="Tahoma"/>
          <w:i/>
          <w:iCs/>
          <w:lang w:val=""/>
        </w:rPr>
        <w:t>(</w:t>
      </w:r>
      <w:r w:rsidRPr="00DA609B" w:rsidR="00774CE6">
        <w:rPr>
          <w:rFonts w:eastAsia="Tahoma"/>
          <w:i/>
          <w:iCs/>
          <w:lang w:val=""/>
        </w:rPr>
        <w:t xml:space="preserve">PREGUNTAR PARA CADA ENUNCIADO CON EL QUE ESTE </w:t>
      </w:r>
      <w:r w:rsidRPr="00DA609B" w:rsidR="00774CE6">
        <w:rPr>
          <w:rFonts w:eastAsia="Tahoma"/>
          <w:i/>
          <w:iCs/>
          <w:u w:val="single"/>
          <w:lang w:val=""/>
        </w:rPr>
        <w:t xml:space="preserve">DE ACUERDO </w:t>
      </w:r>
      <w:r w:rsidRPr="00DA609B" w:rsidR="00774CE6">
        <w:rPr>
          <w:rFonts w:eastAsia="Tahoma"/>
          <w:i/>
          <w:iCs/>
          <w:lang w:val=""/>
        </w:rPr>
        <w:t xml:space="preserve">EN LA Q26) </w:t>
      </w:r>
      <w:r w:rsidRPr="00DA609B">
        <w:rPr>
          <w:rFonts w:eastAsia="Tahoma"/>
          <w:lang w:val=""/>
        </w:rPr>
        <w:t xml:space="preserve">Observando la misma lista de aquellos enunciados con los que usted estuvo de acuerdo, por favor indique que tan </w:t>
      </w:r>
      <w:r w:rsidRPr="00DA609B">
        <w:rPr>
          <w:rFonts w:eastAsia="Tahoma"/>
          <w:b/>
          <w:bCs/>
          <w:lang w:val=""/>
        </w:rPr>
        <w:t xml:space="preserve">capaz </w:t>
      </w:r>
      <w:r w:rsidRPr="00DA609B">
        <w:rPr>
          <w:rFonts w:eastAsia="Tahoma"/>
          <w:bCs/>
          <w:lang w:val=""/>
        </w:rPr>
        <w:t>le</w:t>
      </w:r>
      <w:r w:rsidRPr="00DA609B">
        <w:rPr>
          <w:rFonts w:eastAsia="Tahoma"/>
          <w:lang w:val=""/>
        </w:rPr>
        <w:t xml:space="preserve"> hicieron sentir cada uno de poder presentar en el futuro una declaración de impuestos puntual y precisa.</w:t>
      </w:r>
    </w:p>
    <w:p w:rsidR="000142D3" w:rsidRPr="00DA609B" w:rsidP="000142D3" w14:paraId="147C450A" w14:textId="6A560F5E">
      <w:pPr>
        <w:pStyle w:val="QUESTIONSQUESTIONS"/>
        <w:rPr>
          <w:lang w:val=""/>
        </w:rPr>
      </w:pPr>
      <w:r w:rsidRPr="00DA609B">
        <w:rPr>
          <w:i/>
          <w:iCs/>
          <w:lang w:val=""/>
        </w:rPr>
        <w:t>[</w:t>
      </w:r>
      <w:r w:rsidR="0068530F">
        <w:rPr>
          <w:i/>
          <w:iCs/>
          <w:lang w:val=""/>
        </w:rPr>
        <w:t>Nota de programación: Rotar</w:t>
      </w:r>
      <w:r w:rsidRPr="00DA609B">
        <w:rPr>
          <w:i/>
          <w:iCs/>
          <w:lang w:val=""/>
        </w:rPr>
        <w:t xml:space="preserve"> </w:t>
      </w:r>
      <w:r w:rsidR="0068530F">
        <w:rPr>
          <w:i/>
          <w:iCs/>
          <w:lang w:val=""/>
        </w:rPr>
        <w:t xml:space="preserve">la </w:t>
      </w:r>
      <w:r w:rsidRPr="00DA609B">
        <w:rPr>
          <w:i/>
          <w:iCs/>
          <w:lang w:val=""/>
        </w:rPr>
        <w:t>list</w:t>
      </w:r>
      <w:r w:rsidR="0068530F">
        <w:rPr>
          <w:i/>
          <w:iCs/>
          <w:lang w:val=""/>
        </w:rPr>
        <w:t>a</w:t>
      </w:r>
      <w:r w:rsidRPr="00DA609B">
        <w:rPr>
          <w:i/>
          <w:iCs/>
          <w:lang w:val=""/>
        </w:rPr>
        <w:t>]</w:t>
      </w:r>
    </w:p>
    <w:p w:rsidR="000142D3" w:rsidRPr="00DA609B" w:rsidP="000142D3" w14:paraId="7E715018" w14:textId="77777777">
      <w:pPr>
        <w:rPr>
          <w:lang w:val=""/>
        </w:rPr>
      </w:pPr>
      <w:r w:rsidRPr="00DA609B">
        <w:rPr>
          <w:rFonts w:eastAsia="Tahoma"/>
          <w:lang w:val=""/>
        </w:rPr>
        <w:t xml:space="preserve"> </w:t>
      </w:r>
    </w:p>
    <w:tbl>
      <w:tblPr>
        <w:tblStyle w:val="TableGrid"/>
        <w:tblW w:w="0" w:type="auto"/>
        <w:tblLayout w:type="fixed"/>
        <w:tblLook w:val="04A0"/>
      </w:tblPr>
      <w:tblGrid>
        <w:gridCol w:w="2325"/>
        <w:gridCol w:w="1644"/>
        <w:gridCol w:w="1644"/>
        <w:gridCol w:w="1644"/>
        <w:gridCol w:w="1644"/>
        <w:gridCol w:w="1644"/>
      </w:tblGrid>
      <w:tr w14:paraId="31D80137" w14:textId="77777777" w:rsidTr="0052438E">
        <w:tblPrEx>
          <w:tblW w:w="0" w:type="auto"/>
          <w:tblLayout w:type="fixed"/>
          <w:tblLook w:val="04A0"/>
        </w:tblPrEx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5C1AA326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04F1E185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ás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4E655055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ás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1FC79C61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Igual de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47C7045D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enos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38FF366F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enos 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</w:tr>
      <w:tr w14:paraId="4C5C3967" w14:textId="77777777" w:rsidTr="0052438E">
        <w:tblPrEx>
          <w:tblW w:w="0" w:type="auto"/>
          <w:tblLayout w:type="fixed"/>
          <w:tblLook w:val="04A0"/>
        </w:tblPrEx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46B359FF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>Estoy de acuerdo con que…[</w:t>
            </w:r>
            <w:r w:rsidRPr="00DA609B">
              <w:rPr>
                <w:rFonts w:eastAsia="Tahoma"/>
                <w:sz w:val="18"/>
                <w:szCs w:val="18"/>
                <w:lang w:val=""/>
              </w:rPr>
              <w:t xml:space="preserve"> CUALQUIER ENUNCIADO QUE SU RESPUESTA FUESE </w:t>
            </w:r>
            <w:r w:rsidRPr="00DA609B">
              <w:rPr>
                <w:rFonts w:eastAsia="Tahoma"/>
                <w:b/>
                <w:bCs/>
                <w:sz w:val="18"/>
                <w:szCs w:val="18"/>
                <w:lang w:val=""/>
              </w:rPr>
              <w:t>DE ACUERDO</w:t>
            </w:r>
            <w:r w:rsidRPr="00DA609B">
              <w:rPr>
                <w:rFonts w:eastAsia="Tahoma"/>
                <w:lang w:val=""/>
              </w:rPr>
              <w:t>]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69905C42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62303AE6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6F506B1C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7B29FE0A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142D3" w:rsidRPr="00DA609B" w:rsidP="0052438E" w14:paraId="1503C2FE" w14:textId="77777777">
            <w:pPr>
              <w:rPr>
                <w:rFonts w:eastAsia="Tahoma"/>
                <w:lang w:val=""/>
              </w:rPr>
            </w:pPr>
          </w:p>
        </w:tc>
      </w:tr>
    </w:tbl>
    <w:p w:rsidR="41DC4604" w:rsidRPr="00DA609B" w:rsidP="000142D3" w14:paraId="71CAB3F4" w14:textId="50B4E7DD">
      <w:pPr>
        <w:pStyle w:val="QUESTIONSQUESTIONS"/>
        <w:spacing w:before="120" w:after="60" w:line="259" w:lineRule="auto"/>
        <w:rPr>
          <w:b/>
          <w:bCs/>
          <w:lang w:val=""/>
        </w:rPr>
      </w:pPr>
    </w:p>
    <w:p w:rsidR="00D640F2" w:rsidRPr="00DA609B" w:rsidP="00D640F2" w14:paraId="2C74CA2F" w14:textId="7307549A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rFonts w:eastAsia="Tahoma"/>
          <w:i/>
          <w:iCs/>
          <w:lang w:val=""/>
        </w:rPr>
        <w:t>(</w:t>
      </w:r>
      <w:r w:rsidRPr="00DA609B">
        <w:rPr>
          <w:rFonts w:eastAsia="Tahoma"/>
          <w:i/>
          <w:iCs/>
          <w:lang w:val=""/>
        </w:rPr>
        <w:t xml:space="preserve">PREGUNTAR PARA CADA ENUNCIADO CON EL QUE ESTE </w:t>
      </w:r>
      <w:r w:rsidRPr="00DA609B">
        <w:rPr>
          <w:rFonts w:eastAsia="Tahoma"/>
          <w:i/>
          <w:iCs/>
          <w:u w:val="single"/>
          <w:lang w:val=""/>
        </w:rPr>
        <w:t>EN DESACUERDO</w:t>
      </w:r>
      <w:r w:rsidRPr="00DA609B">
        <w:rPr>
          <w:rFonts w:eastAsia="Tahoma"/>
          <w:i/>
          <w:iCs/>
          <w:lang w:val=""/>
        </w:rPr>
        <w:t xml:space="preserve"> EN LA </w:t>
      </w:r>
      <w:r w:rsidRPr="00DA609B">
        <w:rPr>
          <w:rFonts w:eastAsia="Tahoma"/>
          <w:i/>
          <w:iCs/>
          <w:lang w:val=""/>
        </w:rPr>
        <w:t>Q</w:t>
      </w:r>
      <w:r w:rsidRPr="00DA609B" w:rsidR="5D9B273E">
        <w:rPr>
          <w:rFonts w:eastAsia="Tahoma"/>
          <w:i/>
          <w:iCs/>
          <w:lang w:val=""/>
        </w:rPr>
        <w:t>26</w:t>
      </w:r>
      <w:r w:rsidRPr="00DA609B">
        <w:rPr>
          <w:rFonts w:eastAsia="Tahoma"/>
          <w:i/>
          <w:iCs/>
          <w:lang w:val=""/>
        </w:rPr>
        <w:t>)</w:t>
      </w:r>
      <w:r w:rsidRPr="00DA609B">
        <w:rPr>
          <w:rFonts w:eastAsia="Tahoma"/>
          <w:b/>
          <w:bCs/>
          <w:lang w:val=""/>
        </w:rPr>
        <w:t xml:space="preserve"> </w:t>
      </w:r>
      <w:r w:rsidRPr="00DA609B">
        <w:rPr>
          <w:rFonts w:eastAsia="Tahoma"/>
          <w:lang w:val=""/>
        </w:rPr>
        <w:t xml:space="preserve">Usted dijo que estaba en desacuerdo con los siguientes enunciados. Para cada enunciado con el que este en desacuerdo, por favor indique qué tan </w:t>
      </w:r>
      <w:r w:rsidRPr="00DA609B">
        <w:rPr>
          <w:rFonts w:eastAsia="Tahoma"/>
          <w:b/>
          <w:lang w:val=""/>
        </w:rPr>
        <w:t>motivado</w:t>
      </w:r>
      <w:r w:rsidR="00522FBC">
        <w:rPr>
          <w:rFonts w:eastAsia="Tahoma"/>
          <w:b/>
          <w:bCs/>
          <w:lang w:val=""/>
        </w:rPr>
        <w:t>/motivada</w:t>
      </w:r>
      <w:r w:rsidRPr="00DA609B">
        <w:rPr>
          <w:rFonts w:eastAsia="Tahoma"/>
          <w:lang w:val=""/>
        </w:rPr>
        <w:t xml:space="preserve"> le hicieron sentir cada uno de presentar en el futuro una declaración de impuestos puntual y precisa.  </w:t>
      </w:r>
    </w:p>
    <w:p w:rsidR="00D640F2" w:rsidRPr="00DA609B" w:rsidP="00D640F2" w14:paraId="177D49B0" w14:textId="77777777">
      <w:pPr>
        <w:pStyle w:val="QUESTIONSQUESTIONS"/>
        <w:rPr>
          <w:lang w:val=""/>
        </w:rPr>
      </w:pPr>
      <w:r w:rsidRPr="00DA609B">
        <w:rPr>
          <w:i/>
          <w:iCs/>
          <w:lang w:val=""/>
        </w:rPr>
        <w:t>[Nota de Programación: Rotar la lista]</w:t>
      </w:r>
    </w:p>
    <w:p w:rsidR="00D640F2" w:rsidRPr="00DA609B" w:rsidP="00D640F2" w14:paraId="3C80ABE5" w14:textId="77777777">
      <w:pPr>
        <w:rPr>
          <w:lang w:val=""/>
        </w:rPr>
      </w:pPr>
    </w:p>
    <w:tbl>
      <w:tblPr>
        <w:tblStyle w:val="TableGrid"/>
        <w:tblW w:w="10545" w:type="dxa"/>
        <w:jc w:val="center"/>
        <w:tblLayout w:type="fixed"/>
        <w:tblLook w:val="04A0"/>
      </w:tblPr>
      <w:tblGrid>
        <w:gridCol w:w="2325"/>
        <w:gridCol w:w="1644"/>
        <w:gridCol w:w="1644"/>
        <w:gridCol w:w="1644"/>
        <w:gridCol w:w="1644"/>
        <w:gridCol w:w="1644"/>
      </w:tblGrid>
      <w:tr w14:paraId="58B76DFF" w14:textId="77777777" w:rsidTr="0052438E">
        <w:tblPrEx>
          <w:tblW w:w="10545" w:type="dxa"/>
          <w:jc w:val="center"/>
          <w:tblLayout w:type="fixed"/>
          <w:tblLook w:val="04A0"/>
        </w:tblPrEx>
        <w:trPr>
          <w:jc w:val="center"/>
        </w:trPr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2F4F4A8E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0FEC05AD" w14:textId="5C949B11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ás </w:t>
            </w:r>
            <w:r w:rsidRPr="00DA609B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6CA27A63" w14:textId="1742E794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ás  </w:t>
            </w:r>
            <w:r w:rsidRPr="00DA609B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303E1F2D" w14:textId="088956DC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Igual de  </w:t>
            </w:r>
            <w:r w:rsidRPr="00DA609B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5A3EDAE3" w14:textId="16C7E1CB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enos  </w:t>
            </w:r>
            <w:r w:rsidRPr="00DA609B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386012A1" w14:textId="40563A5D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enos  </w:t>
            </w:r>
            <w:r w:rsidRPr="00DA609B">
              <w:rPr>
                <w:rFonts w:eastAsia="Tahoma"/>
                <w:b/>
                <w:bCs/>
                <w:lang w:val=""/>
              </w:rPr>
              <w:t>motivado</w:t>
            </w:r>
            <w:r w:rsidR="00522FBC">
              <w:rPr>
                <w:rFonts w:eastAsia="Tahoma"/>
                <w:b/>
                <w:bCs/>
                <w:lang w:val=""/>
              </w:rPr>
              <w:t>/motivada</w:t>
            </w:r>
            <w:r w:rsidRPr="00DA609B">
              <w:rPr>
                <w:rFonts w:eastAsia="Tahoma"/>
                <w:lang w:val=""/>
              </w:rPr>
              <w:t xml:space="preserve"> que antes</w:t>
            </w:r>
          </w:p>
        </w:tc>
      </w:tr>
      <w:tr w14:paraId="072D499F" w14:textId="77777777" w:rsidTr="0052438E">
        <w:tblPrEx>
          <w:tblW w:w="10545" w:type="dxa"/>
          <w:jc w:val="center"/>
          <w:tblLayout w:type="fixed"/>
          <w:tblLook w:val="04A0"/>
        </w:tblPrEx>
        <w:trPr>
          <w:jc w:val="center"/>
        </w:trPr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1003C2BB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Estoy en desacuerdo con que…[CUALQUIER ENUNCIADO QUE SU RESPUESTA FUESE </w:t>
            </w:r>
            <w:r w:rsidRPr="00DA609B">
              <w:rPr>
                <w:rFonts w:eastAsia="Tahoma"/>
                <w:b/>
                <w:bCs/>
                <w:lang w:val=""/>
              </w:rPr>
              <w:t>EN DESACUERDO</w:t>
            </w:r>
            <w:r w:rsidRPr="00DA609B">
              <w:rPr>
                <w:rFonts w:eastAsia="Tahoma"/>
                <w:lang w:val=""/>
              </w:rPr>
              <w:t>]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7B523368" w14:textId="7777777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1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1B8B14D2" w14:textId="7777777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2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41AA6F77" w14:textId="7777777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3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42830464" w14:textId="77777777">
            <w:pPr>
              <w:jc w:val="center"/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4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0F2" w:rsidRPr="00DA609B" w:rsidP="0052438E" w14:paraId="374C5A34" w14:textId="77777777">
            <w:pPr>
              <w:jc w:val="center"/>
              <w:rPr>
                <w:rFonts w:eastAsia="Tahoma"/>
                <w:lang w:val=""/>
              </w:rPr>
            </w:pPr>
            <w:r w:rsidRPr="00DA609B">
              <w:rPr>
                <w:rFonts w:eastAsia="Tahoma"/>
                <w:lang w:val=""/>
              </w:rPr>
              <w:t>5</w:t>
            </w:r>
          </w:p>
        </w:tc>
      </w:tr>
    </w:tbl>
    <w:p w:rsidR="41DC4604" w:rsidRPr="00DA609B" w:rsidP="00D640F2" w14:paraId="37B6772C" w14:textId="36386483">
      <w:pPr>
        <w:pStyle w:val="QUESTIONSQUESTIONS"/>
        <w:spacing w:before="120" w:after="60" w:line="259" w:lineRule="auto"/>
        <w:rPr>
          <w:b/>
          <w:bCs/>
          <w:lang w:val=""/>
        </w:rPr>
      </w:pPr>
    </w:p>
    <w:p w:rsidR="00BC1A1C" w:rsidRPr="00DA609B" w:rsidP="00BC1A1C" w14:paraId="33819DB4" w14:textId="77777777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rFonts w:eastAsia="Tahoma"/>
          <w:i/>
          <w:iCs/>
          <w:lang w:val=""/>
        </w:rPr>
        <w:t xml:space="preserve">(PREGUNTAR PARA CADA ENUNCIADO CON EL QUE ESTE </w:t>
      </w:r>
      <w:r w:rsidRPr="00DA609B">
        <w:rPr>
          <w:rFonts w:eastAsia="Tahoma"/>
          <w:i/>
          <w:iCs/>
          <w:u w:val="single"/>
          <w:lang w:val=""/>
        </w:rPr>
        <w:t>EN DESACUERDO</w:t>
      </w:r>
      <w:r w:rsidRPr="00DA609B">
        <w:rPr>
          <w:rFonts w:eastAsia="Tahoma"/>
          <w:i/>
          <w:iCs/>
          <w:lang w:val=""/>
        </w:rPr>
        <w:t xml:space="preserve"> EN LA Q26)</w:t>
      </w:r>
      <w:r w:rsidRPr="00DA609B">
        <w:rPr>
          <w:rFonts w:eastAsia="Tahoma"/>
          <w:b/>
          <w:bCs/>
          <w:lang w:val=""/>
        </w:rPr>
        <w:t xml:space="preserve"> </w:t>
      </w:r>
      <w:r w:rsidRPr="00DA609B">
        <w:rPr>
          <w:rFonts w:eastAsia="Tahoma"/>
          <w:lang w:val=""/>
        </w:rPr>
        <w:t xml:space="preserve">Observando la misma lista de aquellos enunciados con los que está en desacuerdo, por favor indique que tan </w:t>
      </w:r>
      <w:r w:rsidRPr="00DA609B">
        <w:rPr>
          <w:rFonts w:eastAsia="Tahoma"/>
          <w:b/>
          <w:bCs/>
          <w:lang w:val=""/>
        </w:rPr>
        <w:t xml:space="preserve">capaz </w:t>
      </w:r>
      <w:r w:rsidRPr="00DA609B">
        <w:rPr>
          <w:rFonts w:eastAsia="Tahoma"/>
          <w:lang w:val=""/>
        </w:rPr>
        <w:t>le hicieron sentir cada uno de poder presentar en el futuro una declaración de impuestos puntual y precisa.</w:t>
      </w:r>
    </w:p>
    <w:p w:rsidR="00BC1A1C" w:rsidRPr="00DA609B" w:rsidP="00BC1A1C" w14:paraId="0E8BD45E" w14:textId="77777777">
      <w:pPr>
        <w:pStyle w:val="QUESTIONSQUESTIONS"/>
        <w:rPr>
          <w:lang w:val=""/>
        </w:rPr>
      </w:pPr>
      <w:r w:rsidRPr="00DA609B">
        <w:rPr>
          <w:rFonts w:eastAsia="Tahoma"/>
          <w:lang w:val=""/>
        </w:rPr>
        <w:t xml:space="preserve"> </w:t>
      </w:r>
      <w:r w:rsidRPr="00DA609B">
        <w:rPr>
          <w:i/>
          <w:iCs/>
          <w:lang w:val=""/>
        </w:rPr>
        <w:t>[Nota de Programación: Rotar la lista]</w:t>
      </w:r>
    </w:p>
    <w:p w:rsidR="00BC1A1C" w:rsidRPr="00DA609B" w:rsidP="00BC1A1C" w14:paraId="255EC2B0" w14:textId="77777777">
      <w:pPr>
        <w:rPr>
          <w:lang w:val=""/>
        </w:rPr>
      </w:pPr>
    </w:p>
    <w:tbl>
      <w:tblPr>
        <w:tblStyle w:val="TableGrid"/>
        <w:tblW w:w="10545" w:type="dxa"/>
        <w:tblLayout w:type="fixed"/>
        <w:tblLook w:val="04A0"/>
      </w:tblPr>
      <w:tblGrid>
        <w:gridCol w:w="2325"/>
        <w:gridCol w:w="1644"/>
        <w:gridCol w:w="1644"/>
        <w:gridCol w:w="1644"/>
        <w:gridCol w:w="1644"/>
        <w:gridCol w:w="1644"/>
      </w:tblGrid>
      <w:tr w14:paraId="4D3ACCC2" w14:textId="77777777" w:rsidTr="0052438E">
        <w:tblPrEx>
          <w:tblW w:w="10545" w:type="dxa"/>
          <w:tblLayout w:type="fixed"/>
          <w:tblLook w:val="04A0"/>
        </w:tblPrEx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3F5F97AE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514ABB76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ás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3B06821F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ás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03BABA74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Igual de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2D8FA9CA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Un poco menos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7B718651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Mucho menos  </w:t>
            </w:r>
            <w:r w:rsidRPr="00DA609B">
              <w:rPr>
                <w:rFonts w:eastAsia="Tahoma"/>
                <w:b/>
                <w:bCs/>
                <w:lang w:val=""/>
              </w:rPr>
              <w:t xml:space="preserve">capaz </w:t>
            </w:r>
            <w:r w:rsidRPr="00DA609B">
              <w:rPr>
                <w:rFonts w:eastAsia="Tahoma"/>
                <w:lang w:val=""/>
              </w:rPr>
              <w:t>que antes</w:t>
            </w:r>
          </w:p>
        </w:tc>
      </w:tr>
      <w:tr w14:paraId="5A6EF71F" w14:textId="77777777" w:rsidTr="0052438E">
        <w:tblPrEx>
          <w:tblW w:w="10545" w:type="dxa"/>
          <w:tblLayout w:type="fixed"/>
          <w:tblLook w:val="04A0"/>
        </w:tblPrEx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63CE07B7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Estoy en desacuerdo con que…[CUALQUIER </w:t>
            </w:r>
            <w:r w:rsidRPr="00DA609B">
              <w:rPr>
                <w:rFonts w:eastAsia="Tahoma"/>
                <w:lang w:val=""/>
              </w:rPr>
              <w:t xml:space="preserve">ENUNCIADO QUE SU RESPUESTA FUESE </w:t>
            </w:r>
            <w:r w:rsidRPr="00DA609B">
              <w:rPr>
                <w:rFonts w:eastAsia="Tahoma"/>
                <w:b/>
                <w:bCs/>
                <w:lang w:val=""/>
              </w:rPr>
              <w:t>EN DESACUERDO</w:t>
            </w:r>
            <w:r w:rsidRPr="00DA609B">
              <w:rPr>
                <w:rFonts w:eastAsia="Tahoma"/>
                <w:lang w:val=""/>
              </w:rPr>
              <w:t>]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720ADE21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25F89259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4C132BA2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167DD4C0" w14:textId="77777777">
            <w:pPr>
              <w:rPr>
                <w:lang w:val=""/>
              </w:rPr>
            </w:pPr>
            <w:r w:rsidRPr="00DA609B">
              <w:rPr>
                <w:rFonts w:eastAsia="Tahoma"/>
                <w:lang w:val=""/>
              </w:rPr>
              <w:t xml:space="preserve"> 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1A1C" w:rsidRPr="00DA609B" w:rsidP="0052438E" w14:paraId="745776A1" w14:textId="77777777">
            <w:pPr>
              <w:rPr>
                <w:rFonts w:eastAsia="Tahoma"/>
                <w:lang w:val=""/>
              </w:rPr>
            </w:pPr>
          </w:p>
        </w:tc>
      </w:tr>
    </w:tbl>
    <w:p w:rsidR="41DC4604" w:rsidRPr="00DA609B" w:rsidP="00BC1A1C" w14:paraId="05DEEF51" w14:textId="0DB9FF3E">
      <w:pPr>
        <w:pStyle w:val="QUESTIONSQUESTIONS"/>
        <w:spacing w:before="120" w:after="60" w:line="259" w:lineRule="auto"/>
        <w:ind w:left="360"/>
        <w:rPr>
          <w:b/>
          <w:bCs/>
          <w:lang w:val=""/>
        </w:rPr>
      </w:pPr>
    </w:p>
    <w:p w:rsidR="003504E3" w:rsidRPr="00DA609B" w:rsidP="003504E3" w14:paraId="4CAEBAF2" w14:textId="6D3DA156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 xml:space="preserve">En términos generales, ¿Cómo influyo la experiencia de </w:t>
      </w:r>
      <w:r w:rsidRPr="00DA609B" w:rsidR="00E27170">
        <w:rPr>
          <w:lang w:val=""/>
        </w:rPr>
        <w:t xml:space="preserve">presentar su declaración de impuesto Federal sin ayuda profesional </w:t>
      </w:r>
      <w:r w:rsidRPr="00DA609B">
        <w:rPr>
          <w:lang w:val=""/>
        </w:rPr>
        <w:t xml:space="preserve">en </w:t>
      </w:r>
      <w:r w:rsidRPr="00DA609B">
        <w:rPr>
          <w:b/>
          <w:lang w:val=""/>
        </w:rPr>
        <w:t xml:space="preserve">su motivación </w:t>
      </w:r>
      <w:r w:rsidRPr="00DA609B">
        <w:rPr>
          <w:lang w:val=""/>
        </w:rPr>
        <w:t>para presentar en el futuro una declaración de impuestos puntual y precisa?</w:t>
      </w:r>
    </w:p>
    <w:p w:rsidR="003504E3" w:rsidRPr="00DA609B" w:rsidP="00E27170" w14:paraId="6646B78B" w14:textId="77777777">
      <w:pPr>
        <w:pStyle w:val="QUESTIONSQUESTIONS"/>
        <w:numPr>
          <w:ilvl w:val="0"/>
          <w:numId w:val="46"/>
        </w:numPr>
        <w:rPr>
          <w:rFonts w:eastAsia="Tahoma"/>
          <w:lang w:val=""/>
        </w:rPr>
      </w:pPr>
      <w:r w:rsidRPr="00DA609B">
        <w:rPr>
          <w:lang w:val=""/>
        </w:rPr>
        <w:t>Tengo mucha más motivación que antes</w:t>
      </w:r>
    </w:p>
    <w:p w:rsidR="003504E3" w:rsidRPr="00DA609B" w:rsidP="00E27170" w14:paraId="41FC4356" w14:textId="5F5AB219">
      <w:pPr>
        <w:pStyle w:val="QUESTIONSQUESTIONS"/>
        <w:numPr>
          <w:ilvl w:val="0"/>
          <w:numId w:val="46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Tengo un poco más motivación que antes</w:t>
      </w:r>
    </w:p>
    <w:p w:rsidR="003504E3" w:rsidRPr="00DA609B" w:rsidP="00E27170" w14:paraId="05B00D0B" w14:textId="4175FB24">
      <w:pPr>
        <w:pStyle w:val="QUESTIONSQUESTIONS"/>
        <w:numPr>
          <w:ilvl w:val="0"/>
          <w:numId w:val="46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Tengo igual</w:t>
      </w:r>
      <w:r w:rsidRPr="00DA609B" w:rsidR="00033F6D">
        <w:rPr>
          <w:lang w:val=""/>
        </w:rPr>
        <w:t xml:space="preserve"> </w:t>
      </w:r>
      <w:r w:rsidRPr="00DA609B">
        <w:rPr>
          <w:lang w:val=""/>
        </w:rPr>
        <w:t>motivación que antes</w:t>
      </w:r>
    </w:p>
    <w:p w:rsidR="003504E3" w:rsidRPr="00DA609B" w:rsidP="00E27170" w14:paraId="4DF10775" w14:textId="3DA6E9A2">
      <w:pPr>
        <w:pStyle w:val="QUESTIONSQUESTIONS"/>
        <w:numPr>
          <w:ilvl w:val="0"/>
          <w:numId w:val="46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 xml:space="preserve">Tengo </w:t>
      </w:r>
      <w:r w:rsidRPr="00DA609B" w:rsidR="00D006D3">
        <w:rPr>
          <w:lang w:val=""/>
        </w:rPr>
        <w:t xml:space="preserve">un poco </w:t>
      </w:r>
      <w:r w:rsidRPr="00DA609B">
        <w:rPr>
          <w:lang w:val=""/>
        </w:rPr>
        <w:t>menos motivación que antes</w:t>
      </w:r>
    </w:p>
    <w:p w:rsidR="003504E3" w:rsidRPr="00DA609B" w:rsidP="00E27170" w14:paraId="32B7F0A4" w14:textId="77777777">
      <w:pPr>
        <w:pStyle w:val="QUESTIONSQUESTIONS"/>
        <w:numPr>
          <w:ilvl w:val="0"/>
          <w:numId w:val="46"/>
        </w:numPr>
        <w:rPr>
          <w:rFonts w:eastAsia="Tahoma"/>
          <w:lang w:val=""/>
        </w:rPr>
      </w:pPr>
      <w:r w:rsidRPr="00DA609B">
        <w:rPr>
          <w:lang w:val=""/>
        </w:rPr>
        <w:t>Tengo mucha menos motivación que antes</w:t>
      </w:r>
      <w:r w:rsidRPr="00DA609B">
        <w:rPr>
          <w:lang w:val=""/>
        </w:rPr>
        <w:br/>
      </w:r>
    </w:p>
    <w:p w:rsidR="00033F6D" w:rsidRPr="00DA609B" w:rsidP="00033F6D" w14:paraId="601391CA" w14:textId="6E98C563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 xml:space="preserve">Una vez más en términos generales, después de la experiencia de presentar su declaración de impuesto Federal sin ayuda profesional, ¿qué tan </w:t>
      </w:r>
      <w:r w:rsidRPr="00DA609B">
        <w:rPr>
          <w:b/>
          <w:lang w:val=""/>
        </w:rPr>
        <w:t xml:space="preserve">capaz </w:t>
      </w:r>
      <w:r w:rsidRPr="00DA609B">
        <w:rPr>
          <w:lang w:val=""/>
        </w:rPr>
        <w:t>se siente de poder presentar en el futuro una declaración de impuestos puntual y precisa?</w:t>
      </w:r>
    </w:p>
    <w:p w:rsidR="00033F6D" w:rsidRPr="00DA609B" w:rsidP="00033F6D" w14:paraId="69CCE625" w14:textId="77777777">
      <w:pPr>
        <w:pStyle w:val="QUESTIONSQUESTIONS"/>
        <w:numPr>
          <w:ilvl w:val="0"/>
          <w:numId w:val="47"/>
        </w:numPr>
        <w:rPr>
          <w:rFonts w:eastAsia="Tahoma"/>
          <w:lang w:val=""/>
        </w:rPr>
      </w:pPr>
      <w:r w:rsidRPr="00DA609B">
        <w:rPr>
          <w:lang w:val=""/>
        </w:rPr>
        <w:t>Me siento mucho más capaz que antes</w:t>
      </w:r>
    </w:p>
    <w:p w:rsidR="00033F6D" w:rsidRPr="00DA609B" w:rsidP="00033F6D" w14:paraId="74A60BA1" w14:textId="77777777">
      <w:pPr>
        <w:pStyle w:val="QUESTIONSQUESTIONS"/>
        <w:numPr>
          <w:ilvl w:val="0"/>
          <w:numId w:val="47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Me siento un poco más capaz que antes</w:t>
      </w:r>
    </w:p>
    <w:p w:rsidR="00033F6D" w:rsidRPr="00DA609B" w:rsidP="00033F6D" w14:paraId="211918CD" w14:textId="77777777">
      <w:pPr>
        <w:pStyle w:val="QUESTIONSQUESTIONS"/>
        <w:numPr>
          <w:ilvl w:val="0"/>
          <w:numId w:val="47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Me siento igual de capaz que antes</w:t>
      </w:r>
    </w:p>
    <w:p w:rsidR="00033F6D" w:rsidRPr="00DA609B" w:rsidP="00033F6D" w14:paraId="5AD926F2" w14:textId="77777777">
      <w:pPr>
        <w:pStyle w:val="QUESTIONSQUESTIONS"/>
        <w:numPr>
          <w:ilvl w:val="0"/>
          <w:numId w:val="47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Me siento un poco menos capaz que antes</w:t>
      </w:r>
    </w:p>
    <w:p w:rsidR="00033F6D" w:rsidRPr="00DA609B" w:rsidP="00033F6D" w14:paraId="57B7EDC6" w14:textId="77777777">
      <w:pPr>
        <w:pStyle w:val="QUESTIONSQUESTIONS"/>
        <w:numPr>
          <w:ilvl w:val="0"/>
          <w:numId w:val="47"/>
        </w:numPr>
        <w:spacing w:line="259" w:lineRule="auto"/>
        <w:rPr>
          <w:rFonts w:eastAsia="Tahoma"/>
          <w:lang w:val=""/>
        </w:rPr>
      </w:pPr>
      <w:r w:rsidRPr="00DA609B">
        <w:rPr>
          <w:lang w:val=""/>
        </w:rPr>
        <w:t>Me siento mucho menos capaz que antes</w:t>
      </w:r>
    </w:p>
    <w:p w:rsidR="00542869" w:rsidRPr="00DA609B" w:rsidP="41DC4604" w14:paraId="4C718B3A" w14:textId="6C2CCB21">
      <w:pPr>
        <w:ind w:left="2880"/>
        <w:rPr>
          <w:b/>
          <w:bCs/>
          <w:color w:val="0070C0"/>
          <w:sz w:val="22"/>
          <w:szCs w:val="22"/>
          <w:lang w:val=""/>
        </w:rPr>
      </w:pPr>
    </w:p>
    <w:p w:rsidR="00DE3D29" w:rsidRPr="00DA609B" w:rsidP="41DC4604" w14:paraId="47BC739A" w14:textId="2C2A5606">
      <w:pPr>
        <w:pStyle w:val="QUESTIONSQUESTIONS"/>
        <w:spacing w:after="240"/>
        <w:rPr>
          <w:rFonts w:ascii="Arial" w:hAnsi="Arial" w:cs="Arial"/>
          <w:b/>
          <w:bCs/>
          <w:color w:val="0070C0"/>
          <w:sz w:val="22"/>
          <w:szCs w:val="22"/>
          <w:lang w:val=""/>
        </w:rPr>
      </w:pPr>
      <w:r w:rsidRPr="00DA609B">
        <w:rPr>
          <w:rFonts w:ascii="Arial" w:hAnsi="Arial" w:cs="Arial"/>
          <w:b/>
          <w:bCs/>
          <w:color w:val="0070C0"/>
          <w:sz w:val="22"/>
          <w:szCs w:val="22"/>
          <w:lang w:val=""/>
        </w:rPr>
        <w:t>CUESTIONARIO GENERAL</w:t>
      </w:r>
      <w:r w:rsidRPr="00DA609B" w:rsidR="0007264A">
        <w:rPr>
          <w:rFonts w:ascii="Arial" w:hAnsi="Arial" w:cs="Arial"/>
          <w:b/>
          <w:bCs/>
          <w:color w:val="0070C0"/>
          <w:sz w:val="22"/>
          <w:szCs w:val="22"/>
          <w:lang w:val=""/>
        </w:rPr>
        <w:t xml:space="preserve"> (</w:t>
      </w:r>
      <w:r w:rsidRPr="00DA609B" w:rsidR="6516E9E7">
        <w:rPr>
          <w:rFonts w:ascii="Arial" w:hAnsi="Arial" w:cs="Arial"/>
          <w:b/>
          <w:bCs/>
          <w:color w:val="0070C0"/>
          <w:sz w:val="22"/>
          <w:szCs w:val="22"/>
          <w:lang w:val=""/>
        </w:rPr>
        <w:t>4</w:t>
      </w:r>
      <w:r w:rsidRPr="00DA609B" w:rsidR="0007264A">
        <w:rPr>
          <w:rFonts w:ascii="Arial" w:hAnsi="Arial" w:cs="Arial"/>
          <w:b/>
          <w:bCs/>
          <w:color w:val="0070C0"/>
          <w:sz w:val="22"/>
          <w:szCs w:val="22"/>
          <w:lang w:val=""/>
        </w:rPr>
        <w:t xml:space="preserve"> </w:t>
      </w:r>
      <w:r w:rsidRPr="00DA609B">
        <w:rPr>
          <w:rFonts w:ascii="Arial" w:hAnsi="Arial" w:cs="Arial"/>
          <w:b/>
          <w:bCs/>
          <w:color w:val="0070C0"/>
          <w:sz w:val="22"/>
          <w:szCs w:val="22"/>
          <w:lang w:val=""/>
        </w:rPr>
        <w:t>PREGUNTAS</w:t>
      </w:r>
      <w:r w:rsidRPr="00DA609B" w:rsidR="0007264A">
        <w:rPr>
          <w:rFonts w:ascii="Arial" w:hAnsi="Arial" w:cs="Arial"/>
          <w:b/>
          <w:bCs/>
          <w:color w:val="0070C0"/>
          <w:sz w:val="22"/>
          <w:szCs w:val="22"/>
          <w:lang w:val=""/>
        </w:rPr>
        <w:t>)</w:t>
      </w:r>
      <w:r w:rsidRPr="00DA609B">
        <w:rPr>
          <w:lang w:val=""/>
        </w:rPr>
        <w:br/>
      </w:r>
    </w:p>
    <w:p w:rsidR="25F95526" w:rsidRPr="00DA609B" w:rsidP="41DC4604" w14:paraId="3DD03310" w14:textId="000F7D3A">
      <w:pPr>
        <w:pStyle w:val="QUESTIONSQUESTIONS"/>
        <w:spacing w:after="240"/>
        <w:rPr>
          <w:lang w:val=""/>
        </w:rPr>
      </w:pPr>
      <w:r w:rsidRPr="00DA609B">
        <w:rPr>
          <w:b/>
          <w:bCs/>
          <w:lang w:val=""/>
        </w:rPr>
        <w:t>ROTAR EL ORDEN DE LAS SIGUIENTES DOS PREGUNTAS</w:t>
      </w:r>
      <w:r w:rsidRPr="00DA609B" w:rsidR="00663930">
        <w:rPr>
          <w:b/>
          <w:bCs/>
          <w:lang w:val=""/>
        </w:rPr>
        <w:t xml:space="preserve"> Q33 </w:t>
      </w:r>
      <w:r w:rsidRPr="00DA609B">
        <w:rPr>
          <w:b/>
          <w:bCs/>
          <w:lang w:val=""/>
        </w:rPr>
        <w:t>Y</w:t>
      </w:r>
      <w:r w:rsidRPr="00DA609B" w:rsidR="00663930">
        <w:rPr>
          <w:b/>
          <w:bCs/>
          <w:lang w:val=""/>
        </w:rPr>
        <w:t xml:space="preserve"> Q34</w:t>
      </w:r>
    </w:p>
    <w:p w:rsidR="00CF5B80" w:rsidRPr="00DA609B" w:rsidP="00123414" w14:paraId="6EB86A2C" w14:textId="77DF8057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>Tomando todo en consideración y basándonos en sus experiencias recientes</w:t>
      </w:r>
      <w:r w:rsidRPr="00DA609B">
        <w:rPr>
          <w:lang w:val=""/>
        </w:rPr>
        <w:t xml:space="preserve">, </w:t>
      </w:r>
      <w:r w:rsidRPr="00DA609B">
        <w:rPr>
          <w:lang w:val=""/>
        </w:rPr>
        <w:t>¿Qué tan motivado</w:t>
      </w:r>
      <w:r w:rsidR="00522FBC">
        <w:rPr>
          <w:rFonts w:eastAsia="Tahoma"/>
          <w:b/>
          <w:bCs/>
          <w:lang w:val=""/>
        </w:rPr>
        <w:t>/</w:t>
      </w:r>
      <w:r w:rsidRPr="00522FBC" w:rsidR="00522FBC">
        <w:rPr>
          <w:rFonts w:eastAsia="Tahoma"/>
          <w:bCs/>
          <w:lang w:val=""/>
        </w:rPr>
        <w:t>motivada</w:t>
      </w:r>
      <w:r w:rsidRPr="00DA609B">
        <w:rPr>
          <w:lang w:val=""/>
        </w:rPr>
        <w:t xml:space="preserve"> se siente usted para presentar una declaración completa y precisa</w:t>
      </w:r>
      <w:r w:rsidRPr="00DA609B">
        <w:rPr>
          <w:lang w:val=""/>
        </w:rPr>
        <w:t>?</w:t>
      </w:r>
    </w:p>
    <w:p w:rsidR="00CF5B80" w:rsidRPr="00522FBC" w:rsidP="00522FBC" w14:paraId="33CE1564" w14:textId="007DB3EB">
      <w:pPr>
        <w:pStyle w:val="QUESTIONSQUESTIONS"/>
        <w:numPr>
          <w:ilvl w:val="0"/>
          <w:numId w:val="18"/>
        </w:numPr>
        <w:rPr>
          <w:lang w:val=""/>
        </w:rPr>
      </w:pPr>
      <w:r w:rsidRPr="00DA609B">
        <w:rPr>
          <w:lang w:val=""/>
        </w:rPr>
        <w:t>Muy motivado</w:t>
      </w:r>
      <w:r w:rsidRPr="00522FBC" w:rsidR="00522FBC">
        <w:rPr>
          <w:lang w:val=""/>
        </w:rPr>
        <w:t>/motivada</w:t>
      </w:r>
    </w:p>
    <w:p w:rsidR="00CF5B80" w:rsidRPr="00522FBC" w:rsidP="00522FBC" w14:paraId="04177D77" w14:textId="0A7BC9BC">
      <w:pPr>
        <w:pStyle w:val="QUESTIONSQUESTIONS"/>
        <w:numPr>
          <w:ilvl w:val="0"/>
          <w:numId w:val="18"/>
        </w:numPr>
        <w:rPr>
          <w:lang w:val=""/>
        </w:rPr>
      </w:pPr>
      <w:r w:rsidRPr="00DA609B">
        <w:rPr>
          <w:lang w:val=""/>
        </w:rPr>
        <w:t>Algo motivado</w:t>
      </w:r>
      <w:r w:rsidRPr="00522FBC" w:rsidR="00522FBC">
        <w:rPr>
          <w:lang w:val=""/>
        </w:rPr>
        <w:t>/motivada</w:t>
      </w:r>
    </w:p>
    <w:p w:rsidR="00CF5B80" w:rsidRPr="00522FBC" w:rsidP="00522FBC" w14:paraId="1434F36F" w14:textId="78206629">
      <w:pPr>
        <w:pStyle w:val="QUESTIONSQUESTIONS"/>
        <w:numPr>
          <w:ilvl w:val="0"/>
          <w:numId w:val="18"/>
        </w:numPr>
        <w:rPr>
          <w:lang w:val=""/>
        </w:rPr>
      </w:pPr>
      <w:r w:rsidRPr="00DA609B">
        <w:rPr>
          <w:lang w:val=""/>
        </w:rPr>
        <w:t>Ni motivado</w:t>
      </w:r>
      <w:r w:rsidRPr="00522FBC" w:rsidR="00522FBC">
        <w:rPr>
          <w:lang w:val=""/>
        </w:rPr>
        <w:t>/motivada</w:t>
      </w:r>
      <w:r w:rsidRPr="00522FBC">
        <w:rPr>
          <w:lang w:val=""/>
        </w:rPr>
        <w:t xml:space="preserve"> </w:t>
      </w:r>
      <w:r w:rsidRPr="00DA609B">
        <w:rPr>
          <w:lang w:val=""/>
        </w:rPr>
        <w:t>ni desmotivado</w:t>
      </w:r>
      <w:r w:rsidRPr="00522FBC" w:rsidR="00522FBC">
        <w:rPr>
          <w:lang w:val=""/>
        </w:rPr>
        <w:t>/</w:t>
      </w:r>
      <w:r w:rsidR="00522FBC">
        <w:rPr>
          <w:lang w:val=""/>
        </w:rPr>
        <w:t>des</w:t>
      </w:r>
      <w:r w:rsidRPr="00522FBC" w:rsidR="00522FBC">
        <w:rPr>
          <w:lang w:val=""/>
        </w:rPr>
        <w:t>motivada</w:t>
      </w:r>
    </w:p>
    <w:p w:rsidR="00CF5B80" w:rsidRPr="00522FBC" w:rsidP="00522FBC" w14:paraId="4E6B9B73" w14:textId="713DD4A4">
      <w:pPr>
        <w:pStyle w:val="QUESTIONSQUESTIONS"/>
        <w:numPr>
          <w:ilvl w:val="0"/>
          <w:numId w:val="18"/>
        </w:numPr>
        <w:rPr>
          <w:lang w:val=""/>
        </w:rPr>
      </w:pPr>
      <w:r w:rsidRPr="00DA609B">
        <w:rPr>
          <w:lang w:val=""/>
        </w:rPr>
        <w:t>Algo desmotivado</w:t>
      </w:r>
      <w:r w:rsidRPr="00522FBC" w:rsidR="00522FBC">
        <w:rPr>
          <w:lang w:val=""/>
        </w:rPr>
        <w:t>/</w:t>
      </w:r>
      <w:r w:rsidR="00522FBC">
        <w:rPr>
          <w:lang w:val=""/>
        </w:rPr>
        <w:t>des</w:t>
      </w:r>
      <w:r w:rsidRPr="00522FBC" w:rsidR="00522FBC">
        <w:rPr>
          <w:lang w:val=""/>
        </w:rPr>
        <w:t>motivada</w:t>
      </w:r>
    </w:p>
    <w:p w:rsidR="00CF5B80" w:rsidRPr="00DA609B" w:rsidP="00123414" w14:paraId="1137787A" w14:textId="0CC6D812">
      <w:pPr>
        <w:pStyle w:val="QUESTIONSQUESTIONS"/>
        <w:numPr>
          <w:ilvl w:val="0"/>
          <w:numId w:val="18"/>
        </w:numPr>
        <w:rPr>
          <w:lang w:val=""/>
        </w:rPr>
      </w:pPr>
      <w:r w:rsidRPr="00DA609B">
        <w:rPr>
          <w:lang w:val=""/>
        </w:rPr>
        <w:t>Muy desmotivado</w:t>
      </w:r>
      <w:r w:rsidR="00522FBC">
        <w:rPr>
          <w:rFonts w:eastAsia="Tahoma"/>
          <w:b/>
          <w:bCs/>
          <w:lang w:val=""/>
        </w:rPr>
        <w:t>/</w:t>
      </w:r>
      <w:r w:rsidRPr="00522FBC" w:rsidR="00522FBC">
        <w:rPr>
          <w:rFonts w:eastAsia="Tahoma"/>
          <w:bCs/>
          <w:lang w:val=""/>
        </w:rPr>
        <w:t>desmotivada</w:t>
      </w:r>
      <w:r w:rsidRPr="00522FBC">
        <w:rPr>
          <w:lang w:val=""/>
        </w:rPr>
        <w:br/>
      </w:r>
    </w:p>
    <w:p w:rsidR="00CF5B80" w:rsidRPr="00DA609B" w:rsidP="00123414" w14:paraId="181590CD" w14:textId="445233C4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>Tomando todo en consideración y basándonos en sus experiencias recientes</w:t>
      </w:r>
      <w:r w:rsidRPr="00DA609B">
        <w:rPr>
          <w:lang w:val=""/>
        </w:rPr>
        <w:t xml:space="preserve">, </w:t>
      </w:r>
      <w:r w:rsidRPr="00DA609B">
        <w:rPr>
          <w:lang w:val=""/>
        </w:rPr>
        <w:t>¿Qué tan capaz se siente usted de poder presentar una declaración completa y precisa</w:t>
      </w:r>
      <w:r w:rsidRPr="00DA609B">
        <w:rPr>
          <w:lang w:val=""/>
        </w:rPr>
        <w:t>?</w:t>
      </w:r>
    </w:p>
    <w:p w:rsidR="00CF5B80" w:rsidRPr="00DA609B" w:rsidP="00123414" w14:paraId="0E60CFF5" w14:textId="7BEC7115">
      <w:pPr>
        <w:pStyle w:val="QUESTIONSQUESTIONS"/>
        <w:numPr>
          <w:ilvl w:val="0"/>
          <w:numId w:val="19"/>
        </w:numPr>
        <w:rPr>
          <w:lang w:val=""/>
        </w:rPr>
      </w:pPr>
      <w:r w:rsidRPr="00DA609B">
        <w:rPr>
          <w:lang w:val=""/>
        </w:rPr>
        <w:t>Muy capaz</w:t>
      </w:r>
    </w:p>
    <w:p w:rsidR="00CF5B80" w:rsidRPr="00DA609B" w:rsidP="00123414" w14:paraId="3316A86C" w14:textId="48160DE8">
      <w:pPr>
        <w:pStyle w:val="QUESTIONSQUESTIONS"/>
        <w:numPr>
          <w:ilvl w:val="0"/>
          <w:numId w:val="19"/>
        </w:numPr>
        <w:rPr>
          <w:lang w:val=""/>
        </w:rPr>
      </w:pPr>
      <w:r w:rsidRPr="00DA609B">
        <w:rPr>
          <w:lang w:val=""/>
        </w:rPr>
        <w:t>Algo</w:t>
      </w:r>
      <w:r w:rsidRPr="00DA609B">
        <w:rPr>
          <w:lang w:val=""/>
        </w:rPr>
        <w:t xml:space="preserve"> capa</w:t>
      </w:r>
      <w:r w:rsidRPr="00DA609B">
        <w:rPr>
          <w:lang w:val=""/>
        </w:rPr>
        <w:t>z</w:t>
      </w:r>
    </w:p>
    <w:p w:rsidR="00CF5B80" w:rsidRPr="00DA609B" w:rsidP="00123414" w14:paraId="0747F67A" w14:textId="26ACE2FE">
      <w:pPr>
        <w:pStyle w:val="QUESTIONSQUESTIONS"/>
        <w:numPr>
          <w:ilvl w:val="0"/>
          <w:numId w:val="19"/>
        </w:numPr>
        <w:rPr>
          <w:lang w:val=""/>
        </w:rPr>
      </w:pPr>
      <w:r w:rsidRPr="00DA609B">
        <w:rPr>
          <w:lang w:val=""/>
        </w:rPr>
        <w:t>Ni capaz ni incapaz</w:t>
      </w:r>
    </w:p>
    <w:p w:rsidR="00CF5B80" w:rsidRPr="00DA609B" w:rsidP="00123414" w14:paraId="6EC7657B" w14:textId="4B48B063">
      <w:pPr>
        <w:pStyle w:val="QUESTIONSQUESTIONS"/>
        <w:numPr>
          <w:ilvl w:val="0"/>
          <w:numId w:val="19"/>
        </w:numPr>
        <w:rPr>
          <w:lang w:val=""/>
        </w:rPr>
      </w:pPr>
      <w:r w:rsidRPr="00DA609B">
        <w:rPr>
          <w:lang w:val=""/>
        </w:rPr>
        <w:t>Algo incapaz</w:t>
      </w:r>
    </w:p>
    <w:p w:rsidR="00CF5B80" w:rsidRPr="00DA609B" w:rsidP="00123414" w14:paraId="1AC0BA51" w14:textId="414F6A36">
      <w:pPr>
        <w:pStyle w:val="QUESTIONSQUESTIONS"/>
        <w:numPr>
          <w:ilvl w:val="0"/>
          <w:numId w:val="19"/>
        </w:numPr>
        <w:rPr>
          <w:lang w:val=""/>
        </w:rPr>
      </w:pPr>
      <w:r w:rsidRPr="00DA609B">
        <w:rPr>
          <w:lang w:val=""/>
        </w:rPr>
        <w:t>Muy incapaz</w:t>
      </w:r>
    </w:p>
    <w:p w:rsidR="00E61CD0" w:rsidRPr="00DA609B" w:rsidP="002F0C99" w14:paraId="4A627C80" w14:textId="77777777">
      <w:pPr>
        <w:rPr>
          <w:lang w:val=""/>
        </w:rPr>
      </w:pPr>
    </w:p>
    <w:p w:rsidR="7A0400FE" w:rsidRPr="00DA609B" w:rsidP="00123414" w14:paraId="03213008" w14:textId="776CBC99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lang w:val=""/>
        </w:rPr>
        <w:t>E</w:t>
      </w:r>
      <w:r w:rsidRPr="00DA609B" w:rsidR="7F0533EC">
        <w:rPr>
          <w:lang w:val=""/>
        </w:rPr>
        <w:t xml:space="preserve">n </w:t>
      </w:r>
      <w:r w:rsidRPr="00DA609B">
        <w:rPr>
          <w:lang w:val=""/>
        </w:rPr>
        <w:t>un</w:t>
      </w:r>
      <w:r w:rsidRPr="00DA609B" w:rsidR="7F0533EC">
        <w:rPr>
          <w:lang w:val=""/>
        </w:rPr>
        <w:t xml:space="preserve">a </w:t>
      </w:r>
      <w:r w:rsidRPr="00DA609B">
        <w:rPr>
          <w:lang w:val=""/>
        </w:rPr>
        <w:t>e</w:t>
      </w:r>
      <w:r w:rsidRPr="00DA609B" w:rsidR="7F0533EC">
        <w:rPr>
          <w:lang w:val=""/>
        </w:rPr>
        <w:t>scal</w:t>
      </w:r>
      <w:r w:rsidRPr="00DA609B">
        <w:rPr>
          <w:lang w:val=""/>
        </w:rPr>
        <w:t>a</w:t>
      </w:r>
      <w:r w:rsidRPr="00DA609B" w:rsidR="7F0533EC">
        <w:rPr>
          <w:lang w:val=""/>
        </w:rPr>
        <w:t xml:space="preserve"> </w:t>
      </w:r>
      <w:r w:rsidRPr="00DA609B">
        <w:rPr>
          <w:lang w:val=""/>
        </w:rPr>
        <w:t>del</w:t>
      </w:r>
      <w:r w:rsidRPr="00DA609B" w:rsidR="7F0533EC">
        <w:rPr>
          <w:lang w:val=""/>
        </w:rPr>
        <w:t xml:space="preserve"> 0 </w:t>
      </w:r>
      <w:r w:rsidRPr="00DA609B">
        <w:rPr>
          <w:lang w:val=""/>
        </w:rPr>
        <w:t>al</w:t>
      </w:r>
      <w:r w:rsidRPr="00DA609B" w:rsidR="7F0533EC">
        <w:rPr>
          <w:lang w:val=""/>
        </w:rPr>
        <w:t xml:space="preserve"> 10, </w:t>
      </w:r>
      <w:r w:rsidRPr="00DA609B">
        <w:rPr>
          <w:lang w:val=""/>
        </w:rPr>
        <w:t xml:space="preserve">¿Qué tan probable cree usted </w:t>
      </w:r>
      <w:r w:rsidRPr="00DA609B" w:rsidR="00DD096E">
        <w:rPr>
          <w:lang w:val=""/>
        </w:rPr>
        <w:t>que sea</w:t>
      </w:r>
      <w:r w:rsidRPr="00DA609B" w:rsidR="00926C24">
        <w:rPr>
          <w:lang w:val=""/>
        </w:rPr>
        <w:t xml:space="preserve"> </w:t>
      </w:r>
      <w:r w:rsidRPr="00DA609B">
        <w:rPr>
          <w:lang w:val=""/>
        </w:rPr>
        <w:t>que su próxima declaración de impuesto Federal este complete y precisa? –</w:t>
      </w:r>
      <w:r w:rsidRPr="00DA609B" w:rsidR="7F0533EC">
        <w:rPr>
          <w:lang w:val=""/>
        </w:rPr>
        <w:t xml:space="preserve"> </w:t>
      </w:r>
      <w:r w:rsidRPr="00DA609B">
        <w:rPr>
          <w:lang w:val=""/>
        </w:rPr>
        <w:t>donde</w:t>
      </w:r>
      <w:r w:rsidRPr="00DA609B" w:rsidR="7F0533EC">
        <w:rPr>
          <w:lang w:val=""/>
        </w:rPr>
        <w:t xml:space="preserve"> 10 </w:t>
      </w:r>
      <w:r w:rsidRPr="00DA609B">
        <w:rPr>
          <w:lang w:val=""/>
        </w:rPr>
        <w:t>equivale a completamente probable</w:t>
      </w:r>
      <w:r w:rsidRPr="00DA609B" w:rsidR="7F0533EC">
        <w:rPr>
          <w:lang w:val=""/>
        </w:rPr>
        <w:t xml:space="preserve">, 0 </w:t>
      </w:r>
      <w:r w:rsidRPr="00DA609B">
        <w:rPr>
          <w:lang w:val=""/>
        </w:rPr>
        <w:t>a completamente improbable y</w:t>
      </w:r>
      <w:r w:rsidRPr="00DA609B" w:rsidR="7F0533EC">
        <w:rPr>
          <w:lang w:val=""/>
        </w:rPr>
        <w:t xml:space="preserve"> 5</w:t>
      </w:r>
      <w:r w:rsidRPr="00DA609B" w:rsidR="00DE1DC3">
        <w:rPr>
          <w:lang w:val=""/>
        </w:rPr>
        <w:t xml:space="preserve"> a</w:t>
      </w:r>
      <w:r w:rsidRPr="00DA609B" w:rsidR="7F0533EC">
        <w:rPr>
          <w:lang w:val=""/>
        </w:rPr>
        <w:t xml:space="preserve"> </w:t>
      </w:r>
      <w:r w:rsidRPr="00DA609B">
        <w:rPr>
          <w:lang w:val=""/>
        </w:rPr>
        <w:t xml:space="preserve">ni </w:t>
      </w:r>
      <w:r w:rsidRPr="00DA609B" w:rsidR="00DE1DC3">
        <w:rPr>
          <w:lang w:val=""/>
        </w:rPr>
        <w:t xml:space="preserve">probable </w:t>
      </w:r>
      <w:r w:rsidRPr="00DA609B">
        <w:rPr>
          <w:lang w:val=""/>
        </w:rPr>
        <w:t xml:space="preserve">ni </w:t>
      </w:r>
      <w:r w:rsidRPr="00DA609B" w:rsidR="00DE1DC3">
        <w:rPr>
          <w:lang w:val=""/>
        </w:rPr>
        <w:t>improbable</w:t>
      </w:r>
      <w:r w:rsidRPr="00DA609B" w:rsidR="7F0533EC">
        <w:rPr>
          <w:lang w:val=""/>
        </w:rPr>
        <w:t xml:space="preserve">. </w:t>
      </w:r>
    </w:p>
    <w:p w:rsidR="5376046B" w:rsidRPr="00DA609B" w:rsidP="5376046B" w14:paraId="00DD530A" w14:textId="09CC443B">
      <w:pPr>
        <w:pStyle w:val="QUESTIONSQUESTIONS"/>
        <w:spacing w:before="120" w:after="60" w:line="259" w:lineRule="auto"/>
        <w:rPr>
          <w:lang w:val=""/>
        </w:rPr>
      </w:pPr>
    </w:p>
    <w:tbl>
      <w:tblPr>
        <w:tblStyle w:val="TableGrid"/>
        <w:tblW w:w="0" w:type="auto"/>
        <w:jc w:val="center"/>
        <w:tblLayout w:type="fixed"/>
        <w:tblLook w:val="06A0"/>
      </w:tblPr>
      <w:tblGrid>
        <w:gridCol w:w="1696"/>
        <w:gridCol w:w="142"/>
        <w:gridCol w:w="284"/>
        <w:gridCol w:w="141"/>
        <w:gridCol w:w="347"/>
        <w:gridCol w:w="705"/>
        <w:gridCol w:w="975"/>
        <w:gridCol w:w="1437"/>
        <w:gridCol w:w="955"/>
        <w:gridCol w:w="705"/>
        <w:gridCol w:w="855"/>
        <w:gridCol w:w="400"/>
        <w:gridCol w:w="1858"/>
      </w:tblGrid>
      <w:tr w14:paraId="368311C7" w14:textId="77777777" w:rsidTr="004B5AED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1838" w:type="dxa"/>
            <w:gridSpan w:val="2"/>
          </w:tcPr>
          <w:p w:rsidR="28C1543B" w:rsidRPr="00DA609B" w:rsidP="0059371D" w14:paraId="583A33B6" w14:textId="3DEF543E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 xml:space="preserve">0 – </w:t>
            </w:r>
            <w:r w:rsidRPr="00DA609B" w:rsidR="0059371D">
              <w:rPr>
                <w:b/>
                <w:bCs/>
                <w:lang w:val=""/>
              </w:rPr>
              <w:t>completamente improbable</w:t>
            </w:r>
          </w:p>
        </w:tc>
        <w:tc>
          <w:tcPr>
            <w:tcW w:w="425" w:type="dxa"/>
            <w:gridSpan w:val="2"/>
          </w:tcPr>
          <w:p w:rsidR="28C1543B" w:rsidRPr="00DA609B" w:rsidP="5376046B" w14:paraId="5A2AFCDB" w14:textId="6199E58F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1</w:t>
            </w:r>
          </w:p>
        </w:tc>
        <w:tc>
          <w:tcPr>
            <w:tcW w:w="347" w:type="dxa"/>
          </w:tcPr>
          <w:p w:rsidR="28C1543B" w:rsidRPr="00DA609B" w:rsidP="5376046B" w14:paraId="676B33BA" w14:textId="066DBD98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2</w:t>
            </w:r>
          </w:p>
        </w:tc>
        <w:tc>
          <w:tcPr>
            <w:tcW w:w="705" w:type="dxa"/>
          </w:tcPr>
          <w:p w:rsidR="28C1543B" w:rsidRPr="00DA609B" w:rsidP="5376046B" w14:paraId="151BAA9A" w14:textId="20DCCD98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3</w:t>
            </w:r>
          </w:p>
        </w:tc>
        <w:tc>
          <w:tcPr>
            <w:tcW w:w="975" w:type="dxa"/>
          </w:tcPr>
          <w:p w:rsidR="28C1543B" w:rsidRPr="00DA609B" w:rsidP="5376046B" w14:paraId="06B609EA" w14:textId="60CC2202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4</w:t>
            </w:r>
          </w:p>
        </w:tc>
        <w:tc>
          <w:tcPr>
            <w:tcW w:w="1437" w:type="dxa"/>
          </w:tcPr>
          <w:p w:rsidR="28C1543B" w:rsidRPr="00DA609B" w:rsidP="004B5AED" w14:paraId="7E8E1E3E" w14:textId="513CFD07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 xml:space="preserve">5 </w:t>
            </w:r>
            <w:r w:rsidRPr="00DA609B" w:rsidR="004B5AED">
              <w:rPr>
                <w:b/>
                <w:bCs/>
                <w:lang w:val=""/>
              </w:rPr>
              <w:t>–</w:t>
            </w:r>
            <w:r w:rsidRPr="00DA609B" w:rsidR="1CFC8BB7">
              <w:rPr>
                <w:b/>
                <w:bCs/>
                <w:lang w:val=""/>
              </w:rPr>
              <w:t xml:space="preserve"> </w:t>
            </w:r>
            <w:r w:rsidRPr="00DA609B" w:rsidR="004B5AED">
              <w:rPr>
                <w:b/>
                <w:bCs/>
                <w:lang w:val=""/>
              </w:rPr>
              <w:t>ni probable ni improbable</w:t>
            </w:r>
          </w:p>
        </w:tc>
        <w:tc>
          <w:tcPr>
            <w:tcW w:w="955" w:type="dxa"/>
          </w:tcPr>
          <w:p w:rsidR="28C1543B" w:rsidRPr="00DA609B" w:rsidP="5376046B" w14:paraId="128A6AF4" w14:textId="00D3E3B0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6</w:t>
            </w:r>
          </w:p>
        </w:tc>
        <w:tc>
          <w:tcPr>
            <w:tcW w:w="705" w:type="dxa"/>
          </w:tcPr>
          <w:p w:rsidR="28C1543B" w:rsidRPr="00DA609B" w:rsidP="5376046B" w14:paraId="7901042A" w14:textId="610F2ABF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7</w:t>
            </w:r>
          </w:p>
        </w:tc>
        <w:tc>
          <w:tcPr>
            <w:tcW w:w="855" w:type="dxa"/>
          </w:tcPr>
          <w:p w:rsidR="28C1543B" w:rsidRPr="00DA609B" w:rsidP="5376046B" w14:paraId="63E148C2" w14:textId="29F32DFC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8</w:t>
            </w:r>
          </w:p>
        </w:tc>
        <w:tc>
          <w:tcPr>
            <w:tcW w:w="400" w:type="dxa"/>
          </w:tcPr>
          <w:p w:rsidR="28C1543B" w:rsidRPr="00DA609B" w:rsidP="5376046B" w14:paraId="2C13988F" w14:textId="1F86B0DB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>9</w:t>
            </w:r>
          </w:p>
        </w:tc>
        <w:tc>
          <w:tcPr>
            <w:tcW w:w="1858" w:type="dxa"/>
          </w:tcPr>
          <w:p w:rsidR="28C1543B" w:rsidRPr="00DA609B" w:rsidP="004B5AED" w14:paraId="1489A984" w14:textId="78B10039">
            <w:pPr>
              <w:pStyle w:val="QUESTIONSQUESTIONS"/>
              <w:jc w:val="center"/>
              <w:rPr>
                <w:b/>
                <w:bCs/>
                <w:lang w:val=""/>
              </w:rPr>
            </w:pPr>
            <w:r w:rsidRPr="00DA609B">
              <w:rPr>
                <w:b/>
                <w:bCs/>
                <w:lang w:val=""/>
              </w:rPr>
              <w:t xml:space="preserve">10 – </w:t>
            </w:r>
            <w:r w:rsidRPr="00DA609B" w:rsidR="004B5AED">
              <w:rPr>
                <w:b/>
                <w:bCs/>
                <w:lang w:val=""/>
              </w:rPr>
              <w:t xml:space="preserve">completamente probable </w:t>
            </w:r>
          </w:p>
        </w:tc>
      </w:tr>
      <w:tr w14:paraId="359C6A3C" w14:textId="77777777" w:rsidTr="004B5AED">
        <w:tblPrEx>
          <w:tblW w:w="0" w:type="auto"/>
          <w:jc w:val="center"/>
          <w:tblLayout w:type="fixed"/>
          <w:tblLook w:val="06A0"/>
        </w:tblPrEx>
        <w:trPr>
          <w:jc w:val="center"/>
        </w:trPr>
        <w:tc>
          <w:tcPr>
            <w:tcW w:w="1696" w:type="dxa"/>
          </w:tcPr>
          <w:p w:rsidR="5376046B" w:rsidRPr="00DA609B" w:rsidP="5376046B" w14:paraId="105AB552" w14:textId="051A6056">
            <w:pPr>
              <w:pStyle w:val="QUESTIONSQUESTIONS"/>
              <w:jc w:val="center"/>
              <w:rPr>
                <w:lang w:val=""/>
              </w:rPr>
            </w:pPr>
          </w:p>
        </w:tc>
        <w:tc>
          <w:tcPr>
            <w:tcW w:w="426" w:type="dxa"/>
            <w:gridSpan w:val="2"/>
          </w:tcPr>
          <w:p w:rsidR="5376046B" w:rsidRPr="00DA609B" w:rsidP="5376046B" w14:paraId="3373806F" w14:textId="051A6056">
            <w:pPr>
              <w:pStyle w:val="QUESTIONSQUESTIONS"/>
              <w:jc w:val="center"/>
              <w:rPr>
                <w:lang w:val=""/>
              </w:rPr>
            </w:pPr>
          </w:p>
        </w:tc>
        <w:tc>
          <w:tcPr>
            <w:tcW w:w="488" w:type="dxa"/>
            <w:gridSpan w:val="2"/>
          </w:tcPr>
          <w:p w:rsidR="5376046B" w:rsidRPr="00DA609B" w:rsidP="5376046B" w14:paraId="45A37BCD" w14:textId="051A6056">
            <w:pPr>
              <w:pStyle w:val="QUESTIONSQUESTIONS"/>
              <w:jc w:val="center"/>
              <w:rPr>
                <w:lang w:val=""/>
              </w:rPr>
            </w:pPr>
          </w:p>
        </w:tc>
        <w:tc>
          <w:tcPr>
            <w:tcW w:w="705" w:type="dxa"/>
          </w:tcPr>
          <w:p w:rsidR="5376046B" w:rsidRPr="00DA609B" w:rsidP="5376046B" w14:paraId="11F3F8CF" w14:textId="051A6056">
            <w:pPr>
              <w:pStyle w:val="QUESTIONSQUESTIONS"/>
              <w:jc w:val="center"/>
              <w:rPr>
                <w:lang w:val=""/>
              </w:rPr>
            </w:pPr>
          </w:p>
        </w:tc>
        <w:tc>
          <w:tcPr>
            <w:tcW w:w="975" w:type="dxa"/>
          </w:tcPr>
          <w:p w:rsidR="5376046B" w:rsidRPr="00DA609B" w:rsidP="5376046B" w14:paraId="1F1DDA97" w14:textId="051A6056">
            <w:pPr>
              <w:pStyle w:val="QUESTIONSQUESTIONS"/>
              <w:jc w:val="center"/>
              <w:rPr>
                <w:lang w:val=""/>
              </w:rPr>
            </w:pPr>
          </w:p>
        </w:tc>
        <w:tc>
          <w:tcPr>
            <w:tcW w:w="1437" w:type="dxa"/>
          </w:tcPr>
          <w:p w:rsidR="5376046B" w:rsidRPr="00DA609B" w:rsidP="5376046B" w14:paraId="64D01FD4" w14:textId="051A6056">
            <w:pPr>
              <w:pStyle w:val="QUESTIONSQUESTIONS"/>
              <w:jc w:val="center"/>
              <w:rPr>
                <w:lang w:val=""/>
              </w:rPr>
            </w:pPr>
          </w:p>
        </w:tc>
        <w:tc>
          <w:tcPr>
            <w:tcW w:w="955" w:type="dxa"/>
          </w:tcPr>
          <w:p w:rsidR="5376046B" w:rsidRPr="00DA609B" w:rsidP="5376046B" w14:paraId="5F0E9D49" w14:textId="051A6056">
            <w:pPr>
              <w:pStyle w:val="QUESTIONSQUESTIONS"/>
              <w:jc w:val="center"/>
              <w:rPr>
                <w:lang w:val=""/>
              </w:rPr>
            </w:pPr>
          </w:p>
        </w:tc>
        <w:tc>
          <w:tcPr>
            <w:tcW w:w="705" w:type="dxa"/>
          </w:tcPr>
          <w:p w:rsidR="5376046B" w:rsidRPr="00DA609B" w:rsidP="5376046B" w14:paraId="77464A99" w14:textId="051A6056">
            <w:pPr>
              <w:pStyle w:val="QUESTIONSQUESTIONS"/>
              <w:jc w:val="center"/>
              <w:rPr>
                <w:lang w:val=""/>
              </w:rPr>
            </w:pPr>
          </w:p>
        </w:tc>
        <w:tc>
          <w:tcPr>
            <w:tcW w:w="855" w:type="dxa"/>
          </w:tcPr>
          <w:p w:rsidR="5376046B" w:rsidRPr="00DA609B" w:rsidP="5376046B" w14:paraId="52DE5726" w14:textId="51783C6C">
            <w:pPr>
              <w:pStyle w:val="QUESTIONSQUESTIONS"/>
              <w:jc w:val="center"/>
              <w:rPr>
                <w:lang w:val=""/>
              </w:rPr>
            </w:pPr>
          </w:p>
        </w:tc>
        <w:tc>
          <w:tcPr>
            <w:tcW w:w="400" w:type="dxa"/>
          </w:tcPr>
          <w:p w:rsidR="5376046B" w:rsidRPr="00DA609B" w:rsidP="5376046B" w14:paraId="51CF00F3" w14:textId="051A6056">
            <w:pPr>
              <w:pStyle w:val="QUESTIONSQUESTIONS"/>
              <w:jc w:val="center"/>
              <w:rPr>
                <w:lang w:val=""/>
              </w:rPr>
            </w:pPr>
          </w:p>
        </w:tc>
        <w:tc>
          <w:tcPr>
            <w:tcW w:w="1858" w:type="dxa"/>
          </w:tcPr>
          <w:p w:rsidR="5376046B" w:rsidRPr="00DA609B" w:rsidP="5376046B" w14:paraId="1BC0C17B" w14:textId="051A6056">
            <w:pPr>
              <w:pStyle w:val="QUESTIONSQUESTIONS"/>
              <w:jc w:val="center"/>
              <w:rPr>
                <w:lang w:val=""/>
              </w:rPr>
            </w:pPr>
          </w:p>
        </w:tc>
      </w:tr>
    </w:tbl>
    <w:p w:rsidR="41DC4604" w:rsidRPr="00DA609B" w:rsidP="41DC4604" w14:paraId="702AF341" w14:textId="7397A302">
      <w:pPr>
        <w:spacing w:before="120" w:after="60"/>
        <w:rPr>
          <w:lang w:val=""/>
        </w:rPr>
      </w:pPr>
    </w:p>
    <w:p w:rsidR="00467BBA" w:rsidRPr="00DA609B" w:rsidP="00123414" w14:paraId="54779AB0" w14:textId="73BC3D1A">
      <w:pPr>
        <w:pStyle w:val="QUESTIONSQUESTIONS"/>
        <w:numPr>
          <w:ilvl w:val="0"/>
          <w:numId w:val="1"/>
        </w:numPr>
        <w:spacing w:before="120" w:after="60" w:line="259" w:lineRule="auto"/>
        <w:ind w:left="360"/>
        <w:rPr>
          <w:lang w:val=""/>
        </w:rPr>
      </w:pPr>
      <w:r w:rsidRPr="00DA609B">
        <w:rPr>
          <w:b/>
          <w:bCs/>
          <w:lang w:val=""/>
        </w:rPr>
        <w:t>La mayoría de las personas han tenido algún tipo de interacción con el IRS, ya sea declarando sus impuestos o al hablar con un</w:t>
      </w:r>
      <w:r w:rsidRPr="00DA609B" w:rsidR="0073120A">
        <w:rPr>
          <w:b/>
          <w:bCs/>
          <w:lang w:val=""/>
        </w:rPr>
        <w:t>a persona</w:t>
      </w:r>
      <w:r w:rsidRPr="00DA609B">
        <w:rPr>
          <w:b/>
          <w:bCs/>
          <w:lang w:val=""/>
        </w:rPr>
        <w:t xml:space="preserve"> representante del IRS. ¿Qué tan satisfecho diría usted que ha quedado al interactuar personalmente con el IRS?</w:t>
      </w:r>
      <w:r w:rsidRPr="00DA609B" w:rsidR="00F264F3">
        <w:rPr>
          <w:b/>
          <w:bCs/>
          <w:lang w:val=""/>
        </w:rPr>
        <w:t xml:space="preserve"> Seleccione una respuesta</w:t>
      </w:r>
    </w:p>
    <w:p w:rsidR="00467BBA" w:rsidRPr="00DA609B" w:rsidP="00123414" w14:paraId="0B763466" w14:textId="2DD4ADB8">
      <w:pPr>
        <w:numPr>
          <w:ilvl w:val="0"/>
          <w:numId w:val="9"/>
        </w:numPr>
        <w:ind w:right="612"/>
        <w:rPr>
          <w:lang w:val=""/>
        </w:rPr>
      </w:pPr>
      <w:r w:rsidRPr="00DA609B">
        <w:rPr>
          <w:lang w:val=""/>
        </w:rPr>
        <w:t>Muy satisfecho</w:t>
      </w:r>
      <w:r w:rsidRPr="00DA609B" w:rsidR="008638F5">
        <w:rPr>
          <w:lang w:val=""/>
        </w:rPr>
        <w:t>/a</w:t>
      </w:r>
      <w:r w:rsidRPr="00DA609B">
        <w:rPr>
          <w:lang w:val=""/>
        </w:rPr>
        <w:tab/>
      </w:r>
    </w:p>
    <w:p w:rsidR="00467BBA" w:rsidRPr="00DA609B" w:rsidP="00123414" w14:paraId="782398A6" w14:textId="0EAB1A93">
      <w:pPr>
        <w:numPr>
          <w:ilvl w:val="0"/>
          <w:numId w:val="9"/>
        </w:numPr>
        <w:ind w:right="612"/>
        <w:rPr>
          <w:lang w:val=""/>
        </w:rPr>
      </w:pPr>
      <w:r w:rsidRPr="00DA609B">
        <w:rPr>
          <w:lang w:val=""/>
        </w:rPr>
        <w:t>Algo satisfecho</w:t>
      </w:r>
      <w:r w:rsidRPr="00DA609B" w:rsidR="008638F5">
        <w:rPr>
          <w:lang w:val=""/>
        </w:rPr>
        <w:t>/a</w:t>
      </w:r>
    </w:p>
    <w:p w:rsidR="00187D58" w:rsidRPr="00DA609B" w:rsidP="00123414" w14:paraId="0A04C2DD" w14:textId="1D7F687F">
      <w:pPr>
        <w:numPr>
          <w:ilvl w:val="0"/>
          <w:numId w:val="9"/>
        </w:numPr>
        <w:ind w:right="612"/>
        <w:rPr>
          <w:lang w:val=""/>
        </w:rPr>
      </w:pPr>
      <w:r w:rsidRPr="00DA609B">
        <w:rPr>
          <w:lang w:val=""/>
        </w:rPr>
        <w:t>No muy satisfecho</w:t>
      </w:r>
      <w:r w:rsidRPr="00DA609B" w:rsidR="008638F5">
        <w:rPr>
          <w:lang w:val=""/>
        </w:rPr>
        <w:t>/a</w:t>
      </w:r>
    </w:p>
    <w:p w:rsidR="00187D58" w:rsidRPr="00DA609B" w:rsidP="00123414" w14:paraId="69942970" w14:textId="32237E4F">
      <w:pPr>
        <w:pStyle w:val="Style1"/>
        <w:numPr>
          <w:ilvl w:val="0"/>
          <w:numId w:val="9"/>
        </w:numPr>
        <w:tabs>
          <w:tab w:val="clear" w:pos="360"/>
          <w:tab w:val="left" w:pos="1080"/>
        </w:tabs>
        <w:ind w:right="432"/>
        <w:rPr>
          <w:lang w:val=""/>
        </w:rPr>
      </w:pPr>
      <w:r w:rsidRPr="00DA609B">
        <w:rPr>
          <w:lang w:val=""/>
        </w:rPr>
        <w:t>Nada satisfecho</w:t>
      </w:r>
      <w:r w:rsidRPr="00DA609B" w:rsidR="008638F5">
        <w:rPr>
          <w:lang w:val=""/>
        </w:rPr>
        <w:t>/a</w:t>
      </w:r>
    </w:p>
    <w:p w:rsidR="00187D58" w:rsidRPr="00DA609B" w:rsidP="00123414" w14:paraId="74069503" w14:textId="4C4BDE1D">
      <w:pPr>
        <w:pStyle w:val="Style1"/>
        <w:numPr>
          <w:ilvl w:val="0"/>
          <w:numId w:val="9"/>
        </w:numPr>
        <w:tabs>
          <w:tab w:val="clear" w:pos="360"/>
          <w:tab w:val="left" w:pos="1080"/>
        </w:tabs>
        <w:ind w:right="432"/>
        <w:rPr>
          <w:lang w:val=""/>
        </w:rPr>
      </w:pPr>
      <w:r w:rsidRPr="00DA609B">
        <w:rPr>
          <w:lang w:val=""/>
        </w:rPr>
        <w:t>No lo sé</w:t>
      </w:r>
    </w:p>
    <w:p w:rsidR="00187D58" w:rsidRPr="00DA609B" w14:paraId="382BA1F9" w14:textId="77777777">
      <w:pPr>
        <w:rPr>
          <w:b/>
          <w:bCs/>
          <w:lang w:val=""/>
        </w:rPr>
      </w:pPr>
      <w:r w:rsidRPr="00DA609B">
        <w:rPr>
          <w:lang w:val=""/>
        </w:rPr>
        <w:br w:type="page"/>
      </w:r>
    </w:p>
    <w:p w:rsidR="000E72B5" w:rsidRPr="00DA609B" w:rsidP="008245A1" w14:paraId="59496F75" w14:textId="420DE338">
      <w:pPr>
        <w:pStyle w:val="BOLDSECTIONHEADER"/>
        <w:ind w:right="612"/>
        <w:rPr>
          <w:lang w:val=""/>
        </w:rPr>
      </w:pPr>
      <w:r w:rsidRPr="00DA609B">
        <w:rPr>
          <w:color w:val="0070C0"/>
          <w:sz w:val="22"/>
          <w:szCs w:val="22"/>
          <w:lang w:val=""/>
        </w:rPr>
        <w:t>CUESTIONARIO SOCIODEMOGRÁFICO</w:t>
      </w:r>
      <w:r w:rsidRPr="00DA609B" w:rsidR="00180ABD">
        <w:rPr>
          <w:color w:val="0070C0"/>
          <w:sz w:val="22"/>
          <w:szCs w:val="22"/>
          <w:lang w:val=""/>
        </w:rPr>
        <w:t xml:space="preserve"> (14 </w:t>
      </w:r>
      <w:r w:rsidRPr="00DA609B">
        <w:rPr>
          <w:color w:val="0070C0"/>
          <w:sz w:val="22"/>
          <w:szCs w:val="22"/>
          <w:lang w:val=""/>
        </w:rPr>
        <w:t>PREGUNTAS</w:t>
      </w:r>
      <w:r w:rsidRPr="00DA609B" w:rsidR="00180ABD">
        <w:rPr>
          <w:color w:val="0070C0"/>
          <w:sz w:val="22"/>
          <w:szCs w:val="22"/>
          <w:lang w:val=""/>
        </w:rPr>
        <w:t>)</w:t>
      </w:r>
    </w:p>
    <w:p w:rsidR="000347A4" w:rsidRPr="00DA609B" w:rsidP="008245A1" w14:paraId="193F6EAC" w14:textId="4395C889">
      <w:pPr>
        <w:ind w:right="612"/>
        <w:rPr>
          <w:lang w:val=""/>
        </w:rPr>
      </w:pPr>
      <w:r w:rsidRPr="00DA609B">
        <w:rPr>
          <w:lang w:val=""/>
        </w:rPr>
        <w:t xml:space="preserve">Las siguientes preguntas solo tienen fines estadísticos </w:t>
      </w:r>
      <w:r w:rsidRPr="00DA609B" w:rsidR="00C85848">
        <w:rPr>
          <w:lang w:val=""/>
        </w:rPr>
        <w:t xml:space="preserve">y </w:t>
      </w:r>
      <w:r w:rsidRPr="00DA609B">
        <w:rPr>
          <w:lang w:val=""/>
        </w:rPr>
        <w:t xml:space="preserve">sus respuestas serán combinadas con aquellas de las demás personas participantes </w:t>
      </w:r>
      <w:r w:rsidRPr="00DA609B" w:rsidR="0093542D">
        <w:rPr>
          <w:lang w:val=""/>
        </w:rPr>
        <w:t>en</w:t>
      </w:r>
      <w:r w:rsidRPr="00DA609B">
        <w:rPr>
          <w:lang w:val=""/>
        </w:rPr>
        <w:t xml:space="preserve"> la encuesta</w:t>
      </w:r>
      <w:r w:rsidRPr="00DA609B" w:rsidR="00C85848">
        <w:rPr>
          <w:lang w:val=""/>
        </w:rPr>
        <w:t xml:space="preserve">. </w:t>
      </w:r>
      <w:r w:rsidRPr="00DA609B" w:rsidR="0093542D">
        <w:rPr>
          <w:lang w:val=""/>
        </w:rPr>
        <w:t>Su</w:t>
      </w:r>
      <w:r w:rsidRPr="00DA609B" w:rsidR="004440F6">
        <w:rPr>
          <w:lang w:val=""/>
        </w:rPr>
        <w:t>s datos personales</w:t>
      </w:r>
      <w:r w:rsidRPr="00DA609B" w:rsidR="0093542D">
        <w:rPr>
          <w:lang w:val=""/>
        </w:rPr>
        <w:t xml:space="preserve"> no será</w:t>
      </w:r>
      <w:r w:rsidRPr="00DA609B" w:rsidR="004440F6">
        <w:rPr>
          <w:lang w:val=""/>
        </w:rPr>
        <w:t>n</w:t>
      </w:r>
      <w:r w:rsidRPr="00DA609B" w:rsidR="0093542D">
        <w:rPr>
          <w:lang w:val=""/>
        </w:rPr>
        <w:t xml:space="preserve"> compartid</w:t>
      </w:r>
      <w:r w:rsidRPr="00DA609B" w:rsidR="004440F6">
        <w:rPr>
          <w:lang w:val=""/>
        </w:rPr>
        <w:t>os</w:t>
      </w:r>
      <w:r w:rsidRPr="00DA609B" w:rsidR="0093542D">
        <w:rPr>
          <w:lang w:val=""/>
        </w:rPr>
        <w:t xml:space="preserve"> con nadie ajeno a la empresa de investigación</w:t>
      </w:r>
      <w:r w:rsidRPr="00DA609B" w:rsidR="00C85848">
        <w:rPr>
          <w:lang w:val=""/>
        </w:rPr>
        <w:t>.</w:t>
      </w:r>
    </w:p>
    <w:p w:rsidR="00C85848" w:rsidRPr="00DA609B" w:rsidP="008245A1" w14:paraId="31856F36" w14:textId="77777777">
      <w:pPr>
        <w:ind w:right="612"/>
        <w:rPr>
          <w:lang w:val=""/>
        </w:rPr>
      </w:pPr>
    </w:p>
    <w:p w:rsidR="007D2AC4" w:rsidRPr="00DA609B" w:rsidP="00123414" w14:paraId="67084355" w14:textId="52B89D48">
      <w:pPr>
        <w:numPr>
          <w:ilvl w:val="0"/>
          <w:numId w:val="7"/>
        </w:numPr>
        <w:spacing w:before="120" w:after="60"/>
        <w:ind w:left="720" w:right="612"/>
        <w:rPr>
          <w:lang w:val=""/>
        </w:rPr>
      </w:pPr>
      <w:r w:rsidRPr="00DA609B">
        <w:rPr>
          <w:lang w:val=""/>
        </w:rPr>
        <w:t xml:space="preserve">¿Cuál de las siguientes opciones describe mejor su actual su situación </w:t>
      </w:r>
      <w:r w:rsidRPr="00DA609B">
        <w:rPr>
          <w:b/>
          <w:lang w:val=""/>
        </w:rPr>
        <w:t>laboral?</w:t>
      </w:r>
    </w:p>
    <w:p w:rsidR="009A6770" w:rsidRPr="00DA609B" w:rsidP="00123414" w14:paraId="2762A26D" w14:textId="125C7B0F">
      <w:pPr>
        <w:numPr>
          <w:ilvl w:val="0"/>
          <w:numId w:val="30"/>
        </w:numPr>
        <w:ind w:right="612"/>
        <w:rPr>
          <w:lang w:val=""/>
        </w:rPr>
      </w:pPr>
      <w:r w:rsidRPr="00DA609B">
        <w:rPr>
          <w:lang w:val=""/>
        </w:rPr>
        <w:t>Trabajo como empleado a tiempo completo</w:t>
      </w:r>
    </w:p>
    <w:p w:rsidR="009A6770" w:rsidRPr="00DA609B" w:rsidP="00123414" w14:paraId="48A4BC28" w14:textId="280EFDAB">
      <w:pPr>
        <w:numPr>
          <w:ilvl w:val="0"/>
          <w:numId w:val="30"/>
        </w:numPr>
        <w:ind w:right="612"/>
        <w:rPr>
          <w:lang w:val=""/>
        </w:rPr>
      </w:pPr>
      <w:r w:rsidRPr="00DA609B">
        <w:rPr>
          <w:lang w:val=""/>
        </w:rPr>
        <w:t>Trabajo como empleado a tiempo parcial</w:t>
      </w:r>
    </w:p>
    <w:p w:rsidR="00F83EA9" w:rsidRPr="00DA609B" w:rsidP="00123414" w14:paraId="0254D1F4" w14:textId="7757E793">
      <w:pPr>
        <w:numPr>
          <w:ilvl w:val="0"/>
          <w:numId w:val="30"/>
        </w:numPr>
        <w:ind w:right="612"/>
        <w:rPr>
          <w:lang w:val=""/>
        </w:rPr>
      </w:pPr>
      <w:r w:rsidRPr="00DA609B">
        <w:rPr>
          <w:lang w:val=""/>
        </w:rPr>
        <w:t>Trabajo como empleado a tiempo parcial y como contratista independiente a tiempo parcial</w:t>
      </w:r>
    </w:p>
    <w:p w:rsidR="00211534" w:rsidRPr="00DA609B" w:rsidP="00123414" w14:paraId="44F1246E" w14:textId="53F0DADE">
      <w:pPr>
        <w:numPr>
          <w:ilvl w:val="0"/>
          <w:numId w:val="30"/>
        </w:numPr>
        <w:ind w:right="612"/>
        <w:rPr>
          <w:lang w:val=""/>
        </w:rPr>
      </w:pPr>
      <w:r w:rsidRPr="00DA609B">
        <w:rPr>
          <w:lang w:val=""/>
        </w:rPr>
        <w:t>Trabajo como contratista independiente a tiempo completo</w:t>
      </w:r>
      <w:r w:rsidRPr="00DA609B" w:rsidR="00F83EA9">
        <w:rPr>
          <w:lang w:val=""/>
        </w:rPr>
        <w:t xml:space="preserve"> </w:t>
      </w:r>
    </w:p>
    <w:p w:rsidR="006513A5" w:rsidRPr="00DA609B" w:rsidP="00123414" w14:paraId="2D384075" w14:textId="4FB2802B">
      <w:pPr>
        <w:numPr>
          <w:ilvl w:val="0"/>
          <w:numId w:val="30"/>
        </w:numPr>
        <w:ind w:right="612"/>
        <w:rPr>
          <w:lang w:val=""/>
        </w:rPr>
      </w:pPr>
      <w:r w:rsidRPr="00DA609B">
        <w:rPr>
          <w:lang w:val=""/>
        </w:rPr>
        <w:t>No realizo trabajo remunerado</w:t>
      </w:r>
      <w:r w:rsidRPr="00DA609B" w:rsidR="00F83EA9">
        <w:rPr>
          <w:lang w:val=""/>
        </w:rPr>
        <w:t xml:space="preserve"> </w:t>
      </w:r>
    </w:p>
    <w:p w:rsidR="001F6416" w:rsidRPr="00DA609B" w:rsidP="008245A1" w14:paraId="510DD098" w14:textId="0FA62E2D">
      <w:pPr>
        <w:ind w:right="612"/>
        <w:rPr>
          <w:lang w:val=""/>
        </w:rPr>
      </w:pPr>
    </w:p>
    <w:p w:rsidR="0010715C" w:rsidRPr="00DA609B" w:rsidP="00123414" w14:paraId="697CBB85" w14:textId="1769812D">
      <w:pPr>
        <w:numPr>
          <w:ilvl w:val="0"/>
          <w:numId w:val="8"/>
        </w:numPr>
        <w:spacing w:before="120" w:after="60"/>
        <w:ind w:left="720" w:right="612"/>
        <w:rPr>
          <w:lang w:val=""/>
        </w:rPr>
      </w:pPr>
      <w:r w:rsidRPr="00DA609B">
        <w:rPr>
          <w:lang w:val=""/>
        </w:rPr>
        <w:t xml:space="preserve">¿Es usted persona propietaria de un </w:t>
      </w:r>
      <w:r w:rsidRPr="00DA609B">
        <w:rPr>
          <w:b/>
          <w:lang w:val=""/>
        </w:rPr>
        <w:t>pequeño negocio</w:t>
      </w:r>
      <w:r w:rsidRPr="00DA609B">
        <w:rPr>
          <w:lang w:val=""/>
        </w:rPr>
        <w:t>?</w:t>
      </w:r>
      <w:r w:rsidRPr="00DA609B" w:rsidR="00074501">
        <w:rPr>
          <w:lang w:val=""/>
        </w:rPr>
        <w:t xml:space="preserve"> </w:t>
      </w:r>
    </w:p>
    <w:p w:rsidR="0010715C" w:rsidRPr="00DA609B" w:rsidP="00123414" w14:paraId="6F88B32C" w14:textId="600C7A33">
      <w:pPr>
        <w:numPr>
          <w:ilvl w:val="0"/>
          <w:numId w:val="10"/>
        </w:numPr>
        <w:ind w:right="612"/>
        <w:rPr>
          <w:lang w:val=""/>
        </w:rPr>
      </w:pPr>
      <w:r w:rsidRPr="00DA609B">
        <w:rPr>
          <w:lang w:val=""/>
        </w:rPr>
        <w:t xml:space="preserve">Si </w:t>
      </w:r>
    </w:p>
    <w:p w:rsidR="0010715C" w:rsidRPr="00DA609B" w:rsidP="00123414" w14:paraId="6A4E955E" w14:textId="5AB1DDA8">
      <w:pPr>
        <w:numPr>
          <w:ilvl w:val="0"/>
          <w:numId w:val="10"/>
        </w:numPr>
        <w:ind w:right="612"/>
        <w:rPr>
          <w:lang w:val=""/>
        </w:rPr>
      </w:pPr>
      <w:r w:rsidRPr="00DA609B">
        <w:rPr>
          <w:lang w:val=""/>
        </w:rPr>
        <w:t>No</w:t>
      </w:r>
      <w:r w:rsidRPr="00DA609B">
        <w:rPr>
          <w:lang w:val=""/>
        </w:rPr>
        <w:t xml:space="preserve"> </w:t>
      </w:r>
    </w:p>
    <w:p w:rsidR="0010715C" w:rsidRPr="00DA609B" w:rsidP="008245A1" w14:paraId="262188C5" w14:textId="4C39F830">
      <w:pPr>
        <w:tabs>
          <w:tab w:val="left" w:pos="990"/>
          <w:tab w:val="left" w:pos="1350"/>
        </w:tabs>
        <w:ind w:left="990" w:right="612"/>
        <w:rPr>
          <w:lang w:val=""/>
        </w:rPr>
      </w:pPr>
    </w:p>
    <w:p w:rsidR="00A26C92" w:rsidRPr="00DA609B" w:rsidP="00123414" w14:paraId="59F929BB" w14:textId="699FA0E8">
      <w:pPr>
        <w:numPr>
          <w:ilvl w:val="0"/>
          <w:numId w:val="8"/>
        </w:numPr>
        <w:spacing w:before="120" w:after="60"/>
        <w:ind w:left="720" w:right="612"/>
        <w:rPr>
          <w:lang w:val=""/>
        </w:rPr>
      </w:pPr>
      <w:r w:rsidRPr="00DA609B">
        <w:rPr>
          <w:lang w:val=""/>
        </w:rPr>
        <w:t>¿</w:t>
      </w:r>
      <w:r w:rsidRPr="00DA609B" w:rsidR="0068530F">
        <w:rPr>
          <w:lang w:val=""/>
        </w:rPr>
        <w:t>Dónde</w:t>
      </w:r>
      <w:r w:rsidRPr="00DA609B">
        <w:rPr>
          <w:lang w:val=""/>
        </w:rPr>
        <w:t xml:space="preserve"> vive</w:t>
      </w:r>
      <w:r w:rsidRPr="00DA609B">
        <w:rPr>
          <w:lang w:val=""/>
        </w:rPr>
        <w:t xml:space="preserve">? </w:t>
      </w:r>
      <w:r w:rsidRPr="00DA609B">
        <w:rPr>
          <w:lang w:val=""/>
        </w:rPr>
        <w:t>Por favor seleccione la opción que describa mejor su actual situación</w:t>
      </w:r>
    </w:p>
    <w:p w:rsidR="00A26C92" w:rsidRPr="00DA609B" w:rsidP="00123414" w14:paraId="2F36AEBB" w14:textId="7C98957C">
      <w:pPr>
        <w:numPr>
          <w:ilvl w:val="0"/>
          <w:numId w:val="17"/>
        </w:numPr>
        <w:ind w:left="1440" w:right="612"/>
        <w:rPr>
          <w:lang w:val=""/>
        </w:rPr>
      </w:pPr>
      <w:r w:rsidRPr="00DA609B">
        <w:rPr>
          <w:lang w:val=""/>
        </w:rPr>
        <w:t>En una casa</w:t>
      </w:r>
      <w:r w:rsidRPr="00DA609B" w:rsidR="00F87C9A">
        <w:rPr>
          <w:lang w:val=""/>
        </w:rPr>
        <w:t xml:space="preserve"> o condominio, del que soy/somos persona propietaria</w:t>
      </w:r>
    </w:p>
    <w:p w:rsidR="00A26C92" w:rsidRPr="00DA609B" w:rsidP="00123414" w14:paraId="5FDA0403" w14:textId="416B8818">
      <w:pPr>
        <w:numPr>
          <w:ilvl w:val="0"/>
          <w:numId w:val="17"/>
        </w:numPr>
        <w:ind w:left="1440" w:right="612"/>
        <w:rPr>
          <w:lang w:val=""/>
        </w:rPr>
      </w:pPr>
      <w:r w:rsidRPr="00DA609B">
        <w:rPr>
          <w:lang w:val=""/>
        </w:rPr>
        <w:t>En una casa</w:t>
      </w:r>
      <w:r w:rsidRPr="00DA609B" w:rsidR="003B38D3">
        <w:rPr>
          <w:lang w:val=""/>
        </w:rPr>
        <w:t>,</w:t>
      </w:r>
      <w:r w:rsidRPr="00DA609B">
        <w:rPr>
          <w:lang w:val=""/>
        </w:rPr>
        <w:t xml:space="preserve"> apartamento o</w:t>
      </w:r>
      <w:r w:rsidRPr="00DA609B" w:rsidR="00A970DB">
        <w:rPr>
          <w:lang w:val=""/>
        </w:rPr>
        <w:t xml:space="preserve"> </w:t>
      </w:r>
      <w:r w:rsidRPr="00DA609B">
        <w:rPr>
          <w:lang w:val=""/>
        </w:rPr>
        <w:t xml:space="preserve">unidad </w:t>
      </w:r>
      <w:r w:rsidRPr="00DA609B" w:rsidR="005B27C6">
        <w:rPr>
          <w:lang w:val=""/>
        </w:rPr>
        <w:t xml:space="preserve">habitacional </w:t>
      </w:r>
      <w:r w:rsidRPr="00DA609B">
        <w:rPr>
          <w:lang w:val=""/>
        </w:rPr>
        <w:t>de arrendamiento que yo/nosotros alquilamos</w:t>
      </w:r>
    </w:p>
    <w:p w:rsidR="00A26C92" w:rsidRPr="00DA609B" w:rsidP="00123414" w14:paraId="49D8DD40" w14:textId="174F3BBC">
      <w:pPr>
        <w:numPr>
          <w:ilvl w:val="0"/>
          <w:numId w:val="17"/>
        </w:numPr>
        <w:ind w:left="1440" w:right="612"/>
        <w:rPr>
          <w:lang w:val=""/>
        </w:rPr>
      </w:pPr>
      <w:r w:rsidRPr="00DA609B">
        <w:rPr>
          <w:lang w:val=""/>
        </w:rPr>
        <w:t xml:space="preserve">En un albergue para personas sin hogar o </w:t>
      </w:r>
      <w:r w:rsidRPr="00DA609B" w:rsidR="004440F6">
        <w:rPr>
          <w:lang w:val=""/>
        </w:rPr>
        <w:t>una unidad habitacional de vivienda transitoria</w:t>
      </w:r>
    </w:p>
    <w:p w:rsidR="00A26C92" w:rsidRPr="00DA609B" w:rsidP="00123414" w14:paraId="1FACCB40" w14:textId="0E6CA1FA">
      <w:pPr>
        <w:numPr>
          <w:ilvl w:val="0"/>
          <w:numId w:val="17"/>
        </w:numPr>
        <w:ind w:left="1440" w:right="612"/>
        <w:rPr>
          <w:lang w:val=""/>
        </w:rPr>
      </w:pPr>
      <w:r w:rsidRPr="00DA609B">
        <w:rPr>
          <w:lang w:val=""/>
        </w:rPr>
        <w:t>En una vivienda móvil</w:t>
      </w:r>
    </w:p>
    <w:p w:rsidR="00A970DB" w:rsidRPr="00DA609B" w:rsidP="00123414" w14:paraId="3DF8CFA7" w14:textId="042C32F1">
      <w:pPr>
        <w:numPr>
          <w:ilvl w:val="0"/>
          <w:numId w:val="17"/>
        </w:numPr>
        <w:ind w:left="1440" w:right="612"/>
        <w:rPr>
          <w:lang w:val=""/>
        </w:rPr>
      </w:pPr>
      <w:r w:rsidRPr="00DA609B">
        <w:rPr>
          <w:lang w:val=""/>
        </w:rPr>
        <w:t>E</w:t>
      </w:r>
      <w:r w:rsidRPr="00DA609B" w:rsidR="00A061CA">
        <w:rPr>
          <w:lang w:val=""/>
        </w:rPr>
        <w:t xml:space="preserve">n una residencia donde otra persona es la propietaria </w:t>
      </w:r>
    </w:p>
    <w:p w:rsidR="00257B6A" w:rsidRPr="00DA609B" w:rsidP="00123414" w14:paraId="0FF3E829" w14:textId="456F98E6">
      <w:pPr>
        <w:numPr>
          <w:ilvl w:val="0"/>
          <w:numId w:val="17"/>
        </w:numPr>
        <w:ind w:left="1440" w:right="612"/>
        <w:rPr>
          <w:lang w:val=""/>
        </w:rPr>
      </w:pPr>
      <w:r w:rsidRPr="00DA609B">
        <w:rPr>
          <w:lang w:val=""/>
        </w:rPr>
        <w:t xml:space="preserve">En una residencia estudiantil, por </w:t>
      </w:r>
      <w:r w:rsidRPr="00DA609B" w:rsidR="00EB789D">
        <w:rPr>
          <w:lang w:val=""/>
        </w:rPr>
        <w:t>ejemplo,</w:t>
      </w:r>
      <w:r w:rsidRPr="00DA609B">
        <w:rPr>
          <w:lang w:val=""/>
        </w:rPr>
        <w:t xml:space="preserve"> un dormitorio</w:t>
      </w:r>
    </w:p>
    <w:p w:rsidR="00A26C92" w:rsidRPr="00DA609B" w:rsidP="00123414" w14:paraId="71A83156" w14:textId="23E3C347">
      <w:pPr>
        <w:numPr>
          <w:ilvl w:val="0"/>
          <w:numId w:val="17"/>
        </w:numPr>
        <w:spacing w:before="120" w:after="60"/>
        <w:ind w:left="1440" w:right="612"/>
        <w:rPr>
          <w:lang w:val=""/>
        </w:rPr>
      </w:pPr>
      <w:r>
        <w:rPr>
          <w:lang w:val=""/>
        </w:rPr>
        <w:t>Otro</w:t>
      </w:r>
      <w:r w:rsidRPr="00DA609B" w:rsidR="00DC3F11">
        <w:rPr>
          <w:lang w:val=""/>
        </w:rPr>
        <w:t xml:space="preserve"> – </w:t>
      </w:r>
      <w:r>
        <w:rPr>
          <w:lang w:val=""/>
        </w:rPr>
        <w:t>Por favor</w:t>
      </w:r>
      <w:r w:rsidRPr="00DA609B" w:rsidR="00DC3F11">
        <w:rPr>
          <w:lang w:val=""/>
        </w:rPr>
        <w:t xml:space="preserve"> </w:t>
      </w:r>
      <w:r>
        <w:rPr>
          <w:lang w:val=""/>
        </w:rPr>
        <w:t>e</w:t>
      </w:r>
      <w:r w:rsidRPr="00DA609B" w:rsidR="00DC3F11">
        <w:rPr>
          <w:lang w:val=""/>
        </w:rPr>
        <w:t>specif</w:t>
      </w:r>
      <w:r>
        <w:rPr>
          <w:lang w:val=""/>
        </w:rPr>
        <w:t>ique</w:t>
      </w:r>
      <w:r w:rsidRPr="00DA609B" w:rsidR="00DC3F11">
        <w:rPr>
          <w:lang w:val=""/>
        </w:rPr>
        <w:t>: _________________</w:t>
      </w:r>
      <w:r w:rsidRPr="00DA609B">
        <w:rPr>
          <w:lang w:val=""/>
        </w:rPr>
        <w:br/>
      </w:r>
    </w:p>
    <w:p w:rsidR="00AB2271" w:rsidRPr="00DA609B" w:rsidP="00123414" w14:paraId="53F4B707" w14:textId="2408B2DA">
      <w:pPr>
        <w:numPr>
          <w:ilvl w:val="0"/>
          <w:numId w:val="8"/>
        </w:numPr>
        <w:spacing w:before="120" w:after="60"/>
        <w:ind w:left="720" w:right="612"/>
        <w:rPr>
          <w:lang w:val=""/>
        </w:rPr>
      </w:pPr>
      <w:r w:rsidRPr="00DA609B">
        <w:rPr>
          <w:lang w:val=""/>
        </w:rPr>
        <w:t>¿Cuál de los siguientes</w:t>
      </w:r>
      <w:r w:rsidRPr="00DA609B">
        <w:rPr>
          <w:lang w:val=""/>
        </w:rPr>
        <w:t xml:space="preserve"> </w:t>
      </w:r>
      <w:r w:rsidRPr="00DA609B">
        <w:rPr>
          <w:b/>
          <w:bCs/>
          <w:lang w:val=""/>
        </w:rPr>
        <w:t>dispositivos</w:t>
      </w:r>
      <w:r w:rsidRPr="00DA609B">
        <w:rPr>
          <w:lang w:val=""/>
        </w:rPr>
        <w:t xml:space="preserve"> </w:t>
      </w:r>
      <w:r w:rsidRPr="00DA609B">
        <w:rPr>
          <w:lang w:val=""/>
        </w:rPr>
        <w:t>utiliza usted de manera diaria o muy a menudo</w:t>
      </w:r>
      <w:r w:rsidRPr="00DA609B" w:rsidR="00EB0028">
        <w:rPr>
          <w:lang w:val=""/>
        </w:rPr>
        <w:t xml:space="preserve">? </w:t>
      </w:r>
      <w:r w:rsidRPr="00DA609B">
        <w:rPr>
          <w:lang w:val=""/>
        </w:rPr>
        <w:t>Seleccione todos los que correspondan</w:t>
      </w:r>
      <w:r w:rsidRPr="00DA609B" w:rsidR="003E0904">
        <w:rPr>
          <w:lang w:val=""/>
        </w:rPr>
        <w:t>.</w:t>
      </w:r>
      <w:r w:rsidRPr="00DA609B" w:rsidR="00EB0028">
        <w:rPr>
          <w:lang w:val=""/>
        </w:rPr>
        <w:t xml:space="preserve"> </w:t>
      </w:r>
      <w:r w:rsidRPr="00DA609B" w:rsidR="00907DA4">
        <w:rPr>
          <w:lang w:val=""/>
        </w:rPr>
        <w:br/>
      </w:r>
      <w:r w:rsidRPr="00DA609B" w:rsidR="00613CE1">
        <w:rPr>
          <w:i/>
          <w:iCs/>
          <w:lang w:val=""/>
        </w:rPr>
        <w:t>[</w:t>
      </w:r>
      <w:r w:rsidR="0068530F">
        <w:rPr>
          <w:i/>
          <w:iCs/>
          <w:lang w:val=""/>
        </w:rPr>
        <w:t>Nota de programación</w:t>
      </w:r>
      <w:r w:rsidRPr="00DA609B" w:rsidR="00613CE1">
        <w:rPr>
          <w:i/>
          <w:iCs/>
          <w:lang w:val=""/>
        </w:rPr>
        <w:t xml:space="preserve">: </w:t>
      </w:r>
      <w:r w:rsidR="0068530F">
        <w:rPr>
          <w:i/>
          <w:iCs/>
          <w:lang w:val=""/>
        </w:rPr>
        <w:t>Rotar la lista</w:t>
      </w:r>
      <w:r w:rsidRPr="00DA609B" w:rsidR="00613CE1">
        <w:rPr>
          <w:i/>
          <w:iCs/>
          <w:lang w:val=""/>
        </w:rPr>
        <w:t>]</w:t>
      </w:r>
      <w:r w:rsidRPr="00DA609B" w:rsidR="00907DA4">
        <w:rPr>
          <w:lang w:val=""/>
        </w:rPr>
        <w:tab/>
      </w:r>
    </w:p>
    <w:p w:rsidR="00AB2271" w:rsidRPr="00DA609B" w:rsidP="00123414" w14:paraId="467A50E9" w14:textId="4BA1EA27">
      <w:pPr>
        <w:numPr>
          <w:ilvl w:val="0"/>
          <w:numId w:val="11"/>
        </w:numPr>
        <w:ind w:right="612"/>
        <w:rPr>
          <w:lang w:val=""/>
        </w:rPr>
      </w:pPr>
      <w:r w:rsidRPr="00DA609B">
        <w:rPr>
          <w:lang w:val=""/>
        </w:rPr>
        <w:t>Computadora de escritorio</w:t>
      </w:r>
      <w:r w:rsidRPr="00DA609B" w:rsidR="00E00C9E">
        <w:rPr>
          <w:lang w:val=""/>
        </w:rPr>
        <w:t xml:space="preserve"> </w:t>
      </w:r>
      <w:r w:rsidRPr="00DA609B" w:rsidR="00825FC6">
        <w:rPr>
          <w:lang w:val=""/>
        </w:rPr>
        <w:t xml:space="preserve">o </w:t>
      </w:r>
      <w:r w:rsidRPr="00DA609B">
        <w:rPr>
          <w:lang w:val=""/>
        </w:rPr>
        <w:t xml:space="preserve">portátil </w:t>
      </w:r>
      <w:r w:rsidRPr="00DA609B" w:rsidR="00825FC6">
        <w:rPr>
          <w:lang w:val=""/>
        </w:rPr>
        <w:t xml:space="preserve"> </w:t>
      </w:r>
    </w:p>
    <w:p w:rsidR="00AB2271" w:rsidRPr="00DA609B" w:rsidP="00123414" w14:paraId="7323434C" w14:textId="6F86CB97">
      <w:pPr>
        <w:numPr>
          <w:ilvl w:val="0"/>
          <w:numId w:val="11"/>
        </w:numPr>
        <w:ind w:right="612"/>
        <w:rPr>
          <w:lang w:val=""/>
        </w:rPr>
      </w:pPr>
      <w:r w:rsidRPr="00DA609B">
        <w:rPr>
          <w:lang w:val=""/>
        </w:rPr>
        <w:t>Tablet</w:t>
      </w:r>
      <w:r w:rsidRPr="00DA609B" w:rsidR="00EB789D">
        <w:rPr>
          <w:lang w:val=""/>
        </w:rPr>
        <w:t>a</w:t>
      </w:r>
      <w:r w:rsidRPr="00DA609B">
        <w:rPr>
          <w:lang w:val=""/>
        </w:rPr>
        <w:t xml:space="preserve"> (iPad </w:t>
      </w:r>
      <w:r w:rsidRPr="00DA609B" w:rsidR="0087565D">
        <w:rPr>
          <w:lang w:val=""/>
        </w:rPr>
        <w:t>u</w:t>
      </w:r>
      <w:r w:rsidRPr="00DA609B">
        <w:rPr>
          <w:lang w:val=""/>
        </w:rPr>
        <w:t xml:space="preserve"> o</w:t>
      </w:r>
      <w:r w:rsidRPr="00DA609B" w:rsidR="00EB789D">
        <w:rPr>
          <w:lang w:val=""/>
        </w:rPr>
        <w:t>tras marcas</w:t>
      </w:r>
      <w:r w:rsidRPr="00DA609B">
        <w:rPr>
          <w:lang w:val=""/>
        </w:rPr>
        <w:t>)</w:t>
      </w:r>
    </w:p>
    <w:p w:rsidR="00AB2271" w:rsidRPr="00DA609B" w:rsidP="00123414" w14:paraId="677935E5" w14:textId="06A559CD">
      <w:pPr>
        <w:numPr>
          <w:ilvl w:val="0"/>
          <w:numId w:val="11"/>
        </w:numPr>
        <w:ind w:right="612"/>
        <w:rPr>
          <w:lang w:val=""/>
        </w:rPr>
      </w:pPr>
      <w:r w:rsidRPr="00DA609B">
        <w:rPr>
          <w:lang w:val=""/>
        </w:rPr>
        <w:t>Teléfono inteligente</w:t>
      </w:r>
      <w:r w:rsidRPr="00DA609B">
        <w:rPr>
          <w:lang w:val=""/>
        </w:rPr>
        <w:t xml:space="preserve"> (</w:t>
      </w:r>
      <w:r w:rsidRPr="00DA609B">
        <w:rPr>
          <w:lang w:val=""/>
        </w:rPr>
        <w:t>Teléfono portátil con conexión a internet y capacidad para correr aplicaciones</w:t>
      </w:r>
      <w:r w:rsidRPr="00DA609B">
        <w:rPr>
          <w:lang w:val=""/>
        </w:rPr>
        <w:t>)</w:t>
      </w:r>
    </w:p>
    <w:p w:rsidR="00AB2271" w:rsidRPr="00DA609B" w:rsidP="00123414" w14:paraId="3D54780A" w14:textId="000F3DD0">
      <w:pPr>
        <w:numPr>
          <w:ilvl w:val="0"/>
          <w:numId w:val="11"/>
        </w:numPr>
        <w:ind w:right="612"/>
        <w:rPr>
          <w:lang w:val=""/>
        </w:rPr>
      </w:pPr>
      <w:r w:rsidRPr="00DA609B">
        <w:rPr>
          <w:lang w:val=""/>
        </w:rPr>
        <w:t xml:space="preserve">Teléfono </w:t>
      </w:r>
      <w:r w:rsidRPr="00DA609B" w:rsidR="00271D28">
        <w:rPr>
          <w:lang w:val=""/>
        </w:rPr>
        <w:t>no inteligente</w:t>
      </w:r>
      <w:r w:rsidRPr="00DA609B">
        <w:rPr>
          <w:lang w:val=""/>
        </w:rPr>
        <w:t xml:space="preserve"> </w:t>
      </w:r>
      <w:r w:rsidRPr="00DA609B" w:rsidR="00271D28">
        <w:rPr>
          <w:lang w:val=""/>
        </w:rPr>
        <w:t>(Teléfono básico, sin conexión a internet ni capacidad para correr aplicaciones)</w:t>
      </w:r>
    </w:p>
    <w:p w:rsidR="00AB2271" w:rsidRPr="00DA609B" w:rsidP="00123414" w14:paraId="5A6932D0" w14:textId="5148903D">
      <w:pPr>
        <w:numPr>
          <w:ilvl w:val="0"/>
          <w:numId w:val="11"/>
        </w:numPr>
        <w:ind w:right="612"/>
        <w:rPr>
          <w:lang w:val=""/>
        </w:rPr>
      </w:pPr>
      <w:r w:rsidRPr="00DA609B">
        <w:rPr>
          <w:lang w:val=""/>
        </w:rPr>
        <w:t>Lector electrónico de libros</w:t>
      </w:r>
      <w:r w:rsidRPr="00DA609B">
        <w:rPr>
          <w:lang w:val=""/>
        </w:rPr>
        <w:t xml:space="preserve"> (</w:t>
      </w:r>
      <w:r w:rsidRPr="00DA609B">
        <w:rPr>
          <w:lang w:val=""/>
        </w:rPr>
        <w:t xml:space="preserve">Dispositivos digitales de lectura, ej. </w:t>
      </w:r>
      <w:r w:rsidRPr="00DA609B">
        <w:rPr>
          <w:lang w:val=""/>
        </w:rPr>
        <w:t>Kindle, etc.)</w:t>
      </w:r>
    </w:p>
    <w:p w:rsidR="00E00C9E" w:rsidRPr="00DA609B" w:rsidP="00123414" w14:paraId="429CE654" w14:textId="2BFD17E1">
      <w:pPr>
        <w:numPr>
          <w:ilvl w:val="0"/>
          <w:numId w:val="11"/>
        </w:numPr>
        <w:ind w:right="612"/>
        <w:rPr>
          <w:lang w:val=""/>
        </w:rPr>
      </w:pPr>
      <w:r w:rsidRPr="00DA609B">
        <w:rPr>
          <w:lang w:val=""/>
        </w:rPr>
        <w:t>Asistente de hogar activado por voz</w:t>
      </w:r>
      <w:r w:rsidRPr="00DA609B" w:rsidR="00FE0B44">
        <w:rPr>
          <w:lang w:val=""/>
        </w:rPr>
        <w:t xml:space="preserve"> (Google Home, Alexa) </w:t>
      </w:r>
    </w:p>
    <w:p w:rsidR="00AB2271" w:rsidRPr="00DA609B" w:rsidP="008245A1" w14:paraId="134434E8" w14:textId="1237C29E">
      <w:pPr>
        <w:tabs>
          <w:tab w:val="left" w:pos="1350"/>
        </w:tabs>
        <w:ind w:left="270" w:right="612" w:firstLine="720"/>
        <w:rPr>
          <w:lang w:val=""/>
        </w:rPr>
      </w:pPr>
      <w:r w:rsidRPr="00DA609B">
        <w:rPr>
          <w:lang w:val=""/>
        </w:rPr>
        <w:t>9</w:t>
      </w:r>
      <w:r w:rsidRPr="00DA609B">
        <w:rPr>
          <w:lang w:val=""/>
        </w:rPr>
        <w:tab/>
      </w:r>
      <w:r w:rsidRPr="00DA609B" w:rsidR="00271D28">
        <w:rPr>
          <w:lang w:val=""/>
        </w:rPr>
        <w:t>No uso ninguno de los dispositivos listados</w:t>
      </w:r>
      <w:r w:rsidRPr="00DA609B" w:rsidR="00471154">
        <w:rPr>
          <w:lang w:val=""/>
        </w:rPr>
        <w:t xml:space="preserve"> </w:t>
      </w:r>
    </w:p>
    <w:p w:rsidR="001F6416" w:rsidRPr="00DA609B" w:rsidP="008245A1" w14:paraId="18A4D745" w14:textId="54B800CF">
      <w:pPr>
        <w:ind w:left="1080" w:right="612" w:hanging="360"/>
        <w:rPr>
          <w:lang w:val=""/>
        </w:rPr>
      </w:pPr>
    </w:p>
    <w:p w:rsidR="000C1766" w:rsidRPr="00DA609B" w:rsidP="00123414" w14:paraId="5FB1A22B" w14:textId="6B9F11AB">
      <w:pPr>
        <w:numPr>
          <w:ilvl w:val="0"/>
          <w:numId w:val="8"/>
        </w:numPr>
        <w:spacing w:before="120" w:after="60"/>
        <w:ind w:left="720" w:right="612"/>
        <w:rPr>
          <w:lang w:val=""/>
        </w:rPr>
      </w:pPr>
      <w:r w:rsidRPr="00DA609B">
        <w:rPr>
          <w:lang w:val=""/>
        </w:rPr>
        <w:t xml:space="preserve">Por favor indique cuál es su </w:t>
      </w:r>
      <w:r w:rsidRPr="00DA609B">
        <w:rPr>
          <w:b/>
          <w:bCs/>
          <w:lang w:val=""/>
        </w:rPr>
        <w:t>estado civil</w:t>
      </w:r>
      <w:r w:rsidRPr="00DA609B" w:rsidR="002B6386">
        <w:rPr>
          <w:lang w:val=""/>
        </w:rPr>
        <w:t xml:space="preserve">. </w:t>
      </w:r>
      <w:r w:rsidRPr="00DA609B">
        <w:rPr>
          <w:lang w:val=""/>
        </w:rPr>
        <w:t>Seleccione uno</w:t>
      </w:r>
      <w:r w:rsidRPr="00DA609B" w:rsidR="002B6386">
        <w:rPr>
          <w:lang w:val=""/>
        </w:rPr>
        <w:t>.</w:t>
      </w:r>
    </w:p>
    <w:p w:rsidR="00FC2E34" w:rsidRPr="00DA609B" w:rsidP="00123414" w14:paraId="453266FC" w14:textId="764C6BB7">
      <w:pPr>
        <w:numPr>
          <w:ilvl w:val="0"/>
          <w:numId w:val="12"/>
        </w:numPr>
        <w:ind w:right="612"/>
        <w:rPr>
          <w:lang w:val=""/>
        </w:rPr>
      </w:pPr>
      <w:r w:rsidRPr="00DA609B">
        <w:rPr>
          <w:lang w:val=""/>
        </w:rPr>
        <w:t>Persona soltera</w:t>
      </w:r>
    </w:p>
    <w:p w:rsidR="00B56A11" w:rsidRPr="00DA609B" w:rsidP="00123414" w14:paraId="5A04BA8B" w14:textId="5FB1D997">
      <w:pPr>
        <w:numPr>
          <w:ilvl w:val="0"/>
          <w:numId w:val="12"/>
        </w:numPr>
        <w:ind w:right="612"/>
        <w:rPr>
          <w:lang w:val=""/>
        </w:rPr>
      </w:pPr>
      <w:r w:rsidRPr="00DA609B">
        <w:rPr>
          <w:lang w:val=""/>
        </w:rPr>
        <w:t>Persona casada</w:t>
      </w:r>
    </w:p>
    <w:p w:rsidR="00B56A11" w:rsidRPr="00DA609B" w:rsidP="008245A1" w14:paraId="0FBA594E" w14:textId="04646FFF">
      <w:pPr>
        <w:tabs>
          <w:tab w:val="left" w:pos="1350"/>
        </w:tabs>
        <w:ind w:left="990" w:right="612"/>
        <w:rPr>
          <w:lang w:val=""/>
        </w:rPr>
      </w:pPr>
      <w:r w:rsidRPr="00DA609B">
        <w:rPr>
          <w:lang w:val=""/>
        </w:rPr>
        <w:t>9</w:t>
      </w:r>
      <w:r w:rsidRPr="00DA609B">
        <w:rPr>
          <w:lang w:val=""/>
        </w:rPr>
        <w:tab/>
      </w:r>
      <w:r w:rsidRPr="00DA609B" w:rsidR="002C6BC8">
        <w:rPr>
          <w:lang w:val=""/>
        </w:rPr>
        <w:t>Prefiero no decir</w:t>
      </w:r>
    </w:p>
    <w:p w:rsidR="001B16C8" w:rsidRPr="00DA609B" w:rsidP="002F0C99" w14:paraId="6AC96EC3" w14:textId="46786986">
      <w:pPr>
        <w:rPr>
          <w:lang w:val=""/>
        </w:rPr>
      </w:pPr>
    </w:p>
    <w:p w:rsidR="001B16C8" w:rsidRPr="00DA609B" w14:paraId="197D898A" w14:textId="77777777">
      <w:pPr>
        <w:rPr>
          <w:lang w:val=""/>
        </w:rPr>
      </w:pPr>
      <w:r w:rsidRPr="00DA609B">
        <w:rPr>
          <w:lang w:val=""/>
        </w:rPr>
        <w:br w:type="page"/>
      </w:r>
    </w:p>
    <w:p w:rsidR="00384E31" w:rsidRPr="00DA609B" w:rsidP="00123414" w14:paraId="2537FA39" w14:textId="6BBF7D61">
      <w:pPr>
        <w:numPr>
          <w:ilvl w:val="0"/>
          <w:numId w:val="8"/>
        </w:numPr>
        <w:spacing w:before="120" w:after="60"/>
        <w:ind w:left="720" w:right="612"/>
        <w:rPr>
          <w:lang w:val=""/>
        </w:rPr>
      </w:pPr>
      <w:r w:rsidRPr="00DA609B">
        <w:rPr>
          <w:lang w:val=""/>
        </w:rPr>
        <w:t xml:space="preserve">Solo con motivos de </w:t>
      </w:r>
      <w:r w:rsidRPr="00DA609B" w:rsidR="005D4999">
        <w:rPr>
          <w:lang w:val=""/>
        </w:rPr>
        <w:t>clasificar,</w:t>
      </w:r>
      <w:r w:rsidRPr="00DA609B">
        <w:rPr>
          <w:lang w:val=""/>
        </w:rPr>
        <w:t xml:space="preserve"> </w:t>
      </w:r>
      <w:r w:rsidRPr="00DA609B" w:rsidR="009255A8">
        <w:rPr>
          <w:lang w:val=""/>
        </w:rPr>
        <w:t>podría por favor indicar su género</w:t>
      </w:r>
      <w:r w:rsidRPr="00DA609B">
        <w:rPr>
          <w:lang w:val=""/>
        </w:rPr>
        <w:t>.</w:t>
      </w:r>
    </w:p>
    <w:p w:rsidR="006E1D5A" w:rsidRPr="00DA609B" w:rsidP="00123414" w14:paraId="0E37872E" w14:textId="13CB8BAE">
      <w:pPr>
        <w:numPr>
          <w:ilvl w:val="0"/>
          <w:numId w:val="31"/>
        </w:numPr>
        <w:ind w:right="612"/>
        <w:rPr>
          <w:lang w:val=""/>
        </w:rPr>
      </w:pPr>
      <w:r w:rsidRPr="00DA609B">
        <w:rPr>
          <w:lang w:val=""/>
        </w:rPr>
        <w:t>Masculino</w:t>
      </w:r>
    </w:p>
    <w:p w:rsidR="006E1D5A" w:rsidRPr="00DA609B" w:rsidP="00123414" w14:paraId="0349B699" w14:textId="33DEA84D">
      <w:pPr>
        <w:numPr>
          <w:ilvl w:val="0"/>
          <w:numId w:val="31"/>
        </w:numPr>
        <w:ind w:right="612"/>
        <w:rPr>
          <w:lang w:val=""/>
        </w:rPr>
      </w:pPr>
      <w:r w:rsidRPr="00DA609B">
        <w:rPr>
          <w:lang w:val=""/>
        </w:rPr>
        <w:t>Femenino</w:t>
      </w:r>
    </w:p>
    <w:p w:rsidR="006E1D5A" w:rsidRPr="00DA609B" w:rsidP="00123414" w14:paraId="3DEEB89D" w14:textId="2C510F92">
      <w:pPr>
        <w:numPr>
          <w:ilvl w:val="0"/>
          <w:numId w:val="31"/>
        </w:numPr>
        <w:ind w:right="612"/>
        <w:rPr>
          <w:lang w:val=""/>
        </w:rPr>
      </w:pPr>
      <w:r w:rsidRPr="00DA609B">
        <w:rPr>
          <w:lang w:val=""/>
        </w:rPr>
        <w:t>No</w:t>
      </w:r>
      <w:r w:rsidRPr="00DA609B" w:rsidR="00B66472">
        <w:rPr>
          <w:lang w:val=""/>
        </w:rPr>
        <w:t>-binar</w:t>
      </w:r>
      <w:r w:rsidRPr="00DA609B">
        <w:rPr>
          <w:lang w:val=""/>
        </w:rPr>
        <w:t>io</w:t>
      </w:r>
      <w:r w:rsidRPr="00DA609B" w:rsidR="003D014D">
        <w:rPr>
          <w:lang w:val=""/>
        </w:rPr>
        <w:t xml:space="preserve"> </w:t>
      </w:r>
      <w:r w:rsidRPr="00DA609B">
        <w:rPr>
          <w:lang w:val=""/>
        </w:rPr>
        <w:t>o no conforme con su género</w:t>
      </w:r>
    </w:p>
    <w:p w:rsidR="00384E31" w:rsidRPr="00DA609B" w:rsidP="00123414" w14:paraId="2C146648" w14:textId="6E15DE13">
      <w:pPr>
        <w:numPr>
          <w:ilvl w:val="0"/>
          <w:numId w:val="31"/>
        </w:numPr>
        <w:ind w:right="612"/>
        <w:rPr>
          <w:lang w:val=""/>
        </w:rPr>
      </w:pPr>
      <w:r w:rsidRPr="00DA609B">
        <w:rPr>
          <w:lang w:val=""/>
        </w:rPr>
        <w:t>Otro</w:t>
      </w:r>
      <w:r w:rsidRPr="00DA609B" w:rsidR="00D45548">
        <w:rPr>
          <w:lang w:val=""/>
        </w:rPr>
        <w:t xml:space="preserve"> – </w:t>
      </w:r>
      <w:r w:rsidRPr="00DA609B">
        <w:rPr>
          <w:lang w:val=""/>
        </w:rPr>
        <w:t>Por favor especifique</w:t>
      </w:r>
      <w:r w:rsidRPr="00DA609B" w:rsidR="00D45548">
        <w:rPr>
          <w:lang w:val=""/>
        </w:rPr>
        <w:t>: ___________________</w:t>
      </w:r>
    </w:p>
    <w:p w:rsidR="007943B3" w:rsidRPr="00DA609B" w:rsidP="00123414" w14:paraId="0F104155" w14:textId="4CDBD60C">
      <w:pPr>
        <w:numPr>
          <w:ilvl w:val="0"/>
          <w:numId w:val="31"/>
        </w:numPr>
        <w:ind w:right="612"/>
        <w:rPr>
          <w:lang w:val=""/>
        </w:rPr>
      </w:pPr>
      <w:r w:rsidRPr="00DA609B">
        <w:rPr>
          <w:lang w:val=""/>
        </w:rPr>
        <w:t>Prefiero no responder</w:t>
      </w:r>
    </w:p>
    <w:p w:rsidR="00384E31" w:rsidRPr="00DA609B" w:rsidP="00384E31" w14:paraId="3819EEA8" w14:textId="5D4DC308">
      <w:pPr>
        <w:spacing w:before="120" w:after="60"/>
        <w:ind w:left="360" w:right="612"/>
        <w:rPr>
          <w:lang w:val=""/>
        </w:rPr>
      </w:pPr>
    </w:p>
    <w:p w:rsidR="002F509A" w:rsidRPr="00DA609B" w:rsidP="00123414" w14:paraId="20E096E2" w14:textId="14D03CF9">
      <w:pPr>
        <w:numPr>
          <w:ilvl w:val="0"/>
          <w:numId w:val="8"/>
        </w:numPr>
        <w:spacing w:before="120" w:after="60"/>
        <w:ind w:left="720" w:right="612"/>
        <w:rPr>
          <w:lang w:val=""/>
        </w:rPr>
      </w:pPr>
      <w:r w:rsidRPr="00DA609B">
        <w:rPr>
          <w:lang w:val=""/>
        </w:rPr>
        <w:t>Incluyéndose ¿Cuántas personas en su hogar</w:t>
      </w:r>
      <w:r w:rsidRPr="00DA609B" w:rsidR="00562E40">
        <w:rPr>
          <w:lang w:val=""/>
        </w:rPr>
        <w:t>*</w:t>
      </w:r>
      <w:r w:rsidRPr="00DA609B">
        <w:rPr>
          <w:lang w:val=""/>
        </w:rPr>
        <w:t xml:space="preserve"> </w:t>
      </w:r>
      <w:r w:rsidRPr="00DA609B">
        <w:rPr>
          <w:lang w:val=""/>
        </w:rPr>
        <w:t>son adultos de 18 años o mayores</w:t>
      </w:r>
      <w:r w:rsidRPr="00DA609B">
        <w:rPr>
          <w:lang w:val=""/>
        </w:rPr>
        <w:t xml:space="preserve">? </w:t>
      </w:r>
      <w:r w:rsidRPr="00DA609B">
        <w:rPr>
          <w:lang w:val=""/>
        </w:rPr>
        <w:t>Seleccione solo una respuesta</w:t>
      </w:r>
      <w:r w:rsidRPr="00DA609B">
        <w:rPr>
          <w:lang w:val=""/>
        </w:rPr>
        <w:t>.</w:t>
      </w:r>
      <w:r w:rsidRPr="00DA609B" w:rsidR="00562E40">
        <w:rPr>
          <w:lang w:val=""/>
        </w:rPr>
        <w:t xml:space="preserve"> </w:t>
      </w:r>
    </w:p>
    <w:p w:rsidR="002F509A" w:rsidRPr="00DA609B" w:rsidP="008245A1" w14:paraId="0643062C" w14:textId="77777777">
      <w:pPr>
        <w:ind w:left="990" w:right="612"/>
        <w:rPr>
          <w:lang w:val=""/>
        </w:rPr>
      </w:pPr>
      <w:r w:rsidRPr="00DA609B">
        <w:rPr>
          <w:lang w:val=""/>
        </w:rPr>
        <w:t>1</w:t>
      </w:r>
    </w:p>
    <w:p w:rsidR="002F509A" w:rsidRPr="00DA609B" w:rsidP="008245A1" w14:paraId="545083A6" w14:textId="77777777">
      <w:pPr>
        <w:ind w:left="990" w:right="612"/>
        <w:rPr>
          <w:lang w:val=""/>
        </w:rPr>
      </w:pPr>
      <w:r w:rsidRPr="00DA609B">
        <w:rPr>
          <w:lang w:val=""/>
        </w:rPr>
        <w:t>2</w:t>
      </w:r>
    </w:p>
    <w:p w:rsidR="002F509A" w:rsidRPr="00DA609B" w:rsidP="008245A1" w14:paraId="2FD763F4" w14:textId="77777777">
      <w:pPr>
        <w:ind w:left="990" w:right="612"/>
        <w:rPr>
          <w:lang w:val=""/>
        </w:rPr>
      </w:pPr>
      <w:r w:rsidRPr="00DA609B">
        <w:rPr>
          <w:lang w:val=""/>
        </w:rPr>
        <w:t>3</w:t>
      </w:r>
    </w:p>
    <w:p w:rsidR="002F509A" w:rsidRPr="00DA609B" w:rsidP="008245A1" w14:paraId="752249A6" w14:textId="77777777">
      <w:pPr>
        <w:ind w:left="990" w:right="612"/>
        <w:rPr>
          <w:lang w:val=""/>
        </w:rPr>
      </w:pPr>
      <w:r w:rsidRPr="00DA609B">
        <w:rPr>
          <w:lang w:val=""/>
        </w:rPr>
        <w:t>4</w:t>
      </w:r>
    </w:p>
    <w:p w:rsidR="002F509A" w:rsidRPr="00DA609B" w:rsidP="008245A1" w14:paraId="3F70667B" w14:textId="77777777">
      <w:pPr>
        <w:ind w:left="990" w:right="612"/>
        <w:rPr>
          <w:lang w:val=""/>
        </w:rPr>
      </w:pPr>
      <w:r w:rsidRPr="00DA609B">
        <w:rPr>
          <w:lang w:val=""/>
        </w:rPr>
        <w:t>5</w:t>
      </w:r>
    </w:p>
    <w:p w:rsidR="002F509A" w:rsidRPr="00DA609B" w:rsidP="008245A1" w14:paraId="56185C37" w14:textId="27D41F18">
      <w:pPr>
        <w:ind w:left="990" w:right="612"/>
        <w:rPr>
          <w:lang w:val=""/>
        </w:rPr>
      </w:pPr>
      <w:r w:rsidRPr="00DA609B">
        <w:rPr>
          <w:lang w:val=""/>
        </w:rPr>
        <w:t>6</w:t>
      </w:r>
      <w:r w:rsidRPr="00DA609B" w:rsidR="00562E40">
        <w:rPr>
          <w:lang w:val=""/>
        </w:rPr>
        <w:t>+</w:t>
      </w:r>
    </w:p>
    <w:p w:rsidR="00F12A61" w:rsidRPr="00DA609B" w:rsidP="008245A1" w14:paraId="646C9076" w14:textId="64CB98F2">
      <w:pPr>
        <w:ind w:left="990" w:right="612"/>
        <w:rPr>
          <w:lang w:val=""/>
        </w:rPr>
      </w:pPr>
    </w:p>
    <w:p w:rsidR="00F12A61" w:rsidRPr="00DA609B" w:rsidP="00123414" w14:paraId="35376739" w14:textId="0A73F990">
      <w:pPr>
        <w:numPr>
          <w:ilvl w:val="0"/>
          <w:numId w:val="8"/>
        </w:numPr>
        <w:spacing w:before="120" w:after="60"/>
        <w:ind w:left="720" w:right="612"/>
        <w:rPr>
          <w:b/>
          <w:bCs/>
          <w:lang w:val=""/>
        </w:rPr>
      </w:pPr>
      <w:r w:rsidRPr="00DA609B">
        <w:rPr>
          <w:b/>
          <w:bCs/>
          <w:lang w:val=""/>
        </w:rPr>
        <w:t>¿Cuál es el último nivel de estudios que usted ha completado</w:t>
      </w:r>
      <w:r w:rsidRPr="00DA609B">
        <w:rPr>
          <w:b/>
          <w:bCs/>
          <w:lang w:val=""/>
        </w:rPr>
        <w:t xml:space="preserve">? </w:t>
      </w:r>
      <w:r w:rsidRPr="00DA609B">
        <w:rPr>
          <w:b/>
          <w:bCs/>
          <w:lang w:val=""/>
        </w:rPr>
        <w:t>Seleccione solo una respuesta</w:t>
      </w:r>
      <w:r w:rsidRPr="00DA609B">
        <w:rPr>
          <w:b/>
          <w:bCs/>
          <w:lang w:val=""/>
        </w:rPr>
        <w:t>.</w:t>
      </w:r>
    </w:p>
    <w:p w:rsidR="00F12A61" w:rsidRPr="00DA609B" w:rsidP="00123414" w14:paraId="2EBA5AC0" w14:textId="3975A120">
      <w:pPr>
        <w:numPr>
          <w:ilvl w:val="0"/>
          <w:numId w:val="13"/>
        </w:numPr>
        <w:ind w:right="612"/>
        <w:rPr>
          <w:lang w:val=""/>
        </w:rPr>
      </w:pPr>
      <w:r w:rsidRPr="00DA609B">
        <w:rPr>
          <w:lang w:val=""/>
        </w:rPr>
        <w:t>Inferior al nivel de escuela secundaria</w:t>
      </w:r>
    </w:p>
    <w:p w:rsidR="00F12A61" w:rsidRPr="00DA609B" w:rsidP="00123414" w14:paraId="3E383917" w14:textId="69B7DC12">
      <w:pPr>
        <w:numPr>
          <w:ilvl w:val="0"/>
          <w:numId w:val="13"/>
        </w:numPr>
        <w:ind w:right="612"/>
        <w:rPr>
          <w:lang w:val=""/>
        </w:rPr>
      </w:pPr>
      <w:r w:rsidRPr="00DA609B">
        <w:rPr>
          <w:lang w:val=""/>
        </w:rPr>
        <w:t xml:space="preserve">Escuela secundaria </w:t>
      </w:r>
    </w:p>
    <w:p w:rsidR="00F12A61" w:rsidRPr="00DA609B" w:rsidP="00123414" w14:paraId="0DF2E9D2" w14:textId="2999FC37">
      <w:pPr>
        <w:numPr>
          <w:ilvl w:val="0"/>
          <w:numId w:val="13"/>
        </w:numPr>
        <w:ind w:right="612"/>
        <w:rPr>
          <w:lang w:val=""/>
        </w:rPr>
      </w:pPr>
      <w:r w:rsidRPr="00DA609B">
        <w:rPr>
          <w:lang w:val=""/>
        </w:rPr>
        <w:t>Título universitario de dos años</w:t>
      </w:r>
      <w:r w:rsidRPr="00DA609B">
        <w:rPr>
          <w:lang w:val=""/>
        </w:rPr>
        <w:t>/</w:t>
      </w:r>
      <w:r w:rsidRPr="00DA609B">
        <w:rPr>
          <w:lang w:val=""/>
        </w:rPr>
        <w:t>grado asociado</w:t>
      </w:r>
    </w:p>
    <w:p w:rsidR="00F12A61" w:rsidRPr="00DA609B" w:rsidP="00123414" w14:paraId="3B00D530" w14:textId="14298BC0">
      <w:pPr>
        <w:numPr>
          <w:ilvl w:val="0"/>
          <w:numId w:val="13"/>
        </w:numPr>
        <w:ind w:right="612"/>
        <w:rPr>
          <w:lang w:val=""/>
        </w:rPr>
      </w:pPr>
      <w:r w:rsidRPr="00DA609B">
        <w:rPr>
          <w:lang w:val=""/>
        </w:rPr>
        <w:t>Título universitario de cuatro años</w:t>
      </w:r>
    </w:p>
    <w:p w:rsidR="00F12A61" w:rsidRPr="00DA609B" w:rsidP="00123414" w14:paraId="29FF593F" w14:textId="7B17D0CB">
      <w:pPr>
        <w:numPr>
          <w:ilvl w:val="0"/>
          <w:numId w:val="13"/>
        </w:numPr>
        <w:ind w:right="612"/>
        <w:rPr>
          <w:lang w:val=""/>
        </w:rPr>
      </w:pPr>
      <w:r w:rsidRPr="00DA609B">
        <w:rPr>
          <w:lang w:val=""/>
        </w:rPr>
        <w:t>Postgrado</w:t>
      </w:r>
    </w:p>
    <w:p w:rsidR="00F12A61" w:rsidRPr="00DA609B" w:rsidP="00123414" w14:paraId="440F9250" w14:textId="521B0223">
      <w:pPr>
        <w:numPr>
          <w:ilvl w:val="0"/>
          <w:numId w:val="13"/>
        </w:numPr>
        <w:ind w:right="612"/>
        <w:rPr>
          <w:lang w:val=""/>
        </w:rPr>
      </w:pPr>
      <w:r w:rsidRPr="00DA609B">
        <w:rPr>
          <w:lang w:val=""/>
        </w:rPr>
        <w:t>Escuela técnica y de oficios (Otro</w:t>
      </w:r>
      <w:r w:rsidRPr="00DA609B">
        <w:rPr>
          <w:lang w:val=""/>
        </w:rPr>
        <w:t>)</w:t>
      </w:r>
    </w:p>
    <w:p w:rsidR="004531A5" w:rsidRPr="00DA609B" w:rsidP="00123414" w14:paraId="61662B13" w14:textId="217577D6">
      <w:pPr>
        <w:numPr>
          <w:ilvl w:val="0"/>
          <w:numId w:val="8"/>
        </w:numPr>
        <w:spacing w:before="120" w:after="60"/>
        <w:ind w:left="720" w:right="612"/>
        <w:rPr>
          <w:i/>
          <w:iCs/>
          <w:lang w:val=""/>
        </w:rPr>
      </w:pPr>
      <w:r w:rsidRPr="00DA609B">
        <w:rPr>
          <w:lang w:val=""/>
        </w:rPr>
        <w:t xml:space="preserve">Estamos intentando clasificar personas en amplios grupos según el ingreso. Para ello, podría por favor decirme </w:t>
      </w:r>
      <w:r w:rsidRPr="00DA609B">
        <w:rPr>
          <w:lang w:val=""/>
        </w:rPr>
        <w:t>(indica</w:t>
      </w:r>
      <w:r w:rsidRPr="00DA609B">
        <w:rPr>
          <w:lang w:val=""/>
        </w:rPr>
        <w:t>r</w:t>
      </w:r>
      <w:r w:rsidRPr="00DA609B">
        <w:rPr>
          <w:lang w:val=""/>
        </w:rPr>
        <w:t xml:space="preserve">) </w:t>
      </w:r>
      <w:r w:rsidRPr="00DA609B">
        <w:rPr>
          <w:lang w:val=""/>
        </w:rPr>
        <w:t>¿Cuál de las siguientes categorías representa mejor el ingreso de su</w:t>
      </w:r>
      <w:r w:rsidRPr="00DA609B">
        <w:rPr>
          <w:lang w:val=""/>
        </w:rPr>
        <w:t xml:space="preserve"> </w:t>
      </w:r>
      <w:r w:rsidRPr="00DA609B">
        <w:rPr>
          <w:i/>
          <w:iCs/>
          <w:lang w:val=""/>
        </w:rPr>
        <w:t>hogar</w:t>
      </w:r>
      <w:r w:rsidRPr="00DA609B" w:rsidR="00F0393B">
        <w:rPr>
          <w:lang w:val=""/>
        </w:rPr>
        <w:t>/</w:t>
      </w:r>
      <w:r w:rsidRPr="00DA609B">
        <w:rPr>
          <w:i/>
          <w:iCs/>
          <w:lang w:val=""/>
        </w:rPr>
        <w:t>familia</w:t>
      </w:r>
      <w:r>
        <w:rPr>
          <w:rStyle w:val="FootnoteReference"/>
          <w:lang w:val=""/>
        </w:rPr>
        <w:footnoteReference w:id="3"/>
      </w:r>
      <w:r w:rsidRPr="00DA609B">
        <w:rPr>
          <w:lang w:val=""/>
        </w:rPr>
        <w:t xml:space="preserve"> e</w:t>
      </w:r>
      <w:r w:rsidRPr="00DA609B" w:rsidR="00417ABF">
        <w:rPr>
          <w:lang w:val=""/>
        </w:rPr>
        <w:t xml:space="preserve">n </w:t>
      </w:r>
      <w:r w:rsidRPr="00DA609B">
        <w:rPr>
          <w:lang w:val=""/>
        </w:rPr>
        <w:t>los últimos doce meses</w:t>
      </w:r>
      <w:r w:rsidRPr="00DA609B">
        <w:rPr>
          <w:lang w:val=""/>
        </w:rPr>
        <w:t xml:space="preserve">? </w:t>
      </w:r>
      <w:r w:rsidRPr="00DA609B">
        <w:rPr>
          <w:lang w:val=""/>
        </w:rPr>
        <w:t>Por favor incluya el ingreso de todas las personas miembro del mismo hogar</w:t>
      </w:r>
      <w:r w:rsidRPr="00DA609B" w:rsidR="009F5043">
        <w:rPr>
          <w:lang w:val=""/>
        </w:rPr>
        <w:t xml:space="preserve"> </w:t>
      </w:r>
      <w:r w:rsidRPr="00DA609B" w:rsidR="00C22A65">
        <w:rPr>
          <w:lang w:val=""/>
        </w:rPr>
        <w:t>a partir de</w:t>
      </w:r>
      <w:r w:rsidRPr="00DA609B" w:rsidR="00E86AE5">
        <w:rPr>
          <w:lang w:val=""/>
        </w:rPr>
        <w:t xml:space="preserve"> los 15 años en adelante</w:t>
      </w:r>
      <w:r w:rsidRPr="00DA609B" w:rsidR="004D443D">
        <w:rPr>
          <w:lang w:val=""/>
        </w:rPr>
        <w:t xml:space="preserve">. </w:t>
      </w:r>
      <w:r w:rsidRPr="00DA609B" w:rsidR="00C7043B">
        <w:rPr>
          <w:lang w:val=""/>
        </w:rPr>
        <w:t>Seleccione solo una respuesta</w:t>
      </w:r>
      <w:r w:rsidRPr="00DA609B">
        <w:rPr>
          <w:lang w:val=""/>
        </w:rPr>
        <w:t>.</w:t>
      </w:r>
      <w:r w:rsidRPr="00DA609B" w:rsidR="00A72D56">
        <w:rPr>
          <w:lang w:val=""/>
        </w:rPr>
        <w:t xml:space="preserve"> </w:t>
      </w:r>
      <w:r w:rsidRPr="00DA609B" w:rsidR="00FF5C23">
        <w:rPr>
          <w:i/>
          <w:iCs/>
          <w:lang w:val=""/>
        </w:rPr>
        <w:t>[</w:t>
      </w:r>
      <w:r w:rsidRPr="00DA609B" w:rsidR="00E86AE5">
        <w:rPr>
          <w:i/>
          <w:iCs/>
          <w:lang w:val=""/>
        </w:rPr>
        <w:t>ajuste al Censo</w:t>
      </w:r>
      <w:r w:rsidRPr="00DA609B" w:rsidR="00FF5C23">
        <w:rPr>
          <w:i/>
          <w:iCs/>
          <w:lang w:val=""/>
        </w:rPr>
        <w:t>]</w:t>
      </w:r>
    </w:p>
    <w:p w:rsidR="004531A5" w:rsidRPr="00DA609B" w:rsidP="00123414" w14:paraId="5AF04E7D" w14:textId="061EDA21">
      <w:pPr>
        <w:numPr>
          <w:ilvl w:val="0"/>
          <w:numId w:val="14"/>
        </w:numPr>
        <w:ind w:left="1440" w:right="612" w:hanging="450"/>
        <w:rPr>
          <w:lang w:val=""/>
        </w:rPr>
      </w:pPr>
      <w:r w:rsidRPr="00DA609B">
        <w:rPr>
          <w:lang w:val=""/>
        </w:rPr>
        <w:t>Por debajo de los</w:t>
      </w:r>
      <w:r w:rsidRPr="00DA609B">
        <w:rPr>
          <w:lang w:val=""/>
        </w:rPr>
        <w:t xml:space="preserve"> $15,000</w:t>
      </w:r>
    </w:p>
    <w:p w:rsidR="004531A5" w:rsidRPr="00DA609B" w:rsidP="00123414" w14:paraId="4FFFE63A" w14:textId="6D12497E">
      <w:pPr>
        <w:numPr>
          <w:ilvl w:val="0"/>
          <w:numId w:val="14"/>
        </w:numPr>
        <w:ind w:left="1440" w:right="612" w:hanging="450"/>
        <w:rPr>
          <w:lang w:val=""/>
        </w:rPr>
      </w:pPr>
      <w:r w:rsidRPr="00DA609B">
        <w:rPr>
          <w:lang w:val=""/>
        </w:rPr>
        <w:t xml:space="preserve">De </w:t>
      </w:r>
      <w:r w:rsidRPr="00DA609B">
        <w:rPr>
          <w:lang w:val=""/>
        </w:rPr>
        <w:t xml:space="preserve">$15,000 </w:t>
      </w:r>
      <w:r w:rsidRPr="00DA609B">
        <w:rPr>
          <w:lang w:val=""/>
        </w:rPr>
        <w:t>a menos de</w:t>
      </w:r>
      <w:r w:rsidRPr="00DA609B">
        <w:rPr>
          <w:lang w:val=""/>
        </w:rPr>
        <w:t xml:space="preserve"> $20,000</w:t>
      </w:r>
    </w:p>
    <w:p w:rsidR="004531A5" w:rsidRPr="00DA609B" w:rsidP="00123414" w14:paraId="7EC4CB72" w14:textId="59AA2BFD">
      <w:pPr>
        <w:numPr>
          <w:ilvl w:val="0"/>
          <w:numId w:val="14"/>
        </w:numPr>
        <w:ind w:left="1440" w:right="612" w:hanging="450"/>
        <w:rPr>
          <w:lang w:val=""/>
        </w:rPr>
      </w:pPr>
      <w:r w:rsidRPr="00DA609B">
        <w:rPr>
          <w:lang w:val=""/>
        </w:rPr>
        <w:t xml:space="preserve">De </w:t>
      </w:r>
      <w:r w:rsidRPr="00DA609B">
        <w:rPr>
          <w:lang w:val=""/>
        </w:rPr>
        <w:t xml:space="preserve">$20,000 </w:t>
      </w:r>
      <w:r w:rsidRPr="00DA609B">
        <w:rPr>
          <w:lang w:val=""/>
        </w:rPr>
        <w:t xml:space="preserve">a menos de </w:t>
      </w:r>
      <w:r w:rsidRPr="00DA609B">
        <w:rPr>
          <w:lang w:val=""/>
        </w:rPr>
        <w:t>$30,000</w:t>
      </w:r>
    </w:p>
    <w:p w:rsidR="004531A5" w:rsidRPr="00DA609B" w:rsidP="00123414" w14:paraId="5EBDD643" w14:textId="4A4AB253">
      <w:pPr>
        <w:numPr>
          <w:ilvl w:val="0"/>
          <w:numId w:val="14"/>
        </w:numPr>
        <w:ind w:left="1440" w:right="612" w:hanging="450"/>
        <w:rPr>
          <w:lang w:val=""/>
        </w:rPr>
      </w:pPr>
      <w:r w:rsidRPr="00DA609B">
        <w:rPr>
          <w:lang w:val=""/>
        </w:rPr>
        <w:t xml:space="preserve">De </w:t>
      </w:r>
      <w:r w:rsidRPr="00DA609B">
        <w:rPr>
          <w:lang w:val=""/>
        </w:rPr>
        <w:t xml:space="preserve">$30,000 </w:t>
      </w:r>
      <w:r w:rsidRPr="00DA609B">
        <w:rPr>
          <w:lang w:val=""/>
        </w:rPr>
        <w:t>a menos de $</w:t>
      </w:r>
      <w:r w:rsidRPr="00DA609B">
        <w:rPr>
          <w:lang w:val=""/>
        </w:rPr>
        <w:t>40,000</w:t>
      </w:r>
    </w:p>
    <w:p w:rsidR="004531A5" w:rsidRPr="00DA609B" w:rsidP="00123414" w14:paraId="33D1C04D" w14:textId="6479CC3E">
      <w:pPr>
        <w:numPr>
          <w:ilvl w:val="0"/>
          <w:numId w:val="14"/>
        </w:numPr>
        <w:ind w:left="1440" w:right="612" w:hanging="450"/>
        <w:rPr>
          <w:lang w:val=""/>
        </w:rPr>
      </w:pPr>
      <w:r w:rsidRPr="00DA609B">
        <w:rPr>
          <w:lang w:val=""/>
        </w:rPr>
        <w:t xml:space="preserve">De </w:t>
      </w:r>
      <w:r w:rsidRPr="00DA609B">
        <w:rPr>
          <w:lang w:val=""/>
        </w:rPr>
        <w:t xml:space="preserve">$40,000 </w:t>
      </w:r>
      <w:r w:rsidRPr="00DA609B">
        <w:rPr>
          <w:lang w:val=""/>
        </w:rPr>
        <w:t xml:space="preserve">a menos de </w:t>
      </w:r>
      <w:r w:rsidRPr="00DA609B">
        <w:rPr>
          <w:lang w:val=""/>
        </w:rPr>
        <w:t>$</w:t>
      </w:r>
      <w:r w:rsidRPr="00DA609B" w:rsidR="00727404">
        <w:rPr>
          <w:lang w:val=""/>
        </w:rPr>
        <w:t>6</w:t>
      </w:r>
      <w:r w:rsidRPr="00DA609B">
        <w:rPr>
          <w:lang w:val=""/>
        </w:rPr>
        <w:t>0,000</w:t>
      </w:r>
    </w:p>
    <w:p w:rsidR="004531A5" w:rsidRPr="00DA609B" w:rsidP="00123414" w14:paraId="10CB1C66" w14:textId="28DEEA8B">
      <w:pPr>
        <w:numPr>
          <w:ilvl w:val="0"/>
          <w:numId w:val="14"/>
        </w:numPr>
        <w:ind w:left="1440" w:right="612" w:hanging="450"/>
        <w:rPr>
          <w:lang w:val=""/>
        </w:rPr>
      </w:pPr>
      <w:r w:rsidRPr="00DA609B">
        <w:rPr>
          <w:lang w:val=""/>
        </w:rPr>
        <w:t xml:space="preserve">De </w:t>
      </w:r>
      <w:r w:rsidRPr="00DA609B">
        <w:rPr>
          <w:lang w:val=""/>
        </w:rPr>
        <w:t>$</w:t>
      </w:r>
      <w:r w:rsidRPr="00DA609B" w:rsidR="00727404">
        <w:rPr>
          <w:lang w:val=""/>
        </w:rPr>
        <w:t>6</w:t>
      </w:r>
      <w:r w:rsidRPr="00DA609B">
        <w:rPr>
          <w:lang w:val=""/>
        </w:rPr>
        <w:t xml:space="preserve">0,000 </w:t>
      </w:r>
      <w:r w:rsidRPr="00DA609B">
        <w:rPr>
          <w:lang w:val=""/>
        </w:rPr>
        <w:t xml:space="preserve">a menos de </w:t>
      </w:r>
      <w:r w:rsidRPr="00DA609B">
        <w:rPr>
          <w:lang w:val=""/>
        </w:rPr>
        <w:t>$</w:t>
      </w:r>
      <w:r w:rsidRPr="00DA609B" w:rsidR="00727404">
        <w:rPr>
          <w:lang w:val=""/>
        </w:rPr>
        <w:t>80</w:t>
      </w:r>
      <w:r w:rsidRPr="00DA609B">
        <w:rPr>
          <w:lang w:val=""/>
        </w:rPr>
        <w:t>,000</w:t>
      </w:r>
    </w:p>
    <w:p w:rsidR="004531A5" w:rsidRPr="00DA609B" w:rsidP="00123414" w14:paraId="5B0D2109" w14:textId="3676248C">
      <w:pPr>
        <w:numPr>
          <w:ilvl w:val="0"/>
          <w:numId w:val="14"/>
        </w:numPr>
        <w:ind w:left="1440" w:right="612" w:hanging="450"/>
        <w:rPr>
          <w:lang w:val=""/>
        </w:rPr>
      </w:pPr>
      <w:r w:rsidRPr="00DA609B">
        <w:rPr>
          <w:lang w:val=""/>
        </w:rPr>
        <w:t xml:space="preserve">De </w:t>
      </w:r>
      <w:r w:rsidRPr="00DA609B">
        <w:rPr>
          <w:lang w:val=""/>
        </w:rPr>
        <w:t>$</w:t>
      </w:r>
      <w:r w:rsidRPr="00DA609B" w:rsidR="00727404">
        <w:rPr>
          <w:lang w:val=""/>
        </w:rPr>
        <w:t>80</w:t>
      </w:r>
      <w:r w:rsidRPr="00DA609B">
        <w:rPr>
          <w:lang w:val=""/>
        </w:rPr>
        <w:t xml:space="preserve">,000 </w:t>
      </w:r>
      <w:r w:rsidRPr="00DA609B">
        <w:rPr>
          <w:lang w:val=""/>
        </w:rPr>
        <w:t xml:space="preserve">a menos de </w:t>
      </w:r>
      <w:r w:rsidRPr="00DA609B">
        <w:rPr>
          <w:lang w:val=""/>
        </w:rPr>
        <w:t>$100,000</w:t>
      </w:r>
    </w:p>
    <w:p w:rsidR="004531A5" w:rsidRPr="00DA609B" w:rsidP="00123414" w14:paraId="21B94803" w14:textId="4A474B0B">
      <w:pPr>
        <w:numPr>
          <w:ilvl w:val="0"/>
          <w:numId w:val="14"/>
        </w:numPr>
        <w:ind w:left="1440" w:right="612" w:hanging="450"/>
        <w:rPr>
          <w:lang w:val=""/>
        </w:rPr>
      </w:pPr>
      <w:r w:rsidRPr="00DA609B">
        <w:rPr>
          <w:lang w:val=""/>
        </w:rPr>
        <w:t xml:space="preserve">De </w:t>
      </w:r>
      <w:r w:rsidRPr="00DA609B">
        <w:rPr>
          <w:lang w:val=""/>
        </w:rPr>
        <w:t xml:space="preserve">$100,000 </w:t>
      </w:r>
      <w:r w:rsidRPr="00DA609B">
        <w:rPr>
          <w:lang w:val=""/>
        </w:rPr>
        <w:t xml:space="preserve">a menos de </w:t>
      </w:r>
      <w:r w:rsidRPr="00DA609B">
        <w:rPr>
          <w:lang w:val=""/>
        </w:rPr>
        <w:t>$1</w:t>
      </w:r>
      <w:r w:rsidRPr="00DA609B" w:rsidR="00727404">
        <w:rPr>
          <w:lang w:val=""/>
        </w:rPr>
        <w:t>50</w:t>
      </w:r>
      <w:r w:rsidRPr="00DA609B">
        <w:rPr>
          <w:lang w:val=""/>
        </w:rPr>
        <w:t>,000</w:t>
      </w:r>
    </w:p>
    <w:p w:rsidR="004531A5" w:rsidRPr="00DA609B" w:rsidP="00123414" w14:paraId="5C0C6A96" w14:textId="587FE52B">
      <w:pPr>
        <w:numPr>
          <w:ilvl w:val="0"/>
          <w:numId w:val="14"/>
        </w:numPr>
        <w:ind w:left="1440" w:right="612" w:hanging="450"/>
        <w:rPr>
          <w:lang w:val=""/>
        </w:rPr>
      </w:pPr>
      <w:r w:rsidRPr="00DA609B">
        <w:rPr>
          <w:lang w:val=""/>
        </w:rPr>
        <w:t xml:space="preserve">De </w:t>
      </w:r>
      <w:r w:rsidRPr="00DA609B">
        <w:rPr>
          <w:lang w:val=""/>
        </w:rPr>
        <w:t>$1</w:t>
      </w:r>
      <w:r w:rsidRPr="00DA609B" w:rsidR="00727404">
        <w:rPr>
          <w:lang w:val=""/>
        </w:rPr>
        <w:t>50</w:t>
      </w:r>
      <w:r w:rsidRPr="00DA609B">
        <w:rPr>
          <w:lang w:val=""/>
        </w:rPr>
        <w:t xml:space="preserve">,000 </w:t>
      </w:r>
      <w:r w:rsidRPr="00DA609B">
        <w:rPr>
          <w:lang w:val=""/>
        </w:rPr>
        <w:t xml:space="preserve">a menos de </w:t>
      </w:r>
      <w:r w:rsidRPr="00DA609B">
        <w:rPr>
          <w:lang w:val=""/>
        </w:rPr>
        <w:t>$</w:t>
      </w:r>
      <w:r w:rsidRPr="00DA609B" w:rsidR="00727404">
        <w:rPr>
          <w:lang w:val=""/>
        </w:rPr>
        <w:t>2</w:t>
      </w:r>
      <w:r w:rsidRPr="00DA609B">
        <w:rPr>
          <w:lang w:val=""/>
        </w:rPr>
        <w:t>50,000</w:t>
      </w:r>
    </w:p>
    <w:p w:rsidR="002F509A" w:rsidRPr="00DA609B" w:rsidP="00123414" w14:paraId="7A92A542" w14:textId="3A83B800">
      <w:pPr>
        <w:numPr>
          <w:ilvl w:val="0"/>
          <w:numId w:val="14"/>
        </w:numPr>
        <w:ind w:left="1440" w:right="612" w:hanging="450"/>
        <w:rPr>
          <w:lang w:val=""/>
        </w:rPr>
      </w:pPr>
      <w:r w:rsidRPr="00DA609B">
        <w:rPr>
          <w:lang w:val=""/>
        </w:rPr>
        <w:t xml:space="preserve">Más de </w:t>
      </w:r>
      <w:r w:rsidRPr="00DA609B" w:rsidR="004531A5">
        <w:rPr>
          <w:lang w:val=""/>
        </w:rPr>
        <w:t>$</w:t>
      </w:r>
      <w:r w:rsidRPr="00DA609B" w:rsidR="00727404">
        <w:rPr>
          <w:lang w:val=""/>
        </w:rPr>
        <w:t>2</w:t>
      </w:r>
      <w:r w:rsidRPr="00DA609B" w:rsidR="004531A5">
        <w:rPr>
          <w:lang w:val=""/>
        </w:rPr>
        <w:t xml:space="preserve">50,000 </w:t>
      </w:r>
    </w:p>
    <w:p w:rsidR="00AD7A83" w:rsidRPr="00DA609B" w:rsidP="008245A1" w14:paraId="4505A55D" w14:textId="41AEFB67">
      <w:pPr>
        <w:ind w:right="612"/>
        <w:rPr>
          <w:lang w:val=""/>
        </w:rPr>
      </w:pPr>
    </w:p>
    <w:p w:rsidR="00AD7A83" w:rsidRPr="00DA609B" w:rsidP="00123414" w14:paraId="63D284D9" w14:textId="78B75968">
      <w:pPr>
        <w:numPr>
          <w:ilvl w:val="0"/>
          <w:numId w:val="37"/>
        </w:numPr>
        <w:spacing w:after="60"/>
        <w:ind w:left="720" w:right="612"/>
        <w:rPr>
          <w:b/>
          <w:bCs/>
          <w:lang w:val=""/>
        </w:rPr>
      </w:pPr>
      <w:r w:rsidRPr="00DA609B">
        <w:rPr>
          <w:b/>
          <w:bCs/>
          <w:lang w:val=""/>
        </w:rPr>
        <w:t xml:space="preserve">¿Es usted de origen </w:t>
      </w:r>
      <w:r w:rsidRPr="00DA609B" w:rsidR="0087565D">
        <w:rPr>
          <w:b/>
          <w:bCs/>
          <w:lang w:val=""/>
        </w:rPr>
        <w:t>hispánico</w:t>
      </w:r>
      <w:r w:rsidRPr="00DA609B">
        <w:rPr>
          <w:b/>
          <w:bCs/>
          <w:lang w:val=""/>
        </w:rPr>
        <w:t xml:space="preserve"> o latino (etnia</w:t>
      </w:r>
      <w:r w:rsidRPr="00DA609B">
        <w:rPr>
          <w:b/>
          <w:bCs/>
          <w:lang w:val=""/>
        </w:rPr>
        <w:t>)?</w:t>
      </w:r>
      <w:r w:rsidRPr="00DA609B" w:rsidR="003879A1">
        <w:rPr>
          <w:b/>
          <w:bCs/>
          <w:lang w:val=""/>
        </w:rPr>
        <w:t xml:space="preserve"> </w:t>
      </w:r>
      <w:r w:rsidRPr="00DA609B">
        <w:rPr>
          <w:b/>
          <w:bCs/>
          <w:lang w:val=""/>
        </w:rPr>
        <w:t>Selecciona solo una respuesta</w:t>
      </w:r>
      <w:r w:rsidRPr="00DA609B">
        <w:rPr>
          <w:b/>
          <w:bCs/>
          <w:lang w:val=""/>
        </w:rPr>
        <w:t>.</w:t>
      </w:r>
    </w:p>
    <w:p w:rsidR="00AD7A83" w:rsidRPr="00DA609B" w:rsidP="00123414" w14:paraId="004D4B66" w14:textId="18DFFEFA">
      <w:pPr>
        <w:numPr>
          <w:ilvl w:val="0"/>
          <w:numId w:val="15"/>
        </w:numPr>
        <w:ind w:left="1440" w:right="612"/>
        <w:rPr>
          <w:lang w:val=""/>
        </w:rPr>
      </w:pPr>
      <w:r w:rsidRPr="00DA609B">
        <w:rPr>
          <w:lang w:val=""/>
        </w:rPr>
        <w:t xml:space="preserve">Si </w:t>
      </w:r>
    </w:p>
    <w:p w:rsidR="00AD7A83" w:rsidRPr="00DA609B" w:rsidP="00123414" w14:paraId="30523EAE" w14:textId="77777777">
      <w:pPr>
        <w:numPr>
          <w:ilvl w:val="0"/>
          <w:numId w:val="15"/>
        </w:numPr>
        <w:ind w:left="1440" w:right="612"/>
        <w:rPr>
          <w:lang w:val=""/>
        </w:rPr>
      </w:pPr>
      <w:r w:rsidRPr="00DA609B">
        <w:rPr>
          <w:lang w:val=""/>
        </w:rPr>
        <w:t>No</w:t>
      </w:r>
    </w:p>
    <w:p w:rsidR="00955C7C" w:rsidRPr="00DA609B" w:rsidP="008245A1" w14:paraId="73CA597B" w14:textId="77777777">
      <w:pPr>
        <w:ind w:right="612"/>
        <w:rPr>
          <w:lang w:val=""/>
        </w:rPr>
      </w:pPr>
    </w:p>
    <w:p w:rsidR="00955C7C" w:rsidRPr="00DA609B" w:rsidP="00123414" w14:paraId="52168E3D" w14:textId="46363384">
      <w:pPr>
        <w:numPr>
          <w:ilvl w:val="0"/>
          <w:numId w:val="37"/>
        </w:numPr>
        <w:spacing w:before="120" w:after="60"/>
        <w:ind w:left="720" w:right="612"/>
        <w:rPr>
          <w:b/>
          <w:bCs/>
          <w:i/>
          <w:iCs/>
          <w:lang w:val=""/>
        </w:rPr>
      </w:pPr>
      <w:r w:rsidRPr="00DA609B">
        <w:rPr>
          <w:b/>
          <w:bCs/>
          <w:lang w:val=""/>
        </w:rPr>
        <w:t xml:space="preserve">¿A qué </w:t>
      </w:r>
      <w:r w:rsidRPr="00DA609B" w:rsidR="00365040">
        <w:rPr>
          <w:b/>
          <w:bCs/>
          <w:lang w:val=""/>
        </w:rPr>
        <w:t>raza</w:t>
      </w:r>
      <w:r w:rsidRPr="00DA609B">
        <w:rPr>
          <w:b/>
          <w:bCs/>
          <w:lang w:val=""/>
        </w:rPr>
        <w:t xml:space="preserve"> pertenece usted</w:t>
      </w:r>
      <w:r w:rsidRPr="00DA609B">
        <w:rPr>
          <w:b/>
          <w:bCs/>
          <w:lang w:val=""/>
        </w:rPr>
        <w:t xml:space="preserve">? </w:t>
      </w:r>
      <w:r w:rsidRPr="00DA609B">
        <w:rPr>
          <w:b/>
          <w:bCs/>
          <w:lang w:val=""/>
        </w:rPr>
        <w:t>Por favor seleccione una</w:t>
      </w:r>
      <w:r w:rsidRPr="00DA609B" w:rsidR="00365040">
        <w:rPr>
          <w:b/>
          <w:bCs/>
          <w:lang w:val=""/>
        </w:rPr>
        <w:t xml:space="preserve"> o</w:t>
      </w:r>
      <w:r w:rsidRPr="00DA609B">
        <w:rPr>
          <w:b/>
          <w:bCs/>
          <w:lang w:val=""/>
        </w:rPr>
        <w:t xml:space="preserve"> más respuestas</w:t>
      </w:r>
      <w:r w:rsidRPr="00DA609B">
        <w:rPr>
          <w:b/>
          <w:bCs/>
          <w:lang w:val=""/>
        </w:rPr>
        <w:t>.</w:t>
      </w:r>
      <w:r w:rsidRPr="00DA609B">
        <w:rPr>
          <w:lang w:val=""/>
        </w:rPr>
        <w:br/>
      </w:r>
      <w:r w:rsidRPr="00DA609B" w:rsidR="007F2816">
        <w:rPr>
          <w:i/>
          <w:iCs/>
          <w:lang w:val=""/>
        </w:rPr>
        <w:t>[</w:t>
      </w:r>
      <w:r w:rsidRPr="00DA609B" w:rsidR="00365040">
        <w:rPr>
          <w:i/>
          <w:iCs/>
          <w:lang w:val=""/>
        </w:rPr>
        <w:t>Nota de programación</w:t>
      </w:r>
      <w:r w:rsidRPr="00DA609B" w:rsidR="007F2816">
        <w:rPr>
          <w:i/>
          <w:iCs/>
          <w:lang w:val=""/>
        </w:rPr>
        <w:t xml:space="preserve">: </w:t>
      </w:r>
      <w:r w:rsidRPr="00DA609B" w:rsidR="00365040">
        <w:rPr>
          <w:i/>
          <w:iCs/>
          <w:lang w:val=""/>
        </w:rPr>
        <w:t>Rotar la lista</w:t>
      </w:r>
      <w:r w:rsidRPr="00DA609B" w:rsidR="007F2816">
        <w:rPr>
          <w:i/>
          <w:iCs/>
          <w:lang w:val=""/>
        </w:rPr>
        <w:t>]</w:t>
      </w:r>
    </w:p>
    <w:p w:rsidR="00955C7C" w:rsidRPr="00DA609B" w:rsidP="00123414" w14:paraId="03739E2B" w14:textId="7B427CC1">
      <w:pPr>
        <w:numPr>
          <w:ilvl w:val="0"/>
          <w:numId w:val="16"/>
        </w:numPr>
        <w:ind w:left="1440" w:right="612"/>
        <w:rPr>
          <w:lang w:val=""/>
        </w:rPr>
      </w:pPr>
      <w:r w:rsidRPr="00DA609B">
        <w:rPr>
          <w:lang w:val=""/>
        </w:rPr>
        <w:t>Blanca</w:t>
      </w:r>
    </w:p>
    <w:p w:rsidR="00955C7C" w:rsidRPr="00DA609B" w:rsidP="00123414" w14:paraId="0587857B" w14:textId="12AB60F0">
      <w:pPr>
        <w:numPr>
          <w:ilvl w:val="0"/>
          <w:numId w:val="16"/>
        </w:numPr>
        <w:ind w:left="1440" w:right="612"/>
        <w:rPr>
          <w:lang w:val=""/>
        </w:rPr>
      </w:pPr>
      <w:r w:rsidRPr="00DA609B">
        <w:rPr>
          <w:lang w:val=""/>
        </w:rPr>
        <w:t>Negra o Afroamericana</w:t>
      </w:r>
    </w:p>
    <w:p w:rsidR="00955C7C" w:rsidRPr="00DA609B" w:rsidP="00123414" w14:paraId="3B187974" w14:textId="790DB690">
      <w:pPr>
        <w:numPr>
          <w:ilvl w:val="0"/>
          <w:numId w:val="16"/>
        </w:numPr>
        <w:ind w:left="1440" w:right="612"/>
        <w:rPr>
          <w:lang w:val=""/>
        </w:rPr>
      </w:pPr>
      <w:r w:rsidRPr="00DA609B">
        <w:rPr>
          <w:lang w:val=""/>
        </w:rPr>
        <w:t>Asiática</w:t>
      </w:r>
    </w:p>
    <w:p w:rsidR="00955C7C" w:rsidRPr="00DA609B" w:rsidP="00123414" w14:paraId="34F832B4" w14:textId="0B8EB640">
      <w:pPr>
        <w:numPr>
          <w:ilvl w:val="0"/>
          <w:numId w:val="16"/>
        </w:numPr>
        <w:ind w:left="1440" w:right="612"/>
        <w:rPr>
          <w:lang w:val=""/>
        </w:rPr>
      </w:pPr>
      <w:r w:rsidRPr="00DA609B">
        <w:rPr>
          <w:lang w:val=""/>
        </w:rPr>
        <w:t xml:space="preserve">Nativa de </w:t>
      </w:r>
      <w:r w:rsidRPr="00DA609B" w:rsidR="0087565D">
        <w:rPr>
          <w:lang w:val=""/>
        </w:rPr>
        <w:t>Hawái</w:t>
      </w:r>
      <w:r w:rsidRPr="00DA609B">
        <w:rPr>
          <w:lang w:val=""/>
        </w:rPr>
        <w:t xml:space="preserve"> o de otras Islas del </w:t>
      </w:r>
      <w:r w:rsidRPr="00DA609B" w:rsidR="0087565D">
        <w:rPr>
          <w:lang w:val=""/>
        </w:rPr>
        <w:t>Pacifico</w:t>
      </w:r>
      <w:r w:rsidRPr="00DA609B">
        <w:rPr>
          <w:lang w:val=""/>
        </w:rPr>
        <w:t xml:space="preserve"> </w:t>
      </w:r>
    </w:p>
    <w:p w:rsidR="00955C7C" w:rsidRPr="00DA609B" w:rsidP="00123414" w14:paraId="42385673" w14:textId="5724FE7D">
      <w:pPr>
        <w:numPr>
          <w:ilvl w:val="0"/>
          <w:numId w:val="16"/>
        </w:numPr>
        <w:ind w:left="1440" w:right="612"/>
        <w:rPr>
          <w:lang w:val=""/>
        </w:rPr>
      </w:pPr>
      <w:r w:rsidRPr="00DA609B">
        <w:rPr>
          <w:lang w:val=""/>
        </w:rPr>
        <w:t>Nativa de América o de Alaska</w:t>
      </w:r>
    </w:p>
    <w:p w:rsidR="00D361C8" w:rsidRPr="00DA609B" w:rsidP="00D361C8" w14:paraId="0E22D0A0" w14:textId="77777777">
      <w:pPr>
        <w:ind w:right="612"/>
        <w:rPr>
          <w:lang w:val=""/>
        </w:rPr>
      </w:pPr>
    </w:p>
    <w:p w:rsidR="00D361C8" w:rsidRPr="00DA609B" w:rsidP="001B16C8" w14:paraId="55099717" w14:textId="672B1B6F">
      <w:pPr>
        <w:pStyle w:val="BOLDSECTIONHEADER"/>
        <w:ind w:right="612"/>
        <w:rPr>
          <w:sz w:val="22"/>
          <w:szCs w:val="22"/>
          <w:lang w:val=""/>
        </w:rPr>
      </w:pPr>
      <w:r w:rsidRPr="00DA609B">
        <w:rPr>
          <w:lang w:val=""/>
        </w:rPr>
        <w:br/>
      </w:r>
      <w:r w:rsidRPr="00DA609B" w:rsidR="00B3123C">
        <w:rPr>
          <w:color w:val="0070C0"/>
          <w:sz w:val="22"/>
          <w:szCs w:val="22"/>
          <w:lang w:val=""/>
        </w:rPr>
        <w:t>DATOS SOCIODEMOGRÁFICOS ADICIONALES</w:t>
      </w:r>
    </w:p>
    <w:p w:rsidR="009B680E" w:rsidRPr="00DA609B" w:rsidP="00D361C8" w14:paraId="1F26C1F4" w14:textId="105B25A9">
      <w:pPr>
        <w:ind w:right="612"/>
        <w:rPr>
          <w:lang w:val=""/>
        </w:rPr>
      </w:pPr>
      <w:r w:rsidRPr="00DA609B">
        <w:rPr>
          <w:lang w:val=""/>
        </w:rPr>
        <w:t>¡Solo tres preguntas más!</w:t>
      </w:r>
      <w:r w:rsidRPr="00DA609B">
        <w:rPr>
          <w:lang w:val=""/>
        </w:rPr>
        <w:t xml:space="preserve"> </w:t>
      </w:r>
      <w:r w:rsidRPr="00DA609B">
        <w:rPr>
          <w:lang w:val=""/>
        </w:rPr>
        <w:t>Gracias por sus respuestas</w:t>
      </w:r>
      <w:r w:rsidRPr="00DA609B">
        <w:rPr>
          <w:lang w:val=""/>
        </w:rPr>
        <w:t xml:space="preserve">. </w:t>
      </w:r>
      <w:r w:rsidRPr="00DA609B" w:rsidR="007E2CC0">
        <w:rPr>
          <w:lang w:val=""/>
        </w:rPr>
        <w:t>Aportan un valioso</w:t>
      </w:r>
      <w:r w:rsidRPr="00DA609B">
        <w:rPr>
          <w:lang w:val=""/>
        </w:rPr>
        <w:t xml:space="preserve"> </w:t>
      </w:r>
      <w:r w:rsidRPr="00DA609B" w:rsidR="007E2CC0">
        <w:rPr>
          <w:lang w:val=""/>
        </w:rPr>
        <w:t>conocimiento</w:t>
      </w:r>
      <w:r w:rsidRPr="00DA609B">
        <w:rPr>
          <w:lang w:val=""/>
        </w:rPr>
        <w:t>.</w:t>
      </w:r>
    </w:p>
    <w:p w:rsidR="009B680E" w:rsidRPr="00DA609B" w:rsidP="00D361C8" w14:paraId="528B7683" w14:textId="77777777">
      <w:pPr>
        <w:ind w:right="612"/>
        <w:rPr>
          <w:lang w:val=""/>
        </w:rPr>
      </w:pPr>
    </w:p>
    <w:p w:rsidR="00955C7C" w:rsidRPr="00DA609B" w:rsidP="00123414" w14:paraId="528BA3C5" w14:textId="0ECA06AF">
      <w:pPr>
        <w:numPr>
          <w:ilvl w:val="0"/>
          <w:numId w:val="38"/>
        </w:numPr>
        <w:ind w:left="720" w:right="612"/>
        <w:rPr>
          <w:lang w:val=""/>
        </w:rPr>
      </w:pPr>
      <w:r w:rsidRPr="00DA609B">
        <w:rPr>
          <w:lang w:val=""/>
        </w:rPr>
        <w:t xml:space="preserve">¿Es usted una persona veterana del ejercito de los U.S </w:t>
      </w:r>
      <w:r w:rsidRPr="00DA609B" w:rsidR="00DA5D37">
        <w:rPr>
          <w:lang w:val=""/>
        </w:rPr>
        <w:t>?</w:t>
      </w:r>
    </w:p>
    <w:p w:rsidR="00DA5D37" w:rsidRPr="00DA609B" w:rsidP="00123414" w14:paraId="3E32A9EB" w14:textId="74110662">
      <w:pPr>
        <w:numPr>
          <w:ilvl w:val="0"/>
          <w:numId w:val="28"/>
        </w:numPr>
        <w:ind w:right="612"/>
        <w:rPr>
          <w:lang w:val=""/>
        </w:rPr>
      </w:pPr>
      <w:r w:rsidRPr="00DA609B">
        <w:rPr>
          <w:lang w:val=""/>
        </w:rPr>
        <w:t>Si</w:t>
      </w:r>
    </w:p>
    <w:p w:rsidR="002A209D" w:rsidRPr="00DA609B" w:rsidP="00123414" w14:paraId="0201A091" w14:textId="41ACF773">
      <w:pPr>
        <w:numPr>
          <w:ilvl w:val="0"/>
          <w:numId w:val="28"/>
        </w:numPr>
        <w:ind w:right="612"/>
        <w:rPr>
          <w:lang w:val=""/>
        </w:rPr>
      </w:pPr>
      <w:r w:rsidRPr="00DA609B">
        <w:rPr>
          <w:lang w:val=""/>
        </w:rPr>
        <w:t>No</w:t>
      </w:r>
      <w:r w:rsidRPr="00DA609B">
        <w:rPr>
          <w:lang w:val=""/>
        </w:rPr>
        <w:br/>
      </w:r>
    </w:p>
    <w:p w:rsidR="002A209D" w:rsidRPr="00DA609B" w:rsidP="00123414" w14:paraId="5B40AADD" w14:textId="0CA18EE6">
      <w:pPr>
        <w:numPr>
          <w:ilvl w:val="0"/>
          <w:numId w:val="38"/>
        </w:numPr>
        <w:ind w:left="720" w:right="612"/>
        <w:rPr>
          <w:lang w:val=""/>
        </w:rPr>
      </w:pPr>
      <w:r w:rsidRPr="00DA609B">
        <w:rPr>
          <w:lang w:val=""/>
        </w:rPr>
        <w:t xml:space="preserve">¿Es usted actualmente una persona miembro del </w:t>
      </w:r>
      <w:r w:rsidRPr="00DA609B" w:rsidR="00255E5C">
        <w:rPr>
          <w:lang w:val=""/>
        </w:rPr>
        <w:t>ejército</w:t>
      </w:r>
      <w:r w:rsidRPr="00DA609B">
        <w:rPr>
          <w:lang w:val=""/>
        </w:rPr>
        <w:t xml:space="preserve"> en servicio militar activo dentro de los Estados unidos</w:t>
      </w:r>
      <w:r w:rsidRPr="00DA609B" w:rsidR="00FD7523">
        <w:rPr>
          <w:lang w:val=""/>
        </w:rPr>
        <w:t>?</w:t>
      </w:r>
    </w:p>
    <w:p w:rsidR="002A209D" w:rsidRPr="00DA609B" w:rsidP="00123414" w14:paraId="5AE7CCA1" w14:textId="2C0C954E">
      <w:pPr>
        <w:numPr>
          <w:ilvl w:val="0"/>
          <w:numId w:val="32"/>
        </w:numPr>
        <w:ind w:right="612"/>
        <w:rPr>
          <w:lang w:val=""/>
        </w:rPr>
      </w:pPr>
      <w:r w:rsidRPr="00DA609B">
        <w:rPr>
          <w:lang w:val=""/>
        </w:rPr>
        <w:t>Si</w:t>
      </w:r>
    </w:p>
    <w:p w:rsidR="00DA5D37" w:rsidRPr="00DA609B" w:rsidP="00123414" w14:paraId="1715F615" w14:textId="09A22F5B">
      <w:pPr>
        <w:numPr>
          <w:ilvl w:val="0"/>
          <w:numId w:val="32"/>
        </w:numPr>
        <w:ind w:right="612"/>
        <w:rPr>
          <w:lang w:val=""/>
        </w:rPr>
      </w:pPr>
      <w:r w:rsidRPr="00DA609B">
        <w:rPr>
          <w:lang w:val=""/>
        </w:rPr>
        <w:t>No</w:t>
      </w:r>
      <w:r w:rsidRPr="00DA609B">
        <w:rPr>
          <w:lang w:val=""/>
        </w:rPr>
        <w:br/>
      </w:r>
    </w:p>
    <w:p w:rsidR="00DA5D37" w:rsidRPr="00DA609B" w:rsidP="00123414" w14:paraId="58495139" w14:textId="6550E028">
      <w:pPr>
        <w:numPr>
          <w:ilvl w:val="0"/>
          <w:numId w:val="38"/>
        </w:numPr>
        <w:ind w:left="720" w:right="612"/>
        <w:rPr>
          <w:lang w:val=""/>
        </w:rPr>
      </w:pPr>
      <w:r w:rsidRPr="00DA609B">
        <w:rPr>
          <w:lang w:val=""/>
        </w:rPr>
        <w:t>¿Cuál es el idioma principal que se habla en su hogar</w:t>
      </w:r>
      <w:r w:rsidRPr="00DA609B" w:rsidR="005D13EB">
        <w:rPr>
          <w:lang w:val=""/>
        </w:rPr>
        <w:t>?</w:t>
      </w:r>
    </w:p>
    <w:p w:rsidR="005D13EB" w:rsidRPr="00DA609B" w:rsidP="00123414" w14:paraId="7BD67D7B" w14:textId="1C2046A5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>Inglés</w:t>
      </w:r>
    </w:p>
    <w:p w:rsidR="005D13EB" w:rsidRPr="00DA609B" w:rsidP="00123414" w14:paraId="4E4553A2" w14:textId="7E5B98CC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 xml:space="preserve">Español </w:t>
      </w:r>
    </w:p>
    <w:p w:rsidR="005D13EB" w:rsidRPr="00DA609B" w:rsidP="00123414" w14:paraId="3AF73A9D" w14:textId="3D8DF170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 xml:space="preserve">Mandarín </w:t>
      </w:r>
    </w:p>
    <w:p w:rsidR="005D13EB" w:rsidRPr="00DA609B" w:rsidP="00123414" w14:paraId="51233FD6" w14:textId="25EF1346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 xml:space="preserve">Cantonés </w:t>
      </w:r>
    </w:p>
    <w:p w:rsidR="005D13EB" w:rsidRPr="00DA609B" w:rsidP="00123414" w14:paraId="6AEE22A3" w14:textId="038EC725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 xml:space="preserve">Vietnamita </w:t>
      </w:r>
    </w:p>
    <w:p w:rsidR="005D13EB" w:rsidRPr="00DA609B" w:rsidP="00123414" w14:paraId="6620EEFE" w14:textId="18B8869A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>Japonés</w:t>
      </w:r>
      <w:r w:rsidRPr="00DA609B" w:rsidR="00606069">
        <w:rPr>
          <w:lang w:val=""/>
        </w:rPr>
        <w:t xml:space="preserve"> </w:t>
      </w:r>
    </w:p>
    <w:p w:rsidR="005D13EB" w:rsidRPr="00DA609B" w:rsidP="00123414" w14:paraId="61B9D413" w14:textId="7A2189C2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 xml:space="preserve">Tagalo </w:t>
      </w:r>
    </w:p>
    <w:p w:rsidR="008D51BC" w:rsidRPr="00DA609B" w:rsidP="00123414" w14:paraId="187E3736" w14:textId="69512C47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 xml:space="preserve">Francés </w:t>
      </w:r>
      <w:r w:rsidRPr="00DA609B">
        <w:rPr>
          <w:lang w:val=""/>
        </w:rPr>
        <w:t>/</w:t>
      </w:r>
      <w:r w:rsidRPr="00DA609B">
        <w:rPr>
          <w:lang w:val=""/>
        </w:rPr>
        <w:t>francés c</w:t>
      </w:r>
      <w:r w:rsidRPr="00DA609B">
        <w:rPr>
          <w:lang w:val=""/>
        </w:rPr>
        <w:t>reole</w:t>
      </w:r>
    </w:p>
    <w:p w:rsidR="008D51BC" w:rsidRPr="00DA609B" w:rsidP="00123414" w14:paraId="52FD5D57" w14:textId="552B0939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 xml:space="preserve">Coreano </w:t>
      </w:r>
    </w:p>
    <w:p w:rsidR="008D51BC" w:rsidRPr="00DA609B" w:rsidP="00123414" w14:paraId="2168DB3A" w14:textId="64C82228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 xml:space="preserve">Árabe </w:t>
      </w:r>
    </w:p>
    <w:p w:rsidR="008D51BC" w:rsidRPr="00DA609B" w:rsidP="00123414" w14:paraId="46B0B276" w14:textId="0473D4D9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>Ruso</w:t>
      </w:r>
    </w:p>
    <w:p w:rsidR="008D51BC" w:rsidRPr="00DA609B" w:rsidP="00123414" w14:paraId="10FA691E" w14:textId="5C0C886A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>Alemán</w:t>
      </w:r>
    </w:p>
    <w:p w:rsidR="008D51BC" w:rsidRPr="00DA609B" w:rsidP="00123414" w14:paraId="65A20538" w14:textId="37186011">
      <w:pPr>
        <w:numPr>
          <w:ilvl w:val="0"/>
          <w:numId w:val="29"/>
        </w:numPr>
        <w:ind w:right="612"/>
        <w:rPr>
          <w:lang w:val=""/>
        </w:rPr>
      </w:pPr>
      <w:r w:rsidRPr="00DA609B">
        <w:rPr>
          <w:lang w:val=""/>
        </w:rPr>
        <w:t>Otro</w:t>
      </w:r>
      <w:r w:rsidRPr="00DA609B">
        <w:rPr>
          <w:lang w:val=""/>
        </w:rPr>
        <w:t xml:space="preserve"> – </w:t>
      </w:r>
      <w:r w:rsidRPr="00DA609B">
        <w:rPr>
          <w:lang w:val=""/>
        </w:rPr>
        <w:t>Por favor especifique</w:t>
      </w:r>
      <w:r w:rsidRPr="00DA609B">
        <w:rPr>
          <w:lang w:val=""/>
        </w:rPr>
        <w:t>: _________________</w:t>
      </w:r>
    </w:p>
    <w:p w:rsidR="00DA5D37" w:rsidRPr="00DA609B" w:rsidP="41DC4604" w14:paraId="635AB4DD" w14:textId="702061C8">
      <w:pPr>
        <w:ind w:right="612"/>
        <w:jc w:val="center"/>
        <w:rPr>
          <w:lang w:val=""/>
        </w:rPr>
      </w:pPr>
    </w:p>
    <w:p w:rsidR="00DA5D37" w:rsidRPr="00DA609B" w:rsidP="008245A1" w14:paraId="16AC7B64" w14:textId="77777777">
      <w:pPr>
        <w:ind w:right="612"/>
        <w:jc w:val="center"/>
        <w:rPr>
          <w:lang w:val=""/>
        </w:rPr>
      </w:pPr>
    </w:p>
    <w:p w:rsidR="006D21CD" w:rsidRPr="00DA609B" w:rsidP="00EE56E3" w14:paraId="14E1E12C" w14:textId="64A283C5">
      <w:pPr>
        <w:ind w:right="612"/>
        <w:jc w:val="center"/>
        <w:rPr>
          <w:b/>
          <w:bCs/>
          <w:lang w:val=""/>
        </w:rPr>
      </w:pPr>
      <w:r w:rsidRPr="00DA609B">
        <w:rPr>
          <w:b/>
          <w:bCs/>
          <w:lang w:val=""/>
        </w:rPr>
        <w:t>¡Gracias por participar en esta encuesta!</w:t>
      </w:r>
    </w:p>
    <w:sectPr w:rsidSect="003B4CBC">
      <w:headerReference w:type="default" r:id="rId9"/>
      <w:footerReference w:type="even" r:id="rId10"/>
      <w:footerReference w:type="default" r:id="rId11"/>
      <w:pgSz w:w="12240" w:h="15690" w:code="1"/>
      <w:pgMar w:top="1728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1DC6" w:rsidP="007818C0" w14:paraId="6769369D" w14:textId="193D75C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0F1DC6" w:rsidP="003839D7" w14:paraId="4A61223D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1DC6" w:rsidRPr="001502AC" w:rsidP="007818C0" w14:paraId="331B4725" w14:textId="158A9527">
    <w:pPr>
      <w:pStyle w:val="Footer"/>
      <w:framePr w:wrap="around" w:vAnchor="text" w:hAnchor="margin" w:xAlign="right" w:y="1"/>
      <w:rPr>
        <w:rStyle w:val="PageNumber"/>
        <w:szCs w:val="16"/>
      </w:rPr>
    </w:pPr>
    <w:r w:rsidRPr="001502AC">
      <w:rPr>
        <w:rStyle w:val="PageNumber"/>
        <w:szCs w:val="16"/>
      </w:rPr>
      <w:fldChar w:fldCharType="begin"/>
    </w:r>
    <w:r w:rsidRPr="001502AC">
      <w:rPr>
        <w:rStyle w:val="PageNumber"/>
        <w:szCs w:val="16"/>
      </w:rPr>
      <w:instrText xml:space="preserve">PAGE  </w:instrText>
    </w:r>
    <w:r w:rsidRPr="001502AC">
      <w:rPr>
        <w:rStyle w:val="PageNumber"/>
        <w:szCs w:val="16"/>
      </w:rPr>
      <w:fldChar w:fldCharType="separate"/>
    </w:r>
    <w:r w:rsidR="00E87F4E">
      <w:rPr>
        <w:rStyle w:val="PageNumber"/>
        <w:noProof/>
        <w:szCs w:val="16"/>
      </w:rPr>
      <w:t>17</w:t>
    </w:r>
    <w:r w:rsidRPr="001502AC">
      <w:rPr>
        <w:rStyle w:val="PageNumber"/>
        <w:szCs w:val="16"/>
      </w:rPr>
      <w:fldChar w:fldCharType="end"/>
    </w:r>
  </w:p>
  <w:p w:rsidR="000F1DC6" w:rsidRPr="00554D83" w:rsidP="005508CB" w14:paraId="388515AF" w14:textId="77777777">
    <w:pPr>
      <w:pStyle w:val="Footer"/>
      <w:tabs>
        <w:tab w:val="right" w:pos="10600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147516" w14:paraId="1CC066F9" w14:textId="77777777">
      <w:r>
        <w:separator/>
      </w:r>
    </w:p>
  </w:footnote>
  <w:footnote w:type="continuationSeparator" w:id="1">
    <w:p w:rsidR="00147516" w14:paraId="20F25216" w14:textId="77777777">
      <w:r>
        <w:continuationSeparator/>
      </w:r>
    </w:p>
  </w:footnote>
  <w:footnote w:type="continuationNotice" w:id="2">
    <w:p w:rsidR="00147516" w14:paraId="435E0937" w14:textId="77777777"/>
  </w:footnote>
  <w:footnote w:id="3">
    <w:p w:rsidR="000F1DC6" w:rsidRPr="00736110" w14:paraId="54BFE8D2" w14:textId="41BF3034">
      <w:pPr>
        <w:pStyle w:val="FootnoteText"/>
        <w:rPr>
          <w:rFonts w:asciiTheme="minorHAnsi" w:hAnsiTheme="minorHAnsi" w:cstheme="minorHAnsi"/>
          <w:sz w:val="18"/>
          <w:szCs w:val="18"/>
          <w:lang w:val="es-VE"/>
        </w:rPr>
      </w:pPr>
      <w:r>
        <w:rPr>
          <w:rStyle w:val="FootnoteReference"/>
        </w:rPr>
        <w:footnoteRef/>
      </w:r>
      <w:r w:rsidRPr="00736110">
        <w:rPr>
          <w:lang w:val="es-VE"/>
        </w:rPr>
        <w:t xml:space="preserve"> 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Una familia está compuesta por dos o más personas (una de las cuales es cabeza de familia) 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>emparentadas por nacimiento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, 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>matrimonio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, o 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>adopción que residen en la misma unidad habitacional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>.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 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 Un hogar está 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>constituido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 por todas las personas que ocupan 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>la misma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 unidad habitacional 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sin importar su parentesco y 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puede estar 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>conformado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 por una persona que vive sola o por 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varias personas o familias sin parentesco que viven juntas. 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Usted puede 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>acceder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 a todas las definiciones del </w:t>
      </w:r>
      <w:r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 xml:space="preserve">CPS en </w:t>
      </w:r>
      <w:r w:rsidRPr="00736110">
        <w:rPr>
          <w:rFonts w:asciiTheme="minorHAnsi" w:hAnsiTheme="minorHAnsi" w:cstheme="minorHAnsi"/>
          <w:color w:val="000000"/>
          <w:sz w:val="18"/>
          <w:szCs w:val="18"/>
          <w:shd w:val="clear" w:color="auto" w:fill="FFFFFF"/>
          <w:lang w:val="es-VE"/>
        </w:rPr>
        <w:t>https://www.census.gov/population/www/cps/cpsdef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734CA" w14:paraId="271AE6E8" w14:textId="3C5627A7">
    <w:pPr>
      <w:pStyle w:val="Header"/>
    </w:pPr>
    <w:r>
      <w:t>OMB# 1545-2288</w:t>
    </w:r>
    <w:r>
      <w:ptab w:relativeTo="margin" w:alignment="center" w:leader="none"/>
    </w:r>
    <w:r>
      <w:t>04/05/23</w:t>
    </w:r>
    <w:r>
      <w:ptab w:relativeTo="margin" w:alignment="right" w:leader="none"/>
    </w:r>
    <w:r>
      <w:t>CTAS v.OY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3F68C6"/>
    <w:multiLevelType w:val="hybridMultilevel"/>
    <w:tmpl w:val="70A84210"/>
    <w:lvl w:ilvl="0">
      <w:start w:val="1"/>
      <w:numFmt w:val="decimal"/>
      <w:lvlText w:val="%1"/>
      <w:lvlJc w:val="left"/>
      <w:pPr>
        <w:ind w:left="135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A17284"/>
    <w:multiLevelType w:val="hybridMultilevel"/>
    <w:tmpl w:val="0736178C"/>
    <w:lvl w:ilvl="0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004BC1"/>
    <w:multiLevelType w:val="hybridMultilevel"/>
    <w:tmpl w:val="DF12773C"/>
    <w:lvl w:ilvl="0">
      <w:start w:val="1"/>
      <w:numFmt w:val="decimal"/>
      <w:lvlText w:val="%1"/>
      <w:lvlJc w:val="left"/>
      <w:pPr>
        <w:ind w:left="135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F55135"/>
    <w:multiLevelType w:val="hybridMultilevel"/>
    <w:tmpl w:val="654C6B64"/>
    <w:lvl w:ilvl="0">
      <w:start w:val="1"/>
      <w:numFmt w:val="decimal"/>
      <w:lvlText w:val="%1"/>
      <w:lvlJc w:val="lef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370D00"/>
    <w:multiLevelType w:val="hybridMultilevel"/>
    <w:tmpl w:val="694057BA"/>
    <w:lvl w:ilvl="0">
      <w:start w:val="1"/>
      <w:numFmt w:val="decimal"/>
      <w:lvlText w:val="%1"/>
      <w:lvlJc w:val="left"/>
      <w:pPr>
        <w:ind w:left="135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F71915"/>
    <w:multiLevelType w:val="hybridMultilevel"/>
    <w:tmpl w:val="EED2A792"/>
    <w:lvl w:ilvl="0">
      <w:start w:val="1"/>
      <w:numFmt w:val="decimal"/>
      <w:lvlText w:val="%1"/>
      <w:lvlJc w:val="left"/>
      <w:pPr>
        <w:ind w:left="135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42549A"/>
    <w:multiLevelType w:val="hybridMultilevel"/>
    <w:tmpl w:val="98CE8E1A"/>
    <w:lvl w:ilvl="0">
      <w:start w:val="1"/>
      <w:numFmt w:val="lowerRoman"/>
      <w:lvlText w:val="%1."/>
      <w:lvlJc w:val="right"/>
      <w:pPr>
        <w:ind w:left="1080" w:hanging="360"/>
      </w:pPr>
      <w:rPr>
        <w:rFonts w:ascii="Calibri" w:hAnsi="Calibri" w:hint="default"/>
        <w:b w:val="0"/>
        <w:i w:val="0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417EFF"/>
    <w:multiLevelType w:val="hybridMultilevel"/>
    <w:tmpl w:val="B16AD1D6"/>
    <w:lvl w:ilvl="0">
      <w:start w:val="1"/>
      <w:numFmt w:val="decimal"/>
      <w:lvlText w:val="%1"/>
      <w:lvlJc w:val="left"/>
      <w:pPr>
        <w:ind w:left="135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32CE4"/>
    <w:multiLevelType w:val="hybridMultilevel"/>
    <w:tmpl w:val="5418A0CA"/>
    <w:lvl w:ilvl="0">
      <w:start w:val="1"/>
      <w:numFmt w:val="decimal"/>
      <w:lvlText w:val="%1"/>
      <w:lvlJc w:val="righ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6A4CE8"/>
    <w:multiLevelType w:val="hybridMultilevel"/>
    <w:tmpl w:val="550C0704"/>
    <w:lvl w:ilvl="0">
      <w:start w:val="1"/>
      <w:numFmt w:val="decimal"/>
      <w:lvlText w:val="%1"/>
      <w:lvlJc w:val="righ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B27900"/>
    <w:multiLevelType w:val="hybridMultilevel"/>
    <w:tmpl w:val="39BA164C"/>
    <w:lvl w:ilvl="0">
      <w:start w:val="1"/>
      <w:numFmt w:val="decimal"/>
      <w:lvlText w:val="%1"/>
      <w:lvlJc w:val="left"/>
      <w:pPr>
        <w:ind w:left="135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B13781"/>
    <w:multiLevelType w:val="hybridMultilevel"/>
    <w:tmpl w:val="FFFFFFFF"/>
    <w:lvl w:ilvl="0">
      <w:start w:val="1"/>
      <w:numFmt w:val="decimal"/>
      <w:lvlText w:val="%1"/>
      <w:lvlJc w:val="right"/>
      <w:pPr>
        <w:ind w:left="99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D51F6D"/>
    <w:multiLevelType w:val="hybridMultilevel"/>
    <w:tmpl w:val="FFFFFFFF"/>
    <w:lvl w:ilvl="0">
      <w:start w:val="1"/>
      <w:numFmt w:val="decimal"/>
      <w:lvlText w:val="%1"/>
      <w:lvlJc w:val="right"/>
      <w:pPr>
        <w:ind w:left="99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D87AF9"/>
    <w:multiLevelType w:val="hybridMultilevel"/>
    <w:tmpl w:val="05CE11B6"/>
    <w:lvl w:ilvl="0">
      <w:start w:val="1"/>
      <w:numFmt w:val="decimal"/>
      <w:lvlText w:val="%1."/>
      <w:lvlJc w:val="left"/>
      <w:pPr>
        <w:ind w:left="1080" w:hanging="360"/>
      </w:pPr>
      <w:rPr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0947307"/>
    <w:multiLevelType w:val="hybridMultilevel"/>
    <w:tmpl w:val="B0ECBD06"/>
    <w:lvl w:ilvl="0">
      <w:start w:val="1"/>
      <w:numFmt w:val="decimal"/>
      <w:lvlText w:val="%1"/>
      <w:lvlJc w:val="lef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517952"/>
    <w:multiLevelType w:val="hybridMultilevel"/>
    <w:tmpl w:val="07B4F7E0"/>
    <w:lvl w:ilvl="0">
      <w:start w:val="2"/>
      <w:numFmt w:val="lowerRoman"/>
      <w:lvlText w:val="%1."/>
      <w:lvlJc w:val="right"/>
      <w:pPr>
        <w:ind w:left="1080" w:hanging="360"/>
      </w:pPr>
      <w:rPr>
        <w:rFonts w:ascii="Calibri" w:hAnsi="Calibri" w:hint="default"/>
        <w:b w:val="0"/>
        <w:i w:val="0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2E02D5"/>
    <w:multiLevelType w:val="hybridMultilevel"/>
    <w:tmpl w:val="7D442280"/>
    <w:lvl w:ilvl="0">
      <w:start w:val="1"/>
      <w:numFmt w:val="decimal"/>
      <w:lvlText w:val="%1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341EBB"/>
    <w:multiLevelType w:val="hybridMultilevel"/>
    <w:tmpl w:val="5E148558"/>
    <w:lvl w:ilvl="0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8C67FFB"/>
    <w:multiLevelType w:val="hybridMultilevel"/>
    <w:tmpl w:val="FFFFFFFF"/>
    <w:lvl w:ilvl="0">
      <w:start w:val="1"/>
      <w:numFmt w:val="decimal"/>
      <w:lvlText w:val="%1"/>
      <w:lvlJc w:val="right"/>
      <w:pPr>
        <w:ind w:left="99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B632616"/>
    <w:multiLevelType w:val="hybridMultilevel"/>
    <w:tmpl w:val="A5A65F94"/>
    <w:lvl w:ilvl="0">
      <w:start w:val="1"/>
      <w:numFmt w:val="decimal"/>
      <w:lvlText w:val="%1"/>
      <w:lvlJc w:val="righ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C045E06"/>
    <w:multiLevelType w:val="hybridMultilevel"/>
    <w:tmpl w:val="23609284"/>
    <w:lvl w:ilvl="0">
      <w:start w:val="1"/>
      <w:numFmt w:val="decimal"/>
      <w:lvlText w:val="%1"/>
      <w:lvlJc w:val="lef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54308D"/>
    <w:multiLevelType w:val="hybridMultilevel"/>
    <w:tmpl w:val="FFFFFFFF"/>
    <w:lvl w:ilvl="0">
      <w:start w:val="1"/>
      <w:numFmt w:val="decimal"/>
      <w:lvlText w:val="%1"/>
      <w:lvlJc w:val="right"/>
      <w:pPr>
        <w:ind w:left="99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FC74A5"/>
    <w:multiLevelType w:val="hybridMultilevel"/>
    <w:tmpl w:val="0590B5C0"/>
    <w:lvl w:ilvl="0">
      <w:start w:val="1"/>
      <w:numFmt w:val="decimal"/>
      <w:lvlText w:val="%1"/>
      <w:lvlJc w:val="left"/>
      <w:pPr>
        <w:ind w:left="135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E78309E"/>
    <w:multiLevelType w:val="hybridMultilevel"/>
    <w:tmpl w:val="FFFFFFFF"/>
    <w:lvl w:ilvl="0">
      <w:start w:val="1"/>
      <w:numFmt w:val="decimal"/>
      <w:lvlText w:val="%1"/>
      <w:lvlJc w:val="right"/>
      <w:pPr>
        <w:ind w:left="99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16F00EA"/>
    <w:multiLevelType w:val="hybridMultilevel"/>
    <w:tmpl w:val="FFFFFFFF"/>
    <w:lvl w:ilvl="0">
      <w:start w:val="1"/>
      <w:numFmt w:val="decimal"/>
      <w:lvlText w:val="%1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33E7119"/>
    <w:multiLevelType w:val="hybridMultilevel"/>
    <w:tmpl w:val="E14EF488"/>
    <w:lvl w:ilvl="0">
      <w:start w:val="1"/>
      <w:numFmt w:val="decimal"/>
      <w:lvlText w:val="%1"/>
      <w:lvlJc w:val="left"/>
      <w:pPr>
        <w:ind w:left="135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3F2630D"/>
    <w:multiLevelType w:val="hybridMultilevel"/>
    <w:tmpl w:val="896EC0E0"/>
    <w:lvl w:ilvl="0">
      <w:start w:val="1"/>
      <w:numFmt w:val="decimal"/>
      <w:lvlText w:val="%1"/>
      <w:lvlJc w:val="lef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81F1D14"/>
    <w:multiLevelType w:val="hybridMultilevel"/>
    <w:tmpl w:val="8A4286C0"/>
    <w:lvl w:ilvl="0">
      <w:start w:val="1"/>
      <w:numFmt w:val="decimal"/>
      <w:lvlText w:val="%1"/>
      <w:lvlJc w:val="lef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A06170D"/>
    <w:multiLevelType w:val="hybridMultilevel"/>
    <w:tmpl w:val="C80E7BBE"/>
    <w:lvl w:ilvl="0">
      <w:start w:val="1"/>
      <w:numFmt w:val="decimal"/>
      <w:lvlText w:val="%1"/>
      <w:lvlJc w:val="left"/>
      <w:pPr>
        <w:ind w:left="135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AD33C59"/>
    <w:multiLevelType w:val="hybridMultilevel"/>
    <w:tmpl w:val="FFFFFFFF"/>
    <w:lvl w:ilvl="0">
      <w:start w:val="1"/>
      <w:numFmt w:val="decimal"/>
      <w:lvlText w:val="%1"/>
      <w:lvlJc w:val="righ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D07575F"/>
    <w:multiLevelType w:val="hybridMultilevel"/>
    <w:tmpl w:val="330CAE18"/>
    <w:lvl w:ilvl="0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D516F5D"/>
    <w:multiLevelType w:val="hybridMultilevel"/>
    <w:tmpl w:val="BD7AA668"/>
    <w:lvl w:ilvl="0">
      <w:start w:val="1"/>
      <w:numFmt w:val="decimal"/>
      <w:lvlText w:val="%1"/>
      <w:lvlJc w:val="lef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EB66A7F"/>
    <w:multiLevelType w:val="hybridMultilevel"/>
    <w:tmpl w:val="5DAE36C2"/>
    <w:lvl w:ilvl="0">
      <w:start w:val="1"/>
      <w:numFmt w:val="decimal"/>
      <w:lvlText w:val="%1"/>
      <w:lvlJc w:val="left"/>
      <w:pPr>
        <w:ind w:left="135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05D3782"/>
    <w:multiLevelType w:val="hybridMultilevel"/>
    <w:tmpl w:val="ABB8550E"/>
    <w:lvl w:ilvl="0">
      <w:start w:val="1"/>
      <w:numFmt w:val="decimal"/>
      <w:lvlText w:val="%1"/>
      <w:lvlJc w:val="right"/>
      <w:pPr>
        <w:ind w:left="72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"/>
      <w:lvlJc w:val="left"/>
      <w:pPr>
        <w:ind w:left="23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64D1D1A"/>
    <w:multiLevelType w:val="hybridMultilevel"/>
    <w:tmpl w:val="4DEE0E64"/>
    <w:lvl w:ilvl="0">
      <w:start w:val="10"/>
      <w:numFmt w:val="lowerRoman"/>
      <w:lvlText w:val="%1."/>
      <w:lvlJc w:val="right"/>
      <w:pPr>
        <w:ind w:left="1080" w:hanging="360"/>
      </w:pPr>
      <w:rPr>
        <w:rFonts w:ascii="Calibri" w:hAnsi="Calibri" w:hint="default"/>
        <w:b w:val="0"/>
        <w:i w:val="0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85D315B"/>
    <w:multiLevelType w:val="hybridMultilevel"/>
    <w:tmpl w:val="E29AB88E"/>
    <w:lvl w:ilvl="0">
      <w:start w:val="1"/>
      <w:numFmt w:val="decimal"/>
      <w:lvlText w:val="%1"/>
      <w:lvlJc w:val="righ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A843077"/>
    <w:multiLevelType w:val="hybridMultilevel"/>
    <w:tmpl w:val="10BEA9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"/>
      <w:lvlJc w:val="left"/>
      <w:pPr>
        <w:ind w:left="23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B99346B"/>
    <w:multiLevelType w:val="hybridMultilevel"/>
    <w:tmpl w:val="34D43AC4"/>
    <w:lvl w:ilvl="0">
      <w:start w:val="1"/>
      <w:numFmt w:val="decimal"/>
      <w:lvlText w:val="%1"/>
      <w:lvlJc w:val="righ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CDF230C"/>
    <w:multiLevelType w:val="hybridMultilevel"/>
    <w:tmpl w:val="63F660DA"/>
    <w:lvl w:ilvl="0">
      <w:start w:val="1"/>
      <w:numFmt w:val="decimal"/>
      <w:lvlText w:val="%1"/>
      <w:lvlJc w:val="righ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D541E85"/>
    <w:multiLevelType w:val="hybridMultilevel"/>
    <w:tmpl w:val="940C0A90"/>
    <w:lvl w:ilvl="0">
      <w:start w:val="1"/>
      <w:numFmt w:val="decimal"/>
      <w:lvlText w:val="%1"/>
      <w:lvlJc w:val="righ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ascii="Calibri" w:hAnsi="Calibri" w:hint="default"/>
        <w:b w:val="0"/>
        <w:i w:val="0"/>
        <w:color w:val="000000" w:themeColor="text1"/>
        <w:sz w:val="20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5E2F6F48"/>
    <w:multiLevelType w:val="hybridMultilevel"/>
    <w:tmpl w:val="1A243B44"/>
    <w:lvl w:ilvl="0">
      <w:start w:val="1"/>
      <w:numFmt w:val="decimal"/>
      <w:lvlText w:val="%1"/>
      <w:lvlJc w:val="righ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ascii="Calibri" w:hAnsi="Calibri" w:hint="default"/>
        <w:b w:val="0"/>
        <w:i w:val="0"/>
        <w:color w:val="000000" w:themeColor="text1"/>
        <w:sz w:val="20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5EB63F39"/>
    <w:multiLevelType w:val="hybridMultilevel"/>
    <w:tmpl w:val="7D5A86B6"/>
    <w:lvl w:ilvl="0">
      <w:start w:val="1"/>
      <w:numFmt w:val="decimal"/>
      <w:lvlText w:val="%1"/>
      <w:lvlJc w:val="lef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3631213"/>
    <w:multiLevelType w:val="hybridMultilevel"/>
    <w:tmpl w:val="123269FA"/>
    <w:lvl w:ilvl="0">
      <w:start w:val="12"/>
      <w:numFmt w:val="lowerRoman"/>
      <w:lvlText w:val="%1."/>
      <w:lvlJc w:val="right"/>
      <w:pPr>
        <w:ind w:left="1080" w:hanging="360"/>
      </w:pPr>
      <w:rPr>
        <w:rFonts w:ascii="Calibri" w:hAnsi="Calibri" w:hint="default"/>
        <w:b w:val="0"/>
        <w:i w:val="0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5692D76"/>
    <w:multiLevelType w:val="hybridMultilevel"/>
    <w:tmpl w:val="D382DB72"/>
    <w:lvl w:ilvl="0">
      <w:start w:val="1"/>
      <w:numFmt w:val="decimal"/>
      <w:lvlText w:val="%1"/>
      <w:lvlJc w:val="righ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CF305C3"/>
    <w:multiLevelType w:val="hybridMultilevel"/>
    <w:tmpl w:val="5418A0CA"/>
    <w:lvl w:ilvl="0">
      <w:start w:val="1"/>
      <w:numFmt w:val="decimal"/>
      <w:lvlText w:val="%1"/>
      <w:lvlJc w:val="right"/>
      <w:pPr>
        <w:ind w:left="108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1CD278D"/>
    <w:multiLevelType w:val="hybridMultilevel"/>
    <w:tmpl w:val="97729234"/>
    <w:lvl w:ilvl="0">
      <w:start w:val="1"/>
      <w:numFmt w:val="decimal"/>
      <w:lvlText w:val="%1"/>
      <w:lvlJc w:val="right"/>
      <w:pPr>
        <w:ind w:left="990" w:hanging="360"/>
      </w:pPr>
      <w:rPr>
        <w:rFonts w:ascii="Calibri" w:hAnsi="Calibri" w:hint="default"/>
        <w:b w:val="0"/>
        <w:i w:val="0"/>
        <w:color w:val="000000" w:themeColor="text1"/>
        <w:sz w:val="22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49A14D7"/>
    <w:multiLevelType w:val="hybridMultilevel"/>
    <w:tmpl w:val="607003DC"/>
    <w:lvl w:ilvl="0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1173095">
    <w:abstractNumId w:val="36"/>
  </w:num>
  <w:num w:numId="2" w16cid:durableId="168834443">
    <w:abstractNumId w:val="39"/>
  </w:num>
  <w:num w:numId="3" w16cid:durableId="2122873311">
    <w:abstractNumId w:val="40"/>
  </w:num>
  <w:num w:numId="4" w16cid:durableId="1982230802">
    <w:abstractNumId w:val="19"/>
  </w:num>
  <w:num w:numId="5" w16cid:durableId="129831227">
    <w:abstractNumId w:val="35"/>
  </w:num>
  <w:num w:numId="6" w16cid:durableId="605387079">
    <w:abstractNumId w:val="13"/>
  </w:num>
  <w:num w:numId="7" w16cid:durableId="346061754">
    <w:abstractNumId w:val="6"/>
  </w:num>
  <w:num w:numId="8" w16cid:durableId="441456341">
    <w:abstractNumId w:val="15"/>
  </w:num>
  <w:num w:numId="9" w16cid:durableId="1161190049">
    <w:abstractNumId w:val="7"/>
  </w:num>
  <w:num w:numId="10" w16cid:durableId="599144933">
    <w:abstractNumId w:val="0"/>
  </w:num>
  <w:num w:numId="11" w16cid:durableId="203248696">
    <w:abstractNumId w:val="25"/>
  </w:num>
  <w:num w:numId="12" w16cid:durableId="1279411531">
    <w:abstractNumId w:val="5"/>
  </w:num>
  <w:num w:numId="13" w16cid:durableId="1096360960">
    <w:abstractNumId w:val="32"/>
  </w:num>
  <w:num w:numId="14" w16cid:durableId="1986666745">
    <w:abstractNumId w:val="14"/>
  </w:num>
  <w:num w:numId="15" w16cid:durableId="1149056958">
    <w:abstractNumId w:val="20"/>
  </w:num>
  <w:num w:numId="16" w16cid:durableId="1002662401">
    <w:abstractNumId w:val="31"/>
  </w:num>
  <w:num w:numId="17" w16cid:durableId="1971596202">
    <w:abstractNumId w:val="41"/>
  </w:num>
  <w:num w:numId="18" w16cid:durableId="382412605">
    <w:abstractNumId w:val="43"/>
  </w:num>
  <w:num w:numId="19" w16cid:durableId="624965983">
    <w:abstractNumId w:val="37"/>
  </w:num>
  <w:num w:numId="20" w16cid:durableId="1485317272">
    <w:abstractNumId w:val="45"/>
  </w:num>
  <w:num w:numId="21" w16cid:durableId="450786543">
    <w:abstractNumId w:val="8"/>
  </w:num>
  <w:num w:numId="22" w16cid:durableId="378436843">
    <w:abstractNumId w:val="26"/>
  </w:num>
  <w:num w:numId="23" w16cid:durableId="2111660502">
    <w:abstractNumId w:val="3"/>
  </w:num>
  <w:num w:numId="24" w16cid:durableId="2077780041">
    <w:abstractNumId w:val="16"/>
  </w:num>
  <w:num w:numId="25" w16cid:durableId="1123114298">
    <w:abstractNumId w:val="27"/>
  </w:num>
  <w:num w:numId="26" w16cid:durableId="1675184997">
    <w:abstractNumId w:val="38"/>
  </w:num>
  <w:num w:numId="27" w16cid:durableId="614991142">
    <w:abstractNumId w:val="9"/>
  </w:num>
  <w:num w:numId="28" w16cid:durableId="321392573">
    <w:abstractNumId w:val="10"/>
  </w:num>
  <w:num w:numId="29" w16cid:durableId="1645817136">
    <w:abstractNumId w:val="4"/>
  </w:num>
  <w:num w:numId="30" w16cid:durableId="723454543">
    <w:abstractNumId w:val="2"/>
  </w:num>
  <w:num w:numId="31" w16cid:durableId="1304115384">
    <w:abstractNumId w:val="22"/>
  </w:num>
  <w:num w:numId="32" w16cid:durableId="1432622756">
    <w:abstractNumId w:val="28"/>
  </w:num>
  <w:num w:numId="33" w16cid:durableId="578172318">
    <w:abstractNumId w:val="17"/>
  </w:num>
  <w:num w:numId="34" w16cid:durableId="950744400">
    <w:abstractNumId w:val="30"/>
  </w:num>
  <w:num w:numId="35" w16cid:durableId="22484528">
    <w:abstractNumId w:val="1"/>
  </w:num>
  <w:num w:numId="36" w16cid:durableId="87165180">
    <w:abstractNumId w:val="46"/>
  </w:num>
  <w:num w:numId="37" w16cid:durableId="1435979938">
    <w:abstractNumId w:val="34"/>
  </w:num>
  <w:num w:numId="38" w16cid:durableId="1860390621">
    <w:abstractNumId w:val="42"/>
  </w:num>
  <w:num w:numId="39" w16cid:durableId="419103169">
    <w:abstractNumId w:val="18"/>
  </w:num>
  <w:num w:numId="40" w16cid:durableId="1821532674">
    <w:abstractNumId w:val="29"/>
  </w:num>
  <w:num w:numId="41" w16cid:durableId="1158230640">
    <w:abstractNumId w:val="12"/>
  </w:num>
  <w:num w:numId="42" w16cid:durableId="26873022">
    <w:abstractNumId w:val="24"/>
  </w:num>
  <w:num w:numId="43" w16cid:durableId="1406218170">
    <w:abstractNumId w:val="11"/>
  </w:num>
  <w:num w:numId="44" w16cid:durableId="1767993144">
    <w:abstractNumId w:val="33"/>
  </w:num>
  <w:num w:numId="45" w16cid:durableId="830219765">
    <w:abstractNumId w:val="23"/>
  </w:num>
  <w:num w:numId="46" w16cid:durableId="611597911">
    <w:abstractNumId w:val="21"/>
  </w:num>
  <w:num w:numId="47" w16cid:durableId="307132714">
    <w:abstractNumId w:val="44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0004"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defaultTabStop w:val="720"/>
  <w:hyphenationZone w:val="425"/>
  <w:drawingGridHorizontalSpacing w:val="100"/>
  <w:displayHorizontalDrawingGridEvery w:val="0"/>
  <w:displayVerticalDrawingGridEvery w:val="2"/>
  <w:noPunctuationKerning/>
  <w:characterSpacingControl w:val="doNotCompress"/>
  <w:footnotePr>
    <w:footnote w:id="0"/>
    <w:footnote w:id="1"/>
    <w:footnote w:id="2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740C"/>
    <w:rsid w:val="000000DD"/>
    <w:rsid w:val="00000B8E"/>
    <w:rsid w:val="00004A33"/>
    <w:rsid w:val="000053F2"/>
    <w:rsid w:val="0000560B"/>
    <w:rsid w:val="00012D9B"/>
    <w:rsid w:val="000142D3"/>
    <w:rsid w:val="00017ABA"/>
    <w:rsid w:val="00020D28"/>
    <w:rsid w:val="00021C33"/>
    <w:rsid w:val="00022450"/>
    <w:rsid w:val="00023E01"/>
    <w:rsid w:val="00024547"/>
    <w:rsid w:val="0002478C"/>
    <w:rsid w:val="000248B0"/>
    <w:rsid w:val="00025DA8"/>
    <w:rsid w:val="000264B9"/>
    <w:rsid w:val="000321B9"/>
    <w:rsid w:val="000327D8"/>
    <w:rsid w:val="00032F5A"/>
    <w:rsid w:val="00033F6D"/>
    <w:rsid w:val="000347A4"/>
    <w:rsid w:val="00034FB1"/>
    <w:rsid w:val="00036180"/>
    <w:rsid w:val="000362FA"/>
    <w:rsid w:val="00040989"/>
    <w:rsid w:val="00040C93"/>
    <w:rsid w:val="00042F8B"/>
    <w:rsid w:val="000475F5"/>
    <w:rsid w:val="00050A70"/>
    <w:rsid w:val="0005153B"/>
    <w:rsid w:val="00051BDD"/>
    <w:rsid w:val="0005331C"/>
    <w:rsid w:val="00053A55"/>
    <w:rsid w:val="00054E20"/>
    <w:rsid w:val="00054FBB"/>
    <w:rsid w:val="00056D34"/>
    <w:rsid w:val="00057F42"/>
    <w:rsid w:val="00060E22"/>
    <w:rsid w:val="00061877"/>
    <w:rsid w:val="00062045"/>
    <w:rsid w:val="00063D03"/>
    <w:rsid w:val="00066E33"/>
    <w:rsid w:val="0007102B"/>
    <w:rsid w:val="0007175A"/>
    <w:rsid w:val="000720DB"/>
    <w:rsid w:val="0007264A"/>
    <w:rsid w:val="000729A3"/>
    <w:rsid w:val="00074501"/>
    <w:rsid w:val="00074C86"/>
    <w:rsid w:val="00074DA1"/>
    <w:rsid w:val="00075B9E"/>
    <w:rsid w:val="0007617E"/>
    <w:rsid w:val="00076333"/>
    <w:rsid w:val="00076516"/>
    <w:rsid w:val="00076969"/>
    <w:rsid w:val="000800EB"/>
    <w:rsid w:val="000806E7"/>
    <w:rsid w:val="0008116A"/>
    <w:rsid w:val="00081316"/>
    <w:rsid w:val="0008153B"/>
    <w:rsid w:val="0008391E"/>
    <w:rsid w:val="00083D62"/>
    <w:rsid w:val="00083DAF"/>
    <w:rsid w:val="000850E7"/>
    <w:rsid w:val="00090206"/>
    <w:rsid w:val="00090CF9"/>
    <w:rsid w:val="00093F06"/>
    <w:rsid w:val="00095168"/>
    <w:rsid w:val="000952DE"/>
    <w:rsid w:val="000979FE"/>
    <w:rsid w:val="000A35F0"/>
    <w:rsid w:val="000A3E74"/>
    <w:rsid w:val="000A50A7"/>
    <w:rsid w:val="000A5CC3"/>
    <w:rsid w:val="000A6B42"/>
    <w:rsid w:val="000A70E9"/>
    <w:rsid w:val="000B2344"/>
    <w:rsid w:val="000B261E"/>
    <w:rsid w:val="000B79CF"/>
    <w:rsid w:val="000C1766"/>
    <w:rsid w:val="000C3037"/>
    <w:rsid w:val="000C34C4"/>
    <w:rsid w:val="000C368E"/>
    <w:rsid w:val="000C4A8C"/>
    <w:rsid w:val="000C7E9D"/>
    <w:rsid w:val="000D206D"/>
    <w:rsid w:val="000D2947"/>
    <w:rsid w:val="000D421C"/>
    <w:rsid w:val="000E0FD3"/>
    <w:rsid w:val="000E225E"/>
    <w:rsid w:val="000E4024"/>
    <w:rsid w:val="000E47D8"/>
    <w:rsid w:val="000E639E"/>
    <w:rsid w:val="000E72B5"/>
    <w:rsid w:val="000F07C4"/>
    <w:rsid w:val="000F1DC6"/>
    <w:rsid w:val="000F30AE"/>
    <w:rsid w:val="000F3269"/>
    <w:rsid w:val="000F6469"/>
    <w:rsid w:val="000F7410"/>
    <w:rsid w:val="000F74AD"/>
    <w:rsid w:val="000F7E29"/>
    <w:rsid w:val="00100617"/>
    <w:rsid w:val="00100DE4"/>
    <w:rsid w:val="00101C20"/>
    <w:rsid w:val="0010282A"/>
    <w:rsid w:val="0010320F"/>
    <w:rsid w:val="001048CD"/>
    <w:rsid w:val="0010616D"/>
    <w:rsid w:val="00106D33"/>
    <w:rsid w:val="001070BA"/>
    <w:rsid w:val="0010715C"/>
    <w:rsid w:val="00107C59"/>
    <w:rsid w:val="00113CF7"/>
    <w:rsid w:val="00117D86"/>
    <w:rsid w:val="001211F9"/>
    <w:rsid w:val="00122C6F"/>
    <w:rsid w:val="00123414"/>
    <w:rsid w:val="00123C76"/>
    <w:rsid w:val="00124024"/>
    <w:rsid w:val="001255D9"/>
    <w:rsid w:val="00125656"/>
    <w:rsid w:val="00127D29"/>
    <w:rsid w:val="00132332"/>
    <w:rsid w:val="00133367"/>
    <w:rsid w:val="001345C1"/>
    <w:rsid w:val="00134928"/>
    <w:rsid w:val="00135176"/>
    <w:rsid w:val="00140A6F"/>
    <w:rsid w:val="00140F6F"/>
    <w:rsid w:val="00142D34"/>
    <w:rsid w:val="001431BD"/>
    <w:rsid w:val="00144004"/>
    <w:rsid w:val="00147516"/>
    <w:rsid w:val="001502AC"/>
    <w:rsid w:val="00150F76"/>
    <w:rsid w:val="0015309C"/>
    <w:rsid w:val="00154FA8"/>
    <w:rsid w:val="00155218"/>
    <w:rsid w:val="00157CAF"/>
    <w:rsid w:val="00160DF3"/>
    <w:rsid w:val="00162082"/>
    <w:rsid w:val="00162C44"/>
    <w:rsid w:val="001637CE"/>
    <w:rsid w:val="00166DB8"/>
    <w:rsid w:val="001670EB"/>
    <w:rsid w:val="00167D5C"/>
    <w:rsid w:val="00170CD7"/>
    <w:rsid w:val="00172A4B"/>
    <w:rsid w:val="0017487A"/>
    <w:rsid w:val="00175828"/>
    <w:rsid w:val="0017728C"/>
    <w:rsid w:val="00177805"/>
    <w:rsid w:val="00180269"/>
    <w:rsid w:val="00180ABD"/>
    <w:rsid w:val="001828BE"/>
    <w:rsid w:val="0018349C"/>
    <w:rsid w:val="00186C5E"/>
    <w:rsid w:val="00187378"/>
    <w:rsid w:val="0018792E"/>
    <w:rsid w:val="00187D58"/>
    <w:rsid w:val="0019028F"/>
    <w:rsid w:val="00190B24"/>
    <w:rsid w:val="0019151D"/>
    <w:rsid w:val="00194F4C"/>
    <w:rsid w:val="001956E0"/>
    <w:rsid w:val="00195D2D"/>
    <w:rsid w:val="001963E4"/>
    <w:rsid w:val="0019671F"/>
    <w:rsid w:val="00197B71"/>
    <w:rsid w:val="00197E42"/>
    <w:rsid w:val="001A1805"/>
    <w:rsid w:val="001A1A3C"/>
    <w:rsid w:val="001A3A41"/>
    <w:rsid w:val="001A5019"/>
    <w:rsid w:val="001B16C8"/>
    <w:rsid w:val="001B27CB"/>
    <w:rsid w:val="001B4E0D"/>
    <w:rsid w:val="001B5067"/>
    <w:rsid w:val="001B5569"/>
    <w:rsid w:val="001B6160"/>
    <w:rsid w:val="001C1506"/>
    <w:rsid w:val="001C26DE"/>
    <w:rsid w:val="001C55CE"/>
    <w:rsid w:val="001C64AD"/>
    <w:rsid w:val="001C653E"/>
    <w:rsid w:val="001C6F3F"/>
    <w:rsid w:val="001D18B7"/>
    <w:rsid w:val="001D2D62"/>
    <w:rsid w:val="001D2F34"/>
    <w:rsid w:val="001D452E"/>
    <w:rsid w:val="001D527E"/>
    <w:rsid w:val="001D56BC"/>
    <w:rsid w:val="001D666D"/>
    <w:rsid w:val="001D66D1"/>
    <w:rsid w:val="001E24A8"/>
    <w:rsid w:val="001E2E52"/>
    <w:rsid w:val="001E4E3F"/>
    <w:rsid w:val="001E7F6B"/>
    <w:rsid w:val="001F002C"/>
    <w:rsid w:val="001F06B9"/>
    <w:rsid w:val="001F07CF"/>
    <w:rsid w:val="001F1F13"/>
    <w:rsid w:val="001F25FB"/>
    <w:rsid w:val="001F5CE7"/>
    <w:rsid w:val="001F5E90"/>
    <w:rsid w:val="001F6416"/>
    <w:rsid w:val="00201B84"/>
    <w:rsid w:val="00201CB0"/>
    <w:rsid w:val="00202D11"/>
    <w:rsid w:val="00204A0F"/>
    <w:rsid w:val="002062EE"/>
    <w:rsid w:val="00207284"/>
    <w:rsid w:val="00207D10"/>
    <w:rsid w:val="00211534"/>
    <w:rsid w:val="00214E46"/>
    <w:rsid w:val="002155A1"/>
    <w:rsid w:val="002218FB"/>
    <w:rsid w:val="00222C81"/>
    <w:rsid w:val="002240C7"/>
    <w:rsid w:val="0022435D"/>
    <w:rsid w:val="00226A41"/>
    <w:rsid w:val="0022768F"/>
    <w:rsid w:val="00227B0E"/>
    <w:rsid w:val="00227FCB"/>
    <w:rsid w:val="002308DF"/>
    <w:rsid w:val="002309C5"/>
    <w:rsid w:val="00230D4D"/>
    <w:rsid w:val="00232639"/>
    <w:rsid w:val="00232F26"/>
    <w:rsid w:val="00233E44"/>
    <w:rsid w:val="00234D7D"/>
    <w:rsid w:val="00234D9E"/>
    <w:rsid w:val="002359B7"/>
    <w:rsid w:val="002368E7"/>
    <w:rsid w:val="002405BB"/>
    <w:rsid w:val="002418A7"/>
    <w:rsid w:val="00241959"/>
    <w:rsid w:val="0024229C"/>
    <w:rsid w:val="00243846"/>
    <w:rsid w:val="00245D20"/>
    <w:rsid w:val="002505DF"/>
    <w:rsid w:val="002507D4"/>
    <w:rsid w:val="00252107"/>
    <w:rsid w:val="00253523"/>
    <w:rsid w:val="00253C2D"/>
    <w:rsid w:val="00253D59"/>
    <w:rsid w:val="00255382"/>
    <w:rsid w:val="00255E5C"/>
    <w:rsid w:val="00257B6A"/>
    <w:rsid w:val="002626E1"/>
    <w:rsid w:val="0026428A"/>
    <w:rsid w:val="002666A7"/>
    <w:rsid w:val="00267983"/>
    <w:rsid w:val="002704AD"/>
    <w:rsid w:val="00271AD9"/>
    <w:rsid w:val="00271D28"/>
    <w:rsid w:val="002809B3"/>
    <w:rsid w:val="00281007"/>
    <w:rsid w:val="0028268B"/>
    <w:rsid w:val="00284A6B"/>
    <w:rsid w:val="00284BB9"/>
    <w:rsid w:val="00285434"/>
    <w:rsid w:val="0028626F"/>
    <w:rsid w:val="00291464"/>
    <w:rsid w:val="0029200C"/>
    <w:rsid w:val="00293912"/>
    <w:rsid w:val="0029542C"/>
    <w:rsid w:val="00296AF4"/>
    <w:rsid w:val="00296C23"/>
    <w:rsid w:val="002975DA"/>
    <w:rsid w:val="002A0C35"/>
    <w:rsid w:val="002A155B"/>
    <w:rsid w:val="002A15DD"/>
    <w:rsid w:val="002A19BF"/>
    <w:rsid w:val="002A209D"/>
    <w:rsid w:val="002A2295"/>
    <w:rsid w:val="002A2D37"/>
    <w:rsid w:val="002A4E62"/>
    <w:rsid w:val="002A57C7"/>
    <w:rsid w:val="002A62FD"/>
    <w:rsid w:val="002A6944"/>
    <w:rsid w:val="002A6DD5"/>
    <w:rsid w:val="002A7424"/>
    <w:rsid w:val="002A7F5E"/>
    <w:rsid w:val="002B05F5"/>
    <w:rsid w:val="002B2884"/>
    <w:rsid w:val="002B2D0B"/>
    <w:rsid w:val="002B341D"/>
    <w:rsid w:val="002B6386"/>
    <w:rsid w:val="002C252C"/>
    <w:rsid w:val="002C4B4D"/>
    <w:rsid w:val="002C516F"/>
    <w:rsid w:val="002C5424"/>
    <w:rsid w:val="002C6298"/>
    <w:rsid w:val="002C6BC8"/>
    <w:rsid w:val="002C6F8D"/>
    <w:rsid w:val="002C7FD5"/>
    <w:rsid w:val="002D107B"/>
    <w:rsid w:val="002D2301"/>
    <w:rsid w:val="002D47D6"/>
    <w:rsid w:val="002D4AB7"/>
    <w:rsid w:val="002D51B7"/>
    <w:rsid w:val="002D56AF"/>
    <w:rsid w:val="002D6555"/>
    <w:rsid w:val="002D6765"/>
    <w:rsid w:val="002D6945"/>
    <w:rsid w:val="002D6A4D"/>
    <w:rsid w:val="002E04AA"/>
    <w:rsid w:val="002E3BB4"/>
    <w:rsid w:val="002E64A3"/>
    <w:rsid w:val="002E6962"/>
    <w:rsid w:val="002E6C02"/>
    <w:rsid w:val="002E7415"/>
    <w:rsid w:val="002E7977"/>
    <w:rsid w:val="002F0C99"/>
    <w:rsid w:val="002F1712"/>
    <w:rsid w:val="002F22C9"/>
    <w:rsid w:val="002F38EF"/>
    <w:rsid w:val="002F509A"/>
    <w:rsid w:val="002F5D98"/>
    <w:rsid w:val="002F7985"/>
    <w:rsid w:val="00301152"/>
    <w:rsid w:val="0030206D"/>
    <w:rsid w:val="00302147"/>
    <w:rsid w:val="00305128"/>
    <w:rsid w:val="0030616E"/>
    <w:rsid w:val="00310EBA"/>
    <w:rsid w:val="003119E0"/>
    <w:rsid w:val="00312B62"/>
    <w:rsid w:val="00312BB8"/>
    <w:rsid w:val="00312FE4"/>
    <w:rsid w:val="003136A5"/>
    <w:rsid w:val="00316309"/>
    <w:rsid w:val="00316FCC"/>
    <w:rsid w:val="003219AB"/>
    <w:rsid w:val="00326AEB"/>
    <w:rsid w:val="00331574"/>
    <w:rsid w:val="00332421"/>
    <w:rsid w:val="00336E2A"/>
    <w:rsid w:val="00337D49"/>
    <w:rsid w:val="00337E97"/>
    <w:rsid w:val="00345152"/>
    <w:rsid w:val="00347B47"/>
    <w:rsid w:val="003501F8"/>
    <w:rsid w:val="003502D1"/>
    <w:rsid w:val="003504E3"/>
    <w:rsid w:val="00350B06"/>
    <w:rsid w:val="003518C5"/>
    <w:rsid w:val="003523A0"/>
    <w:rsid w:val="003529B8"/>
    <w:rsid w:val="00353AFD"/>
    <w:rsid w:val="00354085"/>
    <w:rsid w:val="00354E2C"/>
    <w:rsid w:val="00355DBA"/>
    <w:rsid w:val="00355E31"/>
    <w:rsid w:val="0035650D"/>
    <w:rsid w:val="00356577"/>
    <w:rsid w:val="003566F0"/>
    <w:rsid w:val="00356991"/>
    <w:rsid w:val="00357CA1"/>
    <w:rsid w:val="00362B54"/>
    <w:rsid w:val="00362E84"/>
    <w:rsid w:val="00363E01"/>
    <w:rsid w:val="00363E29"/>
    <w:rsid w:val="00365040"/>
    <w:rsid w:val="00370BA8"/>
    <w:rsid w:val="00372DE9"/>
    <w:rsid w:val="003738C3"/>
    <w:rsid w:val="003741F1"/>
    <w:rsid w:val="003741F9"/>
    <w:rsid w:val="00375443"/>
    <w:rsid w:val="003760CF"/>
    <w:rsid w:val="003770C5"/>
    <w:rsid w:val="00377EE5"/>
    <w:rsid w:val="00380C6E"/>
    <w:rsid w:val="00381F7D"/>
    <w:rsid w:val="003839D7"/>
    <w:rsid w:val="00384E31"/>
    <w:rsid w:val="00384E6E"/>
    <w:rsid w:val="00385A02"/>
    <w:rsid w:val="003863DC"/>
    <w:rsid w:val="00386B31"/>
    <w:rsid w:val="0038794B"/>
    <w:rsid w:val="003879A1"/>
    <w:rsid w:val="003900C4"/>
    <w:rsid w:val="00390806"/>
    <w:rsid w:val="003955A6"/>
    <w:rsid w:val="00396F7A"/>
    <w:rsid w:val="003A0555"/>
    <w:rsid w:val="003A0EE9"/>
    <w:rsid w:val="003A1464"/>
    <w:rsid w:val="003A29E8"/>
    <w:rsid w:val="003A3907"/>
    <w:rsid w:val="003A40DB"/>
    <w:rsid w:val="003A43FD"/>
    <w:rsid w:val="003A58AD"/>
    <w:rsid w:val="003A7EE4"/>
    <w:rsid w:val="003B0A70"/>
    <w:rsid w:val="003B22EB"/>
    <w:rsid w:val="003B2BF3"/>
    <w:rsid w:val="003B38D3"/>
    <w:rsid w:val="003B3E7E"/>
    <w:rsid w:val="003B4CBC"/>
    <w:rsid w:val="003B4D4E"/>
    <w:rsid w:val="003B73E6"/>
    <w:rsid w:val="003C243C"/>
    <w:rsid w:val="003C562D"/>
    <w:rsid w:val="003C5C2F"/>
    <w:rsid w:val="003C7EBC"/>
    <w:rsid w:val="003D014D"/>
    <w:rsid w:val="003D29D3"/>
    <w:rsid w:val="003D2B3E"/>
    <w:rsid w:val="003D2FA3"/>
    <w:rsid w:val="003D3485"/>
    <w:rsid w:val="003D721A"/>
    <w:rsid w:val="003E0904"/>
    <w:rsid w:val="003E1A4A"/>
    <w:rsid w:val="003E3007"/>
    <w:rsid w:val="003E3398"/>
    <w:rsid w:val="003E40E4"/>
    <w:rsid w:val="003E5F63"/>
    <w:rsid w:val="003E6E29"/>
    <w:rsid w:val="003F062A"/>
    <w:rsid w:val="003F2BCE"/>
    <w:rsid w:val="003F38D8"/>
    <w:rsid w:val="003F394B"/>
    <w:rsid w:val="003F5459"/>
    <w:rsid w:val="003F7595"/>
    <w:rsid w:val="0040060D"/>
    <w:rsid w:val="0040158F"/>
    <w:rsid w:val="004017A3"/>
    <w:rsid w:val="004018EF"/>
    <w:rsid w:val="004019CB"/>
    <w:rsid w:val="00406D02"/>
    <w:rsid w:val="00406F5F"/>
    <w:rsid w:val="004071B2"/>
    <w:rsid w:val="0040752C"/>
    <w:rsid w:val="00407786"/>
    <w:rsid w:val="00410084"/>
    <w:rsid w:val="00410176"/>
    <w:rsid w:val="00410E24"/>
    <w:rsid w:val="0041325B"/>
    <w:rsid w:val="0041383A"/>
    <w:rsid w:val="0041664F"/>
    <w:rsid w:val="00416BC1"/>
    <w:rsid w:val="00417ABF"/>
    <w:rsid w:val="00417EC1"/>
    <w:rsid w:val="00424E0A"/>
    <w:rsid w:val="004266D0"/>
    <w:rsid w:val="00434C07"/>
    <w:rsid w:val="00437C5B"/>
    <w:rsid w:val="00440320"/>
    <w:rsid w:val="00440473"/>
    <w:rsid w:val="004424FE"/>
    <w:rsid w:val="004430A1"/>
    <w:rsid w:val="00443A2E"/>
    <w:rsid w:val="004440F6"/>
    <w:rsid w:val="004441B4"/>
    <w:rsid w:val="004441E2"/>
    <w:rsid w:val="004447E9"/>
    <w:rsid w:val="00445238"/>
    <w:rsid w:val="0044570B"/>
    <w:rsid w:val="00445B1A"/>
    <w:rsid w:val="00445D40"/>
    <w:rsid w:val="00445E85"/>
    <w:rsid w:val="00445EA5"/>
    <w:rsid w:val="00445EE1"/>
    <w:rsid w:val="004473A2"/>
    <w:rsid w:val="004531A5"/>
    <w:rsid w:val="00455A5B"/>
    <w:rsid w:val="004566DE"/>
    <w:rsid w:val="00457E44"/>
    <w:rsid w:val="00457EBB"/>
    <w:rsid w:val="0046167C"/>
    <w:rsid w:val="004617FF"/>
    <w:rsid w:val="0046331F"/>
    <w:rsid w:val="00467BBA"/>
    <w:rsid w:val="004701AC"/>
    <w:rsid w:val="00471154"/>
    <w:rsid w:val="004719BA"/>
    <w:rsid w:val="0047365A"/>
    <w:rsid w:val="00473B06"/>
    <w:rsid w:val="0047422C"/>
    <w:rsid w:val="0047667D"/>
    <w:rsid w:val="004812F4"/>
    <w:rsid w:val="004814F1"/>
    <w:rsid w:val="00481E95"/>
    <w:rsid w:val="00482448"/>
    <w:rsid w:val="0048371A"/>
    <w:rsid w:val="00483EEC"/>
    <w:rsid w:val="00483F37"/>
    <w:rsid w:val="004848F2"/>
    <w:rsid w:val="004855DE"/>
    <w:rsid w:val="00486109"/>
    <w:rsid w:val="00486FFF"/>
    <w:rsid w:val="00487312"/>
    <w:rsid w:val="00487E73"/>
    <w:rsid w:val="00491623"/>
    <w:rsid w:val="00495662"/>
    <w:rsid w:val="00496390"/>
    <w:rsid w:val="00497C9C"/>
    <w:rsid w:val="0049D2FB"/>
    <w:rsid w:val="004A003A"/>
    <w:rsid w:val="004A110E"/>
    <w:rsid w:val="004A5FE6"/>
    <w:rsid w:val="004A6511"/>
    <w:rsid w:val="004A6980"/>
    <w:rsid w:val="004A70A4"/>
    <w:rsid w:val="004A747B"/>
    <w:rsid w:val="004B0F94"/>
    <w:rsid w:val="004B2359"/>
    <w:rsid w:val="004B261E"/>
    <w:rsid w:val="004B5AED"/>
    <w:rsid w:val="004B5B63"/>
    <w:rsid w:val="004B6956"/>
    <w:rsid w:val="004B7D2F"/>
    <w:rsid w:val="004B7E0F"/>
    <w:rsid w:val="004C12AC"/>
    <w:rsid w:val="004C2B64"/>
    <w:rsid w:val="004C4EBC"/>
    <w:rsid w:val="004C6B2B"/>
    <w:rsid w:val="004D3935"/>
    <w:rsid w:val="004D443D"/>
    <w:rsid w:val="004E10AA"/>
    <w:rsid w:val="004E2EF7"/>
    <w:rsid w:val="004E40F1"/>
    <w:rsid w:val="004E4D71"/>
    <w:rsid w:val="004F3257"/>
    <w:rsid w:val="004F41CF"/>
    <w:rsid w:val="00504C96"/>
    <w:rsid w:val="005135BA"/>
    <w:rsid w:val="005148A8"/>
    <w:rsid w:val="00515974"/>
    <w:rsid w:val="00522FBC"/>
    <w:rsid w:val="0052369E"/>
    <w:rsid w:val="00523700"/>
    <w:rsid w:val="0052438E"/>
    <w:rsid w:val="005248BC"/>
    <w:rsid w:val="00524A18"/>
    <w:rsid w:val="005262A7"/>
    <w:rsid w:val="00526AE4"/>
    <w:rsid w:val="005273FC"/>
    <w:rsid w:val="005324C2"/>
    <w:rsid w:val="00532EE3"/>
    <w:rsid w:val="0053404E"/>
    <w:rsid w:val="005347DF"/>
    <w:rsid w:val="0053515D"/>
    <w:rsid w:val="005364B9"/>
    <w:rsid w:val="00536990"/>
    <w:rsid w:val="0053745F"/>
    <w:rsid w:val="00541781"/>
    <w:rsid w:val="00541C9E"/>
    <w:rsid w:val="00542869"/>
    <w:rsid w:val="00546674"/>
    <w:rsid w:val="00547154"/>
    <w:rsid w:val="00547C82"/>
    <w:rsid w:val="005508CB"/>
    <w:rsid w:val="00551D36"/>
    <w:rsid w:val="00551FD0"/>
    <w:rsid w:val="005522C0"/>
    <w:rsid w:val="00552E97"/>
    <w:rsid w:val="00552FDA"/>
    <w:rsid w:val="00554D83"/>
    <w:rsid w:val="00556FB0"/>
    <w:rsid w:val="00557512"/>
    <w:rsid w:val="00557935"/>
    <w:rsid w:val="00561EF9"/>
    <w:rsid w:val="00562E40"/>
    <w:rsid w:val="00563CEB"/>
    <w:rsid w:val="00571628"/>
    <w:rsid w:val="0057223A"/>
    <w:rsid w:val="0057305D"/>
    <w:rsid w:val="005746EC"/>
    <w:rsid w:val="00574CB5"/>
    <w:rsid w:val="005759F8"/>
    <w:rsid w:val="00575A26"/>
    <w:rsid w:val="00575AC3"/>
    <w:rsid w:val="00577288"/>
    <w:rsid w:val="005779FC"/>
    <w:rsid w:val="0058026F"/>
    <w:rsid w:val="005821AC"/>
    <w:rsid w:val="005821C9"/>
    <w:rsid w:val="00583DA7"/>
    <w:rsid w:val="00583E59"/>
    <w:rsid w:val="00585B83"/>
    <w:rsid w:val="00585ED9"/>
    <w:rsid w:val="00585F10"/>
    <w:rsid w:val="005860C1"/>
    <w:rsid w:val="0058638E"/>
    <w:rsid w:val="00587574"/>
    <w:rsid w:val="0059089E"/>
    <w:rsid w:val="00591268"/>
    <w:rsid w:val="005913C3"/>
    <w:rsid w:val="0059371D"/>
    <w:rsid w:val="005944FD"/>
    <w:rsid w:val="0059499F"/>
    <w:rsid w:val="00594C1D"/>
    <w:rsid w:val="00597B22"/>
    <w:rsid w:val="00597EA7"/>
    <w:rsid w:val="005A1B2D"/>
    <w:rsid w:val="005A357D"/>
    <w:rsid w:val="005A35F0"/>
    <w:rsid w:val="005A3B14"/>
    <w:rsid w:val="005A7119"/>
    <w:rsid w:val="005A7B08"/>
    <w:rsid w:val="005B1AEB"/>
    <w:rsid w:val="005B27C6"/>
    <w:rsid w:val="005B31F9"/>
    <w:rsid w:val="005B3A4D"/>
    <w:rsid w:val="005B57E9"/>
    <w:rsid w:val="005C0FDF"/>
    <w:rsid w:val="005C275F"/>
    <w:rsid w:val="005C3C5E"/>
    <w:rsid w:val="005C3F40"/>
    <w:rsid w:val="005C5BC0"/>
    <w:rsid w:val="005C5DF6"/>
    <w:rsid w:val="005C6810"/>
    <w:rsid w:val="005C732C"/>
    <w:rsid w:val="005D0864"/>
    <w:rsid w:val="005D13EB"/>
    <w:rsid w:val="005D1DE8"/>
    <w:rsid w:val="005D2B17"/>
    <w:rsid w:val="005D445F"/>
    <w:rsid w:val="005D4999"/>
    <w:rsid w:val="005D4FCB"/>
    <w:rsid w:val="005D557B"/>
    <w:rsid w:val="005D74D8"/>
    <w:rsid w:val="005E3478"/>
    <w:rsid w:val="005E3B3B"/>
    <w:rsid w:val="005E3F3F"/>
    <w:rsid w:val="005E55AA"/>
    <w:rsid w:val="005F061A"/>
    <w:rsid w:val="005F1A9A"/>
    <w:rsid w:val="005F393A"/>
    <w:rsid w:val="005F5344"/>
    <w:rsid w:val="005F60A2"/>
    <w:rsid w:val="005F6EBE"/>
    <w:rsid w:val="005F7864"/>
    <w:rsid w:val="00600348"/>
    <w:rsid w:val="00600C2B"/>
    <w:rsid w:val="00601CF9"/>
    <w:rsid w:val="00602430"/>
    <w:rsid w:val="00602EAF"/>
    <w:rsid w:val="006032C9"/>
    <w:rsid w:val="0060388A"/>
    <w:rsid w:val="00606069"/>
    <w:rsid w:val="00607D79"/>
    <w:rsid w:val="006119EF"/>
    <w:rsid w:val="0061258D"/>
    <w:rsid w:val="00613CE1"/>
    <w:rsid w:val="00615A9D"/>
    <w:rsid w:val="006203F2"/>
    <w:rsid w:val="0062124C"/>
    <w:rsid w:val="006215D7"/>
    <w:rsid w:val="0062190E"/>
    <w:rsid w:val="006228D6"/>
    <w:rsid w:val="00622AE9"/>
    <w:rsid w:val="00623A55"/>
    <w:rsid w:val="006240D0"/>
    <w:rsid w:val="00630626"/>
    <w:rsid w:val="00631978"/>
    <w:rsid w:val="00632DA2"/>
    <w:rsid w:val="00633046"/>
    <w:rsid w:val="006346D3"/>
    <w:rsid w:val="00634C3B"/>
    <w:rsid w:val="0063564D"/>
    <w:rsid w:val="00635D6A"/>
    <w:rsid w:val="00640281"/>
    <w:rsid w:val="00640683"/>
    <w:rsid w:val="006415F6"/>
    <w:rsid w:val="0064180C"/>
    <w:rsid w:val="00642E60"/>
    <w:rsid w:val="006434CD"/>
    <w:rsid w:val="00646503"/>
    <w:rsid w:val="006466B0"/>
    <w:rsid w:val="00647669"/>
    <w:rsid w:val="00651327"/>
    <w:rsid w:val="006513A5"/>
    <w:rsid w:val="00652B71"/>
    <w:rsid w:val="00652DEC"/>
    <w:rsid w:val="006545E0"/>
    <w:rsid w:val="006554E3"/>
    <w:rsid w:val="006559A6"/>
    <w:rsid w:val="00655FF9"/>
    <w:rsid w:val="00657319"/>
    <w:rsid w:val="006573C4"/>
    <w:rsid w:val="00657F9C"/>
    <w:rsid w:val="0066070E"/>
    <w:rsid w:val="00661953"/>
    <w:rsid w:val="00661A36"/>
    <w:rsid w:val="00662D85"/>
    <w:rsid w:val="006632DB"/>
    <w:rsid w:val="00663930"/>
    <w:rsid w:val="006641AB"/>
    <w:rsid w:val="00664729"/>
    <w:rsid w:val="006652A9"/>
    <w:rsid w:val="00667512"/>
    <w:rsid w:val="00670490"/>
    <w:rsid w:val="00671276"/>
    <w:rsid w:val="00673CEE"/>
    <w:rsid w:val="00674FF9"/>
    <w:rsid w:val="00675338"/>
    <w:rsid w:val="006754B1"/>
    <w:rsid w:val="00675570"/>
    <w:rsid w:val="006778CC"/>
    <w:rsid w:val="0068051A"/>
    <w:rsid w:val="00680D9C"/>
    <w:rsid w:val="0068233D"/>
    <w:rsid w:val="006824E4"/>
    <w:rsid w:val="006828CF"/>
    <w:rsid w:val="00683F25"/>
    <w:rsid w:val="0068530F"/>
    <w:rsid w:val="006857D4"/>
    <w:rsid w:val="006858F6"/>
    <w:rsid w:val="00687AFD"/>
    <w:rsid w:val="0069198A"/>
    <w:rsid w:val="00692538"/>
    <w:rsid w:val="006932C2"/>
    <w:rsid w:val="00693F35"/>
    <w:rsid w:val="0069490B"/>
    <w:rsid w:val="00694C98"/>
    <w:rsid w:val="00694D11"/>
    <w:rsid w:val="006959AB"/>
    <w:rsid w:val="006A4B66"/>
    <w:rsid w:val="006A6CF4"/>
    <w:rsid w:val="006A7B64"/>
    <w:rsid w:val="006B1CC6"/>
    <w:rsid w:val="006B1D07"/>
    <w:rsid w:val="006B2F7A"/>
    <w:rsid w:val="006B3305"/>
    <w:rsid w:val="006B4E03"/>
    <w:rsid w:val="006C2641"/>
    <w:rsid w:val="006C2A0A"/>
    <w:rsid w:val="006C3BCF"/>
    <w:rsid w:val="006C3BDB"/>
    <w:rsid w:val="006C756E"/>
    <w:rsid w:val="006C75D0"/>
    <w:rsid w:val="006C7A6B"/>
    <w:rsid w:val="006D0206"/>
    <w:rsid w:val="006D08B7"/>
    <w:rsid w:val="006D1D81"/>
    <w:rsid w:val="006D2080"/>
    <w:rsid w:val="006D21CD"/>
    <w:rsid w:val="006D3B97"/>
    <w:rsid w:val="006D4400"/>
    <w:rsid w:val="006D5183"/>
    <w:rsid w:val="006D79E7"/>
    <w:rsid w:val="006D7EAB"/>
    <w:rsid w:val="006E0919"/>
    <w:rsid w:val="006E1D5A"/>
    <w:rsid w:val="006E2DBE"/>
    <w:rsid w:val="006E4898"/>
    <w:rsid w:val="006E4E9B"/>
    <w:rsid w:val="006E6F05"/>
    <w:rsid w:val="006F12F0"/>
    <w:rsid w:val="006F1F58"/>
    <w:rsid w:val="006F2D8C"/>
    <w:rsid w:val="006F4361"/>
    <w:rsid w:val="006F5758"/>
    <w:rsid w:val="006F59BF"/>
    <w:rsid w:val="006F65AC"/>
    <w:rsid w:val="006F6BCB"/>
    <w:rsid w:val="007015EF"/>
    <w:rsid w:val="00701F4E"/>
    <w:rsid w:val="007026E9"/>
    <w:rsid w:val="00702984"/>
    <w:rsid w:val="00702FA7"/>
    <w:rsid w:val="00704700"/>
    <w:rsid w:val="00706A7D"/>
    <w:rsid w:val="00711575"/>
    <w:rsid w:val="00711810"/>
    <w:rsid w:val="00711896"/>
    <w:rsid w:val="00711C61"/>
    <w:rsid w:val="00713E22"/>
    <w:rsid w:val="00714749"/>
    <w:rsid w:val="007152AA"/>
    <w:rsid w:val="00715A14"/>
    <w:rsid w:val="00715C58"/>
    <w:rsid w:val="00717250"/>
    <w:rsid w:val="00720623"/>
    <w:rsid w:val="0072145E"/>
    <w:rsid w:val="00721E4C"/>
    <w:rsid w:val="00723F17"/>
    <w:rsid w:val="00725F0B"/>
    <w:rsid w:val="00727404"/>
    <w:rsid w:val="00730792"/>
    <w:rsid w:val="0073120A"/>
    <w:rsid w:val="00733438"/>
    <w:rsid w:val="0073458F"/>
    <w:rsid w:val="00734858"/>
    <w:rsid w:val="007353B8"/>
    <w:rsid w:val="00736110"/>
    <w:rsid w:val="0073659A"/>
    <w:rsid w:val="00736846"/>
    <w:rsid w:val="007379D5"/>
    <w:rsid w:val="00740FD7"/>
    <w:rsid w:val="00741156"/>
    <w:rsid w:val="0074296E"/>
    <w:rsid w:val="0074594A"/>
    <w:rsid w:val="007473EA"/>
    <w:rsid w:val="007473FD"/>
    <w:rsid w:val="00751918"/>
    <w:rsid w:val="0075195A"/>
    <w:rsid w:val="0075220D"/>
    <w:rsid w:val="00752DB7"/>
    <w:rsid w:val="00753DC3"/>
    <w:rsid w:val="0075549E"/>
    <w:rsid w:val="00756059"/>
    <w:rsid w:val="007569EF"/>
    <w:rsid w:val="00756F50"/>
    <w:rsid w:val="00760C7F"/>
    <w:rsid w:val="00761BF4"/>
    <w:rsid w:val="00761F83"/>
    <w:rsid w:val="00763174"/>
    <w:rsid w:val="00763A1E"/>
    <w:rsid w:val="00763CF1"/>
    <w:rsid w:val="00763E16"/>
    <w:rsid w:val="00765F19"/>
    <w:rsid w:val="00766216"/>
    <w:rsid w:val="00766339"/>
    <w:rsid w:val="0076747B"/>
    <w:rsid w:val="007675E1"/>
    <w:rsid w:val="00767633"/>
    <w:rsid w:val="00771146"/>
    <w:rsid w:val="00772357"/>
    <w:rsid w:val="00773A5C"/>
    <w:rsid w:val="00773E2E"/>
    <w:rsid w:val="007740E8"/>
    <w:rsid w:val="00774CE6"/>
    <w:rsid w:val="00775EF5"/>
    <w:rsid w:val="00776A12"/>
    <w:rsid w:val="007807DB"/>
    <w:rsid w:val="00780CB6"/>
    <w:rsid w:val="00780CCB"/>
    <w:rsid w:val="007811BC"/>
    <w:rsid w:val="007818C0"/>
    <w:rsid w:val="007837BC"/>
    <w:rsid w:val="00783BA5"/>
    <w:rsid w:val="00783C32"/>
    <w:rsid w:val="0078465F"/>
    <w:rsid w:val="007857DE"/>
    <w:rsid w:val="00785935"/>
    <w:rsid w:val="00785D39"/>
    <w:rsid w:val="00786B8D"/>
    <w:rsid w:val="00792F6C"/>
    <w:rsid w:val="007943B3"/>
    <w:rsid w:val="007961FE"/>
    <w:rsid w:val="00796EAF"/>
    <w:rsid w:val="00797570"/>
    <w:rsid w:val="007A00BD"/>
    <w:rsid w:val="007A089D"/>
    <w:rsid w:val="007A1754"/>
    <w:rsid w:val="007A2DD1"/>
    <w:rsid w:val="007A4786"/>
    <w:rsid w:val="007A57A4"/>
    <w:rsid w:val="007A6C5E"/>
    <w:rsid w:val="007A7452"/>
    <w:rsid w:val="007B0C4E"/>
    <w:rsid w:val="007B2CB8"/>
    <w:rsid w:val="007B2E9C"/>
    <w:rsid w:val="007B33C0"/>
    <w:rsid w:val="007B525D"/>
    <w:rsid w:val="007B7C16"/>
    <w:rsid w:val="007C23CD"/>
    <w:rsid w:val="007C4937"/>
    <w:rsid w:val="007C49B7"/>
    <w:rsid w:val="007C78FE"/>
    <w:rsid w:val="007D0D94"/>
    <w:rsid w:val="007D17EF"/>
    <w:rsid w:val="007D1B85"/>
    <w:rsid w:val="007D2AC4"/>
    <w:rsid w:val="007D2F64"/>
    <w:rsid w:val="007D3BF4"/>
    <w:rsid w:val="007D43B1"/>
    <w:rsid w:val="007D44F8"/>
    <w:rsid w:val="007D4593"/>
    <w:rsid w:val="007D50D9"/>
    <w:rsid w:val="007D73E8"/>
    <w:rsid w:val="007E07AD"/>
    <w:rsid w:val="007E222C"/>
    <w:rsid w:val="007E250F"/>
    <w:rsid w:val="007E2AC6"/>
    <w:rsid w:val="007E2CC0"/>
    <w:rsid w:val="007E6CD3"/>
    <w:rsid w:val="007F1D62"/>
    <w:rsid w:val="007F2816"/>
    <w:rsid w:val="007F28D3"/>
    <w:rsid w:val="007F2C9A"/>
    <w:rsid w:val="007F3890"/>
    <w:rsid w:val="007F519F"/>
    <w:rsid w:val="007F6ED2"/>
    <w:rsid w:val="0080104E"/>
    <w:rsid w:val="0080326B"/>
    <w:rsid w:val="008032FB"/>
    <w:rsid w:val="0080346F"/>
    <w:rsid w:val="00804DBF"/>
    <w:rsid w:val="00805ACF"/>
    <w:rsid w:val="00807E2C"/>
    <w:rsid w:val="0081127C"/>
    <w:rsid w:val="0081440E"/>
    <w:rsid w:val="008144B3"/>
    <w:rsid w:val="0081478C"/>
    <w:rsid w:val="00814C24"/>
    <w:rsid w:val="008158A0"/>
    <w:rsid w:val="00816278"/>
    <w:rsid w:val="00816CF5"/>
    <w:rsid w:val="00817226"/>
    <w:rsid w:val="00817A56"/>
    <w:rsid w:val="00817ADE"/>
    <w:rsid w:val="008245A1"/>
    <w:rsid w:val="008257E5"/>
    <w:rsid w:val="00825A3C"/>
    <w:rsid w:val="00825FC6"/>
    <w:rsid w:val="00826043"/>
    <w:rsid w:val="0082610D"/>
    <w:rsid w:val="00826513"/>
    <w:rsid w:val="00826605"/>
    <w:rsid w:val="00827033"/>
    <w:rsid w:val="008316D7"/>
    <w:rsid w:val="008325E7"/>
    <w:rsid w:val="008346B3"/>
    <w:rsid w:val="00835AE3"/>
    <w:rsid w:val="00835D63"/>
    <w:rsid w:val="00836F28"/>
    <w:rsid w:val="00837B84"/>
    <w:rsid w:val="00837F9C"/>
    <w:rsid w:val="00841ACC"/>
    <w:rsid w:val="008444D9"/>
    <w:rsid w:val="00844C85"/>
    <w:rsid w:val="00846F7F"/>
    <w:rsid w:val="00847045"/>
    <w:rsid w:val="0085006D"/>
    <w:rsid w:val="00855FE8"/>
    <w:rsid w:val="00857FCA"/>
    <w:rsid w:val="008638F5"/>
    <w:rsid w:val="008659CB"/>
    <w:rsid w:val="00870D5F"/>
    <w:rsid w:val="008722C7"/>
    <w:rsid w:val="008725CB"/>
    <w:rsid w:val="00872FAD"/>
    <w:rsid w:val="008738D1"/>
    <w:rsid w:val="0087565D"/>
    <w:rsid w:val="008802BB"/>
    <w:rsid w:val="00882FA1"/>
    <w:rsid w:val="0088441B"/>
    <w:rsid w:val="008852A4"/>
    <w:rsid w:val="00885F28"/>
    <w:rsid w:val="0088609B"/>
    <w:rsid w:val="00886AD9"/>
    <w:rsid w:val="00887055"/>
    <w:rsid w:val="00887804"/>
    <w:rsid w:val="00887E64"/>
    <w:rsid w:val="00890724"/>
    <w:rsid w:val="00891CDB"/>
    <w:rsid w:val="008A0308"/>
    <w:rsid w:val="008A163A"/>
    <w:rsid w:val="008A236D"/>
    <w:rsid w:val="008A2E5A"/>
    <w:rsid w:val="008A5A25"/>
    <w:rsid w:val="008A5F3D"/>
    <w:rsid w:val="008B1C40"/>
    <w:rsid w:val="008B271C"/>
    <w:rsid w:val="008B2C89"/>
    <w:rsid w:val="008B2CC5"/>
    <w:rsid w:val="008B383D"/>
    <w:rsid w:val="008B4779"/>
    <w:rsid w:val="008B4B44"/>
    <w:rsid w:val="008C57A8"/>
    <w:rsid w:val="008C64D7"/>
    <w:rsid w:val="008C7179"/>
    <w:rsid w:val="008C7879"/>
    <w:rsid w:val="008D2BB8"/>
    <w:rsid w:val="008D43DA"/>
    <w:rsid w:val="008D46D2"/>
    <w:rsid w:val="008D51BC"/>
    <w:rsid w:val="008D72F2"/>
    <w:rsid w:val="008D7656"/>
    <w:rsid w:val="008E09BD"/>
    <w:rsid w:val="008E1CED"/>
    <w:rsid w:val="008E46F2"/>
    <w:rsid w:val="008E5B7F"/>
    <w:rsid w:val="008E7FCE"/>
    <w:rsid w:val="008F4092"/>
    <w:rsid w:val="009028DE"/>
    <w:rsid w:val="0090300D"/>
    <w:rsid w:val="00903E7C"/>
    <w:rsid w:val="00905CFF"/>
    <w:rsid w:val="0090653D"/>
    <w:rsid w:val="00907536"/>
    <w:rsid w:val="00907DA4"/>
    <w:rsid w:val="00907F3D"/>
    <w:rsid w:val="0091040E"/>
    <w:rsid w:val="00910AE9"/>
    <w:rsid w:val="00913763"/>
    <w:rsid w:val="00913D22"/>
    <w:rsid w:val="00914955"/>
    <w:rsid w:val="00914DBC"/>
    <w:rsid w:val="00915B92"/>
    <w:rsid w:val="009169E3"/>
    <w:rsid w:val="00922D4A"/>
    <w:rsid w:val="009238C1"/>
    <w:rsid w:val="00923FA6"/>
    <w:rsid w:val="009255A8"/>
    <w:rsid w:val="00925D4C"/>
    <w:rsid w:val="00926060"/>
    <w:rsid w:val="009269AA"/>
    <w:rsid w:val="00926B22"/>
    <w:rsid w:val="00926C24"/>
    <w:rsid w:val="0092734A"/>
    <w:rsid w:val="00930F81"/>
    <w:rsid w:val="00931B08"/>
    <w:rsid w:val="00932128"/>
    <w:rsid w:val="009345D8"/>
    <w:rsid w:val="0093542D"/>
    <w:rsid w:val="00937F1C"/>
    <w:rsid w:val="00937F8B"/>
    <w:rsid w:val="00940693"/>
    <w:rsid w:val="009410F1"/>
    <w:rsid w:val="0094132E"/>
    <w:rsid w:val="00942523"/>
    <w:rsid w:val="00942B6B"/>
    <w:rsid w:val="00943A5F"/>
    <w:rsid w:val="00946AED"/>
    <w:rsid w:val="00947455"/>
    <w:rsid w:val="009524E0"/>
    <w:rsid w:val="009535E7"/>
    <w:rsid w:val="00955C7C"/>
    <w:rsid w:val="00956BAD"/>
    <w:rsid w:val="00956CBB"/>
    <w:rsid w:val="0095703A"/>
    <w:rsid w:val="00960310"/>
    <w:rsid w:val="00960FBE"/>
    <w:rsid w:val="00963E5B"/>
    <w:rsid w:val="00965E68"/>
    <w:rsid w:val="00966D65"/>
    <w:rsid w:val="00971F31"/>
    <w:rsid w:val="00973071"/>
    <w:rsid w:val="0097355E"/>
    <w:rsid w:val="00974D2D"/>
    <w:rsid w:val="0098162A"/>
    <w:rsid w:val="00981B59"/>
    <w:rsid w:val="00981CA4"/>
    <w:rsid w:val="009824BD"/>
    <w:rsid w:val="0098541E"/>
    <w:rsid w:val="009878E2"/>
    <w:rsid w:val="00987AA4"/>
    <w:rsid w:val="00990160"/>
    <w:rsid w:val="0099247A"/>
    <w:rsid w:val="009A1693"/>
    <w:rsid w:val="009A1A4E"/>
    <w:rsid w:val="009A24C9"/>
    <w:rsid w:val="009A334B"/>
    <w:rsid w:val="009A36D6"/>
    <w:rsid w:val="009A47D5"/>
    <w:rsid w:val="009A6770"/>
    <w:rsid w:val="009A6CF7"/>
    <w:rsid w:val="009A6E2B"/>
    <w:rsid w:val="009B0EAB"/>
    <w:rsid w:val="009B1604"/>
    <w:rsid w:val="009B3377"/>
    <w:rsid w:val="009B412A"/>
    <w:rsid w:val="009B680E"/>
    <w:rsid w:val="009B6C1D"/>
    <w:rsid w:val="009B7B7F"/>
    <w:rsid w:val="009C0CC2"/>
    <w:rsid w:val="009C1883"/>
    <w:rsid w:val="009C2432"/>
    <w:rsid w:val="009C309E"/>
    <w:rsid w:val="009C4D65"/>
    <w:rsid w:val="009C5788"/>
    <w:rsid w:val="009C601E"/>
    <w:rsid w:val="009C757D"/>
    <w:rsid w:val="009D1934"/>
    <w:rsid w:val="009D196C"/>
    <w:rsid w:val="009D326F"/>
    <w:rsid w:val="009D3C01"/>
    <w:rsid w:val="009D3D79"/>
    <w:rsid w:val="009D4BC1"/>
    <w:rsid w:val="009D699C"/>
    <w:rsid w:val="009E0F15"/>
    <w:rsid w:val="009E1B99"/>
    <w:rsid w:val="009E1BC3"/>
    <w:rsid w:val="009E2994"/>
    <w:rsid w:val="009E4B79"/>
    <w:rsid w:val="009E5130"/>
    <w:rsid w:val="009E7CFB"/>
    <w:rsid w:val="009F0279"/>
    <w:rsid w:val="009F1356"/>
    <w:rsid w:val="009F2091"/>
    <w:rsid w:val="009F3588"/>
    <w:rsid w:val="009F5043"/>
    <w:rsid w:val="009F5FC1"/>
    <w:rsid w:val="00A002DA"/>
    <w:rsid w:val="00A01306"/>
    <w:rsid w:val="00A01991"/>
    <w:rsid w:val="00A02B61"/>
    <w:rsid w:val="00A02E18"/>
    <w:rsid w:val="00A02FFD"/>
    <w:rsid w:val="00A046E2"/>
    <w:rsid w:val="00A05D4C"/>
    <w:rsid w:val="00A061CA"/>
    <w:rsid w:val="00A06334"/>
    <w:rsid w:val="00A07951"/>
    <w:rsid w:val="00A07B84"/>
    <w:rsid w:val="00A07EDE"/>
    <w:rsid w:val="00A16041"/>
    <w:rsid w:val="00A17B75"/>
    <w:rsid w:val="00A201B1"/>
    <w:rsid w:val="00A20227"/>
    <w:rsid w:val="00A210F9"/>
    <w:rsid w:val="00A2297E"/>
    <w:rsid w:val="00A2485D"/>
    <w:rsid w:val="00A24B8A"/>
    <w:rsid w:val="00A26B99"/>
    <w:rsid w:val="00A26C92"/>
    <w:rsid w:val="00A26D59"/>
    <w:rsid w:val="00A27608"/>
    <w:rsid w:val="00A31AB4"/>
    <w:rsid w:val="00A31B8F"/>
    <w:rsid w:val="00A324C5"/>
    <w:rsid w:val="00A32A99"/>
    <w:rsid w:val="00A41373"/>
    <w:rsid w:val="00A423D9"/>
    <w:rsid w:val="00A431F3"/>
    <w:rsid w:val="00A440A7"/>
    <w:rsid w:val="00A446C5"/>
    <w:rsid w:val="00A44733"/>
    <w:rsid w:val="00A457FC"/>
    <w:rsid w:val="00A45844"/>
    <w:rsid w:val="00A461B2"/>
    <w:rsid w:val="00A472B5"/>
    <w:rsid w:val="00A477BE"/>
    <w:rsid w:val="00A479B5"/>
    <w:rsid w:val="00A47D8C"/>
    <w:rsid w:val="00A53E41"/>
    <w:rsid w:val="00A5415E"/>
    <w:rsid w:val="00A54408"/>
    <w:rsid w:val="00A55A37"/>
    <w:rsid w:val="00A61037"/>
    <w:rsid w:val="00A622A7"/>
    <w:rsid w:val="00A62F5F"/>
    <w:rsid w:val="00A638B4"/>
    <w:rsid w:val="00A65BD2"/>
    <w:rsid w:val="00A65C20"/>
    <w:rsid w:val="00A672FF"/>
    <w:rsid w:val="00A67766"/>
    <w:rsid w:val="00A7177C"/>
    <w:rsid w:val="00A71E0D"/>
    <w:rsid w:val="00A72D56"/>
    <w:rsid w:val="00A72F26"/>
    <w:rsid w:val="00A74B3F"/>
    <w:rsid w:val="00A753B9"/>
    <w:rsid w:val="00A75E01"/>
    <w:rsid w:val="00A77531"/>
    <w:rsid w:val="00A83EC2"/>
    <w:rsid w:val="00A84428"/>
    <w:rsid w:val="00A84B0C"/>
    <w:rsid w:val="00A879E5"/>
    <w:rsid w:val="00A911E1"/>
    <w:rsid w:val="00A9226C"/>
    <w:rsid w:val="00A95256"/>
    <w:rsid w:val="00A9645B"/>
    <w:rsid w:val="00A970DB"/>
    <w:rsid w:val="00AA0CD7"/>
    <w:rsid w:val="00AA544B"/>
    <w:rsid w:val="00AA7349"/>
    <w:rsid w:val="00AB2271"/>
    <w:rsid w:val="00AB2382"/>
    <w:rsid w:val="00AB2B5D"/>
    <w:rsid w:val="00AB2BDB"/>
    <w:rsid w:val="00AB44D6"/>
    <w:rsid w:val="00AB50D9"/>
    <w:rsid w:val="00AB516E"/>
    <w:rsid w:val="00AB5A98"/>
    <w:rsid w:val="00AB67D3"/>
    <w:rsid w:val="00AB77AF"/>
    <w:rsid w:val="00AC287E"/>
    <w:rsid w:val="00AC3010"/>
    <w:rsid w:val="00AC3CDD"/>
    <w:rsid w:val="00AC726B"/>
    <w:rsid w:val="00AC740C"/>
    <w:rsid w:val="00AC7D56"/>
    <w:rsid w:val="00AD02C0"/>
    <w:rsid w:val="00AD19EF"/>
    <w:rsid w:val="00AD67E3"/>
    <w:rsid w:val="00AD77F4"/>
    <w:rsid w:val="00AD7A83"/>
    <w:rsid w:val="00AD7FAD"/>
    <w:rsid w:val="00AE13B2"/>
    <w:rsid w:val="00AE1EBF"/>
    <w:rsid w:val="00AE1EE4"/>
    <w:rsid w:val="00AE32E1"/>
    <w:rsid w:val="00AE5D82"/>
    <w:rsid w:val="00AE636D"/>
    <w:rsid w:val="00AE6A82"/>
    <w:rsid w:val="00AF054D"/>
    <w:rsid w:val="00AF0631"/>
    <w:rsid w:val="00AF1B0E"/>
    <w:rsid w:val="00AF2ECA"/>
    <w:rsid w:val="00AF3F46"/>
    <w:rsid w:val="00AF5BFB"/>
    <w:rsid w:val="00AF6348"/>
    <w:rsid w:val="00AF64E6"/>
    <w:rsid w:val="00AF675A"/>
    <w:rsid w:val="00AF7315"/>
    <w:rsid w:val="00B00E7D"/>
    <w:rsid w:val="00B00FDC"/>
    <w:rsid w:val="00B017A2"/>
    <w:rsid w:val="00B0377A"/>
    <w:rsid w:val="00B0421B"/>
    <w:rsid w:val="00B05D67"/>
    <w:rsid w:val="00B103CF"/>
    <w:rsid w:val="00B179C3"/>
    <w:rsid w:val="00B17AC4"/>
    <w:rsid w:val="00B20608"/>
    <w:rsid w:val="00B2088B"/>
    <w:rsid w:val="00B23078"/>
    <w:rsid w:val="00B2364B"/>
    <w:rsid w:val="00B24A0A"/>
    <w:rsid w:val="00B26D47"/>
    <w:rsid w:val="00B31078"/>
    <w:rsid w:val="00B3123C"/>
    <w:rsid w:val="00B33B88"/>
    <w:rsid w:val="00B3400B"/>
    <w:rsid w:val="00B34284"/>
    <w:rsid w:val="00B355F1"/>
    <w:rsid w:val="00B36962"/>
    <w:rsid w:val="00B37568"/>
    <w:rsid w:val="00B4212E"/>
    <w:rsid w:val="00B43A86"/>
    <w:rsid w:val="00B45249"/>
    <w:rsid w:val="00B45816"/>
    <w:rsid w:val="00B463B2"/>
    <w:rsid w:val="00B47AA3"/>
    <w:rsid w:val="00B47C99"/>
    <w:rsid w:val="00B506B1"/>
    <w:rsid w:val="00B53485"/>
    <w:rsid w:val="00B5369D"/>
    <w:rsid w:val="00B54246"/>
    <w:rsid w:val="00B55DD2"/>
    <w:rsid w:val="00B55F7F"/>
    <w:rsid w:val="00B567D5"/>
    <w:rsid w:val="00B56A11"/>
    <w:rsid w:val="00B62C85"/>
    <w:rsid w:val="00B6500C"/>
    <w:rsid w:val="00B66472"/>
    <w:rsid w:val="00B70106"/>
    <w:rsid w:val="00B72380"/>
    <w:rsid w:val="00B7254C"/>
    <w:rsid w:val="00B7285A"/>
    <w:rsid w:val="00B739E3"/>
    <w:rsid w:val="00B76B61"/>
    <w:rsid w:val="00B77C36"/>
    <w:rsid w:val="00B80BEE"/>
    <w:rsid w:val="00B81E42"/>
    <w:rsid w:val="00B829DF"/>
    <w:rsid w:val="00B83C44"/>
    <w:rsid w:val="00B86327"/>
    <w:rsid w:val="00B8637E"/>
    <w:rsid w:val="00B879F2"/>
    <w:rsid w:val="00B90BD8"/>
    <w:rsid w:val="00B92F7A"/>
    <w:rsid w:val="00B932DB"/>
    <w:rsid w:val="00B9335D"/>
    <w:rsid w:val="00B93DF4"/>
    <w:rsid w:val="00B95F00"/>
    <w:rsid w:val="00B9680C"/>
    <w:rsid w:val="00B9779B"/>
    <w:rsid w:val="00BA0212"/>
    <w:rsid w:val="00BA236C"/>
    <w:rsid w:val="00BB02A9"/>
    <w:rsid w:val="00BB0E43"/>
    <w:rsid w:val="00BB161E"/>
    <w:rsid w:val="00BB17D3"/>
    <w:rsid w:val="00BB2582"/>
    <w:rsid w:val="00BB3427"/>
    <w:rsid w:val="00BB3E7B"/>
    <w:rsid w:val="00BC1A1C"/>
    <w:rsid w:val="00BC1B85"/>
    <w:rsid w:val="00BC2FB6"/>
    <w:rsid w:val="00BC75C3"/>
    <w:rsid w:val="00BD37B6"/>
    <w:rsid w:val="00BD4836"/>
    <w:rsid w:val="00BD71D7"/>
    <w:rsid w:val="00BE4E33"/>
    <w:rsid w:val="00BE68AB"/>
    <w:rsid w:val="00BE691E"/>
    <w:rsid w:val="00BE7755"/>
    <w:rsid w:val="00BF1684"/>
    <w:rsid w:val="00BF1E95"/>
    <w:rsid w:val="00BF2ACE"/>
    <w:rsid w:val="00BF4903"/>
    <w:rsid w:val="00BF5DBC"/>
    <w:rsid w:val="00BF5FDB"/>
    <w:rsid w:val="00BF766F"/>
    <w:rsid w:val="00C004E9"/>
    <w:rsid w:val="00C071D7"/>
    <w:rsid w:val="00C12CEF"/>
    <w:rsid w:val="00C139FD"/>
    <w:rsid w:val="00C14CAF"/>
    <w:rsid w:val="00C15C8E"/>
    <w:rsid w:val="00C16E33"/>
    <w:rsid w:val="00C177CE"/>
    <w:rsid w:val="00C227A0"/>
    <w:rsid w:val="00C22A65"/>
    <w:rsid w:val="00C22ED7"/>
    <w:rsid w:val="00C23433"/>
    <w:rsid w:val="00C242DF"/>
    <w:rsid w:val="00C2469F"/>
    <w:rsid w:val="00C26890"/>
    <w:rsid w:val="00C30CA2"/>
    <w:rsid w:val="00C318D9"/>
    <w:rsid w:val="00C31A0D"/>
    <w:rsid w:val="00C31CAE"/>
    <w:rsid w:val="00C31EAC"/>
    <w:rsid w:val="00C325D8"/>
    <w:rsid w:val="00C4117B"/>
    <w:rsid w:val="00C44029"/>
    <w:rsid w:val="00C45F94"/>
    <w:rsid w:val="00C506D3"/>
    <w:rsid w:val="00C51704"/>
    <w:rsid w:val="00C53269"/>
    <w:rsid w:val="00C53BB2"/>
    <w:rsid w:val="00C54067"/>
    <w:rsid w:val="00C54694"/>
    <w:rsid w:val="00C574E5"/>
    <w:rsid w:val="00C60A74"/>
    <w:rsid w:val="00C61B21"/>
    <w:rsid w:val="00C62DBB"/>
    <w:rsid w:val="00C646A1"/>
    <w:rsid w:val="00C651E3"/>
    <w:rsid w:val="00C66F9D"/>
    <w:rsid w:val="00C67BE2"/>
    <w:rsid w:val="00C70171"/>
    <w:rsid w:val="00C7043B"/>
    <w:rsid w:val="00C70A1F"/>
    <w:rsid w:val="00C71C10"/>
    <w:rsid w:val="00C71F49"/>
    <w:rsid w:val="00C72ED8"/>
    <w:rsid w:val="00C731B6"/>
    <w:rsid w:val="00C73D6B"/>
    <w:rsid w:val="00C7523C"/>
    <w:rsid w:val="00C807E3"/>
    <w:rsid w:val="00C82F70"/>
    <w:rsid w:val="00C85848"/>
    <w:rsid w:val="00C86509"/>
    <w:rsid w:val="00C86BEC"/>
    <w:rsid w:val="00C91E39"/>
    <w:rsid w:val="00C934B5"/>
    <w:rsid w:val="00C94F45"/>
    <w:rsid w:val="00C950C6"/>
    <w:rsid w:val="00C963A0"/>
    <w:rsid w:val="00C96C52"/>
    <w:rsid w:val="00C97CC2"/>
    <w:rsid w:val="00CA1D55"/>
    <w:rsid w:val="00CA3001"/>
    <w:rsid w:val="00CA4EC3"/>
    <w:rsid w:val="00CA4F18"/>
    <w:rsid w:val="00CB1BF7"/>
    <w:rsid w:val="00CB5FB9"/>
    <w:rsid w:val="00CB6FF9"/>
    <w:rsid w:val="00CB714E"/>
    <w:rsid w:val="00CC372E"/>
    <w:rsid w:val="00CD0191"/>
    <w:rsid w:val="00CD2C7D"/>
    <w:rsid w:val="00CD4F4E"/>
    <w:rsid w:val="00CE001A"/>
    <w:rsid w:val="00CE06FD"/>
    <w:rsid w:val="00CE0B40"/>
    <w:rsid w:val="00CE115C"/>
    <w:rsid w:val="00CE169E"/>
    <w:rsid w:val="00CE1DCF"/>
    <w:rsid w:val="00CE54BB"/>
    <w:rsid w:val="00CF05A0"/>
    <w:rsid w:val="00CF0F47"/>
    <w:rsid w:val="00CF2007"/>
    <w:rsid w:val="00CF5B80"/>
    <w:rsid w:val="00CF7386"/>
    <w:rsid w:val="00CF741C"/>
    <w:rsid w:val="00D006D3"/>
    <w:rsid w:val="00D03509"/>
    <w:rsid w:val="00D0752E"/>
    <w:rsid w:val="00D1111B"/>
    <w:rsid w:val="00D117E5"/>
    <w:rsid w:val="00D11965"/>
    <w:rsid w:val="00D11B5C"/>
    <w:rsid w:val="00D14096"/>
    <w:rsid w:val="00D143FB"/>
    <w:rsid w:val="00D150AE"/>
    <w:rsid w:val="00D15704"/>
    <w:rsid w:val="00D157C9"/>
    <w:rsid w:val="00D15AA4"/>
    <w:rsid w:val="00D23978"/>
    <w:rsid w:val="00D23A98"/>
    <w:rsid w:val="00D23F4D"/>
    <w:rsid w:val="00D27189"/>
    <w:rsid w:val="00D271ED"/>
    <w:rsid w:val="00D278E5"/>
    <w:rsid w:val="00D30218"/>
    <w:rsid w:val="00D30971"/>
    <w:rsid w:val="00D317FF"/>
    <w:rsid w:val="00D33B9C"/>
    <w:rsid w:val="00D34336"/>
    <w:rsid w:val="00D34942"/>
    <w:rsid w:val="00D361C8"/>
    <w:rsid w:val="00D36230"/>
    <w:rsid w:val="00D37C03"/>
    <w:rsid w:val="00D415BD"/>
    <w:rsid w:val="00D42818"/>
    <w:rsid w:val="00D42B70"/>
    <w:rsid w:val="00D43584"/>
    <w:rsid w:val="00D44370"/>
    <w:rsid w:val="00D45548"/>
    <w:rsid w:val="00D47EC7"/>
    <w:rsid w:val="00D5280A"/>
    <w:rsid w:val="00D54473"/>
    <w:rsid w:val="00D55755"/>
    <w:rsid w:val="00D618B2"/>
    <w:rsid w:val="00D6395F"/>
    <w:rsid w:val="00D63AB1"/>
    <w:rsid w:val="00D640F2"/>
    <w:rsid w:val="00D65A1F"/>
    <w:rsid w:val="00D66CCF"/>
    <w:rsid w:val="00D67628"/>
    <w:rsid w:val="00D70A07"/>
    <w:rsid w:val="00D70A08"/>
    <w:rsid w:val="00D71B86"/>
    <w:rsid w:val="00D72DEB"/>
    <w:rsid w:val="00D734CA"/>
    <w:rsid w:val="00D73723"/>
    <w:rsid w:val="00D73724"/>
    <w:rsid w:val="00D74234"/>
    <w:rsid w:val="00D743E7"/>
    <w:rsid w:val="00D74BA2"/>
    <w:rsid w:val="00D81514"/>
    <w:rsid w:val="00D81D19"/>
    <w:rsid w:val="00D82EF3"/>
    <w:rsid w:val="00D8317C"/>
    <w:rsid w:val="00D847E3"/>
    <w:rsid w:val="00D8665A"/>
    <w:rsid w:val="00D867EE"/>
    <w:rsid w:val="00D906C6"/>
    <w:rsid w:val="00D95793"/>
    <w:rsid w:val="00D95827"/>
    <w:rsid w:val="00D970AA"/>
    <w:rsid w:val="00D97A59"/>
    <w:rsid w:val="00DA02DD"/>
    <w:rsid w:val="00DA10F5"/>
    <w:rsid w:val="00DA171D"/>
    <w:rsid w:val="00DA2491"/>
    <w:rsid w:val="00DA2B26"/>
    <w:rsid w:val="00DA34CC"/>
    <w:rsid w:val="00DA5D37"/>
    <w:rsid w:val="00DA6013"/>
    <w:rsid w:val="00DA609B"/>
    <w:rsid w:val="00DA60E1"/>
    <w:rsid w:val="00DA696C"/>
    <w:rsid w:val="00DA77B5"/>
    <w:rsid w:val="00DB02E4"/>
    <w:rsid w:val="00DB0727"/>
    <w:rsid w:val="00DB0941"/>
    <w:rsid w:val="00DB5DD6"/>
    <w:rsid w:val="00DB7741"/>
    <w:rsid w:val="00DC03AA"/>
    <w:rsid w:val="00DC1EE7"/>
    <w:rsid w:val="00DC35DC"/>
    <w:rsid w:val="00DC3E66"/>
    <w:rsid w:val="00DC3F11"/>
    <w:rsid w:val="00DC4254"/>
    <w:rsid w:val="00DC4697"/>
    <w:rsid w:val="00DC5BD8"/>
    <w:rsid w:val="00DC5D8E"/>
    <w:rsid w:val="00DD00A1"/>
    <w:rsid w:val="00DD096E"/>
    <w:rsid w:val="00DD0B1D"/>
    <w:rsid w:val="00DD186F"/>
    <w:rsid w:val="00DD4EE3"/>
    <w:rsid w:val="00DD5141"/>
    <w:rsid w:val="00DD6EFB"/>
    <w:rsid w:val="00DE00DC"/>
    <w:rsid w:val="00DE1DC3"/>
    <w:rsid w:val="00DE21AC"/>
    <w:rsid w:val="00DE3D29"/>
    <w:rsid w:val="00DE4DB3"/>
    <w:rsid w:val="00DE57C8"/>
    <w:rsid w:val="00DE6550"/>
    <w:rsid w:val="00DE65B2"/>
    <w:rsid w:val="00DF02C4"/>
    <w:rsid w:val="00DF16F6"/>
    <w:rsid w:val="00DF170C"/>
    <w:rsid w:val="00DF36C0"/>
    <w:rsid w:val="00DF59A7"/>
    <w:rsid w:val="00DF5F17"/>
    <w:rsid w:val="00DF60BB"/>
    <w:rsid w:val="00DF6A7B"/>
    <w:rsid w:val="00DF6F7A"/>
    <w:rsid w:val="00E000D9"/>
    <w:rsid w:val="00E00C9E"/>
    <w:rsid w:val="00E01B52"/>
    <w:rsid w:val="00E024F0"/>
    <w:rsid w:val="00E02A1A"/>
    <w:rsid w:val="00E03C4B"/>
    <w:rsid w:val="00E04E4A"/>
    <w:rsid w:val="00E10F06"/>
    <w:rsid w:val="00E11892"/>
    <w:rsid w:val="00E11C18"/>
    <w:rsid w:val="00E11EE9"/>
    <w:rsid w:val="00E148A7"/>
    <w:rsid w:val="00E16078"/>
    <w:rsid w:val="00E166B5"/>
    <w:rsid w:val="00E17222"/>
    <w:rsid w:val="00E2154F"/>
    <w:rsid w:val="00E25114"/>
    <w:rsid w:val="00E26115"/>
    <w:rsid w:val="00E26B70"/>
    <w:rsid w:val="00E27170"/>
    <w:rsid w:val="00E27FF3"/>
    <w:rsid w:val="00E31974"/>
    <w:rsid w:val="00E35D94"/>
    <w:rsid w:val="00E37C64"/>
    <w:rsid w:val="00E40B9F"/>
    <w:rsid w:val="00E40F55"/>
    <w:rsid w:val="00E410A9"/>
    <w:rsid w:val="00E4274F"/>
    <w:rsid w:val="00E439F6"/>
    <w:rsid w:val="00E43FEE"/>
    <w:rsid w:val="00E450C8"/>
    <w:rsid w:val="00E50D3B"/>
    <w:rsid w:val="00E51B4E"/>
    <w:rsid w:val="00E5222F"/>
    <w:rsid w:val="00E54416"/>
    <w:rsid w:val="00E54FB6"/>
    <w:rsid w:val="00E55165"/>
    <w:rsid w:val="00E56053"/>
    <w:rsid w:val="00E612FD"/>
    <w:rsid w:val="00E6171F"/>
    <w:rsid w:val="00E61C5B"/>
    <w:rsid w:val="00E61CD0"/>
    <w:rsid w:val="00E61FF4"/>
    <w:rsid w:val="00E623B8"/>
    <w:rsid w:val="00E6463C"/>
    <w:rsid w:val="00E6786E"/>
    <w:rsid w:val="00E67CE0"/>
    <w:rsid w:val="00E70201"/>
    <w:rsid w:val="00E7120A"/>
    <w:rsid w:val="00E72A88"/>
    <w:rsid w:val="00E72EA9"/>
    <w:rsid w:val="00E72FD9"/>
    <w:rsid w:val="00E730E3"/>
    <w:rsid w:val="00E73B09"/>
    <w:rsid w:val="00E75892"/>
    <w:rsid w:val="00E767B8"/>
    <w:rsid w:val="00E80B10"/>
    <w:rsid w:val="00E81D03"/>
    <w:rsid w:val="00E82134"/>
    <w:rsid w:val="00E8235C"/>
    <w:rsid w:val="00E84417"/>
    <w:rsid w:val="00E85417"/>
    <w:rsid w:val="00E8665E"/>
    <w:rsid w:val="00E86788"/>
    <w:rsid w:val="00E86AE5"/>
    <w:rsid w:val="00E86AFE"/>
    <w:rsid w:val="00E8755A"/>
    <w:rsid w:val="00E87F4E"/>
    <w:rsid w:val="00E911F2"/>
    <w:rsid w:val="00E959DD"/>
    <w:rsid w:val="00E96471"/>
    <w:rsid w:val="00E96551"/>
    <w:rsid w:val="00E9672F"/>
    <w:rsid w:val="00EA2022"/>
    <w:rsid w:val="00EA32DA"/>
    <w:rsid w:val="00EA4C7C"/>
    <w:rsid w:val="00EA5564"/>
    <w:rsid w:val="00EA64B3"/>
    <w:rsid w:val="00EB0028"/>
    <w:rsid w:val="00EB029F"/>
    <w:rsid w:val="00EB0BF8"/>
    <w:rsid w:val="00EB2CD1"/>
    <w:rsid w:val="00EB3E40"/>
    <w:rsid w:val="00EB405E"/>
    <w:rsid w:val="00EB789D"/>
    <w:rsid w:val="00EC051A"/>
    <w:rsid w:val="00EC21AB"/>
    <w:rsid w:val="00EC23CE"/>
    <w:rsid w:val="00EC633B"/>
    <w:rsid w:val="00ED0B32"/>
    <w:rsid w:val="00ED2B66"/>
    <w:rsid w:val="00ED4C51"/>
    <w:rsid w:val="00ED73AC"/>
    <w:rsid w:val="00EE150D"/>
    <w:rsid w:val="00EE18DE"/>
    <w:rsid w:val="00EE33D1"/>
    <w:rsid w:val="00EE3BA6"/>
    <w:rsid w:val="00EE4820"/>
    <w:rsid w:val="00EE512C"/>
    <w:rsid w:val="00EE5448"/>
    <w:rsid w:val="00EE56E3"/>
    <w:rsid w:val="00EE6857"/>
    <w:rsid w:val="00EF5F93"/>
    <w:rsid w:val="00EF691C"/>
    <w:rsid w:val="00EF6EE2"/>
    <w:rsid w:val="00F011B4"/>
    <w:rsid w:val="00F02B8A"/>
    <w:rsid w:val="00F0393B"/>
    <w:rsid w:val="00F03C55"/>
    <w:rsid w:val="00F12A61"/>
    <w:rsid w:val="00F12A7E"/>
    <w:rsid w:val="00F130BF"/>
    <w:rsid w:val="00F203B7"/>
    <w:rsid w:val="00F2138F"/>
    <w:rsid w:val="00F264F3"/>
    <w:rsid w:val="00F27F62"/>
    <w:rsid w:val="00F306FD"/>
    <w:rsid w:val="00F3176A"/>
    <w:rsid w:val="00F32014"/>
    <w:rsid w:val="00F40719"/>
    <w:rsid w:val="00F40C34"/>
    <w:rsid w:val="00F412BD"/>
    <w:rsid w:val="00F4447E"/>
    <w:rsid w:val="00F45867"/>
    <w:rsid w:val="00F46712"/>
    <w:rsid w:val="00F5203B"/>
    <w:rsid w:val="00F55D95"/>
    <w:rsid w:val="00F57862"/>
    <w:rsid w:val="00F57E43"/>
    <w:rsid w:val="00F601B8"/>
    <w:rsid w:val="00F6400A"/>
    <w:rsid w:val="00F647FC"/>
    <w:rsid w:val="00F64AA9"/>
    <w:rsid w:val="00F678BC"/>
    <w:rsid w:val="00F72300"/>
    <w:rsid w:val="00F72613"/>
    <w:rsid w:val="00F72950"/>
    <w:rsid w:val="00F73981"/>
    <w:rsid w:val="00F7589D"/>
    <w:rsid w:val="00F76C51"/>
    <w:rsid w:val="00F76E43"/>
    <w:rsid w:val="00F7746A"/>
    <w:rsid w:val="00F806B1"/>
    <w:rsid w:val="00F818A6"/>
    <w:rsid w:val="00F824F4"/>
    <w:rsid w:val="00F82FB9"/>
    <w:rsid w:val="00F83736"/>
    <w:rsid w:val="00F83EA9"/>
    <w:rsid w:val="00F8506F"/>
    <w:rsid w:val="00F8560D"/>
    <w:rsid w:val="00F8568A"/>
    <w:rsid w:val="00F85A62"/>
    <w:rsid w:val="00F876B3"/>
    <w:rsid w:val="00F87C9A"/>
    <w:rsid w:val="00F90462"/>
    <w:rsid w:val="00F90FFD"/>
    <w:rsid w:val="00F916C0"/>
    <w:rsid w:val="00F94EBF"/>
    <w:rsid w:val="00F979E4"/>
    <w:rsid w:val="00FA0CE0"/>
    <w:rsid w:val="00FA510E"/>
    <w:rsid w:val="00FA5E23"/>
    <w:rsid w:val="00FA794C"/>
    <w:rsid w:val="00FB2039"/>
    <w:rsid w:val="00FB4598"/>
    <w:rsid w:val="00FB47F6"/>
    <w:rsid w:val="00FB4A19"/>
    <w:rsid w:val="00FB797B"/>
    <w:rsid w:val="00FC066C"/>
    <w:rsid w:val="00FC0AC0"/>
    <w:rsid w:val="00FC131B"/>
    <w:rsid w:val="00FC2E34"/>
    <w:rsid w:val="00FC2F44"/>
    <w:rsid w:val="00FC55A1"/>
    <w:rsid w:val="00FC5ECE"/>
    <w:rsid w:val="00FC7255"/>
    <w:rsid w:val="00FD008C"/>
    <w:rsid w:val="00FD013A"/>
    <w:rsid w:val="00FD4187"/>
    <w:rsid w:val="00FD4CDA"/>
    <w:rsid w:val="00FD52E2"/>
    <w:rsid w:val="00FD56F2"/>
    <w:rsid w:val="00FD6568"/>
    <w:rsid w:val="00FD7523"/>
    <w:rsid w:val="00FE022F"/>
    <w:rsid w:val="00FE0B44"/>
    <w:rsid w:val="00FE2A8F"/>
    <w:rsid w:val="00FE4DF5"/>
    <w:rsid w:val="00FE680F"/>
    <w:rsid w:val="00FF0834"/>
    <w:rsid w:val="00FF0D09"/>
    <w:rsid w:val="00FF1FD8"/>
    <w:rsid w:val="00FF2C66"/>
    <w:rsid w:val="00FF2ED2"/>
    <w:rsid w:val="00FF4149"/>
    <w:rsid w:val="00FF5080"/>
    <w:rsid w:val="00FF568C"/>
    <w:rsid w:val="00FF5C23"/>
    <w:rsid w:val="00FF6D68"/>
    <w:rsid w:val="00FF76BA"/>
    <w:rsid w:val="00FF788F"/>
    <w:rsid w:val="0105F677"/>
    <w:rsid w:val="014AA68D"/>
    <w:rsid w:val="0179A91A"/>
    <w:rsid w:val="023DF1BA"/>
    <w:rsid w:val="024C50A4"/>
    <w:rsid w:val="025D24F4"/>
    <w:rsid w:val="02B52BF5"/>
    <w:rsid w:val="02EC6A3E"/>
    <w:rsid w:val="02FEAFED"/>
    <w:rsid w:val="033721B5"/>
    <w:rsid w:val="033A0D3C"/>
    <w:rsid w:val="035D8011"/>
    <w:rsid w:val="04B35C5A"/>
    <w:rsid w:val="04FC37C4"/>
    <w:rsid w:val="0510BD25"/>
    <w:rsid w:val="0582ED0A"/>
    <w:rsid w:val="06519E16"/>
    <w:rsid w:val="0655B256"/>
    <w:rsid w:val="0671522D"/>
    <w:rsid w:val="06D7243A"/>
    <w:rsid w:val="06E08FAA"/>
    <w:rsid w:val="06E6FF87"/>
    <w:rsid w:val="0728A8E3"/>
    <w:rsid w:val="073F3ADB"/>
    <w:rsid w:val="0773E941"/>
    <w:rsid w:val="078DB1EC"/>
    <w:rsid w:val="07B85D21"/>
    <w:rsid w:val="07EB507E"/>
    <w:rsid w:val="07F4892F"/>
    <w:rsid w:val="08962A46"/>
    <w:rsid w:val="08D56A51"/>
    <w:rsid w:val="08F0A5F4"/>
    <w:rsid w:val="0956097A"/>
    <w:rsid w:val="09CED0C0"/>
    <w:rsid w:val="0A1A8382"/>
    <w:rsid w:val="0AA8B570"/>
    <w:rsid w:val="0AB9F047"/>
    <w:rsid w:val="0AFFD458"/>
    <w:rsid w:val="0B5ECA23"/>
    <w:rsid w:val="0B9FD2D5"/>
    <w:rsid w:val="0BA0AF0A"/>
    <w:rsid w:val="0BA6DB91"/>
    <w:rsid w:val="0BF22E8E"/>
    <w:rsid w:val="0C3DE9BB"/>
    <w:rsid w:val="0D16FFC3"/>
    <w:rsid w:val="0D699B69"/>
    <w:rsid w:val="0E462163"/>
    <w:rsid w:val="0E560872"/>
    <w:rsid w:val="0E71BEA8"/>
    <w:rsid w:val="0E98828E"/>
    <w:rsid w:val="0EA7E370"/>
    <w:rsid w:val="0EF52937"/>
    <w:rsid w:val="0F31ABA8"/>
    <w:rsid w:val="0F727E57"/>
    <w:rsid w:val="0F73E4E5"/>
    <w:rsid w:val="0FC36CAB"/>
    <w:rsid w:val="0FDC328A"/>
    <w:rsid w:val="0FF83084"/>
    <w:rsid w:val="101F1AF6"/>
    <w:rsid w:val="103D5C5E"/>
    <w:rsid w:val="10EA8483"/>
    <w:rsid w:val="10FD8E0F"/>
    <w:rsid w:val="1120B1E2"/>
    <w:rsid w:val="1129E520"/>
    <w:rsid w:val="11A03A47"/>
    <w:rsid w:val="12E4B48A"/>
    <w:rsid w:val="1322DF1E"/>
    <w:rsid w:val="133BA6CA"/>
    <w:rsid w:val="134D457F"/>
    <w:rsid w:val="135C2E09"/>
    <w:rsid w:val="136E9F43"/>
    <w:rsid w:val="1391E25F"/>
    <w:rsid w:val="13D8DCED"/>
    <w:rsid w:val="13E9B6F0"/>
    <w:rsid w:val="13EFE5E5"/>
    <w:rsid w:val="1427E015"/>
    <w:rsid w:val="145D5D52"/>
    <w:rsid w:val="152DB2C0"/>
    <w:rsid w:val="15AF3AA6"/>
    <w:rsid w:val="15D914BB"/>
    <w:rsid w:val="15DED1DA"/>
    <w:rsid w:val="15FB5490"/>
    <w:rsid w:val="16809023"/>
    <w:rsid w:val="16BAE27D"/>
    <w:rsid w:val="16CD43DA"/>
    <w:rsid w:val="173C3648"/>
    <w:rsid w:val="17457DAD"/>
    <w:rsid w:val="175809BC"/>
    <w:rsid w:val="17873878"/>
    <w:rsid w:val="17C04E2F"/>
    <w:rsid w:val="180D2241"/>
    <w:rsid w:val="1856A76E"/>
    <w:rsid w:val="186820A1"/>
    <w:rsid w:val="18A78C7E"/>
    <w:rsid w:val="18F48DAD"/>
    <w:rsid w:val="1938EF22"/>
    <w:rsid w:val="19470984"/>
    <w:rsid w:val="194D76A5"/>
    <w:rsid w:val="198899DE"/>
    <w:rsid w:val="19DA9DBD"/>
    <w:rsid w:val="1A37926E"/>
    <w:rsid w:val="1A40E604"/>
    <w:rsid w:val="1A5B46EE"/>
    <w:rsid w:val="1A630DDC"/>
    <w:rsid w:val="1B11A57E"/>
    <w:rsid w:val="1B5E0A8C"/>
    <w:rsid w:val="1B833FA8"/>
    <w:rsid w:val="1B888775"/>
    <w:rsid w:val="1C8181AA"/>
    <w:rsid w:val="1CE2ECEE"/>
    <w:rsid w:val="1CFC8BB7"/>
    <w:rsid w:val="1D5820E1"/>
    <w:rsid w:val="1D8F18C3"/>
    <w:rsid w:val="1DDF9954"/>
    <w:rsid w:val="1EACF1FE"/>
    <w:rsid w:val="1EAEEA3C"/>
    <w:rsid w:val="1EE89CFC"/>
    <w:rsid w:val="1F0B0FEB"/>
    <w:rsid w:val="1F185D05"/>
    <w:rsid w:val="1F62BD25"/>
    <w:rsid w:val="1F83BB19"/>
    <w:rsid w:val="1F91FBE8"/>
    <w:rsid w:val="1FC37E65"/>
    <w:rsid w:val="200B6E52"/>
    <w:rsid w:val="201A8DB0"/>
    <w:rsid w:val="204B9009"/>
    <w:rsid w:val="20733286"/>
    <w:rsid w:val="20BABDB4"/>
    <w:rsid w:val="20FE8D86"/>
    <w:rsid w:val="2106631D"/>
    <w:rsid w:val="2108F2D3"/>
    <w:rsid w:val="211BB528"/>
    <w:rsid w:val="217A388D"/>
    <w:rsid w:val="22BB5BDB"/>
    <w:rsid w:val="22DF9C76"/>
    <w:rsid w:val="2363221B"/>
    <w:rsid w:val="23EED979"/>
    <w:rsid w:val="24214D52"/>
    <w:rsid w:val="2478166E"/>
    <w:rsid w:val="2494CF74"/>
    <w:rsid w:val="24DA38B0"/>
    <w:rsid w:val="2525D562"/>
    <w:rsid w:val="259A6328"/>
    <w:rsid w:val="25BD6540"/>
    <w:rsid w:val="25F95526"/>
    <w:rsid w:val="2602B3CF"/>
    <w:rsid w:val="264DF489"/>
    <w:rsid w:val="26985E78"/>
    <w:rsid w:val="26DC2677"/>
    <w:rsid w:val="26ED614E"/>
    <w:rsid w:val="272C6F9A"/>
    <w:rsid w:val="274AF67C"/>
    <w:rsid w:val="27B39DEA"/>
    <w:rsid w:val="27EA91D4"/>
    <w:rsid w:val="287A3E8D"/>
    <w:rsid w:val="28C1543B"/>
    <w:rsid w:val="291B39AA"/>
    <w:rsid w:val="29986F54"/>
    <w:rsid w:val="2A142C63"/>
    <w:rsid w:val="2A1A14CC"/>
    <w:rsid w:val="2AC217A2"/>
    <w:rsid w:val="2ADC0B01"/>
    <w:rsid w:val="2B403EE0"/>
    <w:rsid w:val="2B4FE5C9"/>
    <w:rsid w:val="2B7D4F34"/>
    <w:rsid w:val="2B9C437E"/>
    <w:rsid w:val="2BFFE0BD"/>
    <w:rsid w:val="2C37DAED"/>
    <w:rsid w:val="2C58DFA2"/>
    <w:rsid w:val="2C591958"/>
    <w:rsid w:val="2C9021F6"/>
    <w:rsid w:val="2CBFF7CB"/>
    <w:rsid w:val="2D304FCF"/>
    <w:rsid w:val="2D83F1DF"/>
    <w:rsid w:val="2DC48D2A"/>
    <w:rsid w:val="2E4BA823"/>
    <w:rsid w:val="2F39A19A"/>
    <w:rsid w:val="2F510F95"/>
    <w:rsid w:val="2FB75763"/>
    <w:rsid w:val="3039C035"/>
    <w:rsid w:val="3046A693"/>
    <w:rsid w:val="30895650"/>
    <w:rsid w:val="308F1990"/>
    <w:rsid w:val="3091FB1C"/>
    <w:rsid w:val="30AC09B2"/>
    <w:rsid w:val="313821C9"/>
    <w:rsid w:val="3150EFD3"/>
    <w:rsid w:val="3202D9E2"/>
    <w:rsid w:val="32541944"/>
    <w:rsid w:val="3256A18F"/>
    <w:rsid w:val="325C9476"/>
    <w:rsid w:val="325FBDD3"/>
    <w:rsid w:val="327D3E3A"/>
    <w:rsid w:val="327FE8EC"/>
    <w:rsid w:val="32A71C71"/>
    <w:rsid w:val="32FA3FFE"/>
    <w:rsid w:val="335A09CA"/>
    <w:rsid w:val="33BAA97F"/>
    <w:rsid w:val="34592654"/>
    <w:rsid w:val="345C152F"/>
    <w:rsid w:val="34F2E7C6"/>
    <w:rsid w:val="35C530F8"/>
    <w:rsid w:val="35DD6F39"/>
    <w:rsid w:val="35E72E01"/>
    <w:rsid w:val="364389E7"/>
    <w:rsid w:val="36508A66"/>
    <w:rsid w:val="369A85F6"/>
    <w:rsid w:val="36B488F7"/>
    <w:rsid w:val="36D32011"/>
    <w:rsid w:val="37625665"/>
    <w:rsid w:val="376F451C"/>
    <w:rsid w:val="3793B5F1"/>
    <w:rsid w:val="381F4D5F"/>
    <w:rsid w:val="38DF694E"/>
    <w:rsid w:val="39A80A5B"/>
    <w:rsid w:val="39BB1DC0"/>
    <w:rsid w:val="39BB2792"/>
    <w:rsid w:val="39C57C82"/>
    <w:rsid w:val="39E41F00"/>
    <w:rsid w:val="39FA8786"/>
    <w:rsid w:val="3B3DE07F"/>
    <w:rsid w:val="3B72FB7E"/>
    <w:rsid w:val="3BC2F8DD"/>
    <w:rsid w:val="3C14E5CA"/>
    <w:rsid w:val="3C3F8B4B"/>
    <w:rsid w:val="3C59CC86"/>
    <w:rsid w:val="3CD4A79A"/>
    <w:rsid w:val="3CE4FEB5"/>
    <w:rsid w:val="3D54B48F"/>
    <w:rsid w:val="3D645AF7"/>
    <w:rsid w:val="3DDC2578"/>
    <w:rsid w:val="3DE21047"/>
    <w:rsid w:val="3E3C265B"/>
    <w:rsid w:val="3E4D6132"/>
    <w:rsid w:val="3F340C9B"/>
    <w:rsid w:val="3F916D48"/>
    <w:rsid w:val="3FE89B16"/>
    <w:rsid w:val="40A80FE4"/>
    <w:rsid w:val="4178A9FE"/>
    <w:rsid w:val="41DC4604"/>
    <w:rsid w:val="42289359"/>
    <w:rsid w:val="42DEADFB"/>
    <w:rsid w:val="430A6AE5"/>
    <w:rsid w:val="430F977E"/>
    <w:rsid w:val="4358418B"/>
    <w:rsid w:val="435FE0A1"/>
    <w:rsid w:val="4406F357"/>
    <w:rsid w:val="4410DF11"/>
    <w:rsid w:val="446E7798"/>
    <w:rsid w:val="4486A88A"/>
    <w:rsid w:val="44B1B572"/>
    <w:rsid w:val="44FD5DAE"/>
    <w:rsid w:val="450574F1"/>
    <w:rsid w:val="450BB80C"/>
    <w:rsid w:val="45248277"/>
    <w:rsid w:val="4548C63B"/>
    <w:rsid w:val="4567F4F3"/>
    <w:rsid w:val="45CDF017"/>
    <w:rsid w:val="4609B33C"/>
    <w:rsid w:val="4631F5F9"/>
    <w:rsid w:val="4692BD38"/>
    <w:rsid w:val="46D89C1A"/>
    <w:rsid w:val="472E1A7B"/>
    <w:rsid w:val="4769BDFD"/>
    <w:rsid w:val="479E3922"/>
    <w:rsid w:val="47E308A1"/>
    <w:rsid w:val="47E95634"/>
    <w:rsid w:val="47F8F794"/>
    <w:rsid w:val="48549299"/>
    <w:rsid w:val="48B5C0AA"/>
    <w:rsid w:val="4918381A"/>
    <w:rsid w:val="49939B48"/>
    <w:rsid w:val="49A363C6"/>
    <w:rsid w:val="49BED7EF"/>
    <w:rsid w:val="4A17CD6A"/>
    <w:rsid w:val="4A949450"/>
    <w:rsid w:val="4B0D04A9"/>
    <w:rsid w:val="4B20B071"/>
    <w:rsid w:val="4B24B288"/>
    <w:rsid w:val="4B960A9E"/>
    <w:rsid w:val="4BBBE4F4"/>
    <w:rsid w:val="4C16FC03"/>
    <w:rsid w:val="4C77DDD6"/>
    <w:rsid w:val="4CB33A42"/>
    <w:rsid w:val="4CC1DC2B"/>
    <w:rsid w:val="4CDE3713"/>
    <w:rsid w:val="4D503127"/>
    <w:rsid w:val="4E2124FF"/>
    <w:rsid w:val="4E22BCED"/>
    <w:rsid w:val="4E63E177"/>
    <w:rsid w:val="4E6FA26D"/>
    <w:rsid w:val="4EAA80CE"/>
    <w:rsid w:val="4F8C5BA8"/>
    <w:rsid w:val="4F8FB9DF"/>
    <w:rsid w:val="4FC54051"/>
    <w:rsid w:val="4FC73EEC"/>
    <w:rsid w:val="4FE06023"/>
    <w:rsid w:val="4FE32D42"/>
    <w:rsid w:val="500250FD"/>
    <w:rsid w:val="503E63A9"/>
    <w:rsid w:val="50702AB4"/>
    <w:rsid w:val="509215EC"/>
    <w:rsid w:val="50E28F05"/>
    <w:rsid w:val="51770585"/>
    <w:rsid w:val="521FA90B"/>
    <w:rsid w:val="52595875"/>
    <w:rsid w:val="528BADA3"/>
    <w:rsid w:val="52B131E1"/>
    <w:rsid w:val="52E32DE3"/>
    <w:rsid w:val="5376046B"/>
    <w:rsid w:val="542BC53B"/>
    <w:rsid w:val="549298D3"/>
    <w:rsid w:val="54C18BA9"/>
    <w:rsid w:val="55EE8EC7"/>
    <w:rsid w:val="560597BF"/>
    <w:rsid w:val="564D3A84"/>
    <w:rsid w:val="565D5C0A"/>
    <w:rsid w:val="5663A99D"/>
    <w:rsid w:val="56768467"/>
    <w:rsid w:val="571399F9"/>
    <w:rsid w:val="571DA4F8"/>
    <w:rsid w:val="5731CE62"/>
    <w:rsid w:val="5813B481"/>
    <w:rsid w:val="584856D1"/>
    <w:rsid w:val="586075CC"/>
    <w:rsid w:val="586699FA"/>
    <w:rsid w:val="58E3F089"/>
    <w:rsid w:val="595F9F61"/>
    <w:rsid w:val="5962909E"/>
    <w:rsid w:val="5994FCCC"/>
    <w:rsid w:val="5A32125E"/>
    <w:rsid w:val="5AA745BE"/>
    <w:rsid w:val="5B3F0846"/>
    <w:rsid w:val="5B6AF37E"/>
    <w:rsid w:val="5B85125F"/>
    <w:rsid w:val="5B9E3ABC"/>
    <w:rsid w:val="5BB21DFE"/>
    <w:rsid w:val="5BC62A8E"/>
    <w:rsid w:val="5C64D55E"/>
    <w:rsid w:val="5C6B26D8"/>
    <w:rsid w:val="5D20E2C0"/>
    <w:rsid w:val="5D54E0E1"/>
    <w:rsid w:val="5D91F5DD"/>
    <w:rsid w:val="5D9B273E"/>
    <w:rsid w:val="5EF0B142"/>
    <w:rsid w:val="5F1868E3"/>
    <w:rsid w:val="5F9D1597"/>
    <w:rsid w:val="5FC09A59"/>
    <w:rsid w:val="600C2BD6"/>
    <w:rsid w:val="60178E3D"/>
    <w:rsid w:val="60EE5F95"/>
    <w:rsid w:val="612A8FF3"/>
    <w:rsid w:val="615CFA07"/>
    <w:rsid w:val="61655817"/>
    <w:rsid w:val="61804496"/>
    <w:rsid w:val="61A33A5E"/>
    <w:rsid w:val="61ACFA20"/>
    <w:rsid w:val="61F53576"/>
    <w:rsid w:val="6209679A"/>
    <w:rsid w:val="62285204"/>
    <w:rsid w:val="629ADC4D"/>
    <w:rsid w:val="62A11188"/>
    <w:rsid w:val="62E50E1B"/>
    <w:rsid w:val="6343CC98"/>
    <w:rsid w:val="634A1A2B"/>
    <w:rsid w:val="634CA65A"/>
    <w:rsid w:val="634EECD6"/>
    <w:rsid w:val="6368CE79"/>
    <w:rsid w:val="6372B0B5"/>
    <w:rsid w:val="6424B4C1"/>
    <w:rsid w:val="64342BD7"/>
    <w:rsid w:val="6465CD29"/>
    <w:rsid w:val="64A47CA0"/>
    <w:rsid w:val="64DF9CF9"/>
    <w:rsid w:val="64E0C3C7"/>
    <w:rsid w:val="6516E9E7"/>
    <w:rsid w:val="6574C505"/>
    <w:rsid w:val="65A824EE"/>
    <w:rsid w:val="6662FAA7"/>
    <w:rsid w:val="675775C0"/>
    <w:rsid w:val="67982EC4"/>
    <w:rsid w:val="679D3825"/>
    <w:rsid w:val="681D8B4E"/>
    <w:rsid w:val="6822A022"/>
    <w:rsid w:val="6886481C"/>
    <w:rsid w:val="688658B1"/>
    <w:rsid w:val="68C811B1"/>
    <w:rsid w:val="6980F032"/>
    <w:rsid w:val="69D94719"/>
    <w:rsid w:val="69D990FA"/>
    <w:rsid w:val="6A1C33BF"/>
    <w:rsid w:val="6A305BBD"/>
    <w:rsid w:val="6A4128AF"/>
    <w:rsid w:val="6A93F645"/>
    <w:rsid w:val="6ADDF1D5"/>
    <w:rsid w:val="6B07D687"/>
    <w:rsid w:val="6B3FBF29"/>
    <w:rsid w:val="6C79C236"/>
    <w:rsid w:val="6C7BE19B"/>
    <w:rsid w:val="6C816544"/>
    <w:rsid w:val="6C8895A2"/>
    <w:rsid w:val="6CAF363C"/>
    <w:rsid w:val="6D328202"/>
    <w:rsid w:val="6D43385F"/>
    <w:rsid w:val="6DAFA18B"/>
    <w:rsid w:val="6DB26EAA"/>
    <w:rsid w:val="6DCB9707"/>
    <w:rsid w:val="6DE7127A"/>
    <w:rsid w:val="6DFE899F"/>
    <w:rsid w:val="6E17B1FC"/>
    <w:rsid w:val="6E2AC97D"/>
    <w:rsid w:val="6E2CD4CE"/>
    <w:rsid w:val="6E5EC79E"/>
    <w:rsid w:val="6E62699E"/>
    <w:rsid w:val="6E7399DD"/>
    <w:rsid w:val="6E9E3AE4"/>
    <w:rsid w:val="6EEC47A5"/>
    <w:rsid w:val="6F041449"/>
    <w:rsid w:val="6F6119D5"/>
    <w:rsid w:val="6F648EB6"/>
    <w:rsid w:val="6FB6AF55"/>
    <w:rsid w:val="6FFD49EA"/>
    <w:rsid w:val="7000F2F2"/>
    <w:rsid w:val="700E3ACB"/>
    <w:rsid w:val="7055B255"/>
    <w:rsid w:val="707EAE36"/>
    <w:rsid w:val="70AC4D15"/>
    <w:rsid w:val="70EA0F6C"/>
    <w:rsid w:val="70F33CC6"/>
    <w:rsid w:val="7197EFF6"/>
    <w:rsid w:val="71A4F7A4"/>
    <w:rsid w:val="71F2E3A4"/>
    <w:rsid w:val="7340C805"/>
    <w:rsid w:val="7356EBF4"/>
    <w:rsid w:val="73A2D7DC"/>
    <w:rsid w:val="73D448C7"/>
    <w:rsid w:val="73E988C8"/>
    <w:rsid w:val="74208559"/>
    <w:rsid w:val="74A26D2F"/>
    <w:rsid w:val="74C9B304"/>
    <w:rsid w:val="76C8E748"/>
    <w:rsid w:val="76CA6BDF"/>
    <w:rsid w:val="77160498"/>
    <w:rsid w:val="7751138E"/>
    <w:rsid w:val="77E1BCF0"/>
    <w:rsid w:val="7815D841"/>
    <w:rsid w:val="785570AB"/>
    <w:rsid w:val="78638D89"/>
    <w:rsid w:val="78688178"/>
    <w:rsid w:val="78802075"/>
    <w:rsid w:val="78D4530A"/>
    <w:rsid w:val="792CFB77"/>
    <w:rsid w:val="796F0411"/>
    <w:rsid w:val="79B7F70F"/>
    <w:rsid w:val="79F175B0"/>
    <w:rsid w:val="79F2A526"/>
    <w:rsid w:val="7A0400FE"/>
    <w:rsid w:val="7A088BD2"/>
    <w:rsid w:val="7A3A841C"/>
    <w:rsid w:val="7A7196CD"/>
    <w:rsid w:val="7A9D94EE"/>
    <w:rsid w:val="7AAA1A0F"/>
    <w:rsid w:val="7AC18843"/>
    <w:rsid w:val="7AE4B131"/>
    <w:rsid w:val="7B5700AA"/>
    <w:rsid w:val="7BD2C63F"/>
    <w:rsid w:val="7C28BC35"/>
    <w:rsid w:val="7C2950DE"/>
    <w:rsid w:val="7C32349A"/>
    <w:rsid w:val="7C808192"/>
    <w:rsid w:val="7CA3399B"/>
    <w:rsid w:val="7CB4DB02"/>
    <w:rsid w:val="7CDFDE43"/>
    <w:rsid w:val="7DA7DA82"/>
    <w:rsid w:val="7DE1BAD1"/>
    <w:rsid w:val="7DE6CFA5"/>
    <w:rsid w:val="7DE81FD5"/>
    <w:rsid w:val="7F0533EC"/>
    <w:rsid w:val="7F21146B"/>
    <w:rsid w:val="7F7D8B32"/>
    <w:rsid w:val="7FAE5E65"/>
    <w:rsid w:val="7FDC3663"/>
  </w:rsids>
  <w:docVars>
    <w:docVar w:name="__Grammarly_42___1" w:val="H4sIAAAAAAAEAKtWcslP9kxRslIyNDY0NTc3NTKyNDExtjA2MTFR0lEKTi0uzszPAymwrAUA/wy4tS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2C0377B"/>
  <w15:docId w15:val="{43234D14-EA45-46B0-86D1-BDDE4520F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2308DF"/>
    <w:rPr>
      <w:rFonts w:ascii="Tahoma" w:hAnsi="Tahoma" w:cs="Tahoma"/>
    </w:rPr>
  </w:style>
  <w:style w:type="paragraph" w:styleId="Heading1">
    <w:name w:val="heading 1"/>
    <w:basedOn w:val="Normal"/>
    <w:next w:val="Normal"/>
    <w:rsid w:val="00FF568C"/>
    <w:pPr>
      <w:keepNext/>
      <w:jc w:val="center"/>
      <w:outlineLvl w:val="0"/>
    </w:pPr>
    <w:rPr>
      <w:b/>
      <w:kern w:val="28"/>
      <w:u w:val="single"/>
    </w:rPr>
  </w:style>
  <w:style w:type="paragraph" w:styleId="Heading2">
    <w:name w:val="heading 2"/>
    <w:basedOn w:val="Normal"/>
    <w:next w:val="Normal"/>
    <w:rsid w:val="00B2364B"/>
    <w:pPr>
      <w:keepNext/>
      <w:outlineLvl w:val="1"/>
    </w:pPr>
    <w:rPr>
      <w:rFonts w:cs="Arial"/>
      <w:b/>
      <w:bCs/>
      <w:iCs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B0F94"/>
    <w:pPr>
      <w:tabs>
        <w:tab w:val="center" w:pos="5040"/>
        <w:tab w:val="right" w:pos="10512"/>
      </w:tabs>
    </w:pPr>
  </w:style>
  <w:style w:type="paragraph" w:styleId="Footer">
    <w:name w:val="footer"/>
    <w:basedOn w:val="Normal"/>
    <w:rsid w:val="005A357D"/>
    <w:pPr>
      <w:tabs>
        <w:tab w:val="right" w:pos="9792"/>
      </w:tabs>
    </w:pPr>
    <w:rPr>
      <w:sz w:val="16"/>
    </w:rPr>
  </w:style>
  <w:style w:type="character" w:styleId="PageNumber">
    <w:name w:val="page number"/>
    <w:basedOn w:val="DefaultParagraphFont"/>
    <w:rsid w:val="003839D7"/>
  </w:style>
  <w:style w:type="paragraph" w:customStyle="1" w:styleId="TitleStyle">
    <w:name w:val="Title Style"/>
    <w:basedOn w:val="Normal"/>
    <w:next w:val="Normal"/>
    <w:rsid w:val="003839D7"/>
    <w:pPr>
      <w:jc w:val="center"/>
    </w:pPr>
    <w:rPr>
      <w:b/>
      <w:u w:val="single"/>
    </w:rPr>
  </w:style>
  <w:style w:type="paragraph" w:customStyle="1" w:styleId="SectionDivider">
    <w:name w:val="Section Divider"/>
    <w:basedOn w:val="Normal"/>
    <w:rsid w:val="00835D6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</w:pPr>
    <w:rPr>
      <w:b/>
    </w:rPr>
  </w:style>
  <w:style w:type="paragraph" w:customStyle="1" w:styleId="QuestionText">
    <w:name w:val="Question Text"/>
    <w:basedOn w:val="Normal"/>
    <w:next w:val="Normal"/>
    <w:link w:val="QuestionTextChar"/>
    <w:rsid w:val="00473B06"/>
    <w:pPr>
      <w:ind w:left="720" w:hanging="720"/>
    </w:pPr>
    <w:rPr>
      <w:b/>
    </w:rPr>
  </w:style>
  <w:style w:type="paragraph" w:customStyle="1" w:styleId="Responses">
    <w:name w:val="Responses"/>
    <w:basedOn w:val="Normal"/>
    <w:rsid w:val="00835D63"/>
    <w:pPr>
      <w:ind w:left="1440" w:hanging="720"/>
    </w:pPr>
  </w:style>
  <w:style w:type="paragraph" w:customStyle="1" w:styleId="Hiddentext">
    <w:name w:val="Hidden text"/>
    <w:basedOn w:val="Normal"/>
    <w:next w:val="Normal"/>
    <w:rsid w:val="003D2B3E"/>
    <w:rPr>
      <w:vanish/>
      <w:color w:val="993366"/>
    </w:rPr>
  </w:style>
  <w:style w:type="paragraph" w:customStyle="1" w:styleId="ProgrammerInstructions">
    <w:name w:val="Programmer Instructions"/>
    <w:basedOn w:val="Normal"/>
    <w:next w:val="Normal"/>
    <w:link w:val="ProgrammerInstructionsChar"/>
    <w:rsid w:val="00554D83"/>
    <w:rPr>
      <w:caps/>
    </w:rPr>
  </w:style>
  <w:style w:type="character" w:customStyle="1" w:styleId="ProgrammerInstructionsChar">
    <w:name w:val="Programmer Instructions Char"/>
    <w:link w:val="ProgrammerInstructions"/>
    <w:rsid w:val="001502AC"/>
    <w:rPr>
      <w:rFonts w:ascii="Tahoma" w:hAnsi="Tahoma" w:cs="Tahoma"/>
      <w:caps/>
      <w:lang w:val="en-US" w:eastAsia="en-US" w:bidi="ar-SA"/>
    </w:rPr>
  </w:style>
  <w:style w:type="paragraph" w:customStyle="1" w:styleId="InterviewerInstructions">
    <w:name w:val="Interviewer Instructions"/>
    <w:basedOn w:val="Normal"/>
    <w:next w:val="Normal"/>
    <w:rsid w:val="001502AC"/>
    <w:rPr>
      <w:caps/>
      <w:color w:val="FF0000"/>
    </w:rPr>
  </w:style>
  <w:style w:type="table" w:styleId="TableClassic1">
    <w:name w:val="Table Classic 1"/>
    <w:basedOn w:val="TableNormal"/>
    <w:rsid w:val="007B7C1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2E6C02"/>
    <w:rPr>
      <w:rFonts w:ascii="Tahoma" w:hAnsi="Tahoma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tblCellMar>
        <w:left w:w="115" w:type="dxa"/>
        <w:right w:w="115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">
    <w:name w:val="TABLE"/>
    <w:basedOn w:val="TableNormal"/>
    <w:rsid w:val="00A210F9"/>
    <w:rPr>
      <w:rFonts w:ascii="Tahoma" w:hAnsi="Tahoma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</w:style>
  <w:style w:type="paragraph" w:customStyle="1" w:styleId="OMNIQ">
    <w:name w:val="OMNIQ"/>
    <w:basedOn w:val="Normal"/>
    <w:link w:val="OMNIQChar"/>
    <w:rsid w:val="00337D49"/>
    <w:pPr>
      <w:widowControl w:val="0"/>
      <w:tabs>
        <w:tab w:val="left" w:pos="720"/>
        <w:tab w:val="left" w:pos="2880"/>
        <w:tab w:val="left" w:pos="8640"/>
      </w:tabs>
      <w:ind w:left="720" w:hanging="720"/>
    </w:pPr>
    <w:rPr>
      <w:rFonts w:ascii="Courier" w:hAnsi="Courier" w:cs="Times New Roman"/>
      <w:snapToGrid w:val="0"/>
    </w:rPr>
  </w:style>
  <w:style w:type="paragraph" w:customStyle="1" w:styleId="Table3Cols">
    <w:name w:val="Table 3 Cols"/>
    <w:basedOn w:val="Normal"/>
    <w:next w:val="Normal"/>
    <w:rsid w:val="007B7C16"/>
    <w:rPr>
      <w:iCs/>
    </w:rPr>
  </w:style>
  <w:style w:type="character" w:customStyle="1" w:styleId="OMNIQChar">
    <w:name w:val="OMNIQ Char"/>
    <w:link w:val="OMNIQ"/>
    <w:rsid w:val="00337D49"/>
    <w:rPr>
      <w:rFonts w:ascii="Courier" w:hAnsi="Courier"/>
      <w:snapToGrid w:val="0"/>
      <w:lang w:val="en-US" w:eastAsia="en-US" w:bidi="ar-SA"/>
    </w:rPr>
  </w:style>
  <w:style w:type="character" w:customStyle="1" w:styleId="QuestionTextChar">
    <w:name w:val="Question Text Char"/>
    <w:link w:val="QuestionText"/>
    <w:rsid w:val="00337D49"/>
    <w:rPr>
      <w:rFonts w:ascii="Tahoma" w:hAnsi="Tahoma" w:cs="Tahoma"/>
      <w:b/>
      <w:lang w:val="en-US" w:eastAsia="en-US" w:bidi="ar-SA"/>
    </w:rPr>
  </w:style>
  <w:style w:type="table" w:styleId="TableGrid">
    <w:name w:val="Table Grid"/>
    <w:basedOn w:val="TableNormal"/>
    <w:rsid w:val="00F818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rsid w:val="008A5A25"/>
    <w:pPr>
      <w:ind w:left="720"/>
      <w:contextualSpacing/>
    </w:pPr>
    <w:rPr>
      <w:rFonts w:ascii="Cambria" w:hAnsi="Cambria" w:cs="Times New Roman"/>
      <w:sz w:val="24"/>
      <w:szCs w:val="24"/>
    </w:rPr>
  </w:style>
  <w:style w:type="character" w:styleId="CommentReference">
    <w:name w:val="annotation reference"/>
    <w:uiPriority w:val="99"/>
    <w:rsid w:val="00296C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96C23"/>
  </w:style>
  <w:style w:type="character" w:customStyle="1" w:styleId="CommentTextChar">
    <w:name w:val="Comment Text Char"/>
    <w:link w:val="CommentText"/>
    <w:uiPriority w:val="99"/>
    <w:rsid w:val="00296C23"/>
    <w:rPr>
      <w:rFonts w:ascii="Tahoma" w:hAnsi="Tahoma" w:cs="Tahoma"/>
    </w:rPr>
  </w:style>
  <w:style w:type="paragraph" w:styleId="CommentSubject">
    <w:name w:val="annotation subject"/>
    <w:basedOn w:val="CommentText"/>
    <w:next w:val="CommentText"/>
    <w:link w:val="CommentSubjectChar"/>
    <w:rsid w:val="00296C23"/>
    <w:rPr>
      <w:b/>
      <w:bCs/>
    </w:rPr>
  </w:style>
  <w:style w:type="character" w:customStyle="1" w:styleId="CommentSubjectChar">
    <w:name w:val="Comment Subject Char"/>
    <w:link w:val="CommentSubject"/>
    <w:rsid w:val="00296C23"/>
    <w:rPr>
      <w:rFonts w:ascii="Tahoma" w:hAnsi="Tahoma" w:cs="Tahoma"/>
      <w:b/>
      <w:bCs/>
    </w:rPr>
  </w:style>
  <w:style w:type="paragraph" w:styleId="BalloonText">
    <w:name w:val="Balloon Text"/>
    <w:basedOn w:val="Normal"/>
    <w:link w:val="BalloonTextChar"/>
    <w:rsid w:val="00296C23"/>
    <w:rPr>
      <w:sz w:val="16"/>
      <w:szCs w:val="16"/>
    </w:rPr>
  </w:style>
  <w:style w:type="character" w:customStyle="1" w:styleId="BalloonTextChar">
    <w:name w:val="Balloon Text Char"/>
    <w:link w:val="BalloonText"/>
    <w:rsid w:val="00296C23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B2F7A"/>
    <w:rPr>
      <w:rFonts w:ascii="Cambria" w:hAnsi="Cambria"/>
      <w:sz w:val="24"/>
      <w:szCs w:val="24"/>
    </w:rPr>
  </w:style>
  <w:style w:type="paragraph" w:styleId="Revision">
    <w:name w:val="Revision"/>
    <w:hidden/>
    <w:uiPriority w:val="99"/>
    <w:semiHidden/>
    <w:rsid w:val="00AB2271"/>
    <w:rPr>
      <w:rFonts w:ascii="Tahoma" w:hAnsi="Tahoma" w:cs="Tahoma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omniq0">
    <w:name w:val="omniq"/>
    <w:basedOn w:val="Normal"/>
    <w:rsid w:val="00D906C6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QUESTIONSQUESTIONS">
    <w:name w:val="QUESTIONS QUESTIONS"/>
    <w:basedOn w:val="Normal"/>
    <w:link w:val="QUESTIONSQUESTIONSChar"/>
    <w:qFormat/>
    <w:rsid w:val="002F0C99"/>
  </w:style>
  <w:style w:type="paragraph" w:customStyle="1" w:styleId="BOLDSECTIONHEADER">
    <w:name w:val="BOLD SECTION HEADER"/>
    <w:basedOn w:val="Normal"/>
    <w:link w:val="BOLDSECTIONHEADERChar"/>
    <w:qFormat/>
    <w:rsid w:val="00022450"/>
    <w:pPr>
      <w:spacing w:after="240"/>
    </w:pPr>
    <w:rPr>
      <w:b/>
      <w:bCs/>
    </w:rPr>
  </w:style>
  <w:style w:type="character" w:customStyle="1" w:styleId="QUESTIONSQUESTIONSChar">
    <w:name w:val="QUESTIONS QUESTIONS Char"/>
    <w:basedOn w:val="DefaultParagraphFont"/>
    <w:link w:val="QUESTIONSQUESTIONS"/>
    <w:rsid w:val="002F0C99"/>
    <w:rPr>
      <w:rFonts w:ascii="Tahoma" w:hAnsi="Tahoma" w:cs="Tahoma"/>
    </w:rPr>
  </w:style>
  <w:style w:type="paragraph" w:customStyle="1" w:styleId="Style1">
    <w:name w:val="Style1"/>
    <w:basedOn w:val="QUESTIONSQUESTIONS"/>
    <w:link w:val="Style1Char"/>
    <w:qFormat/>
    <w:rsid w:val="00A05D4C"/>
    <w:pPr>
      <w:tabs>
        <w:tab w:val="left" w:pos="360"/>
      </w:tabs>
    </w:pPr>
  </w:style>
  <w:style w:type="character" w:customStyle="1" w:styleId="BOLDSECTIONHEADERChar">
    <w:name w:val="BOLD SECTION HEADER Char"/>
    <w:basedOn w:val="DefaultParagraphFont"/>
    <w:link w:val="BOLDSECTIONHEADER"/>
    <w:rsid w:val="00022450"/>
    <w:rPr>
      <w:rFonts w:ascii="Tahoma" w:hAnsi="Tahoma" w:cs="Tahoma"/>
      <w:b/>
      <w:bCs/>
    </w:rPr>
  </w:style>
  <w:style w:type="paragraph" w:styleId="FootnoteText">
    <w:name w:val="footnote text"/>
    <w:basedOn w:val="Normal"/>
    <w:link w:val="FootnoteTextChar"/>
    <w:semiHidden/>
    <w:unhideWhenUsed/>
    <w:rsid w:val="00D6395F"/>
  </w:style>
  <w:style w:type="character" w:customStyle="1" w:styleId="Style1Char">
    <w:name w:val="Style1 Char"/>
    <w:basedOn w:val="QUESTIONSQUESTIONSChar"/>
    <w:link w:val="Style1"/>
    <w:rsid w:val="00A05D4C"/>
    <w:rPr>
      <w:rFonts w:ascii="Tahoma" w:hAnsi="Tahoma" w:cs="Tahoma"/>
    </w:rPr>
  </w:style>
  <w:style w:type="character" w:customStyle="1" w:styleId="FootnoteTextChar">
    <w:name w:val="Footnote Text Char"/>
    <w:basedOn w:val="DefaultParagraphFont"/>
    <w:link w:val="FootnoteText"/>
    <w:semiHidden/>
    <w:rsid w:val="00D6395F"/>
    <w:rPr>
      <w:rFonts w:ascii="Tahoma" w:hAnsi="Tahoma" w:cs="Tahoma"/>
    </w:rPr>
  </w:style>
  <w:style w:type="character" w:styleId="FootnoteReference">
    <w:name w:val="footnote reference"/>
    <w:basedOn w:val="DefaultParagraphFont"/>
    <w:semiHidden/>
    <w:unhideWhenUsed/>
    <w:rsid w:val="00D6395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customXml" Target="../customXml/item3.xml" /><Relationship Id="rId8" Type="http://schemas.openxmlformats.org/officeDocument/2006/relationships/customXml" Target="../customXml/item4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1D555CDC9104A8E12541CC02ADADD" ma:contentTypeVersion="14" ma:contentTypeDescription="Create a new document." ma:contentTypeScope="" ma:versionID="89fc6828f142e79d9792b3a374377147">
  <xsd:schema xmlns:xsd="http://www.w3.org/2001/XMLSchema" xmlns:xs="http://www.w3.org/2001/XMLSchema" xmlns:p="http://schemas.microsoft.com/office/2006/metadata/properties" xmlns:ns2="2e01d837-d1f4-40d9-b9c0-54087aaf8a31" xmlns:ns3="028bd5d4-57b0-425e-b3ef-ec06a5740c61" targetNamespace="http://schemas.microsoft.com/office/2006/metadata/properties" ma:root="true" ma:fieldsID="ecf3812d3f98d8dbdd5d0606bdf6cf29" ns2:_="" ns3:_="">
    <xsd:import namespace="2e01d837-d1f4-40d9-b9c0-54087aaf8a31"/>
    <xsd:import namespace="028bd5d4-57b0-425e-b3ef-ec06a5740c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1d837-d1f4-40d9-b9c0-54087aaf8a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72a08f2-9ca9-46f5-8d85-0090cc34df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bd5d4-57b0-425e-b3ef-ec06a5740c6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0d1322b5-9d63-47c9-b530-8fc93b305acd}" ma:internalName="TaxCatchAll" ma:showField="CatchAllData" ma:web="028bd5d4-57b0-425e-b3ef-ec06a5740c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8bd5d4-57b0-425e-b3ef-ec06a5740c61">
      <UserInfo>
        <DisplayName>Ryan Bird</DisplayName>
        <AccountId>503</AccountId>
        <AccountType/>
      </UserInfo>
      <UserInfo>
        <DisplayName>Matt Price</DisplayName>
        <AccountId>1951</AccountId>
        <AccountType/>
      </UserInfo>
    </SharedWithUsers>
    <TaxCatchAll xmlns="028bd5d4-57b0-425e-b3ef-ec06a5740c61" xsi:nil="true"/>
    <lcf76f155ced4ddcb4097134ff3c332f xmlns="2e01d837-d1f4-40d9-b9c0-54087aaf8a3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ACDF4E8-0D9C-4906-9FF3-621ACB72E0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51F4C6-85B7-4C10-B9F9-51C95EFBCC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67D5EE-3249-4284-9EEA-D2AFA11854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1d837-d1f4-40d9-b9c0-54087aaf8a31"/>
    <ds:schemaRef ds:uri="028bd5d4-57b0-425e-b3ef-ec06a5740c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3590FD-0736-44D3-A6AC-7B80566069C7}">
  <ds:schemaRefs>
    <ds:schemaRef ds:uri="http://schemas.microsoft.com/office/2006/metadata/properties"/>
    <ds:schemaRef ds:uri="http://schemas.microsoft.com/office/infopath/2007/PartnerControls"/>
    <ds:schemaRef ds:uri="028bd5d4-57b0-425e-b3ef-ec06a5740c61"/>
    <ds:schemaRef ds:uri="2e01d837-d1f4-40d9-b9c0-54087aaf8a3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7</Pages>
  <Words>4014</Words>
  <Characters>22886</Characters>
  <Application>Microsoft Office Word</Application>
  <DocSecurity>0</DocSecurity>
  <Lines>190</Lines>
  <Paragraphs>5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 of Project</vt:lpstr>
      <vt:lpstr>Name of Project</vt:lpstr>
    </vt:vector>
  </TitlesOfParts>
  <Company>GfK ARBOR LLC</Company>
  <LinksUpToDate>false</LinksUpToDate>
  <CharactersWithSpaces>2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Project</dc:title>
  <dc:creator>GFK-USER</dc:creator>
  <cp:lastModifiedBy>Baldwin Donna K</cp:lastModifiedBy>
  <cp:revision>5</cp:revision>
  <cp:lastPrinted>2020-08-05T12:04:00Z</cp:lastPrinted>
  <dcterms:created xsi:type="dcterms:W3CDTF">2023-04-06T16:08:00Z</dcterms:created>
  <dcterms:modified xsi:type="dcterms:W3CDTF">2023-04-06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F3E1D555CDC9104A8E12541CC02ADADD</vt:lpwstr>
  </property>
  <property fmtid="{D5CDD505-2E9C-101B-9397-08002B2CF9AE}" pid="4" name="MediaServiceImageTags">
    <vt:lpwstr/>
  </property>
  <property fmtid="{D5CDD505-2E9C-101B-9397-08002B2CF9AE}" pid="5" name="Order">
    <vt:r8>817600</vt:r8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xd_Signature">
    <vt:bool>false</vt:bool>
  </property>
</Properties>
</file>